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011B3426" w:rsidR="00381751" w:rsidRPr="00BE6D63" w:rsidRDefault="006F5EAB"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Object Detection &amp; Tracking in</w:t>
      </w:r>
      <w:r w:rsidR="00A929B7">
        <w:rPr>
          <w:rFonts w:asciiTheme="minorHAnsi" w:hAnsiTheme="minorHAnsi" w:cstheme="minorHAnsi"/>
          <w:b/>
          <w:bCs/>
          <w:sz w:val="48"/>
          <w:szCs w:val="48"/>
        </w:rPr>
        <w:t xml:space="preserve"> 4D Radar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1E6B89AF"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w:t>
      </w:r>
      <w:r w:rsidR="008C5C8F">
        <w:rPr>
          <w:rFonts w:asciiTheme="minorHAnsi" w:hAnsiTheme="minorHAnsi" w:cstheme="minorHAnsi"/>
          <w:sz w:val="36"/>
          <w:szCs w:val="36"/>
        </w:rPr>
        <w:t>fulfilment</w:t>
      </w:r>
      <w:r w:rsidRPr="003E01C1">
        <w:rPr>
          <w:rFonts w:asciiTheme="minorHAnsi" w:hAnsiTheme="minorHAnsi" w:cstheme="minorHAnsi"/>
          <w:sz w:val="36"/>
          <w:szCs w:val="36"/>
        </w:rPr>
        <w:t xml:space="preserve">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4933102"/>
      <w:r w:rsidRPr="00321B74">
        <w:lastRenderedPageBreak/>
        <w:t>Abstract</w:t>
      </w:r>
      <w:bookmarkEnd w:id="0"/>
    </w:p>
    <w:p w14:paraId="72ED9152" w14:textId="1F967E8E" w:rsidR="00692C6E" w:rsidRDefault="00692C6E" w:rsidP="0036564C">
      <w:pPr>
        <w:jc w:val="both"/>
      </w:pPr>
      <w:bookmarkStart w:id="1" w:name="_Hlk131958949"/>
      <w:r>
        <w:t>This thesis explores the multifaceted realm of object detection, tracking, and</w:t>
      </w:r>
      <w:r w:rsidR="009E4A14">
        <w:t xml:space="preserve"> </w:t>
      </w:r>
      <w:r>
        <w:t>classification within the dynamic landscape of 4D radar data in autonomous vehicles. The advent of 4D radar 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radar data. By harnessing the power of deep learning models, recurrent neural networks, and advanced signal processing techniques, this study aims to address the challenges posed by noisy and cluttered radar data, while also improving the speed and precision of object detection.</w:t>
      </w:r>
    </w:p>
    <w:p w14:paraId="1581FAF0" w14:textId="4047481D" w:rsidR="006D07FD" w:rsidRDefault="00692C6E" w:rsidP="00692C6E">
      <w:pPr>
        <w:jc w:val="both"/>
        <w:sectPr w:rsidR="006D07FD" w:rsidSect="000530FD">
          <w:footerReference w:type="default" r:id="rId11"/>
          <w:footerReference w:type="first" r:id="rId12"/>
          <w:pgSz w:w="11906" w:h="16838" w:code="9"/>
          <w:pgMar w:top="1418" w:right="1134" w:bottom="1418" w:left="2268" w:header="709" w:footer="709" w:gutter="0"/>
          <w:pgNumType w:fmt="lowerRoman"/>
          <w:cols w:space="708"/>
          <w:titlePg/>
          <w:docGrid w:linePitch="360"/>
        </w:sectPr>
      </w:pPr>
      <w:r>
        <w:t xml:space="preserve">In addition to object detection, this thesis investigates the critical aspect of object tracking in 4D radar data. Tracking objects through space and time is a fundamental task for various applications, including autonomous vehicles, surveillance, and air traffic control. The research proposes novel approaches that leverage both historical and real-time radar data to robustly track objects, accounting for unpredictable movements, occlusions, and changing environmental conditions. Furthermore, this study expands the scope by incorporating classification into the framework, enabling the automatic identification of objects based on their radar signatures. By integrating these elements into a unified system, this thesis contributes to the advancement of 4D radar technology, opening new possibilities for applications in various domains where precise object detection, tracking, and classification </w:t>
      </w:r>
      <w:r w:rsidR="008C5C8F">
        <w:t>are</w:t>
      </w:r>
      <w:r>
        <w:t xml:space="preserve"> paramount in ensuring safety in autonomous vehicles</w:t>
      </w:r>
    </w:p>
    <w:bookmarkEnd w:id="1"/>
    <w:p w14:paraId="26D41D42" w14:textId="4EFF99DF" w:rsidR="0020090F" w:rsidRDefault="008C5C8F" w:rsidP="0020090F">
      <w:pPr>
        <w:pStyle w:val="NonHeading"/>
      </w:pPr>
      <w:r>
        <w:t>Acknowledgements</w:t>
      </w:r>
    </w:p>
    <w:p w14:paraId="327332D0" w14:textId="77777777" w:rsidR="0020090F" w:rsidRDefault="0020090F" w:rsidP="0020090F">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08711422" w14:textId="77777777" w:rsidR="0020090F" w:rsidRPr="00CE6A09" w:rsidRDefault="0020090F" w:rsidP="0020090F">
      <w:pPr>
        <w:pStyle w:val="Paragraph"/>
      </w:pPr>
      <w:r w:rsidRPr="00CE6A09">
        <w:t xml:space="preserve">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 </w:t>
      </w:r>
    </w:p>
    <w:p w14:paraId="5FFB1882" w14:textId="403E9084" w:rsidR="003E01C1" w:rsidRPr="003E01C1" w:rsidRDefault="00F96718" w:rsidP="00876585">
      <w:pPr>
        <w:tabs>
          <w:tab w:val="left" w:pos="5952"/>
        </w:tabs>
        <w:rPr>
          <w:rFonts w:asciiTheme="minorHAnsi" w:hAnsiTheme="minorHAnsi" w:cstheme="minorHAnsi"/>
          <w:sz w:val="32"/>
          <w:szCs w:val="32"/>
        </w:rPr>
      </w:pPr>
      <w:r>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2" w:name="_Toc164933104"/>
      <w:r w:rsidRPr="00381751">
        <w:t>Ethical Declaration</w:t>
      </w:r>
      <w:bookmarkEnd w:id="2"/>
    </w:p>
    <w:p w14:paraId="0B342AFD" w14:textId="3EBEEB89" w:rsidR="00AE6EE5" w:rsidRDefault="00AE6EE5" w:rsidP="00B925CA">
      <w:pPr>
        <w:pStyle w:val="Paragraph"/>
      </w:pPr>
      <w:r>
        <w:t>I declare that this project and document is wholly my work except where I have made explicit reference to the work of others. I have read the Depa</w:t>
      </w:r>
      <w:r w:rsidR="00552D27">
        <w:t>rt</w:t>
      </w:r>
      <w:r>
        <w:t xml:space="preserve">ment of Information Technology Final Year Project guidelines and relevant institutional regulations, and hereby declare that this document is in line </w:t>
      </w:r>
      <w:r w:rsidR="00332444">
        <w:t>with</w:t>
      </w:r>
      <w:r>
        <w:t xml:space="preserve"> these requirements.</w:t>
      </w:r>
    </w:p>
    <w:p w14:paraId="0B8335BD" w14:textId="6DF7643C" w:rsidR="00AE6EE5" w:rsidRDefault="00AE6EE5" w:rsidP="00B925CA">
      <w:pPr>
        <w:pStyle w:val="Paragraph"/>
      </w:pPr>
      <w:r>
        <w:t xml:space="preserve">I have discussed, agreed, and complied with whatever confidentiality or anonymity terms of reference were deemed appropriate by those participating in the research and dealt appropriately with any other ethical matters arising, in line with the </w:t>
      </w:r>
      <w:r w:rsidR="00552D27">
        <w:t>TUS</w:t>
      </w:r>
      <w:r>
        <w:t xml:space="preserve"> Research Ethics Guidelines for Undergraduate and Taught Postgraduate Programmes policy document</w:t>
      </w:r>
      <w:r w:rsidR="00B613BF">
        <w:t>.</w:t>
      </w:r>
    </w:p>
    <w:p w14:paraId="3ECA25DB" w14:textId="77777777" w:rsidR="00B613BF" w:rsidRDefault="00B613BF" w:rsidP="00B925CA">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B613BF" w:rsidRPr="00552D27" w14:paraId="6F6AC65B" w14:textId="77777777" w:rsidTr="00552D27">
        <w:tc>
          <w:tcPr>
            <w:tcW w:w="4247" w:type="dxa"/>
          </w:tcPr>
          <w:p w14:paraId="5ADEEF7E" w14:textId="4C1FC97F" w:rsidR="00B613BF" w:rsidRPr="00552D27" w:rsidRDefault="00660255" w:rsidP="00B925CA">
            <w:pPr>
              <w:pStyle w:val="Paragraph"/>
              <w:rPr>
                <w:rFonts w:ascii="Segoe Script" w:hAnsi="Segoe Script"/>
                <w:u w:val="single"/>
              </w:rPr>
            </w:pPr>
            <w:r>
              <w:rPr>
                <w:rFonts w:ascii="Segoe Script" w:hAnsi="Segoe Script"/>
                <w:u w:val="single"/>
              </w:rPr>
              <w:t xml:space="preserve">Nick Timaskovs </w:t>
            </w:r>
          </w:p>
        </w:tc>
        <w:tc>
          <w:tcPr>
            <w:tcW w:w="4247" w:type="dxa"/>
          </w:tcPr>
          <w:p w14:paraId="3596A5FE" w14:textId="4FD884AC" w:rsidR="00B613BF" w:rsidRPr="00552D27" w:rsidRDefault="00E65BF0" w:rsidP="00F80858">
            <w:pPr>
              <w:pStyle w:val="Paragraph"/>
              <w:jc w:val="right"/>
              <w:rPr>
                <w:u w:val="single"/>
              </w:rPr>
            </w:pPr>
            <w:r w:rsidRPr="00552D27">
              <w:rPr>
                <w:u w:val="single"/>
              </w:rPr>
              <w:t>May 1, 2023</w:t>
            </w:r>
          </w:p>
        </w:tc>
      </w:tr>
    </w:tbl>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1ABB2E65" w14:textId="7BF9B255" w:rsidR="004B4370" w:rsidRDefault="00442C6E">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4933102" w:history="1">
            <w:r w:rsidR="004B4370" w:rsidRPr="00112D89">
              <w:rPr>
                <w:rStyle w:val="Hyperlink"/>
                <w:noProof/>
              </w:rPr>
              <w:t>Abstract</w:t>
            </w:r>
            <w:r w:rsidR="004B4370">
              <w:rPr>
                <w:noProof/>
                <w:webHidden/>
              </w:rPr>
              <w:tab/>
            </w:r>
            <w:r w:rsidR="004B4370">
              <w:rPr>
                <w:noProof/>
                <w:webHidden/>
              </w:rPr>
              <w:fldChar w:fldCharType="begin"/>
            </w:r>
            <w:r w:rsidR="004B4370">
              <w:rPr>
                <w:noProof/>
                <w:webHidden/>
              </w:rPr>
              <w:instrText xml:space="preserve"> PAGEREF _Toc164933102 \h </w:instrText>
            </w:r>
            <w:r w:rsidR="004B4370">
              <w:rPr>
                <w:noProof/>
                <w:webHidden/>
              </w:rPr>
            </w:r>
            <w:r w:rsidR="004B4370">
              <w:rPr>
                <w:noProof/>
                <w:webHidden/>
              </w:rPr>
              <w:fldChar w:fldCharType="separate"/>
            </w:r>
            <w:r w:rsidR="004B4370">
              <w:rPr>
                <w:noProof/>
                <w:webHidden/>
              </w:rPr>
              <w:t>ii</w:t>
            </w:r>
            <w:r w:rsidR="004B4370">
              <w:rPr>
                <w:noProof/>
                <w:webHidden/>
              </w:rPr>
              <w:fldChar w:fldCharType="end"/>
            </w:r>
          </w:hyperlink>
        </w:p>
        <w:p w14:paraId="19EF9B01" w14:textId="15656FE3" w:rsidR="004B4370"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933103" w:history="1">
            <w:r w:rsidR="004B4370" w:rsidRPr="00112D89">
              <w:rPr>
                <w:rStyle w:val="Hyperlink"/>
                <w:noProof/>
              </w:rPr>
              <w:t>Acknowledgements</w:t>
            </w:r>
            <w:r w:rsidR="004B4370">
              <w:rPr>
                <w:noProof/>
                <w:webHidden/>
              </w:rPr>
              <w:tab/>
            </w:r>
            <w:r w:rsidR="004B4370">
              <w:rPr>
                <w:noProof/>
                <w:webHidden/>
              </w:rPr>
              <w:fldChar w:fldCharType="begin"/>
            </w:r>
            <w:r w:rsidR="004B4370">
              <w:rPr>
                <w:noProof/>
                <w:webHidden/>
              </w:rPr>
              <w:instrText xml:space="preserve"> PAGEREF _Toc164933103 \h </w:instrText>
            </w:r>
            <w:r w:rsidR="004B4370">
              <w:rPr>
                <w:noProof/>
                <w:webHidden/>
              </w:rPr>
            </w:r>
            <w:r w:rsidR="004B4370">
              <w:rPr>
                <w:noProof/>
                <w:webHidden/>
              </w:rPr>
              <w:fldChar w:fldCharType="separate"/>
            </w:r>
            <w:r w:rsidR="004B4370">
              <w:rPr>
                <w:noProof/>
                <w:webHidden/>
              </w:rPr>
              <w:t>3</w:t>
            </w:r>
            <w:r w:rsidR="004B4370">
              <w:rPr>
                <w:noProof/>
                <w:webHidden/>
              </w:rPr>
              <w:fldChar w:fldCharType="end"/>
            </w:r>
          </w:hyperlink>
        </w:p>
        <w:p w14:paraId="181A45B0" w14:textId="4B6DA180" w:rsidR="004B4370"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933104" w:history="1">
            <w:r w:rsidR="004B4370" w:rsidRPr="00112D89">
              <w:rPr>
                <w:rStyle w:val="Hyperlink"/>
                <w:noProof/>
              </w:rPr>
              <w:t>Ethical Declaration</w:t>
            </w:r>
            <w:r w:rsidR="004B4370">
              <w:rPr>
                <w:noProof/>
                <w:webHidden/>
              </w:rPr>
              <w:tab/>
            </w:r>
            <w:r w:rsidR="004B4370">
              <w:rPr>
                <w:noProof/>
                <w:webHidden/>
              </w:rPr>
              <w:fldChar w:fldCharType="begin"/>
            </w:r>
            <w:r w:rsidR="004B4370">
              <w:rPr>
                <w:noProof/>
                <w:webHidden/>
              </w:rPr>
              <w:instrText xml:space="preserve"> PAGEREF _Toc164933104 \h </w:instrText>
            </w:r>
            <w:r w:rsidR="004B4370">
              <w:rPr>
                <w:noProof/>
                <w:webHidden/>
              </w:rPr>
            </w:r>
            <w:r w:rsidR="004B4370">
              <w:rPr>
                <w:noProof/>
                <w:webHidden/>
              </w:rPr>
              <w:fldChar w:fldCharType="separate"/>
            </w:r>
            <w:r w:rsidR="004B4370">
              <w:rPr>
                <w:noProof/>
                <w:webHidden/>
              </w:rPr>
              <w:t>4</w:t>
            </w:r>
            <w:r w:rsidR="004B4370">
              <w:rPr>
                <w:noProof/>
                <w:webHidden/>
              </w:rPr>
              <w:fldChar w:fldCharType="end"/>
            </w:r>
          </w:hyperlink>
        </w:p>
        <w:p w14:paraId="42F03FFD" w14:textId="67FBBEF1" w:rsidR="004B4370"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933105" w:history="1">
            <w:r w:rsidR="004B4370" w:rsidRPr="00112D89">
              <w:rPr>
                <w:rStyle w:val="Hyperlink"/>
                <w:noProof/>
              </w:rPr>
              <w:t>Glossary</w:t>
            </w:r>
            <w:r w:rsidR="004B4370">
              <w:rPr>
                <w:noProof/>
                <w:webHidden/>
              </w:rPr>
              <w:tab/>
            </w:r>
            <w:r w:rsidR="004B4370">
              <w:rPr>
                <w:noProof/>
                <w:webHidden/>
              </w:rPr>
              <w:fldChar w:fldCharType="begin"/>
            </w:r>
            <w:r w:rsidR="004B4370">
              <w:rPr>
                <w:noProof/>
                <w:webHidden/>
              </w:rPr>
              <w:instrText xml:space="preserve"> PAGEREF _Toc164933105 \h </w:instrText>
            </w:r>
            <w:r w:rsidR="004B4370">
              <w:rPr>
                <w:noProof/>
                <w:webHidden/>
              </w:rPr>
            </w:r>
            <w:r w:rsidR="004B4370">
              <w:rPr>
                <w:noProof/>
                <w:webHidden/>
              </w:rPr>
              <w:fldChar w:fldCharType="separate"/>
            </w:r>
            <w:r w:rsidR="004B4370">
              <w:rPr>
                <w:noProof/>
                <w:webHidden/>
              </w:rPr>
              <w:t>9</w:t>
            </w:r>
            <w:r w:rsidR="004B4370">
              <w:rPr>
                <w:noProof/>
                <w:webHidden/>
              </w:rPr>
              <w:fldChar w:fldCharType="end"/>
            </w:r>
          </w:hyperlink>
        </w:p>
        <w:p w14:paraId="15D39897" w14:textId="3960D04F" w:rsidR="004B4370"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933106" w:history="1">
            <w:r w:rsidR="004B4370" w:rsidRPr="00112D89">
              <w:rPr>
                <w:rStyle w:val="Hyperlink"/>
                <w:noProof/>
              </w:rPr>
              <w:t>Table of Figures</w:t>
            </w:r>
            <w:r w:rsidR="004B4370">
              <w:rPr>
                <w:noProof/>
                <w:webHidden/>
              </w:rPr>
              <w:tab/>
            </w:r>
            <w:r w:rsidR="004B4370">
              <w:rPr>
                <w:noProof/>
                <w:webHidden/>
              </w:rPr>
              <w:fldChar w:fldCharType="begin"/>
            </w:r>
            <w:r w:rsidR="004B4370">
              <w:rPr>
                <w:noProof/>
                <w:webHidden/>
              </w:rPr>
              <w:instrText xml:space="preserve"> PAGEREF _Toc164933106 \h </w:instrText>
            </w:r>
            <w:r w:rsidR="004B4370">
              <w:rPr>
                <w:noProof/>
                <w:webHidden/>
              </w:rPr>
            </w:r>
            <w:r w:rsidR="004B4370">
              <w:rPr>
                <w:noProof/>
                <w:webHidden/>
              </w:rPr>
              <w:fldChar w:fldCharType="separate"/>
            </w:r>
            <w:r w:rsidR="004B4370">
              <w:rPr>
                <w:noProof/>
                <w:webHidden/>
              </w:rPr>
              <w:t>11</w:t>
            </w:r>
            <w:r w:rsidR="004B4370">
              <w:rPr>
                <w:noProof/>
                <w:webHidden/>
              </w:rPr>
              <w:fldChar w:fldCharType="end"/>
            </w:r>
          </w:hyperlink>
        </w:p>
        <w:p w14:paraId="71919DDD" w14:textId="5B42A75F"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07" w:history="1">
            <w:r w:rsidR="004B4370" w:rsidRPr="00112D89">
              <w:rPr>
                <w:rStyle w:val="Hyperlink"/>
                <w:noProof/>
              </w:rPr>
              <w:t>Chapter 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troduction</w:t>
            </w:r>
            <w:r w:rsidR="004B4370">
              <w:rPr>
                <w:noProof/>
                <w:webHidden/>
              </w:rPr>
              <w:tab/>
            </w:r>
            <w:r w:rsidR="004B4370">
              <w:rPr>
                <w:noProof/>
                <w:webHidden/>
              </w:rPr>
              <w:fldChar w:fldCharType="begin"/>
            </w:r>
            <w:r w:rsidR="004B4370">
              <w:rPr>
                <w:noProof/>
                <w:webHidden/>
              </w:rPr>
              <w:instrText xml:space="preserve"> PAGEREF _Toc164933107 \h </w:instrText>
            </w:r>
            <w:r w:rsidR="004B4370">
              <w:rPr>
                <w:noProof/>
                <w:webHidden/>
              </w:rPr>
            </w:r>
            <w:r w:rsidR="004B4370">
              <w:rPr>
                <w:noProof/>
                <w:webHidden/>
              </w:rPr>
              <w:fldChar w:fldCharType="separate"/>
            </w:r>
            <w:r w:rsidR="004B4370">
              <w:rPr>
                <w:noProof/>
                <w:webHidden/>
              </w:rPr>
              <w:t>13</w:t>
            </w:r>
            <w:r w:rsidR="004B4370">
              <w:rPr>
                <w:noProof/>
                <w:webHidden/>
              </w:rPr>
              <w:fldChar w:fldCharType="end"/>
            </w:r>
          </w:hyperlink>
        </w:p>
        <w:p w14:paraId="7A620C49" w14:textId="2DF1F996"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08" w:history="1">
            <w:r w:rsidR="004B4370" w:rsidRPr="00112D89">
              <w:rPr>
                <w:rStyle w:val="Hyperlink"/>
                <w:noProof/>
              </w:rPr>
              <w:t>1.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Objective</w:t>
            </w:r>
            <w:r w:rsidR="004B4370">
              <w:rPr>
                <w:noProof/>
                <w:webHidden/>
              </w:rPr>
              <w:tab/>
            </w:r>
            <w:r w:rsidR="004B4370">
              <w:rPr>
                <w:noProof/>
                <w:webHidden/>
              </w:rPr>
              <w:fldChar w:fldCharType="begin"/>
            </w:r>
            <w:r w:rsidR="004B4370">
              <w:rPr>
                <w:noProof/>
                <w:webHidden/>
              </w:rPr>
              <w:instrText xml:space="preserve"> PAGEREF _Toc164933108 \h </w:instrText>
            </w:r>
            <w:r w:rsidR="004B4370">
              <w:rPr>
                <w:noProof/>
                <w:webHidden/>
              </w:rPr>
            </w:r>
            <w:r w:rsidR="004B4370">
              <w:rPr>
                <w:noProof/>
                <w:webHidden/>
              </w:rPr>
              <w:fldChar w:fldCharType="separate"/>
            </w:r>
            <w:r w:rsidR="004B4370">
              <w:rPr>
                <w:noProof/>
                <w:webHidden/>
              </w:rPr>
              <w:t>13</w:t>
            </w:r>
            <w:r w:rsidR="004B4370">
              <w:rPr>
                <w:noProof/>
                <w:webHidden/>
              </w:rPr>
              <w:fldChar w:fldCharType="end"/>
            </w:r>
          </w:hyperlink>
        </w:p>
        <w:p w14:paraId="1E7E4708" w14:textId="5C011BCC"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09" w:history="1">
            <w:r w:rsidR="004B4370" w:rsidRPr="00112D89">
              <w:rPr>
                <w:rStyle w:val="Hyperlink"/>
                <w:noProof/>
                <w:lang w:val="hu-HU"/>
              </w:rPr>
              <w:t>1.2</w:t>
            </w:r>
            <w:r w:rsidR="004B4370">
              <w:rPr>
                <w:rFonts w:asciiTheme="minorHAnsi" w:eastAsiaTheme="minorEastAsia" w:hAnsiTheme="minorHAnsi"/>
                <w:noProof/>
                <w:kern w:val="2"/>
                <w:lang w:eastAsia="en-GB"/>
                <w14:ligatures w14:val="standardContextual"/>
              </w:rPr>
              <w:tab/>
            </w:r>
            <w:r w:rsidR="004B4370" w:rsidRPr="00112D89">
              <w:rPr>
                <w:rStyle w:val="Hyperlink"/>
                <w:noProof/>
                <w:lang w:val="hu-HU"/>
              </w:rPr>
              <w:t>Solution Developed</w:t>
            </w:r>
            <w:r w:rsidR="004B4370">
              <w:rPr>
                <w:noProof/>
                <w:webHidden/>
              </w:rPr>
              <w:tab/>
            </w:r>
            <w:r w:rsidR="004B4370">
              <w:rPr>
                <w:noProof/>
                <w:webHidden/>
              </w:rPr>
              <w:fldChar w:fldCharType="begin"/>
            </w:r>
            <w:r w:rsidR="004B4370">
              <w:rPr>
                <w:noProof/>
                <w:webHidden/>
              </w:rPr>
              <w:instrText xml:space="preserve"> PAGEREF _Toc164933109 \h </w:instrText>
            </w:r>
            <w:r w:rsidR="004B4370">
              <w:rPr>
                <w:noProof/>
                <w:webHidden/>
              </w:rPr>
            </w:r>
            <w:r w:rsidR="004B4370">
              <w:rPr>
                <w:noProof/>
                <w:webHidden/>
              </w:rPr>
              <w:fldChar w:fldCharType="separate"/>
            </w:r>
            <w:r w:rsidR="004B4370">
              <w:rPr>
                <w:noProof/>
                <w:webHidden/>
              </w:rPr>
              <w:t>13</w:t>
            </w:r>
            <w:r w:rsidR="004B4370">
              <w:rPr>
                <w:noProof/>
                <w:webHidden/>
              </w:rPr>
              <w:fldChar w:fldCharType="end"/>
            </w:r>
          </w:hyperlink>
        </w:p>
        <w:p w14:paraId="6D77B0C8" w14:textId="21B98A92"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0" w:history="1">
            <w:r w:rsidR="004B4370" w:rsidRPr="00112D89">
              <w:rPr>
                <w:rStyle w:val="Hyperlink"/>
                <w:noProof/>
              </w:rPr>
              <w:t>1.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Report Structure</w:t>
            </w:r>
            <w:r w:rsidR="004B4370">
              <w:rPr>
                <w:noProof/>
                <w:webHidden/>
              </w:rPr>
              <w:tab/>
            </w:r>
            <w:r w:rsidR="004B4370">
              <w:rPr>
                <w:noProof/>
                <w:webHidden/>
              </w:rPr>
              <w:fldChar w:fldCharType="begin"/>
            </w:r>
            <w:r w:rsidR="004B4370">
              <w:rPr>
                <w:noProof/>
                <w:webHidden/>
              </w:rPr>
              <w:instrText xml:space="preserve"> PAGEREF _Toc164933110 \h </w:instrText>
            </w:r>
            <w:r w:rsidR="004B4370">
              <w:rPr>
                <w:noProof/>
                <w:webHidden/>
              </w:rPr>
            </w:r>
            <w:r w:rsidR="004B4370">
              <w:rPr>
                <w:noProof/>
                <w:webHidden/>
              </w:rPr>
              <w:fldChar w:fldCharType="separate"/>
            </w:r>
            <w:r w:rsidR="004B4370">
              <w:rPr>
                <w:noProof/>
                <w:webHidden/>
              </w:rPr>
              <w:t>13</w:t>
            </w:r>
            <w:r w:rsidR="004B4370">
              <w:rPr>
                <w:noProof/>
                <w:webHidden/>
              </w:rPr>
              <w:fldChar w:fldCharType="end"/>
            </w:r>
          </w:hyperlink>
        </w:p>
        <w:p w14:paraId="23C5CF4F" w14:textId="11B426EE"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11" w:history="1">
            <w:r w:rsidR="004B4370" w:rsidRPr="00112D89">
              <w:rPr>
                <w:rStyle w:val="Hyperlink"/>
                <w:noProof/>
              </w:rPr>
              <w:t>Chapter 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Literature Review</w:t>
            </w:r>
            <w:r w:rsidR="004B4370">
              <w:rPr>
                <w:noProof/>
                <w:webHidden/>
              </w:rPr>
              <w:tab/>
            </w:r>
            <w:r w:rsidR="004B4370">
              <w:rPr>
                <w:noProof/>
                <w:webHidden/>
              </w:rPr>
              <w:fldChar w:fldCharType="begin"/>
            </w:r>
            <w:r w:rsidR="004B4370">
              <w:rPr>
                <w:noProof/>
                <w:webHidden/>
              </w:rPr>
              <w:instrText xml:space="preserve"> PAGEREF _Toc164933111 \h </w:instrText>
            </w:r>
            <w:r w:rsidR="004B4370">
              <w:rPr>
                <w:noProof/>
                <w:webHidden/>
              </w:rPr>
            </w:r>
            <w:r w:rsidR="004B4370">
              <w:rPr>
                <w:noProof/>
                <w:webHidden/>
              </w:rPr>
              <w:fldChar w:fldCharType="separate"/>
            </w:r>
            <w:r w:rsidR="004B4370">
              <w:rPr>
                <w:noProof/>
                <w:webHidden/>
              </w:rPr>
              <w:t>15</w:t>
            </w:r>
            <w:r w:rsidR="004B4370">
              <w:rPr>
                <w:noProof/>
                <w:webHidden/>
              </w:rPr>
              <w:fldChar w:fldCharType="end"/>
            </w:r>
          </w:hyperlink>
        </w:p>
        <w:p w14:paraId="76AEDDD7" w14:textId="0EBE914B"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2" w:history="1">
            <w:r w:rsidR="004B4370" w:rsidRPr="00112D89">
              <w:rPr>
                <w:rStyle w:val="Hyperlink"/>
                <w:noProof/>
              </w:rPr>
              <w:t>2.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troduction</w:t>
            </w:r>
            <w:r w:rsidR="004B4370">
              <w:rPr>
                <w:noProof/>
                <w:webHidden/>
              </w:rPr>
              <w:tab/>
            </w:r>
            <w:r w:rsidR="004B4370">
              <w:rPr>
                <w:noProof/>
                <w:webHidden/>
              </w:rPr>
              <w:fldChar w:fldCharType="begin"/>
            </w:r>
            <w:r w:rsidR="004B4370">
              <w:rPr>
                <w:noProof/>
                <w:webHidden/>
              </w:rPr>
              <w:instrText xml:space="preserve"> PAGEREF _Toc164933112 \h </w:instrText>
            </w:r>
            <w:r w:rsidR="004B4370">
              <w:rPr>
                <w:noProof/>
                <w:webHidden/>
              </w:rPr>
            </w:r>
            <w:r w:rsidR="004B4370">
              <w:rPr>
                <w:noProof/>
                <w:webHidden/>
              </w:rPr>
              <w:fldChar w:fldCharType="separate"/>
            </w:r>
            <w:r w:rsidR="004B4370">
              <w:rPr>
                <w:noProof/>
                <w:webHidden/>
              </w:rPr>
              <w:t>15</w:t>
            </w:r>
            <w:r w:rsidR="004B4370">
              <w:rPr>
                <w:noProof/>
                <w:webHidden/>
              </w:rPr>
              <w:fldChar w:fldCharType="end"/>
            </w:r>
          </w:hyperlink>
        </w:p>
        <w:p w14:paraId="2D8180A3" w14:textId="6FFD1402"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3" w:history="1">
            <w:r w:rsidR="004B4370" w:rsidRPr="00112D89">
              <w:rPr>
                <w:rStyle w:val="Hyperlink"/>
                <w:rFonts w:cs="Times New Roman"/>
                <w:noProof/>
              </w:rPr>
              <w:t>2.2</w:t>
            </w:r>
            <w:r w:rsidR="004B4370">
              <w:rPr>
                <w:rFonts w:asciiTheme="minorHAnsi" w:eastAsiaTheme="minorEastAsia" w:hAnsiTheme="minorHAnsi"/>
                <w:noProof/>
                <w:kern w:val="2"/>
                <w:lang w:eastAsia="en-GB"/>
                <w14:ligatures w14:val="standardContextual"/>
              </w:rPr>
              <w:tab/>
            </w:r>
            <w:r w:rsidR="004B4370" w:rsidRPr="00112D89">
              <w:rPr>
                <w:rStyle w:val="Hyperlink"/>
                <w:rFonts w:cs="Times New Roman"/>
                <w:noProof/>
              </w:rPr>
              <w:t>Autonomous Vehicles</w:t>
            </w:r>
            <w:r w:rsidR="004B4370">
              <w:rPr>
                <w:noProof/>
                <w:webHidden/>
              </w:rPr>
              <w:tab/>
            </w:r>
            <w:r w:rsidR="004B4370">
              <w:rPr>
                <w:noProof/>
                <w:webHidden/>
              </w:rPr>
              <w:fldChar w:fldCharType="begin"/>
            </w:r>
            <w:r w:rsidR="004B4370">
              <w:rPr>
                <w:noProof/>
                <w:webHidden/>
              </w:rPr>
              <w:instrText xml:space="preserve"> PAGEREF _Toc164933113 \h </w:instrText>
            </w:r>
            <w:r w:rsidR="004B4370">
              <w:rPr>
                <w:noProof/>
                <w:webHidden/>
              </w:rPr>
            </w:r>
            <w:r w:rsidR="004B4370">
              <w:rPr>
                <w:noProof/>
                <w:webHidden/>
              </w:rPr>
              <w:fldChar w:fldCharType="separate"/>
            </w:r>
            <w:r w:rsidR="004B4370">
              <w:rPr>
                <w:noProof/>
                <w:webHidden/>
              </w:rPr>
              <w:t>15</w:t>
            </w:r>
            <w:r w:rsidR="004B4370">
              <w:rPr>
                <w:noProof/>
                <w:webHidden/>
              </w:rPr>
              <w:fldChar w:fldCharType="end"/>
            </w:r>
          </w:hyperlink>
        </w:p>
        <w:p w14:paraId="5C30A6AF" w14:textId="314135D2"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4" w:history="1">
            <w:r w:rsidR="004B4370" w:rsidRPr="00112D89">
              <w:rPr>
                <w:rStyle w:val="Hyperlink"/>
                <w:noProof/>
              </w:rPr>
              <w:t>2.2.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Autonomous Vehicle Perception</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14 \h </w:instrText>
            </w:r>
            <w:r w:rsidR="004B4370">
              <w:rPr>
                <w:noProof/>
                <w:webHidden/>
              </w:rPr>
            </w:r>
            <w:r w:rsidR="004B4370">
              <w:rPr>
                <w:noProof/>
                <w:webHidden/>
              </w:rPr>
              <w:fldChar w:fldCharType="separate"/>
            </w:r>
            <w:r w:rsidR="004B4370">
              <w:rPr>
                <w:noProof/>
                <w:webHidden/>
              </w:rPr>
              <w:t>16</w:t>
            </w:r>
            <w:r w:rsidR="004B4370">
              <w:rPr>
                <w:noProof/>
                <w:webHidden/>
              </w:rPr>
              <w:fldChar w:fldCharType="end"/>
            </w:r>
          </w:hyperlink>
        </w:p>
        <w:p w14:paraId="51776DA0" w14:textId="687752D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5" w:history="1">
            <w:r w:rsidR="004B4370" w:rsidRPr="00112D89">
              <w:rPr>
                <w:rStyle w:val="Hyperlink"/>
                <w:noProof/>
              </w:rPr>
              <w:t>2.2.2</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Kalman Filter</w:t>
            </w:r>
            <w:r w:rsidR="004B4370" w:rsidRPr="00112D89">
              <w:rPr>
                <w:rStyle w:val="Hyperlink"/>
                <w:noProof/>
              </w:rPr>
              <w:t>s</w:t>
            </w:r>
            <w:r w:rsidR="004B4370">
              <w:rPr>
                <w:noProof/>
                <w:webHidden/>
              </w:rPr>
              <w:tab/>
            </w:r>
            <w:r w:rsidR="004B4370">
              <w:rPr>
                <w:noProof/>
                <w:webHidden/>
              </w:rPr>
              <w:fldChar w:fldCharType="begin"/>
            </w:r>
            <w:r w:rsidR="004B4370">
              <w:rPr>
                <w:noProof/>
                <w:webHidden/>
              </w:rPr>
              <w:instrText xml:space="preserve"> PAGEREF _Toc164933115 \h </w:instrText>
            </w:r>
            <w:r w:rsidR="004B4370">
              <w:rPr>
                <w:noProof/>
                <w:webHidden/>
              </w:rPr>
            </w:r>
            <w:r w:rsidR="004B4370">
              <w:rPr>
                <w:noProof/>
                <w:webHidden/>
              </w:rPr>
              <w:fldChar w:fldCharType="separate"/>
            </w:r>
            <w:r w:rsidR="004B4370">
              <w:rPr>
                <w:noProof/>
                <w:webHidden/>
              </w:rPr>
              <w:t>17</w:t>
            </w:r>
            <w:r w:rsidR="004B4370">
              <w:rPr>
                <w:noProof/>
                <w:webHidden/>
              </w:rPr>
              <w:fldChar w:fldCharType="end"/>
            </w:r>
          </w:hyperlink>
        </w:p>
        <w:p w14:paraId="6DB57C19" w14:textId="46F1CF30"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6" w:history="1">
            <w:r w:rsidR="004B4370" w:rsidRPr="00112D89">
              <w:rPr>
                <w:rStyle w:val="Hyperlink"/>
                <w:noProof/>
              </w:rPr>
              <w:t>2.2.3</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lang w:val="en-US"/>
              </w:rPr>
              <w:t>Bayesian Methods</w:t>
            </w:r>
            <w:r w:rsidR="004B4370">
              <w:rPr>
                <w:noProof/>
                <w:webHidden/>
              </w:rPr>
              <w:tab/>
            </w:r>
            <w:r w:rsidR="004B4370">
              <w:rPr>
                <w:noProof/>
                <w:webHidden/>
              </w:rPr>
              <w:fldChar w:fldCharType="begin"/>
            </w:r>
            <w:r w:rsidR="004B4370">
              <w:rPr>
                <w:noProof/>
                <w:webHidden/>
              </w:rPr>
              <w:instrText xml:space="preserve"> PAGEREF _Toc164933116 \h </w:instrText>
            </w:r>
            <w:r w:rsidR="004B4370">
              <w:rPr>
                <w:noProof/>
                <w:webHidden/>
              </w:rPr>
            </w:r>
            <w:r w:rsidR="004B4370">
              <w:rPr>
                <w:noProof/>
                <w:webHidden/>
              </w:rPr>
              <w:fldChar w:fldCharType="separate"/>
            </w:r>
            <w:r w:rsidR="004B4370">
              <w:rPr>
                <w:noProof/>
                <w:webHidden/>
              </w:rPr>
              <w:t>18</w:t>
            </w:r>
            <w:r w:rsidR="004B4370">
              <w:rPr>
                <w:noProof/>
                <w:webHidden/>
              </w:rPr>
              <w:fldChar w:fldCharType="end"/>
            </w:r>
          </w:hyperlink>
        </w:p>
        <w:p w14:paraId="6666B747" w14:textId="3280ED33"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7" w:history="1">
            <w:r w:rsidR="004B4370" w:rsidRPr="00112D89">
              <w:rPr>
                <w:rStyle w:val="Hyperlink"/>
                <w:rFonts w:cs="Calibri"/>
                <w:noProof/>
              </w:rPr>
              <w:t>2.3</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verview of Radar</w:t>
            </w:r>
            <w:r w:rsidR="004B4370">
              <w:rPr>
                <w:noProof/>
                <w:webHidden/>
              </w:rPr>
              <w:tab/>
            </w:r>
            <w:r w:rsidR="004B4370">
              <w:rPr>
                <w:noProof/>
                <w:webHidden/>
              </w:rPr>
              <w:fldChar w:fldCharType="begin"/>
            </w:r>
            <w:r w:rsidR="004B4370">
              <w:rPr>
                <w:noProof/>
                <w:webHidden/>
              </w:rPr>
              <w:instrText xml:space="preserve"> PAGEREF _Toc164933117 \h </w:instrText>
            </w:r>
            <w:r w:rsidR="004B4370">
              <w:rPr>
                <w:noProof/>
                <w:webHidden/>
              </w:rPr>
            </w:r>
            <w:r w:rsidR="004B4370">
              <w:rPr>
                <w:noProof/>
                <w:webHidden/>
              </w:rPr>
              <w:fldChar w:fldCharType="separate"/>
            </w:r>
            <w:r w:rsidR="004B4370">
              <w:rPr>
                <w:noProof/>
                <w:webHidden/>
              </w:rPr>
              <w:t>19</w:t>
            </w:r>
            <w:r w:rsidR="004B4370">
              <w:rPr>
                <w:noProof/>
                <w:webHidden/>
              </w:rPr>
              <w:fldChar w:fldCharType="end"/>
            </w:r>
          </w:hyperlink>
        </w:p>
        <w:p w14:paraId="0D9203BA" w14:textId="40282FD3"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8" w:history="1">
            <w:r w:rsidR="004B4370" w:rsidRPr="00112D89">
              <w:rPr>
                <w:rStyle w:val="Hyperlink"/>
                <w:noProof/>
              </w:rPr>
              <w:t>2.3.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FMCW Radar Signal Processing</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18 \h </w:instrText>
            </w:r>
            <w:r w:rsidR="004B4370">
              <w:rPr>
                <w:noProof/>
                <w:webHidden/>
              </w:rPr>
            </w:r>
            <w:r w:rsidR="004B4370">
              <w:rPr>
                <w:noProof/>
                <w:webHidden/>
              </w:rPr>
              <w:fldChar w:fldCharType="separate"/>
            </w:r>
            <w:r w:rsidR="004B4370">
              <w:rPr>
                <w:noProof/>
                <w:webHidden/>
              </w:rPr>
              <w:t>20</w:t>
            </w:r>
            <w:r w:rsidR="004B4370">
              <w:rPr>
                <w:noProof/>
                <w:webHidden/>
              </w:rPr>
              <w:fldChar w:fldCharType="end"/>
            </w:r>
          </w:hyperlink>
        </w:p>
        <w:p w14:paraId="35A59D62" w14:textId="68BC4888"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9" w:history="1">
            <w:r w:rsidR="004B4370" w:rsidRPr="00112D89">
              <w:rPr>
                <w:rStyle w:val="Hyperlink"/>
                <w:rFonts w:cs="Calibri"/>
                <w:noProof/>
              </w:rPr>
              <w:t>2.4</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verview of LiDAR</w:t>
            </w:r>
            <w:r w:rsidR="004B4370">
              <w:rPr>
                <w:noProof/>
                <w:webHidden/>
              </w:rPr>
              <w:tab/>
            </w:r>
            <w:r w:rsidR="004B4370">
              <w:rPr>
                <w:noProof/>
                <w:webHidden/>
              </w:rPr>
              <w:fldChar w:fldCharType="begin"/>
            </w:r>
            <w:r w:rsidR="004B4370">
              <w:rPr>
                <w:noProof/>
                <w:webHidden/>
              </w:rPr>
              <w:instrText xml:space="preserve"> PAGEREF _Toc164933119 \h </w:instrText>
            </w:r>
            <w:r w:rsidR="004B4370">
              <w:rPr>
                <w:noProof/>
                <w:webHidden/>
              </w:rPr>
            </w:r>
            <w:r w:rsidR="004B4370">
              <w:rPr>
                <w:noProof/>
                <w:webHidden/>
              </w:rPr>
              <w:fldChar w:fldCharType="separate"/>
            </w:r>
            <w:r w:rsidR="004B4370">
              <w:rPr>
                <w:noProof/>
                <w:webHidden/>
              </w:rPr>
              <w:t>22</w:t>
            </w:r>
            <w:r w:rsidR="004B4370">
              <w:rPr>
                <w:noProof/>
                <w:webHidden/>
              </w:rPr>
              <w:fldChar w:fldCharType="end"/>
            </w:r>
          </w:hyperlink>
        </w:p>
        <w:p w14:paraId="2D9395E4" w14:textId="3B375DFB"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0" w:history="1">
            <w:r w:rsidR="004B4370" w:rsidRPr="00112D89">
              <w:rPr>
                <w:rStyle w:val="Hyperlink"/>
                <w:rFonts w:cs="Calibri"/>
                <w:noProof/>
              </w:rPr>
              <w:t>2.5</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verview of 4D mm Radar</w:t>
            </w:r>
            <w:r w:rsidR="004B4370">
              <w:rPr>
                <w:noProof/>
                <w:webHidden/>
              </w:rPr>
              <w:tab/>
            </w:r>
            <w:r w:rsidR="004B4370">
              <w:rPr>
                <w:noProof/>
                <w:webHidden/>
              </w:rPr>
              <w:fldChar w:fldCharType="begin"/>
            </w:r>
            <w:r w:rsidR="004B4370">
              <w:rPr>
                <w:noProof/>
                <w:webHidden/>
              </w:rPr>
              <w:instrText xml:space="preserve"> PAGEREF _Toc164933120 \h </w:instrText>
            </w:r>
            <w:r w:rsidR="004B4370">
              <w:rPr>
                <w:noProof/>
                <w:webHidden/>
              </w:rPr>
            </w:r>
            <w:r w:rsidR="004B4370">
              <w:rPr>
                <w:noProof/>
                <w:webHidden/>
              </w:rPr>
              <w:fldChar w:fldCharType="separate"/>
            </w:r>
            <w:r w:rsidR="004B4370">
              <w:rPr>
                <w:noProof/>
                <w:webHidden/>
              </w:rPr>
              <w:t>23</w:t>
            </w:r>
            <w:r w:rsidR="004B4370">
              <w:rPr>
                <w:noProof/>
                <w:webHidden/>
              </w:rPr>
              <w:fldChar w:fldCharType="end"/>
            </w:r>
          </w:hyperlink>
        </w:p>
        <w:p w14:paraId="11EA04C7" w14:textId="2CB5EAA9"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1" w:history="1">
            <w:r w:rsidR="004B4370" w:rsidRPr="00112D89">
              <w:rPr>
                <w:rStyle w:val="Hyperlink"/>
                <w:rFonts w:cs="Calibri"/>
                <w:noProof/>
              </w:rPr>
              <w:t>2.6</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RADAR Vs LiDAR</w:t>
            </w:r>
            <w:r w:rsidR="004B4370">
              <w:rPr>
                <w:noProof/>
                <w:webHidden/>
              </w:rPr>
              <w:tab/>
            </w:r>
            <w:r w:rsidR="004B4370">
              <w:rPr>
                <w:noProof/>
                <w:webHidden/>
              </w:rPr>
              <w:fldChar w:fldCharType="begin"/>
            </w:r>
            <w:r w:rsidR="004B4370">
              <w:rPr>
                <w:noProof/>
                <w:webHidden/>
              </w:rPr>
              <w:instrText xml:space="preserve"> PAGEREF _Toc164933121 \h </w:instrText>
            </w:r>
            <w:r w:rsidR="004B4370">
              <w:rPr>
                <w:noProof/>
                <w:webHidden/>
              </w:rPr>
            </w:r>
            <w:r w:rsidR="004B4370">
              <w:rPr>
                <w:noProof/>
                <w:webHidden/>
              </w:rPr>
              <w:fldChar w:fldCharType="separate"/>
            </w:r>
            <w:r w:rsidR="004B4370">
              <w:rPr>
                <w:noProof/>
                <w:webHidden/>
              </w:rPr>
              <w:t>24</w:t>
            </w:r>
            <w:r w:rsidR="004B4370">
              <w:rPr>
                <w:noProof/>
                <w:webHidden/>
              </w:rPr>
              <w:fldChar w:fldCharType="end"/>
            </w:r>
          </w:hyperlink>
        </w:p>
        <w:p w14:paraId="59C5FB91" w14:textId="2260F154"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2" w:history="1">
            <w:r w:rsidR="004B4370" w:rsidRPr="00112D89">
              <w:rPr>
                <w:rStyle w:val="Hyperlink"/>
                <w:noProof/>
              </w:rPr>
              <w:t>2.6.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4D Radar Advantages</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2 \h </w:instrText>
            </w:r>
            <w:r w:rsidR="004B4370">
              <w:rPr>
                <w:noProof/>
                <w:webHidden/>
              </w:rPr>
            </w:r>
            <w:r w:rsidR="004B4370">
              <w:rPr>
                <w:noProof/>
                <w:webHidden/>
              </w:rPr>
              <w:fldChar w:fldCharType="separate"/>
            </w:r>
            <w:r w:rsidR="004B4370">
              <w:rPr>
                <w:noProof/>
                <w:webHidden/>
              </w:rPr>
              <w:t>24</w:t>
            </w:r>
            <w:r w:rsidR="004B4370">
              <w:rPr>
                <w:noProof/>
                <w:webHidden/>
              </w:rPr>
              <w:fldChar w:fldCharType="end"/>
            </w:r>
          </w:hyperlink>
        </w:p>
        <w:p w14:paraId="1B50C923" w14:textId="5A6C970D"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3" w:history="1">
            <w:r w:rsidR="004B4370" w:rsidRPr="00112D89">
              <w:rPr>
                <w:rStyle w:val="Hyperlink"/>
                <w:noProof/>
              </w:rPr>
              <w:t>2.6.2</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4D RADAR Disadvantages.</w:t>
            </w:r>
            <w:r w:rsidR="004B4370">
              <w:rPr>
                <w:noProof/>
                <w:webHidden/>
              </w:rPr>
              <w:tab/>
            </w:r>
            <w:r w:rsidR="004B4370">
              <w:rPr>
                <w:noProof/>
                <w:webHidden/>
              </w:rPr>
              <w:fldChar w:fldCharType="begin"/>
            </w:r>
            <w:r w:rsidR="004B4370">
              <w:rPr>
                <w:noProof/>
                <w:webHidden/>
              </w:rPr>
              <w:instrText xml:space="preserve"> PAGEREF _Toc164933123 \h </w:instrText>
            </w:r>
            <w:r w:rsidR="004B4370">
              <w:rPr>
                <w:noProof/>
                <w:webHidden/>
              </w:rPr>
            </w:r>
            <w:r w:rsidR="004B4370">
              <w:rPr>
                <w:noProof/>
                <w:webHidden/>
              </w:rPr>
              <w:fldChar w:fldCharType="separate"/>
            </w:r>
            <w:r w:rsidR="004B4370">
              <w:rPr>
                <w:noProof/>
                <w:webHidden/>
              </w:rPr>
              <w:t>25</w:t>
            </w:r>
            <w:r w:rsidR="004B4370">
              <w:rPr>
                <w:noProof/>
                <w:webHidden/>
              </w:rPr>
              <w:fldChar w:fldCharType="end"/>
            </w:r>
          </w:hyperlink>
        </w:p>
        <w:p w14:paraId="054106EE" w14:textId="19175917"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4" w:history="1">
            <w:r w:rsidR="004B4370" w:rsidRPr="00112D89">
              <w:rPr>
                <w:rStyle w:val="Hyperlink"/>
                <w:rFonts w:cs="Calibri"/>
                <w:noProof/>
              </w:rPr>
              <w:t>2.7</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Deep Learning</w:t>
            </w:r>
            <w:r w:rsidR="004B4370">
              <w:rPr>
                <w:noProof/>
                <w:webHidden/>
              </w:rPr>
              <w:tab/>
            </w:r>
            <w:r w:rsidR="004B4370">
              <w:rPr>
                <w:noProof/>
                <w:webHidden/>
              </w:rPr>
              <w:fldChar w:fldCharType="begin"/>
            </w:r>
            <w:r w:rsidR="004B4370">
              <w:rPr>
                <w:noProof/>
                <w:webHidden/>
              </w:rPr>
              <w:instrText xml:space="preserve"> PAGEREF _Toc164933124 \h </w:instrText>
            </w:r>
            <w:r w:rsidR="004B4370">
              <w:rPr>
                <w:noProof/>
                <w:webHidden/>
              </w:rPr>
            </w:r>
            <w:r w:rsidR="004B4370">
              <w:rPr>
                <w:noProof/>
                <w:webHidden/>
              </w:rPr>
              <w:fldChar w:fldCharType="separate"/>
            </w:r>
            <w:r w:rsidR="004B4370">
              <w:rPr>
                <w:noProof/>
                <w:webHidden/>
              </w:rPr>
              <w:t>26</w:t>
            </w:r>
            <w:r w:rsidR="004B4370">
              <w:rPr>
                <w:noProof/>
                <w:webHidden/>
              </w:rPr>
              <w:fldChar w:fldCharType="end"/>
            </w:r>
          </w:hyperlink>
        </w:p>
        <w:p w14:paraId="2AB38951" w14:textId="760E028E"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5" w:history="1">
            <w:r w:rsidR="004B4370" w:rsidRPr="00112D89">
              <w:rPr>
                <w:rStyle w:val="Hyperlink"/>
                <w:noProof/>
              </w:rPr>
              <w:t>2.7.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Convolutional Neural Networks (CNNs)</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5 \h </w:instrText>
            </w:r>
            <w:r w:rsidR="004B4370">
              <w:rPr>
                <w:noProof/>
                <w:webHidden/>
              </w:rPr>
            </w:r>
            <w:r w:rsidR="004B4370">
              <w:rPr>
                <w:noProof/>
                <w:webHidden/>
              </w:rPr>
              <w:fldChar w:fldCharType="separate"/>
            </w:r>
            <w:r w:rsidR="004B4370">
              <w:rPr>
                <w:noProof/>
                <w:webHidden/>
              </w:rPr>
              <w:t>27</w:t>
            </w:r>
            <w:r w:rsidR="004B4370">
              <w:rPr>
                <w:noProof/>
                <w:webHidden/>
              </w:rPr>
              <w:fldChar w:fldCharType="end"/>
            </w:r>
          </w:hyperlink>
        </w:p>
        <w:p w14:paraId="44A7AC63" w14:textId="668E3A9B"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6" w:history="1">
            <w:r w:rsidR="004B4370" w:rsidRPr="00112D89">
              <w:rPr>
                <w:rStyle w:val="Hyperlink"/>
                <w:noProof/>
              </w:rPr>
              <w:t>2.7.2</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Recurrent Neural Networks (RNNs)</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6 \h </w:instrText>
            </w:r>
            <w:r w:rsidR="004B4370">
              <w:rPr>
                <w:noProof/>
                <w:webHidden/>
              </w:rPr>
            </w:r>
            <w:r w:rsidR="004B4370">
              <w:rPr>
                <w:noProof/>
                <w:webHidden/>
              </w:rPr>
              <w:fldChar w:fldCharType="separate"/>
            </w:r>
            <w:r w:rsidR="004B4370">
              <w:rPr>
                <w:noProof/>
                <w:webHidden/>
              </w:rPr>
              <w:t>28</w:t>
            </w:r>
            <w:r w:rsidR="004B4370">
              <w:rPr>
                <w:noProof/>
                <w:webHidden/>
              </w:rPr>
              <w:fldChar w:fldCharType="end"/>
            </w:r>
          </w:hyperlink>
        </w:p>
        <w:p w14:paraId="6F8D2223" w14:textId="19A27E60"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7" w:history="1">
            <w:r w:rsidR="004B4370" w:rsidRPr="00112D89">
              <w:rPr>
                <w:rStyle w:val="Hyperlink"/>
                <w:noProof/>
              </w:rPr>
              <w:t>2.7.3</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Region-Based Convolutional Neural Network (R-CNN)</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7 \h </w:instrText>
            </w:r>
            <w:r w:rsidR="004B4370">
              <w:rPr>
                <w:noProof/>
                <w:webHidden/>
              </w:rPr>
            </w:r>
            <w:r w:rsidR="004B4370">
              <w:rPr>
                <w:noProof/>
                <w:webHidden/>
              </w:rPr>
              <w:fldChar w:fldCharType="separate"/>
            </w:r>
            <w:r w:rsidR="004B4370">
              <w:rPr>
                <w:noProof/>
                <w:webHidden/>
              </w:rPr>
              <w:t>29</w:t>
            </w:r>
            <w:r w:rsidR="004B4370">
              <w:rPr>
                <w:noProof/>
                <w:webHidden/>
              </w:rPr>
              <w:fldChar w:fldCharType="end"/>
            </w:r>
          </w:hyperlink>
        </w:p>
        <w:p w14:paraId="14638032" w14:textId="23B2CAC9"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8" w:history="1">
            <w:r w:rsidR="004B4370" w:rsidRPr="00112D89">
              <w:rPr>
                <w:rStyle w:val="Hyperlink"/>
                <w:rFonts w:cs="Calibri"/>
                <w:noProof/>
              </w:rPr>
              <w:t>2.8</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bject Detection &amp; Tracking</w:t>
            </w:r>
            <w:r w:rsidR="004B4370">
              <w:rPr>
                <w:noProof/>
                <w:webHidden/>
              </w:rPr>
              <w:tab/>
            </w:r>
            <w:r w:rsidR="004B4370">
              <w:rPr>
                <w:noProof/>
                <w:webHidden/>
              </w:rPr>
              <w:fldChar w:fldCharType="begin"/>
            </w:r>
            <w:r w:rsidR="004B4370">
              <w:rPr>
                <w:noProof/>
                <w:webHidden/>
              </w:rPr>
              <w:instrText xml:space="preserve"> PAGEREF _Toc164933128 \h </w:instrText>
            </w:r>
            <w:r w:rsidR="004B4370">
              <w:rPr>
                <w:noProof/>
                <w:webHidden/>
              </w:rPr>
            </w:r>
            <w:r w:rsidR="004B4370">
              <w:rPr>
                <w:noProof/>
                <w:webHidden/>
              </w:rPr>
              <w:fldChar w:fldCharType="separate"/>
            </w:r>
            <w:r w:rsidR="004B4370">
              <w:rPr>
                <w:noProof/>
                <w:webHidden/>
              </w:rPr>
              <w:t>30</w:t>
            </w:r>
            <w:r w:rsidR="004B4370">
              <w:rPr>
                <w:noProof/>
                <w:webHidden/>
              </w:rPr>
              <w:fldChar w:fldCharType="end"/>
            </w:r>
          </w:hyperlink>
        </w:p>
        <w:p w14:paraId="4839ABCC" w14:textId="4352C8B8"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9" w:history="1">
            <w:r w:rsidR="004B4370" w:rsidRPr="00112D89">
              <w:rPr>
                <w:rStyle w:val="Hyperlink"/>
                <w:noProof/>
              </w:rPr>
              <w:t>2.8.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Traditional Object Detection Techniques</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9 \h </w:instrText>
            </w:r>
            <w:r w:rsidR="004B4370">
              <w:rPr>
                <w:noProof/>
                <w:webHidden/>
              </w:rPr>
            </w:r>
            <w:r w:rsidR="004B4370">
              <w:rPr>
                <w:noProof/>
                <w:webHidden/>
              </w:rPr>
              <w:fldChar w:fldCharType="separate"/>
            </w:r>
            <w:r w:rsidR="004B4370">
              <w:rPr>
                <w:noProof/>
                <w:webHidden/>
              </w:rPr>
              <w:t>31</w:t>
            </w:r>
            <w:r w:rsidR="004B4370">
              <w:rPr>
                <w:noProof/>
                <w:webHidden/>
              </w:rPr>
              <w:fldChar w:fldCharType="end"/>
            </w:r>
          </w:hyperlink>
        </w:p>
        <w:p w14:paraId="67807C56" w14:textId="70D15DDA"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30" w:history="1">
            <w:r w:rsidR="004B4370" w:rsidRPr="00112D89">
              <w:rPr>
                <w:rStyle w:val="Hyperlink"/>
                <w:rFonts w:cs="Calibri"/>
                <w:noProof/>
              </w:rPr>
              <w:t>2.9</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bject Classification</w:t>
            </w:r>
            <w:r w:rsidR="004B4370">
              <w:rPr>
                <w:noProof/>
                <w:webHidden/>
              </w:rPr>
              <w:tab/>
            </w:r>
            <w:r w:rsidR="004B4370">
              <w:rPr>
                <w:noProof/>
                <w:webHidden/>
              </w:rPr>
              <w:fldChar w:fldCharType="begin"/>
            </w:r>
            <w:r w:rsidR="004B4370">
              <w:rPr>
                <w:noProof/>
                <w:webHidden/>
              </w:rPr>
              <w:instrText xml:space="preserve"> PAGEREF _Toc164933130 \h </w:instrText>
            </w:r>
            <w:r w:rsidR="004B4370">
              <w:rPr>
                <w:noProof/>
                <w:webHidden/>
              </w:rPr>
            </w:r>
            <w:r w:rsidR="004B4370">
              <w:rPr>
                <w:noProof/>
                <w:webHidden/>
              </w:rPr>
              <w:fldChar w:fldCharType="separate"/>
            </w:r>
            <w:r w:rsidR="004B4370">
              <w:rPr>
                <w:noProof/>
                <w:webHidden/>
              </w:rPr>
              <w:t>32</w:t>
            </w:r>
            <w:r w:rsidR="004B4370">
              <w:rPr>
                <w:noProof/>
                <w:webHidden/>
              </w:rPr>
              <w:fldChar w:fldCharType="end"/>
            </w:r>
          </w:hyperlink>
        </w:p>
        <w:p w14:paraId="472ED72B" w14:textId="6A54E4AB"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1" w:history="1">
            <w:r w:rsidR="004B4370" w:rsidRPr="00112D89">
              <w:rPr>
                <w:rStyle w:val="Hyperlink"/>
                <w:noProof/>
              </w:rPr>
              <w:t>2.9.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bCs/>
                <w:noProof/>
              </w:rPr>
              <w:t>AlexNet (2012).</w:t>
            </w:r>
            <w:r w:rsidR="004B4370">
              <w:rPr>
                <w:noProof/>
                <w:webHidden/>
              </w:rPr>
              <w:tab/>
            </w:r>
            <w:r w:rsidR="004B4370">
              <w:rPr>
                <w:noProof/>
                <w:webHidden/>
              </w:rPr>
              <w:fldChar w:fldCharType="begin"/>
            </w:r>
            <w:r w:rsidR="004B4370">
              <w:rPr>
                <w:noProof/>
                <w:webHidden/>
              </w:rPr>
              <w:instrText xml:space="preserve"> PAGEREF _Toc164933131 \h </w:instrText>
            </w:r>
            <w:r w:rsidR="004B4370">
              <w:rPr>
                <w:noProof/>
                <w:webHidden/>
              </w:rPr>
            </w:r>
            <w:r w:rsidR="004B4370">
              <w:rPr>
                <w:noProof/>
                <w:webHidden/>
              </w:rPr>
              <w:fldChar w:fldCharType="separate"/>
            </w:r>
            <w:r w:rsidR="004B4370">
              <w:rPr>
                <w:noProof/>
                <w:webHidden/>
              </w:rPr>
              <w:t>33</w:t>
            </w:r>
            <w:r w:rsidR="004B4370">
              <w:rPr>
                <w:noProof/>
                <w:webHidden/>
              </w:rPr>
              <w:fldChar w:fldCharType="end"/>
            </w:r>
          </w:hyperlink>
        </w:p>
        <w:p w14:paraId="6B0163FC" w14:textId="7985F138"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2" w:history="1">
            <w:r w:rsidR="004B4370" w:rsidRPr="00112D89">
              <w:rPr>
                <w:rStyle w:val="Hyperlink"/>
                <w:noProof/>
              </w:rPr>
              <w:t>2.9.2</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bCs/>
                <w:noProof/>
              </w:rPr>
              <w:t>VGGNet (2014).</w:t>
            </w:r>
            <w:r w:rsidR="004B4370">
              <w:rPr>
                <w:noProof/>
                <w:webHidden/>
              </w:rPr>
              <w:tab/>
            </w:r>
            <w:r w:rsidR="004B4370">
              <w:rPr>
                <w:noProof/>
                <w:webHidden/>
              </w:rPr>
              <w:fldChar w:fldCharType="begin"/>
            </w:r>
            <w:r w:rsidR="004B4370">
              <w:rPr>
                <w:noProof/>
                <w:webHidden/>
              </w:rPr>
              <w:instrText xml:space="preserve"> PAGEREF _Toc164933132 \h </w:instrText>
            </w:r>
            <w:r w:rsidR="004B4370">
              <w:rPr>
                <w:noProof/>
                <w:webHidden/>
              </w:rPr>
            </w:r>
            <w:r w:rsidR="004B4370">
              <w:rPr>
                <w:noProof/>
                <w:webHidden/>
              </w:rPr>
              <w:fldChar w:fldCharType="separate"/>
            </w:r>
            <w:r w:rsidR="004B4370">
              <w:rPr>
                <w:noProof/>
                <w:webHidden/>
              </w:rPr>
              <w:t>33</w:t>
            </w:r>
            <w:r w:rsidR="004B4370">
              <w:rPr>
                <w:noProof/>
                <w:webHidden/>
              </w:rPr>
              <w:fldChar w:fldCharType="end"/>
            </w:r>
          </w:hyperlink>
        </w:p>
        <w:p w14:paraId="2F65B2CF" w14:textId="4BFA3574"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3" w:history="1">
            <w:r w:rsidR="004B4370" w:rsidRPr="00112D89">
              <w:rPr>
                <w:rStyle w:val="Hyperlink"/>
                <w:noProof/>
              </w:rPr>
              <w:t>2.9.3</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bCs/>
                <w:noProof/>
              </w:rPr>
              <w:t>ResNet (2015).</w:t>
            </w:r>
            <w:r w:rsidR="004B4370">
              <w:rPr>
                <w:noProof/>
                <w:webHidden/>
              </w:rPr>
              <w:tab/>
            </w:r>
            <w:r w:rsidR="004B4370">
              <w:rPr>
                <w:noProof/>
                <w:webHidden/>
              </w:rPr>
              <w:fldChar w:fldCharType="begin"/>
            </w:r>
            <w:r w:rsidR="004B4370">
              <w:rPr>
                <w:noProof/>
                <w:webHidden/>
              </w:rPr>
              <w:instrText xml:space="preserve"> PAGEREF _Toc164933133 \h </w:instrText>
            </w:r>
            <w:r w:rsidR="004B4370">
              <w:rPr>
                <w:noProof/>
                <w:webHidden/>
              </w:rPr>
            </w:r>
            <w:r w:rsidR="004B4370">
              <w:rPr>
                <w:noProof/>
                <w:webHidden/>
              </w:rPr>
              <w:fldChar w:fldCharType="separate"/>
            </w:r>
            <w:r w:rsidR="004B4370">
              <w:rPr>
                <w:noProof/>
                <w:webHidden/>
              </w:rPr>
              <w:t>33</w:t>
            </w:r>
            <w:r w:rsidR="004B4370">
              <w:rPr>
                <w:noProof/>
                <w:webHidden/>
              </w:rPr>
              <w:fldChar w:fldCharType="end"/>
            </w:r>
          </w:hyperlink>
        </w:p>
        <w:p w14:paraId="6B897734" w14:textId="3A9C34D2"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4" w:history="1">
            <w:r w:rsidR="004B4370" w:rsidRPr="00112D89">
              <w:rPr>
                <w:rStyle w:val="Hyperlink"/>
                <w:noProof/>
              </w:rPr>
              <w:t>2.9.4</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bCs/>
                <w:noProof/>
              </w:rPr>
              <w:t>DenseNet (2017).</w:t>
            </w:r>
            <w:r w:rsidR="004B4370">
              <w:rPr>
                <w:noProof/>
                <w:webHidden/>
              </w:rPr>
              <w:tab/>
            </w:r>
            <w:r w:rsidR="004B4370">
              <w:rPr>
                <w:noProof/>
                <w:webHidden/>
              </w:rPr>
              <w:fldChar w:fldCharType="begin"/>
            </w:r>
            <w:r w:rsidR="004B4370">
              <w:rPr>
                <w:noProof/>
                <w:webHidden/>
              </w:rPr>
              <w:instrText xml:space="preserve"> PAGEREF _Toc164933134 \h </w:instrText>
            </w:r>
            <w:r w:rsidR="004B4370">
              <w:rPr>
                <w:noProof/>
                <w:webHidden/>
              </w:rPr>
            </w:r>
            <w:r w:rsidR="004B4370">
              <w:rPr>
                <w:noProof/>
                <w:webHidden/>
              </w:rPr>
              <w:fldChar w:fldCharType="separate"/>
            </w:r>
            <w:r w:rsidR="004B4370">
              <w:rPr>
                <w:noProof/>
                <w:webHidden/>
              </w:rPr>
              <w:t>33</w:t>
            </w:r>
            <w:r w:rsidR="004B4370">
              <w:rPr>
                <w:noProof/>
                <w:webHidden/>
              </w:rPr>
              <w:fldChar w:fldCharType="end"/>
            </w:r>
          </w:hyperlink>
        </w:p>
        <w:p w14:paraId="13AEF516" w14:textId="0EBC2C1E"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35" w:history="1">
            <w:r w:rsidR="004B4370" w:rsidRPr="00112D89">
              <w:rPr>
                <w:rStyle w:val="Hyperlink"/>
                <w:rFonts w:cs="Calibri"/>
                <w:noProof/>
              </w:rPr>
              <w:t>2.10</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Related Experimental Results</w:t>
            </w:r>
            <w:r w:rsidR="004B4370">
              <w:rPr>
                <w:noProof/>
                <w:webHidden/>
              </w:rPr>
              <w:tab/>
            </w:r>
            <w:r w:rsidR="004B4370">
              <w:rPr>
                <w:noProof/>
                <w:webHidden/>
              </w:rPr>
              <w:fldChar w:fldCharType="begin"/>
            </w:r>
            <w:r w:rsidR="004B4370">
              <w:rPr>
                <w:noProof/>
                <w:webHidden/>
              </w:rPr>
              <w:instrText xml:space="preserve"> PAGEREF _Toc164933135 \h </w:instrText>
            </w:r>
            <w:r w:rsidR="004B4370">
              <w:rPr>
                <w:noProof/>
                <w:webHidden/>
              </w:rPr>
            </w:r>
            <w:r w:rsidR="004B4370">
              <w:rPr>
                <w:noProof/>
                <w:webHidden/>
              </w:rPr>
              <w:fldChar w:fldCharType="separate"/>
            </w:r>
            <w:r w:rsidR="004B4370">
              <w:rPr>
                <w:noProof/>
                <w:webHidden/>
              </w:rPr>
              <w:t>33</w:t>
            </w:r>
            <w:r w:rsidR="004B4370">
              <w:rPr>
                <w:noProof/>
                <w:webHidden/>
              </w:rPr>
              <w:fldChar w:fldCharType="end"/>
            </w:r>
          </w:hyperlink>
        </w:p>
        <w:p w14:paraId="39FD15C0" w14:textId="137084D7"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36" w:history="1">
            <w:r w:rsidR="004B4370" w:rsidRPr="00112D89">
              <w:rPr>
                <w:rStyle w:val="Hyperlink"/>
                <w:rFonts w:cs="Calibri"/>
                <w:noProof/>
              </w:rPr>
              <w:t>2.1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Conclusion</w:t>
            </w:r>
            <w:r w:rsidR="004B4370">
              <w:rPr>
                <w:noProof/>
                <w:webHidden/>
              </w:rPr>
              <w:tab/>
            </w:r>
            <w:r w:rsidR="004B4370">
              <w:rPr>
                <w:noProof/>
                <w:webHidden/>
              </w:rPr>
              <w:fldChar w:fldCharType="begin"/>
            </w:r>
            <w:r w:rsidR="004B4370">
              <w:rPr>
                <w:noProof/>
                <w:webHidden/>
              </w:rPr>
              <w:instrText xml:space="preserve"> PAGEREF _Toc164933136 \h </w:instrText>
            </w:r>
            <w:r w:rsidR="004B4370">
              <w:rPr>
                <w:noProof/>
                <w:webHidden/>
              </w:rPr>
            </w:r>
            <w:r w:rsidR="004B4370">
              <w:rPr>
                <w:noProof/>
                <w:webHidden/>
              </w:rPr>
              <w:fldChar w:fldCharType="separate"/>
            </w:r>
            <w:r w:rsidR="004B4370">
              <w:rPr>
                <w:noProof/>
                <w:webHidden/>
              </w:rPr>
              <w:t>34</w:t>
            </w:r>
            <w:r w:rsidR="004B4370">
              <w:rPr>
                <w:noProof/>
                <w:webHidden/>
              </w:rPr>
              <w:fldChar w:fldCharType="end"/>
            </w:r>
          </w:hyperlink>
        </w:p>
        <w:p w14:paraId="3D38288A" w14:textId="46BDF5C9"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37" w:history="1">
            <w:r w:rsidR="004B4370" w:rsidRPr="00112D89">
              <w:rPr>
                <w:rStyle w:val="Hyperlink"/>
                <w:noProof/>
              </w:rPr>
              <w:t>Chapter 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nalysis and Design</w:t>
            </w:r>
            <w:r w:rsidR="004B4370">
              <w:rPr>
                <w:noProof/>
                <w:webHidden/>
              </w:rPr>
              <w:tab/>
            </w:r>
            <w:r w:rsidR="004B4370">
              <w:rPr>
                <w:noProof/>
                <w:webHidden/>
              </w:rPr>
              <w:fldChar w:fldCharType="begin"/>
            </w:r>
            <w:r w:rsidR="004B4370">
              <w:rPr>
                <w:noProof/>
                <w:webHidden/>
              </w:rPr>
              <w:instrText xml:space="preserve"> PAGEREF _Toc164933137 \h </w:instrText>
            </w:r>
            <w:r w:rsidR="004B4370">
              <w:rPr>
                <w:noProof/>
                <w:webHidden/>
              </w:rPr>
            </w:r>
            <w:r w:rsidR="004B4370">
              <w:rPr>
                <w:noProof/>
                <w:webHidden/>
              </w:rPr>
              <w:fldChar w:fldCharType="separate"/>
            </w:r>
            <w:r w:rsidR="004B4370">
              <w:rPr>
                <w:noProof/>
                <w:webHidden/>
              </w:rPr>
              <w:t>36</w:t>
            </w:r>
            <w:r w:rsidR="004B4370">
              <w:rPr>
                <w:noProof/>
                <w:webHidden/>
              </w:rPr>
              <w:fldChar w:fldCharType="end"/>
            </w:r>
          </w:hyperlink>
        </w:p>
        <w:p w14:paraId="2E77FC0B" w14:textId="3C0D552C"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38" w:history="1">
            <w:r w:rsidR="004B4370" w:rsidRPr="00112D89">
              <w:rPr>
                <w:rStyle w:val="Hyperlink"/>
                <w:noProof/>
              </w:rPr>
              <w:t>3.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pplication Overview</w:t>
            </w:r>
            <w:r w:rsidR="004B4370">
              <w:rPr>
                <w:noProof/>
                <w:webHidden/>
              </w:rPr>
              <w:tab/>
            </w:r>
            <w:r w:rsidR="004B4370">
              <w:rPr>
                <w:noProof/>
                <w:webHidden/>
              </w:rPr>
              <w:fldChar w:fldCharType="begin"/>
            </w:r>
            <w:r w:rsidR="004B4370">
              <w:rPr>
                <w:noProof/>
                <w:webHidden/>
              </w:rPr>
              <w:instrText xml:space="preserve"> PAGEREF _Toc164933138 \h </w:instrText>
            </w:r>
            <w:r w:rsidR="004B4370">
              <w:rPr>
                <w:noProof/>
                <w:webHidden/>
              </w:rPr>
            </w:r>
            <w:r w:rsidR="004B4370">
              <w:rPr>
                <w:noProof/>
                <w:webHidden/>
              </w:rPr>
              <w:fldChar w:fldCharType="separate"/>
            </w:r>
            <w:r w:rsidR="004B4370">
              <w:rPr>
                <w:noProof/>
                <w:webHidden/>
              </w:rPr>
              <w:t>36</w:t>
            </w:r>
            <w:r w:rsidR="004B4370">
              <w:rPr>
                <w:noProof/>
                <w:webHidden/>
              </w:rPr>
              <w:fldChar w:fldCharType="end"/>
            </w:r>
          </w:hyperlink>
        </w:p>
        <w:p w14:paraId="4C0CF787" w14:textId="69B54457"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39" w:history="1">
            <w:r w:rsidR="004B4370" w:rsidRPr="00112D89">
              <w:rPr>
                <w:rStyle w:val="Hyperlink"/>
                <w:noProof/>
              </w:rPr>
              <w:t>3.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otential Blockers and Considerations</w:t>
            </w:r>
            <w:r w:rsidR="004B4370">
              <w:rPr>
                <w:noProof/>
                <w:webHidden/>
              </w:rPr>
              <w:tab/>
            </w:r>
            <w:r w:rsidR="004B4370">
              <w:rPr>
                <w:noProof/>
                <w:webHidden/>
              </w:rPr>
              <w:fldChar w:fldCharType="begin"/>
            </w:r>
            <w:r w:rsidR="004B4370">
              <w:rPr>
                <w:noProof/>
                <w:webHidden/>
              </w:rPr>
              <w:instrText xml:space="preserve"> PAGEREF _Toc164933139 \h </w:instrText>
            </w:r>
            <w:r w:rsidR="004B4370">
              <w:rPr>
                <w:noProof/>
                <w:webHidden/>
              </w:rPr>
            </w:r>
            <w:r w:rsidR="004B4370">
              <w:rPr>
                <w:noProof/>
                <w:webHidden/>
              </w:rPr>
              <w:fldChar w:fldCharType="separate"/>
            </w:r>
            <w:r w:rsidR="004B4370">
              <w:rPr>
                <w:noProof/>
                <w:webHidden/>
              </w:rPr>
              <w:t>36</w:t>
            </w:r>
            <w:r w:rsidR="004B4370">
              <w:rPr>
                <w:noProof/>
                <w:webHidden/>
              </w:rPr>
              <w:fldChar w:fldCharType="end"/>
            </w:r>
          </w:hyperlink>
        </w:p>
        <w:p w14:paraId="2880E577" w14:textId="29E42E6A"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0" w:history="1">
            <w:r w:rsidR="004B4370" w:rsidRPr="00112D89">
              <w:rPr>
                <w:rStyle w:val="Hyperlink"/>
                <w:noProof/>
              </w:rPr>
              <w:t>3.2.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 Sparsity and Quality</w:t>
            </w:r>
            <w:r w:rsidR="004B4370">
              <w:rPr>
                <w:noProof/>
                <w:webHidden/>
              </w:rPr>
              <w:tab/>
            </w:r>
            <w:r w:rsidR="004B4370">
              <w:rPr>
                <w:noProof/>
                <w:webHidden/>
              </w:rPr>
              <w:fldChar w:fldCharType="begin"/>
            </w:r>
            <w:r w:rsidR="004B4370">
              <w:rPr>
                <w:noProof/>
                <w:webHidden/>
              </w:rPr>
              <w:instrText xml:space="preserve"> PAGEREF _Toc164933140 \h </w:instrText>
            </w:r>
            <w:r w:rsidR="004B4370">
              <w:rPr>
                <w:noProof/>
                <w:webHidden/>
              </w:rPr>
            </w:r>
            <w:r w:rsidR="004B4370">
              <w:rPr>
                <w:noProof/>
                <w:webHidden/>
              </w:rPr>
              <w:fldChar w:fldCharType="separate"/>
            </w:r>
            <w:r w:rsidR="004B4370">
              <w:rPr>
                <w:noProof/>
                <w:webHidden/>
              </w:rPr>
              <w:t>36</w:t>
            </w:r>
            <w:r w:rsidR="004B4370">
              <w:rPr>
                <w:noProof/>
                <w:webHidden/>
              </w:rPr>
              <w:fldChar w:fldCharType="end"/>
            </w:r>
          </w:hyperlink>
        </w:p>
        <w:p w14:paraId="73EFBD86" w14:textId="13C797C7"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1" w:history="1">
            <w:r w:rsidR="004B4370" w:rsidRPr="00112D89">
              <w:rPr>
                <w:rStyle w:val="Hyperlink"/>
                <w:noProof/>
              </w:rPr>
              <w:t>3.2.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set Acquisition</w:t>
            </w:r>
            <w:r w:rsidR="004B4370">
              <w:rPr>
                <w:noProof/>
                <w:webHidden/>
              </w:rPr>
              <w:tab/>
            </w:r>
            <w:r w:rsidR="004B4370">
              <w:rPr>
                <w:noProof/>
                <w:webHidden/>
              </w:rPr>
              <w:fldChar w:fldCharType="begin"/>
            </w:r>
            <w:r w:rsidR="004B4370">
              <w:rPr>
                <w:noProof/>
                <w:webHidden/>
              </w:rPr>
              <w:instrText xml:space="preserve"> PAGEREF _Toc164933141 \h </w:instrText>
            </w:r>
            <w:r w:rsidR="004B4370">
              <w:rPr>
                <w:noProof/>
                <w:webHidden/>
              </w:rPr>
            </w:r>
            <w:r w:rsidR="004B4370">
              <w:rPr>
                <w:noProof/>
                <w:webHidden/>
              </w:rPr>
              <w:fldChar w:fldCharType="separate"/>
            </w:r>
            <w:r w:rsidR="004B4370">
              <w:rPr>
                <w:noProof/>
                <w:webHidden/>
              </w:rPr>
              <w:t>36</w:t>
            </w:r>
            <w:r w:rsidR="004B4370">
              <w:rPr>
                <w:noProof/>
                <w:webHidden/>
              </w:rPr>
              <w:fldChar w:fldCharType="end"/>
            </w:r>
          </w:hyperlink>
        </w:p>
        <w:p w14:paraId="4F46BFD4" w14:textId="425BF9BE"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2" w:history="1">
            <w:r w:rsidR="004B4370" w:rsidRPr="00112D89">
              <w:rPr>
                <w:rStyle w:val="Hyperlink"/>
                <w:noProof/>
              </w:rPr>
              <w:t>3.2.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Computational Complexity</w:t>
            </w:r>
            <w:r w:rsidR="004B4370">
              <w:rPr>
                <w:noProof/>
                <w:webHidden/>
              </w:rPr>
              <w:tab/>
            </w:r>
            <w:r w:rsidR="004B4370">
              <w:rPr>
                <w:noProof/>
                <w:webHidden/>
              </w:rPr>
              <w:fldChar w:fldCharType="begin"/>
            </w:r>
            <w:r w:rsidR="004B4370">
              <w:rPr>
                <w:noProof/>
                <w:webHidden/>
              </w:rPr>
              <w:instrText xml:space="preserve"> PAGEREF _Toc164933142 \h </w:instrText>
            </w:r>
            <w:r w:rsidR="004B4370">
              <w:rPr>
                <w:noProof/>
                <w:webHidden/>
              </w:rPr>
            </w:r>
            <w:r w:rsidR="004B4370">
              <w:rPr>
                <w:noProof/>
                <w:webHidden/>
              </w:rPr>
              <w:fldChar w:fldCharType="separate"/>
            </w:r>
            <w:r w:rsidR="004B4370">
              <w:rPr>
                <w:noProof/>
                <w:webHidden/>
              </w:rPr>
              <w:t>36</w:t>
            </w:r>
            <w:r w:rsidR="004B4370">
              <w:rPr>
                <w:noProof/>
                <w:webHidden/>
              </w:rPr>
              <w:fldChar w:fldCharType="end"/>
            </w:r>
          </w:hyperlink>
        </w:p>
        <w:p w14:paraId="683A157C" w14:textId="42A272B7"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3" w:history="1">
            <w:r w:rsidR="004B4370" w:rsidRPr="00112D89">
              <w:rPr>
                <w:rStyle w:val="Hyperlink"/>
                <w:noProof/>
              </w:rPr>
              <w:t>3.2.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teep Learning Curve</w:t>
            </w:r>
            <w:r w:rsidR="004B4370">
              <w:rPr>
                <w:noProof/>
                <w:webHidden/>
              </w:rPr>
              <w:tab/>
            </w:r>
            <w:r w:rsidR="004B4370">
              <w:rPr>
                <w:noProof/>
                <w:webHidden/>
              </w:rPr>
              <w:fldChar w:fldCharType="begin"/>
            </w:r>
            <w:r w:rsidR="004B4370">
              <w:rPr>
                <w:noProof/>
                <w:webHidden/>
              </w:rPr>
              <w:instrText xml:space="preserve"> PAGEREF _Toc164933143 \h </w:instrText>
            </w:r>
            <w:r w:rsidR="004B4370">
              <w:rPr>
                <w:noProof/>
                <w:webHidden/>
              </w:rPr>
            </w:r>
            <w:r w:rsidR="004B4370">
              <w:rPr>
                <w:noProof/>
                <w:webHidden/>
              </w:rPr>
              <w:fldChar w:fldCharType="separate"/>
            </w:r>
            <w:r w:rsidR="004B4370">
              <w:rPr>
                <w:noProof/>
                <w:webHidden/>
              </w:rPr>
              <w:t>37</w:t>
            </w:r>
            <w:r w:rsidR="004B4370">
              <w:rPr>
                <w:noProof/>
                <w:webHidden/>
              </w:rPr>
              <w:fldChar w:fldCharType="end"/>
            </w:r>
          </w:hyperlink>
        </w:p>
        <w:p w14:paraId="17571E5A" w14:textId="50A50BDC"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44" w:history="1">
            <w:r w:rsidR="004B4370" w:rsidRPr="00112D89">
              <w:rPr>
                <w:rStyle w:val="Hyperlink"/>
                <w:noProof/>
              </w:rPr>
              <w:t>3.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cope</w:t>
            </w:r>
            <w:r w:rsidR="004B4370">
              <w:rPr>
                <w:noProof/>
                <w:webHidden/>
              </w:rPr>
              <w:tab/>
            </w:r>
            <w:r w:rsidR="004B4370">
              <w:rPr>
                <w:noProof/>
                <w:webHidden/>
              </w:rPr>
              <w:fldChar w:fldCharType="begin"/>
            </w:r>
            <w:r w:rsidR="004B4370">
              <w:rPr>
                <w:noProof/>
                <w:webHidden/>
              </w:rPr>
              <w:instrText xml:space="preserve"> PAGEREF _Toc164933144 \h </w:instrText>
            </w:r>
            <w:r w:rsidR="004B4370">
              <w:rPr>
                <w:noProof/>
                <w:webHidden/>
              </w:rPr>
            </w:r>
            <w:r w:rsidR="004B4370">
              <w:rPr>
                <w:noProof/>
                <w:webHidden/>
              </w:rPr>
              <w:fldChar w:fldCharType="separate"/>
            </w:r>
            <w:r w:rsidR="004B4370">
              <w:rPr>
                <w:noProof/>
                <w:webHidden/>
              </w:rPr>
              <w:t>37</w:t>
            </w:r>
            <w:r w:rsidR="004B4370">
              <w:rPr>
                <w:noProof/>
                <w:webHidden/>
              </w:rPr>
              <w:fldChar w:fldCharType="end"/>
            </w:r>
          </w:hyperlink>
        </w:p>
        <w:p w14:paraId="0434102E" w14:textId="70FE56E5"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45" w:history="1">
            <w:r w:rsidR="004B4370" w:rsidRPr="00112D89">
              <w:rPr>
                <w:rStyle w:val="Hyperlink"/>
                <w:noProof/>
              </w:rPr>
              <w:t>3.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rerequisites</w:t>
            </w:r>
            <w:r w:rsidR="004B4370">
              <w:rPr>
                <w:noProof/>
                <w:webHidden/>
              </w:rPr>
              <w:tab/>
            </w:r>
            <w:r w:rsidR="004B4370">
              <w:rPr>
                <w:noProof/>
                <w:webHidden/>
              </w:rPr>
              <w:fldChar w:fldCharType="begin"/>
            </w:r>
            <w:r w:rsidR="004B4370">
              <w:rPr>
                <w:noProof/>
                <w:webHidden/>
              </w:rPr>
              <w:instrText xml:space="preserve"> PAGEREF _Toc164933145 \h </w:instrText>
            </w:r>
            <w:r w:rsidR="004B4370">
              <w:rPr>
                <w:noProof/>
                <w:webHidden/>
              </w:rPr>
            </w:r>
            <w:r w:rsidR="004B4370">
              <w:rPr>
                <w:noProof/>
                <w:webHidden/>
              </w:rPr>
              <w:fldChar w:fldCharType="separate"/>
            </w:r>
            <w:r w:rsidR="004B4370">
              <w:rPr>
                <w:noProof/>
                <w:webHidden/>
              </w:rPr>
              <w:t>38</w:t>
            </w:r>
            <w:r w:rsidR="004B4370">
              <w:rPr>
                <w:noProof/>
                <w:webHidden/>
              </w:rPr>
              <w:fldChar w:fldCharType="end"/>
            </w:r>
          </w:hyperlink>
        </w:p>
        <w:p w14:paraId="5C5D7200" w14:textId="1EE2D09A"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46" w:history="1">
            <w:r w:rsidR="004B4370" w:rsidRPr="00112D89">
              <w:rPr>
                <w:rStyle w:val="Hyperlink"/>
                <w:noProof/>
              </w:rPr>
              <w:t>3.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oftware Development Process</w:t>
            </w:r>
            <w:r w:rsidR="004B4370">
              <w:rPr>
                <w:noProof/>
                <w:webHidden/>
              </w:rPr>
              <w:tab/>
            </w:r>
            <w:r w:rsidR="004B4370">
              <w:rPr>
                <w:noProof/>
                <w:webHidden/>
              </w:rPr>
              <w:fldChar w:fldCharType="begin"/>
            </w:r>
            <w:r w:rsidR="004B4370">
              <w:rPr>
                <w:noProof/>
                <w:webHidden/>
              </w:rPr>
              <w:instrText xml:space="preserve"> PAGEREF _Toc164933146 \h </w:instrText>
            </w:r>
            <w:r w:rsidR="004B4370">
              <w:rPr>
                <w:noProof/>
                <w:webHidden/>
              </w:rPr>
            </w:r>
            <w:r w:rsidR="004B4370">
              <w:rPr>
                <w:noProof/>
                <w:webHidden/>
              </w:rPr>
              <w:fldChar w:fldCharType="separate"/>
            </w:r>
            <w:r w:rsidR="004B4370">
              <w:rPr>
                <w:noProof/>
                <w:webHidden/>
              </w:rPr>
              <w:t>38</w:t>
            </w:r>
            <w:r w:rsidR="004B4370">
              <w:rPr>
                <w:noProof/>
                <w:webHidden/>
              </w:rPr>
              <w:fldChar w:fldCharType="end"/>
            </w:r>
          </w:hyperlink>
        </w:p>
        <w:p w14:paraId="07EB5A2C" w14:textId="77D49677"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7" w:history="1">
            <w:r w:rsidR="004B4370" w:rsidRPr="00112D89">
              <w:rPr>
                <w:rStyle w:val="Hyperlink"/>
                <w:noProof/>
              </w:rPr>
              <w:t>3.5.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gile</w:t>
            </w:r>
            <w:r w:rsidR="004B4370">
              <w:rPr>
                <w:noProof/>
                <w:webHidden/>
              </w:rPr>
              <w:tab/>
            </w:r>
            <w:r w:rsidR="004B4370">
              <w:rPr>
                <w:noProof/>
                <w:webHidden/>
              </w:rPr>
              <w:fldChar w:fldCharType="begin"/>
            </w:r>
            <w:r w:rsidR="004B4370">
              <w:rPr>
                <w:noProof/>
                <w:webHidden/>
              </w:rPr>
              <w:instrText xml:space="preserve"> PAGEREF _Toc164933147 \h </w:instrText>
            </w:r>
            <w:r w:rsidR="004B4370">
              <w:rPr>
                <w:noProof/>
                <w:webHidden/>
              </w:rPr>
            </w:r>
            <w:r w:rsidR="004B4370">
              <w:rPr>
                <w:noProof/>
                <w:webHidden/>
              </w:rPr>
              <w:fldChar w:fldCharType="separate"/>
            </w:r>
            <w:r w:rsidR="004B4370">
              <w:rPr>
                <w:noProof/>
                <w:webHidden/>
              </w:rPr>
              <w:t>38</w:t>
            </w:r>
            <w:r w:rsidR="004B4370">
              <w:rPr>
                <w:noProof/>
                <w:webHidden/>
              </w:rPr>
              <w:fldChar w:fldCharType="end"/>
            </w:r>
          </w:hyperlink>
        </w:p>
        <w:p w14:paraId="6AEEFA3C" w14:textId="67FBCF5D"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8" w:history="1">
            <w:r w:rsidR="004B4370" w:rsidRPr="00112D89">
              <w:rPr>
                <w:rStyle w:val="Hyperlink"/>
                <w:noProof/>
              </w:rPr>
              <w:t>3.5.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 xml:space="preserve">Minimal viable </w:t>
            </w:r>
            <w:r w:rsidR="00FA24DE">
              <w:rPr>
                <w:rStyle w:val="Hyperlink"/>
                <w:noProof/>
              </w:rPr>
              <w:t>Product</w:t>
            </w:r>
            <w:r w:rsidR="004B4370">
              <w:rPr>
                <w:noProof/>
                <w:webHidden/>
              </w:rPr>
              <w:tab/>
            </w:r>
            <w:r w:rsidR="004B4370">
              <w:rPr>
                <w:noProof/>
                <w:webHidden/>
              </w:rPr>
              <w:fldChar w:fldCharType="begin"/>
            </w:r>
            <w:r w:rsidR="004B4370">
              <w:rPr>
                <w:noProof/>
                <w:webHidden/>
              </w:rPr>
              <w:instrText xml:space="preserve"> PAGEREF _Toc164933148 \h </w:instrText>
            </w:r>
            <w:r w:rsidR="004B4370">
              <w:rPr>
                <w:noProof/>
                <w:webHidden/>
              </w:rPr>
            </w:r>
            <w:r w:rsidR="004B4370">
              <w:rPr>
                <w:noProof/>
                <w:webHidden/>
              </w:rPr>
              <w:fldChar w:fldCharType="separate"/>
            </w:r>
            <w:r w:rsidR="004B4370">
              <w:rPr>
                <w:noProof/>
                <w:webHidden/>
              </w:rPr>
              <w:t>39</w:t>
            </w:r>
            <w:r w:rsidR="004B4370">
              <w:rPr>
                <w:noProof/>
                <w:webHidden/>
              </w:rPr>
              <w:fldChar w:fldCharType="end"/>
            </w:r>
          </w:hyperlink>
        </w:p>
        <w:p w14:paraId="6D02CF19" w14:textId="6E7ADFD3"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9" w:history="1">
            <w:r w:rsidR="004B4370" w:rsidRPr="00112D89">
              <w:rPr>
                <w:rStyle w:val="Hyperlink"/>
                <w:noProof/>
              </w:rPr>
              <w:t>3.5.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roject Management</w:t>
            </w:r>
            <w:r w:rsidR="004B4370">
              <w:rPr>
                <w:noProof/>
                <w:webHidden/>
              </w:rPr>
              <w:tab/>
            </w:r>
            <w:r w:rsidR="004B4370">
              <w:rPr>
                <w:noProof/>
                <w:webHidden/>
              </w:rPr>
              <w:fldChar w:fldCharType="begin"/>
            </w:r>
            <w:r w:rsidR="004B4370">
              <w:rPr>
                <w:noProof/>
                <w:webHidden/>
              </w:rPr>
              <w:instrText xml:space="preserve"> PAGEREF _Toc164933149 \h </w:instrText>
            </w:r>
            <w:r w:rsidR="004B4370">
              <w:rPr>
                <w:noProof/>
                <w:webHidden/>
              </w:rPr>
            </w:r>
            <w:r w:rsidR="004B4370">
              <w:rPr>
                <w:noProof/>
                <w:webHidden/>
              </w:rPr>
              <w:fldChar w:fldCharType="separate"/>
            </w:r>
            <w:r w:rsidR="004B4370">
              <w:rPr>
                <w:noProof/>
                <w:webHidden/>
              </w:rPr>
              <w:t>40</w:t>
            </w:r>
            <w:r w:rsidR="004B4370">
              <w:rPr>
                <w:noProof/>
                <w:webHidden/>
              </w:rPr>
              <w:fldChar w:fldCharType="end"/>
            </w:r>
          </w:hyperlink>
        </w:p>
        <w:p w14:paraId="1FCFE34D" w14:textId="6D1CFFEB"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0" w:history="1">
            <w:r w:rsidR="004B4370" w:rsidRPr="00112D89">
              <w:rPr>
                <w:rStyle w:val="Hyperlink"/>
                <w:noProof/>
              </w:rPr>
              <w:t>3.6</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ools and Framework Considered</w:t>
            </w:r>
            <w:r w:rsidR="004B4370">
              <w:rPr>
                <w:noProof/>
                <w:webHidden/>
              </w:rPr>
              <w:tab/>
            </w:r>
            <w:r w:rsidR="004B4370">
              <w:rPr>
                <w:noProof/>
                <w:webHidden/>
              </w:rPr>
              <w:fldChar w:fldCharType="begin"/>
            </w:r>
            <w:r w:rsidR="004B4370">
              <w:rPr>
                <w:noProof/>
                <w:webHidden/>
              </w:rPr>
              <w:instrText xml:space="preserve"> PAGEREF _Toc164933150 \h </w:instrText>
            </w:r>
            <w:r w:rsidR="004B4370">
              <w:rPr>
                <w:noProof/>
                <w:webHidden/>
              </w:rPr>
            </w:r>
            <w:r w:rsidR="004B4370">
              <w:rPr>
                <w:noProof/>
                <w:webHidden/>
              </w:rPr>
              <w:fldChar w:fldCharType="separate"/>
            </w:r>
            <w:r w:rsidR="004B4370">
              <w:rPr>
                <w:noProof/>
                <w:webHidden/>
              </w:rPr>
              <w:t>40</w:t>
            </w:r>
            <w:r w:rsidR="004B4370">
              <w:rPr>
                <w:noProof/>
                <w:webHidden/>
              </w:rPr>
              <w:fldChar w:fldCharType="end"/>
            </w:r>
          </w:hyperlink>
        </w:p>
        <w:p w14:paraId="054FC623" w14:textId="77D569A0"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1" w:history="1">
            <w:r w:rsidR="004B4370" w:rsidRPr="00112D89">
              <w:rPr>
                <w:rStyle w:val="Hyperlink"/>
                <w:noProof/>
              </w:rPr>
              <w:t>3.6.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ython</w:t>
            </w:r>
            <w:r w:rsidR="004B4370">
              <w:rPr>
                <w:noProof/>
                <w:webHidden/>
              </w:rPr>
              <w:tab/>
            </w:r>
            <w:r w:rsidR="004B4370">
              <w:rPr>
                <w:noProof/>
                <w:webHidden/>
              </w:rPr>
              <w:fldChar w:fldCharType="begin"/>
            </w:r>
            <w:r w:rsidR="004B4370">
              <w:rPr>
                <w:noProof/>
                <w:webHidden/>
              </w:rPr>
              <w:instrText xml:space="preserve"> PAGEREF _Toc164933151 \h </w:instrText>
            </w:r>
            <w:r w:rsidR="004B4370">
              <w:rPr>
                <w:noProof/>
                <w:webHidden/>
              </w:rPr>
            </w:r>
            <w:r w:rsidR="004B4370">
              <w:rPr>
                <w:noProof/>
                <w:webHidden/>
              </w:rPr>
              <w:fldChar w:fldCharType="separate"/>
            </w:r>
            <w:r w:rsidR="004B4370">
              <w:rPr>
                <w:noProof/>
                <w:webHidden/>
              </w:rPr>
              <w:t>40</w:t>
            </w:r>
            <w:r w:rsidR="004B4370">
              <w:rPr>
                <w:noProof/>
                <w:webHidden/>
              </w:rPr>
              <w:fldChar w:fldCharType="end"/>
            </w:r>
          </w:hyperlink>
        </w:p>
        <w:p w14:paraId="6070D2ED" w14:textId="05D82F01"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2" w:history="1">
            <w:r w:rsidR="004B4370" w:rsidRPr="00112D89">
              <w:rPr>
                <w:rStyle w:val="Hyperlink"/>
                <w:noProof/>
              </w:rPr>
              <w:t>3.6.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Jupiter Notebook</w:t>
            </w:r>
            <w:r w:rsidR="004B4370">
              <w:rPr>
                <w:noProof/>
                <w:webHidden/>
              </w:rPr>
              <w:tab/>
            </w:r>
            <w:r w:rsidR="004B4370">
              <w:rPr>
                <w:noProof/>
                <w:webHidden/>
              </w:rPr>
              <w:fldChar w:fldCharType="begin"/>
            </w:r>
            <w:r w:rsidR="004B4370">
              <w:rPr>
                <w:noProof/>
                <w:webHidden/>
              </w:rPr>
              <w:instrText xml:space="preserve"> PAGEREF _Toc164933152 \h </w:instrText>
            </w:r>
            <w:r w:rsidR="004B4370">
              <w:rPr>
                <w:noProof/>
                <w:webHidden/>
              </w:rPr>
            </w:r>
            <w:r w:rsidR="004B4370">
              <w:rPr>
                <w:noProof/>
                <w:webHidden/>
              </w:rPr>
              <w:fldChar w:fldCharType="separate"/>
            </w:r>
            <w:r w:rsidR="004B4370">
              <w:rPr>
                <w:noProof/>
                <w:webHidden/>
              </w:rPr>
              <w:t>41</w:t>
            </w:r>
            <w:r w:rsidR="004B4370">
              <w:rPr>
                <w:noProof/>
                <w:webHidden/>
              </w:rPr>
              <w:fldChar w:fldCharType="end"/>
            </w:r>
          </w:hyperlink>
        </w:p>
        <w:p w14:paraId="6358C05D" w14:textId="5DCC45FE"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3" w:history="1">
            <w:r w:rsidR="004B4370" w:rsidRPr="00112D89">
              <w:rPr>
                <w:rStyle w:val="Hyperlink"/>
                <w:noProof/>
              </w:rPr>
              <w:t>3.7</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set</w:t>
            </w:r>
            <w:r w:rsidR="004B4370">
              <w:rPr>
                <w:noProof/>
                <w:webHidden/>
              </w:rPr>
              <w:tab/>
            </w:r>
            <w:r w:rsidR="004B4370">
              <w:rPr>
                <w:noProof/>
                <w:webHidden/>
              </w:rPr>
              <w:fldChar w:fldCharType="begin"/>
            </w:r>
            <w:r w:rsidR="004B4370">
              <w:rPr>
                <w:noProof/>
                <w:webHidden/>
              </w:rPr>
              <w:instrText xml:space="preserve"> PAGEREF _Toc164933153 \h </w:instrText>
            </w:r>
            <w:r w:rsidR="004B4370">
              <w:rPr>
                <w:noProof/>
                <w:webHidden/>
              </w:rPr>
            </w:r>
            <w:r w:rsidR="004B4370">
              <w:rPr>
                <w:noProof/>
                <w:webHidden/>
              </w:rPr>
              <w:fldChar w:fldCharType="separate"/>
            </w:r>
            <w:r w:rsidR="004B4370">
              <w:rPr>
                <w:noProof/>
                <w:webHidden/>
              </w:rPr>
              <w:t>43</w:t>
            </w:r>
            <w:r w:rsidR="004B4370">
              <w:rPr>
                <w:noProof/>
                <w:webHidden/>
              </w:rPr>
              <w:fldChar w:fldCharType="end"/>
            </w:r>
          </w:hyperlink>
        </w:p>
        <w:p w14:paraId="5ED889B3" w14:textId="3DDEF92C"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4" w:history="1">
            <w:r w:rsidR="004B4370" w:rsidRPr="00112D89">
              <w:rPr>
                <w:rStyle w:val="Hyperlink"/>
                <w:noProof/>
              </w:rPr>
              <w:t>3.7.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View-Of-Delft Sensor Setup</w:t>
            </w:r>
            <w:r w:rsidR="004B4370">
              <w:rPr>
                <w:noProof/>
                <w:webHidden/>
              </w:rPr>
              <w:tab/>
            </w:r>
            <w:r w:rsidR="004B4370">
              <w:rPr>
                <w:noProof/>
                <w:webHidden/>
              </w:rPr>
              <w:fldChar w:fldCharType="begin"/>
            </w:r>
            <w:r w:rsidR="004B4370">
              <w:rPr>
                <w:noProof/>
                <w:webHidden/>
              </w:rPr>
              <w:instrText xml:space="preserve"> PAGEREF _Toc164933154 \h </w:instrText>
            </w:r>
            <w:r w:rsidR="004B4370">
              <w:rPr>
                <w:noProof/>
                <w:webHidden/>
              </w:rPr>
            </w:r>
            <w:r w:rsidR="004B4370">
              <w:rPr>
                <w:noProof/>
                <w:webHidden/>
              </w:rPr>
              <w:fldChar w:fldCharType="separate"/>
            </w:r>
            <w:r w:rsidR="004B4370">
              <w:rPr>
                <w:noProof/>
                <w:webHidden/>
              </w:rPr>
              <w:t>44</w:t>
            </w:r>
            <w:r w:rsidR="004B4370">
              <w:rPr>
                <w:noProof/>
                <w:webHidden/>
              </w:rPr>
              <w:fldChar w:fldCharType="end"/>
            </w:r>
          </w:hyperlink>
        </w:p>
        <w:p w14:paraId="342770AB" w14:textId="3B240D3A"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5" w:history="1">
            <w:r w:rsidR="004B4370" w:rsidRPr="00112D89">
              <w:rPr>
                <w:rStyle w:val="Hyperlink"/>
                <w:noProof/>
              </w:rPr>
              <w:t>3.7.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set Frame Information</w:t>
            </w:r>
            <w:r w:rsidR="004B4370">
              <w:rPr>
                <w:noProof/>
                <w:webHidden/>
              </w:rPr>
              <w:tab/>
            </w:r>
            <w:r w:rsidR="004B4370">
              <w:rPr>
                <w:noProof/>
                <w:webHidden/>
              </w:rPr>
              <w:fldChar w:fldCharType="begin"/>
            </w:r>
            <w:r w:rsidR="004B4370">
              <w:rPr>
                <w:noProof/>
                <w:webHidden/>
              </w:rPr>
              <w:instrText xml:space="preserve"> PAGEREF _Toc164933155 \h </w:instrText>
            </w:r>
            <w:r w:rsidR="004B4370">
              <w:rPr>
                <w:noProof/>
                <w:webHidden/>
              </w:rPr>
            </w:r>
            <w:r w:rsidR="004B4370">
              <w:rPr>
                <w:noProof/>
                <w:webHidden/>
              </w:rPr>
              <w:fldChar w:fldCharType="separate"/>
            </w:r>
            <w:r w:rsidR="004B4370">
              <w:rPr>
                <w:noProof/>
                <w:webHidden/>
              </w:rPr>
              <w:t>44</w:t>
            </w:r>
            <w:r w:rsidR="004B4370">
              <w:rPr>
                <w:noProof/>
                <w:webHidden/>
              </w:rPr>
              <w:fldChar w:fldCharType="end"/>
            </w:r>
          </w:hyperlink>
        </w:p>
        <w:p w14:paraId="681A2563" w14:textId="03AE034A"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6" w:history="1">
            <w:r w:rsidR="004B4370" w:rsidRPr="00112D89">
              <w:rPr>
                <w:rStyle w:val="Hyperlink"/>
                <w:noProof/>
              </w:rPr>
              <w:t>3.7.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set Label Information</w:t>
            </w:r>
            <w:r w:rsidR="004B4370">
              <w:rPr>
                <w:noProof/>
                <w:webHidden/>
              </w:rPr>
              <w:tab/>
            </w:r>
            <w:r w:rsidR="004B4370">
              <w:rPr>
                <w:noProof/>
                <w:webHidden/>
              </w:rPr>
              <w:fldChar w:fldCharType="begin"/>
            </w:r>
            <w:r w:rsidR="004B4370">
              <w:rPr>
                <w:noProof/>
                <w:webHidden/>
              </w:rPr>
              <w:instrText xml:space="preserve"> PAGEREF _Toc164933156 \h </w:instrText>
            </w:r>
            <w:r w:rsidR="004B4370">
              <w:rPr>
                <w:noProof/>
                <w:webHidden/>
              </w:rPr>
            </w:r>
            <w:r w:rsidR="004B4370">
              <w:rPr>
                <w:noProof/>
                <w:webHidden/>
              </w:rPr>
              <w:fldChar w:fldCharType="separate"/>
            </w:r>
            <w:r w:rsidR="004B4370">
              <w:rPr>
                <w:noProof/>
                <w:webHidden/>
              </w:rPr>
              <w:t>44</w:t>
            </w:r>
            <w:r w:rsidR="004B4370">
              <w:rPr>
                <w:noProof/>
                <w:webHidden/>
              </w:rPr>
              <w:fldChar w:fldCharType="end"/>
            </w:r>
          </w:hyperlink>
        </w:p>
        <w:p w14:paraId="4E193BED" w14:textId="19CF99D8"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7" w:history="1">
            <w:r w:rsidR="004B4370" w:rsidRPr="00112D89">
              <w:rPr>
                <w:rStyle w:val="Hyperlink"/>
                <w:noProof/>
              </w:rPr>
              <w:t>3.8</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Data Visualization and Exploration</w:t>
            </w:r>
            <w:r w:rsidR="004B4370">
              <w:rPr>
                <w:noProof/>
                <w:webHidden/>
              </w:rPr>
              <w:tab/>
            </w:r>
            <w:r w:rsidR="004B4370">
              <w:rPr>
                <w:noProof/>
                <w:webHidden/>
              </w:rPr>
              <w:fldChar w:fldCharType="begin"/>
            </w:r>
            <w:r w:rsidR="004B4370">
              <w:rPr>
                <w:noProof/>
                <w:webHidden/>
              </w:rPr>
              <w:instrText xml:space="preserve"> PAGEREF _Toc164933157 \h </w:instrText>
            </w:r>
            <w:r w:rsidR="004B4370">
              <w:rPr>
                <w:noProof/>
                <w:webHidden/>
              </w:rPr>
            </w:r>
            <w:r w:rsidR="004B4370">
              <w:rPr>
                <w:noProof/>
                <w:webHidden/>
              </w:rPr>
              <w:fldChar w:fldCharType="separate"/>
            </w:r>
            <w:r w:rsidR="004B4370">
              <w:rPr>
                <w:noProof/>
                <w:webHidden/>
              </w:rPr>
              <w:t>45</w:t>
            </w:r>
            <w:r w:rsidR="004B4370">
              <w:rPr>
                <w:noProof/>
                <w:webHidden/>
              </w:rPr>
              <w:fldChar w:fldCharType="end"/>
            </w:r>
          </w:hyperlink>
        </w:p>
        <w:p w14:paraId="391CE1B1" w14:textId="7366E480"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8" w:history="1">
            <w:r w:rsidR="004B4370" w:rsidRPr="00112D89">
              <w:rPr>
                <w:rStyle w:val="Hyperlink"/>
                <w:noProof/>
              </w:rPr>
              <w:t>3.9</w:t>
            </w:r>
            <w:r w:rsidR="004B4370">
              <w:rPr>
                <w:rFonts w:asciiTheme="minorHAnsi" w:eastAsiaTheme="minorEastAsia" w:hAnsiTheme="minorHAnsi"/>
                <w:noProof/>
                <w:kern w:val="2"/>
                <w:lang w:eastAsia="en-GB"/>
                <w14:ligatures w14:val="standardContextual"/>
              </w:rPr>
              <w:tab/>
            </w:r>
            <w:r w:rsidR="004B4370" w:rsidRPr="00112D89">
              <w:rPr>
                <w:rStyle w:val="Hyperlink"/>
                <w:noProof/>
              </w:rPr>
              <w:t>Model Architecture Considered</w:t>
            </w:r>
            <w:r w:rsidR="004B4370">
              <w:rPr>
                <w:noProof/>
                <w:webHidden/>
              </w:rPr>
              <w:tab/>
            </w:r>
            <w:r w:rsidR="004B4370">
              <w:rPr>
                <w:noProof/>
                <w:webHidden/>
              </w:rPr>
              <w:fldChar w:fldCharType="begin"/>
            </w:r>
            <w:r w:rsidR="004B4370">
              <w:rPr>
                <w:noProof/>
                <w:webHidden/>
              </w:rPr>
              <w:instrText xml:space="preserve"> PAGEREF _Toc164933158 \h </w:instrText>
            </w:r>
            <w:r w:rsidR="004B4370">
              <w:rPr>
                <w:noProof/>
                <w:webHidden/>
              </w:rPr>
            </w:r>
            <w:r w:rsidR="004B4370">
              <w:rPr>
                <w:noProof/>
                <w:webHidden/>
              </w:rPr>
              <w:fldChar w:fldCharType="separate"/>
            </w:r>
            <w:r w:rsidR="004B4370">
              <w:rPr>
                <w:noProof/>
                <w:webHidden/>
              </w:rPr>
              <w:t>46</w:t>
            </w:r>
            <w:r w:rsidR="004B4370">
              <w:rPr>
                <w:noProof/>
                <w:webHidden/>
              </w:rPr>
              <w:fldChar w:fldCharType="end"/>
            </w:r>
          </w:hyperlink>
        </w:p>
        <w:p w14:paraId="240B210A" w14:textId="0F2E3B48"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9" w:history="1">
            <w:r w:rsidR="004B4370" w:rsidRPr="00112D89">
              <w:rPr>
                <w:rStyle w:val="Hyperlink"/>
                <w:noProof/>
              </w:rPr>
              <w:t>3.9.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V-RCNN Components Overview</w:t>
            </w:r>
            <w:r w:rsidR="004B4370">
              <w:rPr>
                <w:noProof/>
                <w:webHidden/>
              </w:rPr>
              <w:tab/>
            </w:r>
            <w:r w:rsidR="004B4370">
              <w:rPr>
                <w:noProof/>
                <w:webHidden/>
              </w:rPr>
              <w:fldChar w:fldCharType="begin"/>
            </w:r>
            <w:r w:rsidR="004B4370">
              <w:rPr>
                <w:noProof/>
                <w:webHidden/>
              </w:rPr>
              <w:instrText xml:space="preserve"> PAGEREF _Toc164933159 \h </w:instrText>
            </w:r>
            <w:r w:rsidR="004B4370">
              <w:rPr>
                <w:noProof/>
                <w:webHidden/>
              </w:rPr>
            </w:r>
            <w:r w:rsidR="004B4370">
              <w:rPr>
                <w:noProof/>
                <w:webHidden/>
              </w:rPr>
              <w:fldChar w:fldCharType="separate"/>
            </w:r>
            <w:r w:rsidR="004B4370">
              <w:rPr>
                <w:noProof/>
                <w:webHidden/>
              </w:rPr>
              <w:t>46</w:t>
            </w:r>
            <w:r w:rsidR="004B4370">
              <w:rPr>
                <w:noProof/>
                <w:webHidden/>
              </w:rPr>
              <w:fldChar w:fldCharType="end"/>
            </w:r>
          </w:hyperlink>
        </w:p>
        <w:p w14:paraId="59FF3906" w14:textId="67EFF469"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0" w:history="1">
            <w:r w:rsidR="004B4370" w:rsidRPr="00112D89">
              <w:rPr>
                <w:rStyle w:val="Hyperlink"/>
                <w:rFonts w:cs="Calibri"/>
                <w:noProof/>
              </w:rPr>
              <w:t>3.10</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Training and Inference Details</w:t>
            </w:r>
            <w:r w:rsidR="004B4370">
              <w:rPr>
                <w:noProof/>
                <w:webHidden/>
              </w:rPr>
              <w:tab/>
            </w:r>
            <w:r w:rsidR="004B4370">
              <w:rPr>
                <w:noProof/>
                <w:webHidden/>
              </w:rPr>
              <w:fldChar w:fldCharType="begin"/>
            </w:r>
            <w:r w:rsidR="004B4370">
              <w:rPr>
                <w:noProof/>
                <w:webHidden/>
              </w:rPr>
              <w:instrText xml:space="preserve"> PAGEREF _Toc164933160 \h </w:instrText>
            </w:r>
            <w:r w:rsidR="004B4370">
              <w:rPr>
                <w:noProof/>
                <w:webHidden/>
              </w:rPr>
            </w:r>
            <w:r w:rsidR="004B4370">
              <w:rPr>
                <w:noProof/>
                <w:webHidden/>
              </w:rPr>
              <w:fldChar w:fldCharType="separate"/>
            </w:r>
            <w:r w:rsidR="004B4370">
              <w:rPr>
                <w:noProof/>
                <w:webHidden/>
              </w:rPr>
              <w:t>48</w:t>
            </w:r>
            <w:r w:rsidR="004B4370">
              <w:rPr>
                <w:noProof/>
                <w:webHidden/>
              </w:rPr>
              <w:fldChar w:fldCharType="end"/>
            </w:r>
          </w:hyperlink>
        </w:p>
        <w:p w14:paraId="2F3B8475" w14:textId="057AA2C6"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1" w:history="1">
            <w:r w:rsidR="004B4370" w:rsidRPr="00112D89">
              <w:rPr>
                <w:rStyle w:val="Hyperlink"/>
                <w:rFonts w:cs="Calibri"/>
                <w:noProof/>
              </w:rPr>
              <w:t>3.1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Evaluation Metrics</w:t>
            </w:r>
            <w:r w:rsidR="004B4370">
              <w:rPr>
                <w:noProof/>
                <w:webHidden/>
              </w:rPr>
              <w:tab/>
            </w:r>
            <w:r w:rsidR="004B4370">
              <w:rPr>
                <w:noProof/>
                <w:webHidden/>
              </w:rPr>
              <w:fldChar w:fldCharType="begin"/>
            </w:r>
            <w:r w:rsidR="004B4370">
              <w:rPr>
                <w:noProof/>
                <w:webHidden/>
              </w:rPr>
              <w:instrText xml:space="preserve"> PAGEREF _Toc164933161 \h </w:instrText>
            </w:r>
            <w:r w:rsidR="004B4370">
              <w:rPr>
                <w:noProof/>
                <w:webHidden/>
              </w:rPr>
            </w:r>
            <w:r w:rsidR="004B4370">
              <w:rPr>
                <w:noProof/>
                <w:webHidden/>
              </w:rPr>
              <w:fldChar w:fldCharType="separate"/>
            </w:r>
            <w:r w:rsidR="004B4370">
              <w:rPr>
                <w:noProof/>
                <w:webHidden/>
              </w:rPr>
              <w:t>48</w:t>
            </w:r>
            <w:r w:rsidR="004B4370">
              <w:rPr>
                <w:noProof/>
                <w:webHidden/>
              </w:rPr>
              <w:fldChar w:fldCharType="end"/>
            </w:r>
          </w:hyperlink>
        </w:p>
        <w:p w14:paraId="195537DA" w14:textId="6DD09A2E"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2" w:history="1">
            <w:r w:rsidR="004B4370" w:rsidRPr="00112D89">
              <w:rPr>
                <w:rStyle w:val="Hyperlink"/>
                <w:noProof/>
              </w:rPr>
              <w:t>3.1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 xml:space="preserve">New </w:t>
            </w:r>
            <w:r w:rsidR="00FA24DE">
              <w:rPr>
                <w:rStyle w:val="Hyperlink"/>
                <w:noProof/>
              </w:rPr>
              <w:t>Architecture</w:t>
            </w:r>
            <w:r w:rsidR="004B4370">
              <w:rPr>
                <w:noProof/>
                <w:webHidden/>
              </w:rPr>
              <w:tab/>
            </w:r>
            <w:r w:rsidR="004B4370">
              <w:rPr>
                <w:noProof/>
                <w:webHidden/>
              </w:rPr>
              <w:fldChar w:fldCharType="begin"/>
            </w:r>
            <w:r w:rsidR="004B4370">
              <w:rPr>
                <w:noProof/>
                <w:webHidden/>
              </w:rPr>
              <w:instrText xml:space="preserve"> PAGEREF _Toc164933162 \h </w:instrText>
            </w:r>
            <w:r w:rsidR="004B4370">
              <w:rPr>
                <w:noProof/>
                <w:webHidden/>
              </w:rPr>
            </w:r>
            <w:r w:rsidR="004B4370">
              <w:rPr>
                <w:noProof/>
                <w:webHidden/>
              </w:rPr>
              <w:fldChar w:fldCharType="separate"/>
            </w:r>
            <w:r w:rsidR="004B4370">
              <w:rPr>
                <w:noProof/>
                <w:webHidden/>
              </w:rPr>
              <w:t>49</w:t>
            </w:r>
            <w:r w:rsidR="004B4370">
              <w:rPr>
                <w:noProof/>
                <w:webHidden/>
              </w:rPr>
              <w:fldChar w:fldCharType="end"/>
            </w:r>
          </w:hyperlink>
        </w:p>
        <w:p w14:paraId="754C5446" w14:textId="3927D115"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3" w:history="1">
            <w:r w:rsidR="004B4370" w:rsidRPr="00112D89">
              <w:rPr>
                <w:rStyle w:val="Hyperlink"/>
                <w:noProof/>
              </w:rPr>
              <w:t>3.1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GitHub Contributions</w:t>
            </w:r>
            <w:r w:rsidR="004B4370">
              <w:rPr>
                <w:noProof/>
                <w:webHidden/>
              </w:rPr>
              <w:tab/>
            </w:r>
            <w:r w:rsidR="004B4370">
              <w:rPr>
                <w:noProof/>
                <w:webHidden/>
              </w:rPr>
              <w:fldChar w:fldCharType="begin"/>
            </w:r>
            <w:r w:rsidR="004B4370">
              <w:rPr>
                <w:noProof/>
                <w:webHidden/>
              </w:rPr>
              <w:instrText xml:space="preserve"> PAGEREF _Toc164933163 \h </w:instrText>
            </w:r>
            <w:r w:rsidR="004B4370">
              <w:rPr>
                <w:noProof/>
                <w:webHidden/>
              </w:rPr>
            </w:r>
            <w:r w:rsidR="004B4370">
              <w:rPr>
                <w:noProof/>
                <w:webHidden/>
              </w:rPr>
              <w:fldChar w:fldCharType="separate"/>
            </w:r>
            <w:r w:rsidR="004B4370">
              <w:rPr>
                <w:noProof/>
                <w:webHidden/>
              </w:rPr>
              <w:t>51</w:t>
            </w:r>
            <w:r w:rsidR="004B4370">
              <w:rPr>
                <w:noProof/>
                <w:webHidden/>
              </w:rPr>
              <w:fldChar w:fldCharType="end"/>
            </w:r>
          </w:hyperlink>
        </w:p>
        <w:p w14:paraId="0C49F679" w14:textId="7AF6E08B"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64" w:history="1">
            <w:r w:rsidR="004B4370" w:rsidRPr="00112D89">
              <w:rPr>
                <w:rStyle w:val="Hyperlink"/>
                <w:noProof/>
              </w:rPr>
              <w:t>Chapter 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mplementation</w:t>
            </w:r>
            <w:r w:rsidR="004B4370">
              <w:rPr>
                <w:noProof/>
                <w:webHidden/>
              </w:rPr>
              <w:tab/>
            </w:r>
            <w:r w:rsidR="004B4370">
              <w:rPr>
                <w:noProof/>
                <w:webHidden/>
              </w:rPr>
              <w:fldChar w:fldCharType="begin"/>
            </w:r>
            <w:r w:rsidR="004B4370">
              <w:rPr>
                <w:noProof/>
                <w:webHidden/>
              </w:rPr>
              <w:instrText xml:space="preserve"> PAGEREF _Toc164933164 \h </w:instrText>
            </w:r>
            <w:r w:rsidR="004B4370">
              <w:rPr>
                <w:noProof/>
                <w:webHidden/>
              </w:rPr>
            </w:r>
            <w:r w:rsidR="004B4370">
              <w:rPr>
                <w:noProof/>
                <w:webHidden/>
              </w:rPr>
              <w:fldChar w:fldCharType="separate"/>
            </w:r>
            <w:r w:rsidR="004B4370">
              <w:rPr>
                <w:noProof/>
                <w:webHidden/>
              </w:rPr>
              <w:t>52</w:t>
            </w:r>
            <w:r w:rsidR="004B4370">
              <w:rPr>
                <w:noProof/>
                <w:webHidden/>
              </w:rPr>
              <w:fldChar w:fldCharType="end"/>
            </w:r>
          </w:hyperlink>
        </w:p>
        <w:p w14:paraId="0C8128F2" w14:textId="340D2E94"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5" w:history="1">
            <w:r w:rsidR="004B4370" w:rsidRPr="00112D89">
              <w:rPr>
                <w:rStyle w:val="Hyperlink"/>
                <w:noProof/>
              </w:rPr>
              <w:t>4.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troduction</w:t>
            </w:r>
            <w:r w:rsidR="004B4370">
              <w:rPr>
                <w:noProof/>
                <w:webHidden/>
              </w:rPr>
              <w:tab/>
            </w:r>
            <w:r w:rsidR="004B4370">
              <w:rPr>
                <w:noProof/>
                <w:webHidden/>
              </w:rPr>
              <w:fldChar w:fldCharType="begin"/>
            </w:r>
            <w:r w:rsidR="004B4370">
              <w:rPr>
                <w:noProof/>
                <w:webHidden/>
              </w:rPr>
              <w:instrText xml:space="preserve"> PAGEREF _Toc164933165 \h </w:instrText>
            </w:r>
            <w:r w:rsidR="004B4370">
              <w:rPr>
                <w:noProof/>
                <w:webHidden/>
              </w:rPr>
            </w:r>
            <w:r w:rsidR="004B4370">
              <w:rPr>
                <w:noProof/>
                <w:webHidden/>
              </w:rPr>
              <w:fldChar w:fldCharType="separate"/>
            </w:r>
            <w:r w:rsidR="004B4370">
              <w:rPr>
                <w:noProof/>
                <w:webHidden/>
              </w:rPr>
              <w:t>52</w:t>
            </w:r>
            <w:r w:rsidR="004B4370">
              <w:rPr>
                <w:noProof/>
                <w:webHidden/>
              </w:rPr>
              <w:fldChar w:fldCharType="end"/>
            </w:r>
          </w:hyperlink>
        </w:p>
        <w:p w14:paraId="520C8D1A" w14:textId="16A66088"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6" w:history="1">
            <w:r w:rsidR="004B4370" w:rsidRPr="00112D89">
              <w:rPr>
                <w:rStyle w:val="Hyperlink"/>
                <w:noProof/>
              </w:rPr>
              <w:t>4.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ource Control</w:t>
            </w:r>
            <w:r w:rsidR="004B4370">
              <w:rPr>
                <w:noProof/>
                <w:webHidden/>
              </w:rPr>
              <w:tab/>
            </w:r>
            <w:r w:rsidR="004B4370">
              <w:rPr>
                <w:noProof/>
                <w:webHidden/>
              </w:rPr>
              <w:fldChar w:fldCharType="begin"/>
            </w:r>
            <w:r w:rsidR="004B4370">
              <w:rPr>
                <w:noProof/>
                <w:webHidden/>
              </w:rPr>
              <w:instrText xml:space="preserve"> PAGEREF _Toc164933166 \h </w:instrText>
            </w:r>
            <w:r w:rsidR="004B4370">
              <w:rPr>
                <w:noProof/>
                <w:webHidden/>
              </w:rPr>
            </w:r>
            <w:r w:rsidR="004B4370">
              <w:rPr>
                <w:noProof/>
                <w:webHidden/>
              </w:rPr>
              <w:fldChar w:fldCharType="separate"/>
            </w:r>
            <w:r w:rsidR="004B4370">
              <w:rPr>
                <w:noProof/>
                <w:webHidden/>
              </w:rPr>
              <w:t>52</w:t>
            </w:r>
            <w:r w:rsidR="004B4370">
              <w:rPr>
                <w:noProof/>
                <w:webHidden/>
              </w:rPr>
              <w:fldChar w:fldCharType="end"/>
            </w:r>
          </w:hyperlink>
        </w:p>
        <w:p w14:paraId="468DF955" w14:textId="52D2FC8F"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7" w:history="1">
            <w:r w:rsidR="004B4370" w:rsidRPr="00112D89">
              <w:rPr>
                <w:rStyle w:val="Hyperlink"/>
                <w:noProof/>
              </w:rPr>
              <w:t>4.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stallation</w:t>
            </w:r>
            <w:r w:rsidR="004B4370">
              <w:rPr>
                <w:noProof/>
                <w:webHidden/>
              </w:rPr>
              <w:tab/>
            </w:r>
            <w:r w:rsidR="004B4370">
              <w:rPr>
                <w:noProof/>
                <w:webHidden/>
              </w:rPr>
              <w:fldChar w:fldCharType="begin"/>
            </w:r>
            <w:r w:rsidR="004B4370">
              <w:rPr>
                <w:noProof/>
                <w:webHidden/>
              </w:rPr>
              <w:instrText xml:space="preserve"> PAGEREF _Toc164933167 \h </w:instrText>
            </w:r>
            <w:r w:rsidR="004B4370">
              <w:rPr>
                <w:noProof/>
                <w:webHidden/>
              </w:rPr>
            </w:r>
            <w:r w:rsidR="004B4370">
              <w:rPr>
                <w:noProof/>
                <w:webHidden/>
              </w:rPr>
              <w:fldChar w:fldCharType="separate"/>
            </w:r>
            <w:r w:rsidR="004B4370">
              <w:rPr>
                <w:noProof/>
                <w:webHidden/>
              </w:rPr>
              <w:t>52</w:t>
            </w:r>
            <w:r w:rsidR="004B4370">
              <w:rPr>
                <w:noProof/>
                <w:webHidden/>
              </w:rPr>
              <w:fldChar w:fldCharType="end"/>
            </w:r>
          </w:hyperlink>
        </w:p>
        <w:p w14:paraId="4FA31861" w14:textId="65ABA49D"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8" w:history="1">
            <w:r w:rsidR="004B4370" w:rsidRPr="00112D89">
              <w:rPr>
                <w:rStyle w:val="Hyperlink"/>
                <w:noProof/>
              </w:rPr>
              <w:t>4.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OpenPCDet Implementation</w:t>
            </w:r>
            <w:r w:rsidR="004B4370">
              <w:rPr>
                <w:noProof/>
                <w:webHidden/>
              </w:rPr>
              <w:tab/>
            </w:r>
            <w:r w:rsidR="004B4370">
              <w:rPr>
                <w:noProof/>
                <w:webHidden/>
              </w:rPr>
              <w:fldChar w:fldCharType="begin"/>
            </w:r>
            <w:r w:rsidR="004B4370">
              <w:rPr>
                <w:noProof/>
                <w:webHidden/>
              </w:rPr>
              <w:instrText xml:space="preserve"> PAGEREF _Toc164933168 \h </w:instrText>
            </w:r>
            <w:r w:rsidR="004B4370">
              <w:rPr>
                <w:noProof/>
                <w:webHidden/>
              </w:rPr>
            </w:r>
            <w:r w:rsidR="004B4370">
              <w:rPr>
                <w:noProof/>
                <w:webHidden/>
              </w:rPr>
              <w:fldChar w:fldCharType="separate"/>
            </w:r>
            <w:r w:rsidR="004B4370">
              <w:rPr>
                <w:noProof/>
                <w:webHidden/>
              </w:rPr>
              <w:t>53</w:t>
            </w:r>
            <w:r w:rsidR="004B4370">
              <w:rPr>
                <w:noProof/>
                <w:webHidden/>
              </w:rPr>
              <w:fldChar w:fldCharType="end"/>
            </w:r>
          </w:hyperlink>
        </w:p>
        <w:p w14:paraId="3EEB2DA9" w14:textId="2EEE14C3"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69" w:history="1">
            <w:r w:rsidR="004B4370" w:rsidRPr="00112D89">
              <w:rPr>
                <w:rStyle w:val="Hyperlink"/>
                <w:noProof/>
              </w:rPr>
              <w:t>4.4.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ools Used</w:t>
            </w:r>
            <w:r w:rsidR="004B4370">
              <w:rPr>
                <w:noProof/>
                <w:webHidden/>
              </w:rPr>
              <w:tab/>
            </w:r>
            <w:r w:rsidR="004B4370">
              <w:rPr>
                <w:noProof/>
                <w:webHidden/>
              </w:rPr>
              <w:fldChar w:fldCharType="begin"/>
            </w:r>
            <w:r w:rsidR="004B4370">
              <w:rPr>
                <w:noProof/>
                <w:webHidden/>
              </w:rPr>
              <w:instrText xml:space="preserve"> PAGEREF _Toc164933169 \h </w:instrText>
            </w:r>
            <w:r w:rsidR="004B4370">
              <w:rPr>
                <w:noProof/>
                <w:webHidden/>
              </w:rPr>
            </w:r>
            <w:r w:rsidR="004B4370">
              <w:rPr>
                <w:noProof/>
                <w:webHidden/>
              </w:rPr>
              <w:fldChar w:fldCharType="separate"/>
            </w:r>
            <w:r w:rsidR="004B4370">
              <w:rPr>
                <w:noProof/>
                <w:webHidden/>
              </w:rPr>
              <w:t>53</w:t>
            </w:r>
            <w:r w:rsidR="004B4370">
              <w:rPr>
                <w:noProof/>
                <w:webHidden/>
              </w:rPr>
              <w:fldChar w:fldCharType="end"/>
            </w:r>
          </w:hyperlink>
        </w:p>
        <w:p w14:paraId="5F437FDD" w14:textId="6AB41080"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0" w:history="1">
            <w:r w:rsidR="004B4370" w:rsidRPr="00112D89">
              <w:rPr>
                <w:rStyle w:val="Hyperlink"/>
                <w:noProof/>
              </w:rPr>
              <w:t>4.4.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 Loader &amp; Split</w:t>
            </w:r>
            <w:r w:rsidR="004B4370">
              <w:rPr>
                <w:noProof/>
                <w:webHidden/>
              </w:rPr>
              <w:tab/>
            </w:r>
            <w:r w:rsidR="004B4370">
              <w:rPr>
                <w:noProof/>
                <w:webHidden/>
              </w:rPr>
              <w:fldChar w:fldCharType="begin"/>
            </w:r>
            <w:r w:rsidR="004B4370">
              <w:rPr>
                <w:noProof/>
                <w:webHidden/>
              </w:rPr>
              <w:instrText xml:space="preserve"> PAGEREF _Toc164933170 \h </w:instrText>
            </w:r>
            <w:r w:rsidR="004B4370">
              <w:rPr>
                <w:noProof/>
                <w:webHidden/>
              </w:rPr>
            </w:r>
            <w:r w:rsidR="004B4370">
              <w:rPr>
                <w:noProof/>
                <w:webHidden/>
              </w:rPr>
              <w:fldChar w:fldCharType="separate"/>
            </w:r>
            <w:r w:rsidR="004B4370">
              <w:rPr>
                <w:noProof/>
                <w:webHidden/>
              </w:rPr>
              <w:t>55</w:t>
            </w:r>
            <w:r w:rsidR="004B4370">
              <w:rPr>
                <w:noProof/>
                <w:webHidden/>
              </w:rPr>
              <w:fldChar w:fldCharType="end"/>
            </w:r>
          </w:hyperlink>
        </w:p>
        <w:p w14:paraId="3B8D2876" w14:textId="79E9E1BE"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1" w:history="1">
            <w:r w:rsidR="004B4370" w:rsidRPr="00112D89">
              <w:rPr>
                <w:rStyle w:val="Hyperlink"/>
                <w:noProof/>
              </w:rPr>
              <w:t>4.4.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oint Cloud Visualization in Open3d</w:t>
            </w:r>
            <w:r w:rsidR="004B4370">
              <w:rPr>
                <w:noProof/>
                <w:webHidden/>
              </w:rPr>
              <w:tab/>
            </w:r>
            <w:r w:rsidR="004B4370">
              <w:rPr>
                <w:noProof/>
                <w:webHidden/>
              </w:rPr>
              <w:fldChar w:fldCharType="begin"/>
            </w:r>
            <w:r w:rsidR="004B4370">
              <w:rPr>
                <w:noProof/>
                <w:webHidden/>
              </w:rPr>
              <w:instrText xml:space="preserve"> PAGEREF _Toc164933171 \h </w:instrText>
            </w:r>
            <w:r w:rsidR="004B4370">
              <w:rPr>
                <w:noProof/>
                <w:webHidden/>
              </w:rPr>
            </w:r>
            <w:r w:rsidR="004B4370">
              <w:rPr>
                <w:noProof/>
                <w:webHidden/>
              </w:rPr>
              <w:fldChar w:fldCharType="separate"/>
            </w:r>
            <w:r w:rsidR="004B4370">
              <w:rPr>
                <w:noProof/>
                <w:webHidden/>
              </w:rPr>
              <w:t>57</w:t>
            </w:r>
            <w:r w:rsidR="004B4370">
              <w:rPr>
                <w:noProof/>
                <w:webHidden/>
              </w:rPr>
              <w:fldChar w:fldCharType="end"/>
            </w:r>
          </w:hyperlink>
        </w:p>
        <w:p w14:paraId="31561547" w14:textId="13D3C8F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2" w:history="1">
            <w:r w:rsidR="004B4370" w:rsidRPr="00112D89">
              <w:rPr>
                <w:rStyle w:val="Hyperlink"/>
                <w:noProof/>
              </w:rPr>
              <w:t>4.4.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ensor Calibration</w:t>
            </w:r>
            <w:r w:rsidR="004B4370">
              <w:rPr>
                <w:noProof/>
                <w:webHidden/>
              </w:rPr>
              <w:tab/>
            </w:r>
            <w:r w:rsidR="004B4370">
              <w:rPr>
                <w:noProof/>
                <w:webHidden/>
              </w:rPr>
              <w:fldChar w:fldCharType="begin"/>
            </w:r>
            <w:r w:rsidR="004B4370">
              <w:rPr>
                <w:noProof/>
                <w:webHidden/>
              </w:rPr>
              <w:instrText xml:space="preserve"> PAGEREF _Toc164933172 \h </w:instrText>
            </w:r>
            <w:r w:rsidR="004B4370">
              <w:rPr>
                <w:noProof/>
                <w:webHidden/>
              </w:rPr>
            </w:r>
            <w:r w:rsidR="004B4370">
              <w:rPr>
                <w:noProof/>
                <w:webHidden/>
              </w:rPr>
              <w:fldChar w:fldCharType="separate"/>
            </w:r>
            <w:r w:rsidR="004B4370">
              <w:rPr>
                <w:noProof/>
                <w:webHidden/>
              </w:rPr>
              <w:t>58</w:t>
            </w:r>
            <w:r w:rsidR="004B4370">
              <w:rPr>
                <w:noProof/>
                <w:webHidden/>
              </w:rPr>
              <w:fldChar w:fldCharType="end"/>
            </w:r>
          </w:hyperlink>
        </w:p>
        <w:p w14:paraId="4E7B1989" w14:textId="5646BAF2"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73" w:history="1">
            <w:r w:rsidR="004B4370" w:rsidRPr="00112D89">
              <w:rPr>
                <w:rStyle w:val="Hyperlink"/>
                <w:noProof/>
              </w:rPr>
              <w:t>4.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RaTrack</w:t>
            </w:r>
            <w:r w:rsidR="004B4370">
              <w:rPr>
                <w:noProof/>
                <w:webHidden/>
              </w:rPr>
              <w:tab/>
            </w:r>
            <w:r w:rsidR="004B4370">
              <w:rPr>
                <w:noProof/>
                <w:webHidden/>
              </w:rPr>
              <w:fldChar w:fldCharType="begin"/>
            </w:r>
            <w:r w:rsidR="004B4370">
              <w:rPr>
                <w:noProof/>
                <w:webHidden/>
              </w:rPr>
              <w:instrText xml:space="preserve"> PAGEREF _Toc164933173 \h </w:instrText>
            </w:r>
            <w:r w:rsidR="004B4370">
              <w:rPr>
                <w:noProof/>
                <w:webHidden/>
              </w:rPr>
            </w:r>
            <w:r w:rsidR="004B4370">
              <w:rPr>
                <w:noProof/>
                <w:webHidden/>
              </w:rPr>
              <w:fldChar w:fldCharType="separate"/>
            </w:r>
            <w:r w:rsidR="004B4370">
              <w:rPr>
                <w:noProof/>
                <w:webHidden/>
              </w:rPr>
              <w:t>60</w:t>
            </w:r>
            <w:r w:rsidR="004B4370">
              <w:rPr>
                <w:noProof/>
                <w:webHidden/>
              </w:rPr>
              <w:fldChar w:fldCharType="end"/>
            </w:r>
          </w:hyperlink>
        </w:p>
        <w:p w14:paraId="638F8751" w14:textId="6BC84178"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4" w:history="1">
            <w:r w:rsidR="004B4370" w:rsidRPr="00112D89">
              <w:rPr>
                <w:rStyle w:val="Hyperlink"/>
                <w:noProof/>
              </w:rPr>
              <w:t>4.5.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RaTrack Code Standard Review</w:t>
            </w:r>
            <w:r w:rsidR="004B4370">
              <w:rPr>
                <w:noProof/>
                <w:webHidden/>
              </w:rPr>
              <w:tab/>
            </w:r>
            <w:r w:rsidR="004B4370">
              <w:rPr>
                <w:noProof/>
                <w:webHidden/>
              </w:rPr>
              <w:fldChar w:fldCharType="begin"/>
            </w:r>
            <w:r w:rsidR="004B4370">
              <w:rPr>
                <w:noProof/>
                <w:webHidden/>
              </w:rPr>
              <w:instrText xml:space="preserve"> PAGEREF _Toc164933174 \h </w:instrText>
            </w:r>
            <w:r w:rsidR="004B4370">
              <w:rPr>
                <w:noProof/>
                <w:webHidden/>
              </w:rPr>
            </w:r>
            <w:r w:rsidR="004B4370">
              <w:rPr>
                <w:noProof/>
                <w:webHidden/>
              </w:rPr>
              <w:fldChar w:fldCharType="separate"/>
            </w:r>
            <w:r w:rsidR="004B4370">
              <w:rPr>
                <w:noProof/>
                <w:webHidden/>
              </w:rPr>
              <w:t>60</w:t>
            </w:r>
            <w:r w:rsidR="004B4370">
              <w:rPr>
                <w:noProof/>
                <w:webHidden/>
              </w:rPr>
              <w:fldChar w:fldCharType="end"/>
            </w:r>
          </w:hyperlink>
        </w:p>
        <w:p w14:paraId="14471382" w14:textId="0A2F28FF"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5" w:history="1">
            <w:r w:rsidR="004B4370" w:rsidRPr="00112D89">
              <w:rPr>
                <w:rStyle w:val="Hyperlink"/>
                <w:noProof/>
              </w:rPr>
              <w:t>4.5.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Getting required repositories</w:t>
            </w:r>
            <w:r w:rsidR="004B4370">
              <w:rPr>
                <w:noProof/>
                <w:webHidden/>
              </w:rPr>
              <w:tab/>
            </w:r>
            <w:r w:rsidR="004B4370">
              <w:rPr>
                <w:noProof/>
                <w:webHidden/>
              </w:rPr>
              <w:fldChar w:fldCharType="begin"/>
            </w:r>
            <w:r w:rsidR="004B4370">
              <w:rPr>
                <w:noProof/>
                <w:webHidden/>
              </w:rPr>
              <w:instrText xml:space="preserve"> PAGEREF _Toc164933175 \h </w:instrText>
            </w:r>
            <w:r w:rsidR="004B4370">
              <w:rPr>
                <w:noProof/>
                <w:webHidden/>
              </w:rPr>
            </w:r>
            <w:r w:rsidR="004B4370">
              <w:rPr>
                <w:noProof/>
                <w:webHidden/>
              </w:rPr>
              <w:fldChar w:fldCharType="separate"/>
            </w:r>
            <w:r w:rsidR="004B4370">
              <w:rPr>
                <w:noProof/>
                <w:webHidden/>
              </w:rPr>
              <w:t>61</w:t>
            </w:r>
            <w:r w:rsidR="004B4370">
              <w:rPr>
                <w:noProof/>
                <w:webHidden/>
              </w:rPr>
              <w:fldChar w:fldCharType="end"/>
            </w:r>
          </w:hyperlink>
        </w:p>
        <w:p w14:paraId="05C416FB" w14:textId="0238E950"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6" w:history="1">
            <w:r w:rsidR="004B4370" w:rsidRPr="00112D89">
              <w:rPr>
                <w:rStyle w:val="Hyperlink"/>
                <w:noProof/>
              </w:rPr>
              <w:t>4.5.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 xml:space="preserve">Building the </w:t>
            </w:r>
            <w:r w:rsidR="00FA24DE">
              <w:rPr>
                <w:rStyle w:val="Hyperlink"/>
                <w:noProof/>
              </w:rPr>
              <w:t>Wheels</w:t>
            </w:r>
            <w:r w:rsidR="004B4370">
              <w:rPr>
                <w:noProof/>
                <w:webHidden/>
              </w:rPr>
              <w:tab/>
            </w:r>
            <w:r w:rsidR="004B4370">
              <w:rPr>
                <w:noProof/>
                <w:webHidden/>
              </w:rPr>
              <w:fldChar w:fldCharType="begin"/>
            </w:r>
            <w:r w:rsidR="004B4370">
              <w:rPr>
                <w:noProof/>
                <w:webHidden/>
              </w:rPr>
              <w:instrText xml:space="preserve"> PAGEREF _Toc164933176 \h </w:instrText>
            </w:r>
            <w:r w:rsidR="004B4370">
              <w:rPr>
                <w:noProof/>
                <w:webHidden/>
              </w:rPr>
            </w:r>
            <w:r w:rsidR="004B4370">
              <w:rPr>
                <w:noProof/>
                <w:webHidden/>
              </w:rPr>
              <w:fldChar w:fldCharType="separate"/>
            </w:r>
            <w:r w:rsidR="004B4370">
              <w:rPr>
                <w:noProof/>
                <w:webHidden/>
              </w:rPr>
              <w:t>62</w:t>
            </w:r>
            <w:r w:rsidR="004B4370">
              <w:rPr>
                <w:noProof/>
                <w:webHidden/>
              </w:rPr>
              <w:fldChar w:fldCharType="end"/>
            </w:r>
          </w:hyperlink>
        </w:p>
        <w:p w14:paraId="4EB249DD" w14:textId="3AD6A2F2"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7" w:history="1">
            <w:r w:rsidR="004B4370" w:rsidRPr="00112D89">
              <w:rPr>
                <w:rStyle w:val="Hyperlink"/>
                <w:noProof/>
              </w:rPr>
              <w:t>4.5.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mprovements to RaTrack source code</w:t>
            </w:r>
            <w:r w:rsidR="004B4370">
              <w:rPr>
                <w:noProof/>
                <w:webHidden/>
              </w:rPr>
              <w:tab/>
            </w:r>
            <w:r w:rsidR="004B4370">
              <w:rPr>
                <w:noProof/>
                <w:webHidden/>
              </w:rPr>
              <w:fldChar w:fldCharType="begin"/>
            </w:r>
            <w:r w:rsidR="004B4370">
              <w:rPr>
                <w:noProof/>
                <w:webHidden/>
              </w:rPr>
              <w:instrText xml:space="preserve"> PAGEREF _Toc164933177 \h </w:instrText>
            </w:r>
            <w:r w:rsidR="004B4370">
              <w:rPr>
                <w:noProof/>
                <w:webHidden/>
              </w:rPr>
            </w:r>
            <w:r w:rsidR="004B4370">
              <w:rPr>
                <w:noProof/>
                <w:webHidden/>
              </w:rPr>
              <w:fldChar w:fldCharType="separate"/>
            </w:r>
            <w:r w:rsidR="004B4370">
              <w:rPr>
                <w:noProof/>
                <w:webHidden/>
              </w:rPr>
              <w:t>63</w:t>
            </w:r>
            <w:r w:rsidR="004B4370">
              <w:rPr>
                <w:noProof/>
                <w:webHidden/>
              </w:rPr>
              <w:fldChar w:fldCharType="end"/>
            </w:r>
          </w:hyperlink>
        </w:p>
        <w:p w14:paraId="28C88358" w14:textId="7E171ADC"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8" w:history="1">
            <w:r w:rsidR="004B4370" w:rsidRPr="00112D89">
              <w:rPr>
                <w:rStyle w:val="Hyperlink"/>
                <w:noProof/>
              </w:rPr>
              <w:t>4.5.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raining the model.</w:t>
            </w:r>
            <w:r w:rsidR="004B4370">
              <w:rPr>
                <w:noProof/>
                <w:webHidden/>
              </w:rPr>
              <w:tab/>
            </w:r>
            <w:r w:rsidR="004B4370">
              <w:rPr>
                <w:noProof/>
                <w:webHidden/>
              </w:rPr>
              <w:fldChar w:fldCharType="begin"/>
            </w:r>
            <w:r w:rsidR="004B4370">
              <w:rPr>
                <w:noProof/>
                <w:webHidden/>
              </w:rPr>
              <w:instrText xml:space="preserve"> PAGEREF _Toc164933178 \h </w:instrText>
            </w:r>
            <w:r w:rsidR="004B4370">
              <w:rPr>
                <w:noProof/>
                <w:webHidden/>
              </w:rPr>
            </w:r>
            <w:r w:rsidR="004B4370">
              <w:rPr>
                <w:noProof/>
                <w:webHidden/>
              </w:rPr>
              <w:fldChar w:fldCharType="separate"/>
            </w:r>
            <w:r w:rsidR="004B4370">
              <w:rPr>
                <w:noProof/>
                <w:webHidden/>
              </w:rPr>
              <w:t>64</w:t>
            </w:r>
            <w:r w:rsidR="004B4370">
              <w:rPr>
                <w:noProof/>
                <w:webHidden/>
              </w:rPr>
              <w:fldChar w:fldCharType="end"/>
            </w:r>
          </w:hyperlink>
        </w:p>
        <w:p w14:paraId="2F639B90" w14:textId="2604F71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9" w:history="1">
            <w:r w:rsidR="004B4370" w:rsidRPr="00112D89">
              <w:rPr>
                <w:rStyle w:val="Hyperlink"/>
                <w:noProof/>
              </w:rPr>
              <w:t>4.5.6</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dditional Work</w:t>
            </w:r>
            <w:r w:rsidR="004B4370">
              <w:rPr>
                <w:noProof/>
                <w:webHidden/>
              </w:rPr>
              <w:tab/>
            </w:r>
            <w:r w:rsidR="004B4370">
              <w:rPr>
                <w:noProof/>
                <w:webHidden/>
              </w:rPr>
              <w:fldChar w:fldCharType="begin"/>
            </w:r>
            <w:r w:rsidR="004B4370">
              <w:rPr>
                <w:noProof/>
                <w:webHidden/>
              </w:rPr>
              <w:instrText xml:space="preserve"> PAGEREF _Toc164933179 \h </w:instrText>
            </w:r>
            <w:r w:rsidR="004B4370">
              <w:rPr>
                <w:noProof/>
                <w:webHidden/>
              </w:rPr>
            </w:r>
            <w:r w:rsidR="004B4370">
              <w:rPr>
                <w:noProof/>
                <w:webHidden/>
              </w:rPr>
              <w:fldChar w:fldCharType="separate"/>
            </w:r>
            <w:r w:rsidR="004B4370">
              <w:rPr>
                <w:noProof/>
                <w:webHidden/>
              </w:rPr>
              <w:t>66</w:t>
            </w:r>
            <w:r w:rsidR="004B4370">
              <w:rPr>
                <w:noProof/>
                <w:webHidden/>
              </w:rPr>
              <w:fldChar w:fldCharType="end"/>
            </w:r>
          </w:hyperlink>
        </w:p>
        <w:p w14:paraId="1B53BFED" w14:textId="68CA3438"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80" w:history="1">
            <w:r w:rsidR="004B4370" w:rsidRPr="00112D89">
              <w:rPr>
                <w:rStyle w:val="Hyperlink"/>
                <w:noProof/>
              </w:rPr>
              <w:t>Chapter 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esting and Results</w:t>
            </w:r>
            <w:r w:rsidR="004B4370">
              <w:rPr>
                <w:noProof/>
                <w:webHidden/>
              </w:rPr>
              <w:tab/>
            </w:r>
            <w:r w:rsidR="004B4370">
              <w:rPr>
                <w:noProof/>
                <w:webHidden/>
              </w:rPr>
              <w:fldChar w:fldCharType="begin"/>
            </w:r>
            <w:r w:rsidR="004B4370">
              <w:rPr>
                <w:noProof/>
                <w:webHidden/>
              </w:rPr>
              <w:instrText xml:space="preserve"> PAGEREF _Toc164933180 \h </w:instrText>
            </w:r>
            <w:r w:rsidR="004B4370">
              <w:rPr>
                <w:noProof/>
                <w:webHidden/>
              </w:rPr>
            </w:r>
            <w:r w:rsidR="004B4370">
              <w:rPr>
                <w:noProof/>
                <w:webHidden/>
              </w:rPr>
              <w:fldChar w:fldCharType="separate"/>
            </w:r>
            <w:r w:rsidR="004B4370">
              <w:rPr>
                <w:noProof/>
                <w:webHidden/>
              </w:rPr>
              <w:t>68</w:t>
            </w:r>
            <w:r w:rsidR="004B4370">
              <w:rPr>
                <w:noProof/>
                <w:webHidden/>
              </w:rPr>
              <w:fldChar w:fldCharType="end"/>
            </w:r>
          </w:hyperlink>
        </w:p>
        <w:p w14:paraId="76F6AE0D" w14:textId="3928BD10"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1" w:history="1">
            <w:r w:rsidR="004B4370" w:rsidRPr="00112D89">
              <w:rPr>
                <w:rStyle w:val="Hyperlink"/>
                <w:noProof/>
              </w:rPr>
              <w:t>5.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troduction</w:t>
            </w:r>
            <w:r w:rsidR="004B4370">
              <w:rPr>
                <w:noProof/>
                <w:webHidden/>
              </w:rPr>
              <w:tab/>
            </w:r>
            <w:r w:rsidR="004B4370">
              <w:rPr>
                <w:noProof/>
                <w:webHidden/>
              </w:rPr>
              <w:fldChar w:fldCharType="begin"/>
            </w:r>
            <w:r w:rsidR="004B4370">
              <w:rPr>
                <w:noProof/>
                <w:webHidden/>
              </w:rPr>
              <w:instrText xml:space="preserve"> PAGEREF _Toc164933181 \h </w:instrText>
            </w:r>
            <w:r w:rsidR="004B4370">
              <w:rPr>
                <w:noProof/>
                <w:webHidden/>
              </w:rPr>
            </w:r>
            <w:r w:rsidR="004B4370">
              <w:rPr>
                <w:noProof/>
                <w:webHidden/>
              </w:rPr>
              <w:fldChar w:fldCharType="separate"/>
            </w:r>
            <w:r w:rsidR="004B4370">
              <w:rPr>
                <w:noProof/>
                <w:webHidden/>
              </w:rPr>
              <w:t>68</w:t>
            </w:r>
            <w:r w:rsidR="004B4370">
              <w:rPr>
                <w:noProof/>
                <w:webHidden/>
              </w:rPr>
              <w:fldChar w:fldCharType="end"/>
            </w:r>
          </w:hyperlink>
        </w:p>
        <w:p w14:paraId="70802972" w14:textId="68209131"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2" w:history="1">
            <w:r w:rsidR="004B4370" w:rsidRPr="00112D89">
              <w:rPr>
                <w:rStyle w:val="Hyperlink"/>
                <w:noProof/>
              </w:rPr>
              <w:t>5.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Unit Testing</w:t>
            </w:r>
            <w:r w:rsidR="004B4370">
              <w:rPr>
                <w:noProof/>
                <w:webHidden/>
              </w:rPr>
              <w:tab/>
            </w:r>
            <w:r w:rsidR="004B4370">
              <w:rPr>
                <w:noProof/>
                <w:webHidden/>
              </w:rPr>
              <w:fldChar w:fldCharType="begin"/>
            </w:r>
            <w:r w:rsidR="004B4370">
              <w:rPr>
                <w:noProof/>
                <w:webHidden/>
              </w:rPr>
              <w:instrText xml:space="preserve"> PAGEREF _Toc164933182 \h </w:instrText>
            </w:r>
            <w:r w:rsidR="004B4370">
              <w:rPr>
                <w:noProof/>
                <w:webHidden/>
              </w:rPr>
            </w:r>
            <w:r w:rsidR="004B4370">
              <w:rPr>
                <w:noProof/>
                <w:webHidden/>
              </w:rPr>
              <w:fldChar w:fldCharType="separate"/>
            </w:r>
            <w:r w:rsidR="004B4370">
              <w:rPr>
                <w:noProof/>
                <w:webHidden/>
              </w:rPr>
              <w:t>68</w:t>
            </w:r>
            <w:r w:rsidR="004B4370">
              <w:rPr>
                <w:noProof/>
                <w:webHidden/>
              </w:rPr>
              <w:fldChar w:fldCharType="end"/>
            </w:r>
          </w:hyperlink>
        </w:p>
        <w:p w14:paraId="7FC2FD03" w14:textId="30AAAC21"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83" w:history="1">
            <w:r w:rsidR="004B4370" w:rsidRPr="00112D89">
              <w:rPr>
                <w:rStyle w:val="Hyperlink"/>
                <w:noProof/>
              </w:rPr>
              <w:t>5.2.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 xml:space="preserve">What is Unit Testing, and why is </w:t>
            </w:r>
            <w:r w:rsidR="00E5294A">
              <w:rPr>
                <w:rStyle w:val="Hyperlink"/>
                <w:noProof/>
              </w:rPr>
              <w:t xml:space="preserve">it </w:t>
            </w:r>
            <w:r w:rsidR="004B4370" w:rsidRPr="00112D89">
              <w:rPr>
                <w:rStyle w:val="Hyperlink"/>
                <w:noProof/>
              </w:rPr>
              <w:t>important?</w:t>
            </w:r>
            <w:r w:rsidR="004B4370">
              <w:rPr>
                <w:noProof/>
                <w:webHidden/>
              </w:rPr>
              <w:tab/>
            </w:r>
            <w:r w:rsidR="004B4370">
              <w:rPr>
                <w:noProof/>
                <w:webHidden/>
              </w:rPr>
              <w:fldChar w:fldCharType="begin"/>
            </w:r>
            <w:r w:rsidR="004B4370">
              <w:rPr>
                <w:noProof/>
                <w:webHidden/>
              </w:rPr>
              <w:instrText xml:space="preserve"> PAGEREF _Toc164933183 \h </w:instrText>
            </w:r>
            <w:r w:rsidR="004B4370">
              <w:rPr>
                <w:noProof/>
                <w:webHidden/>
              </w:rPr>
            </w:r>
            <w:r w:rsidR="004B4370">
              <w:rPr>
                <w:noProof/>
                <w:webHidden/>
              </w:rPr>
              <w:fldChar w:fldCharType="separate"/>
            </w:r>
            <w:r w:rsidR="004B4370">
              <w:rPr>
                <w:noProof/>
                <w:webHidden/>
              </w:rPr>
              <w:t>68</w:t>
            </w:r>
            <w:r w:rsidR="004B4370">
              <w:rPr>
                <w:noProof/>
                <w:webHidden/>
              </w:rPr>
              <w:fldChar w:fldCharType="end"/>
            </w:r>
          </w:hyperlink>
        </w:p>
        <w:p w14:paraId="76714D01" w14:textId="7A631C1D"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84" w:history="1">
            <w:r w:rsidR="004B4370" w:rsidRPr="00112D89">
              <w:rPr>
                <w:rStyle w:val="Hyperlink"/>
                <w:noProof/>
              </w:rPr>
              <w:t>5.2.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esting Framework in PyCharm</w:t>
            </w:r>
            <w:r w:rsidR="004B4370">
              <w:rPr>
                <w:noProof/>
                <w:webHidden/>
              </w:rPr>
              <w:tab/>
            </w:r>
            <w:r w:rsidR="004B4370">
              <w:rPr>
                <w:noProof/>
                <w:webHidden/>
              </w:rPr>
              <w:fldChar w:fldCharType="begin"/>
            </w:r>
            <w:r w:rsidR="004B4370">
              <w:rPr>
                <w:noProof/>
                <w:webHidden/>
              </w:rPr>
              <w:instrText xml:space="preserve"> PAGEREF _Toc164933184 \h </w:instrText>
            </w:r>
            <w:r w:rsidR="004B4370">
              <w:rPr>
                <w:noProof/>
                <w:webHidden/>
              </w:rPr>
            </w:r>
            <w:r w:rsidR="004B4370">
              <w:rPr>
                <w:noProof/>
                <w:webHidden/>
              </w:rPr>
              <w:fldChar w:fldCharType="separate"/>
            </w:r>
            <w:r w:rsidR="004B4370">
              <w:rPr>
                <w:noProof/>
                <w:webHidden/>
              </w:rPr>
              <w:t>68</w:t>
            </w:r>
            <w:r w:rsidR="004B4370">
              <w:rPr>
                <w:noProof/>
                <w:webHidden/>
              </w:rPr>
              <w:fldChar w:fldCharType="end"/>
            </w:r>
          </w:hyperlink>
        </w:p>
        <w:p w14:paraId="73A4155F" w14:textId="09A77708"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5" w:history="1">
            <w:r w:rsidR="004B4370" w:rsidRPr="00112D89">
              <w:rPr>
                <w:rStyle w:val="Hyperlink"/>
                <w:noProof/>
              </w:rPr>
              <w:t>5.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Unit Testing Done</w:t>
            </w:r>
            <w:r w:rsidR="004B4370">
              <w:rPr>
                <w:noProof/>
                <w:webHidden/>
              </w:rPr>
              <w:tab/>
            </w:r>
            <w:r w:rsidR="004B4370">
              <w:rPr>
                <w:noProof/>
                <w:webHidden/>
              </w:rPr>
              <w:fldChar w:fldCharType="begin"/>
            </w:r>
            <w:r w:rsidR="004B4370">
              <w:rPr>
                <w:noProof/>
                <w:webHidden/>
              </w:rPr>
              <w:instrText xml:space="preserve"> PAGEREF _Toc164933185 \h </w:instrText>
            </w:r>
            <w:r w:rsidR="004B4370">
              <w:rPr>
                <w:noProof/>
                <w:webHidden/>
              </w:rPr>
            </w:r>
            <w:r w:rsidR="004B4370">
              <w:rPr>
                <w:noProof/>
                <w:webHidden/>
              </w:rPr>
              <w:fldChar w:fldCharType="separate"/>
            </w:r>
            <w:r w:rsidR="004B4370">
              <w:rPr>
                <w:noProof/>
                <w:webHidden/>
              </w:rPr>
              <w:t>68</w:t>
            </w:r>
            <w:r w:rsidR="004B4370">
              <w:rPr>
                <w:noProof/>
                <w:webHidden/>
              </w:rPr>
              <w:fldChar w:fldCharType="end"/>
            </w:r>
          </w:hyperlink>
        </w:p>
        <w:p w14:paraId="78D4E102" w14:textId="4F8C5B9B"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6" w:history="1">
            <w:r w:rsidR="004B4370" w:rsidRPr="00112D89">
              <w:rPr>
                <w:rStyle w:val="Hyperlink"/>
                <w:noProof/>
              </w:rPr>
              <w:t>5.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Model Training Results Analysis</w:t>
            </w:r>
            <w:r w:rsidR="004B4370">
              <w:rPr>
                <w:noProof/>
                <w:webHidden/>
              </w:rPr>
              <w:tab/>
            </w:r>
            <w:r w:rsidR="004B4370">
              <w:rPr>
                <w:noProof/>
                <w:webHidden/>
              </w:rPr>
              <w:fldChar w:fldCharType="begin"/>
            </w:r>
            <w:r w:rsidR="004B4370">
              <w:rPr>
                <w:noProof/>
                <w:webHidden/>
              </w:rPr>
              <w:instrText xml:space="preserve"> PAGEREF _Toc164933186 \h </w:instrText>
            </w:r>
            <w:r w:rsidR="004B4370">
              <w:rPr>
                <w:noProof/>
                <w:webHidden/>
              </w:rPr>
            </w:r>
            <w:r w:rsidR="004B4370">
              <w:rPr>
                <w:noProof/>
                <w:webHidden/>
              </w:rPr>
              <w:fldChar w:fldCharType="separate"/>
            </w:r>
            <w:r w:rsidR="004B4370">
              <w:rPr>
                <w:noProof/>
                <w:webHidden/>
              </w:rPr>
              <w:t>69</w:t>
            </w:r>
            <w:r w:rsidR="004B4370">
              <w:rPr>
                <w:noProof/>
                <w:webHidden/>
              </w:rPr>
              <w:fldChar w:fldCharType="end"/>
            </w:r>
          </w:hyperlink>
        </w:p>
        <w:p w14:paraId="19C9018A" w14:textId="4D0200E1"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7" w:history="1">
            <w:r w:rsidR="004B4370" w:rsidRPr="00112D89">
              <w:rPr>
                <w:rStyle w:val="Hyperlink"/>
                <w:noProof/>
              </w:rPr>
              <w:t>5.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Model Evaluation Analysis</w:t>
            </w:r>
            <w:r w:rsidR="004B4370">
              <w:rPr>
                <w:noProof/>
                <w:webHidden/>
              </w:rPr>
              <w:tab/>
            </w:r>
            <w:r w:rsidR="004B4370">
              <w:rPr>
                <w:noProof/>
                <w:webHidden/>
              </w:rPr>
              <w:fldChar w:fldCharType="begin"/>
            </w:r>
            <w:r w:rsidR="004B4370">
              <w:rPr>
                <w:noProof/>
                <w:webHidden/>
              </w:rPr>
              <w:instrText xml:space="preserve"> PAGEREF _Toc164933187 \h </w:instrText>
            </w:r>
            <w:r w:rsidR="004B4370">
              <w:rPr>
                <w:noProof/>
                <w:webHidden/>
              </w:rPr>
            </w:r>
            <w:r w:rsidR="004B4370">
              <w:rPr>
                <w:noProof/>
                <w:webHidden/>
              </w:rPr>
              <w:fldChar w:fldCharType="separate"/>
            </w:r>
            <w:r w:rsidR="004B4370">
              <w:rPr>
                <w:noProof/>
                <w:webHidden/>
              </w:rPr>
              <w:t>71</w:t>
            </w:r>
            <w:r w:rsidR="004B4370">
              <w:rPr>
                <w:noProof/>
                <w:webHidden/>
              </w:rPr>
              <w:fldChar w:fldCharType="end"/>
            </w:r>
          </w:hyperlink>
        </w:p>
        <w:p w14:paraId="4F4CCFB1" w14:textId="0DF2DE1F"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8" w:history="1">
            <w:r w:rsidR="004B4370" w:rsidRPr="00112D89">
              <w:rPr>
                <w:rStyle w:val="Hyperlink"/>
                <w:noProof/>
              </w:rPr>
              <w:t>5.6</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iscussion of Findings</w:t>
            </w:r>
            <w:r w:rsidR="004B4370">
              <w:rPr>
                <w:noProof/>
                <w:webHidden/>
              </w:rPr>
              <w:tab/>
            </w:r>
            <w:r w:rsidR="004B4370">
              <w:rPr>
                <w:noProof/>
                <w:webHidden/>
              </w:rPr>
              <w:fldChar w:fldCharType="begin"/>
            </w:r>
            <w:r w:rsidR="004B4370">
              <w:rPr>
                <w:noProof/>
                <w:webHidden/>
              </w:rPr>
              <w:instrText xml:space="preserve"> PAGEREF _Toc164933188 \h </w:instrText>
            </w:r>
            <w:r w:rsidR="004B4370">
              <w:rPr>
                <w:noProof/>
                <w:webHidden/>
              </w:rPr>
            </w:r>
            <w:r w:rsidR="004B4370">
              <w:rPr>
                <w:noProof/>
                <w:webHidden/>
              </w:rPr>
              <w:fldChar w:fldCharType="separate"/>
            </w:r>
            <w:r w:rsidR="004B4370">
              <w:rPr>
                <w:noProof/>
                <w:webHidden/>
              </w:rPr>
              <w:t>74</w:t>
            </w:r>
            <w:r w:rsidR="004B4370">
              <w:rPr>
                <w:noProof/>
                <w:webHidden/>
              </w:rPr>
              <w:fldChar w:fldCharType="end"/>
            </w:r>
          </w:hyperlink>
        </w:p>
        <w:p w14:paraId="50C89ADB" w14:textId="3C424B75"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89" w:history="1">
            <w:r w:rsidR="004B4370" w:rsidRPr="00112D89">
              <w:rPr>
                <w:rStyle w:val="Hyperlink"/>
                <w:noProof/>
              </w:rPr>
              <w:t>Chapter 6</w:t>
            </w:r>
            <w:r w:rsidR="004B4370">
              <w:rPr>
                <w:rFonts w:asciiTheme="minorHAnsi" w:eastAsiaTheme="minorEastAsia" w:hAnsiTheme="minorHAnsi"/>
                <w:noProof/>
                <w:kern w:val="2"/>
                <w:lang w:eastAsia="en-GB"/>
                <w14:ligatures w14:val="standardContextual"/>
              </w:rPr>
              <w:tab/>
            </w:r>
            <w:r w:rsidR="004B4370" w:rsidRPr="00112D89">
              <w:rPr>
                <w:rStyle w:val="Hyperlink"/>
                <w:noProof/>
              </w:rPr>
              <w:t>Conclusion:</w:t>
            </w:r>
            <w:r w:rsidR="004B4370">
              <w:rPr>
                <w:noProof/>
                <w:webHidden/>
              </w:rPr>
              <w:tab/>
            </w:r>
            <w:r w:rsidR="004B4370">
              <w:rPr>
                <w:noProof/>
                <w:webHidden/>
              </w:rPr>
              <w:fldChar w:fldCharType="begin"/>
            </w:r>
            <w:r w:rsidR="004B4370">
              <w:rPr>
                <w:noProof/>
                <w:webHidden/>
              </w:rPr>
              <w:instrText xml:space="preserve"> PAGEREF _Toc164933189 \h </w:instrText>
            </w:r>
            <w:r w:rsidR="004B4370">
              <w:rPr>
                <w:noProof/>
                <w:webHidden/>
              </w:rPr>
            </w:r>
            <w:r w:rsidR="004B4370">
              <w:rPr>
                <w:noProof/>
                <w:webHidden/>
              </w:rPr>
              <w:fldChar w:fldCharType="separate"/>
            </w:r>
            <w:r w:rsidR="004B4370">
              <w:rPr>
                <w:noProof/>
                <w:webHidden/>
              </w:rPr>
              <w:t>75</w:t>
            </w:r>
            <w:r w:rsidR="004B4370">
              <w:rPr>
                <w:noProof/>
                <w:webHidden/>
              </w:rPr>
              <w:fldChar w:fldCharType="end"/>
            </w:r>
          </w:hyperlink>
        </w:p>
        <w:p w14:paraId="3AE9B06E" w14:textId="6FB715DC"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90" w:history="1">
            <w:r w:rsidR="004B4370" w:rsidRPr="00112D89">
              <w:rPr>
                <w:rStyle w:val="Hyperlink"/>
                <w:noProof/>
              </w:rPr>
              <w:t>6.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Future Work</w:t>
            </w:r>
            <w:r w:rsidR="004B4370">
              <w:rPr>
                <w:noProof/>
                <w:webHidden/>
              </w:rPr>
              <w:tab/>
            </w:r>
            <w:r w:rsidR="004B4370">
              <w:rPr>
                <w:noProof/>
                <w:webHidden/>
              </w:rPr>
              <w:fldChar w:fldCharType="begin"/>
            </w:r>
            <w:r w:rsidR="004B4370">
              <w:rPr>
                <w:noProof/>
                <w:webHidden/>
              </w:rPr>
              <w:instrText xml:space="preserve"> PAGEREF _Toc164933190 \h </w:instrText>
            </w:r>
            <w:r w:rsidR="004B4370">
              <w:rPr>
                <w:noProof/>
                <w:webHidden/>
              </w:rPr>
            </w:r>
            <w:r w:rsidR="004B4370">
              <w:rPr>
                <w:noProof/>
                <w:webHidden/>
              </w:rPr>
              <w:fldChar w:fldCharType="separate"/>
            </w:r>
            <w:r w:rsidR="004B4370">
              <w:rPr>
                <w:noProof/>
                <w:webHidden/>
              </w:rPr>
              <w:t>75</w:t>
            </w:r>
            <w:r w:rsidR="004B4370">
              <w:rPr>
                <w:noProof/>
                <w:webHidden/>
              </w:rPr>
              <w:fldChar w:fldCharType="end"/>
            </w:r>
          </w:hyperlink>
        </w:p>
        <w:p w14:paraId="322242E1" w14:textId="10E8D044"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91" w:history="1">
            <w:r w:rsidR="004B4370" w:rsidRPr="00112D89">
              <w:rPr>
                <w:rStyle w:val="Hyperlink"/>
                <w:noProof/>
              </w:rPr>
              <w:t>Chapter 7</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ppendix</w:t>
            </w:r>
            <w:r w:rsidR="004B4370">
              <w:rPr>
                <w:noProof/>
                <w:webHidden/>
              </w:rPr>
              <w:tab/>
            </w:r>
            <w:r w:rsidR="004B4370">
              <w:rPr>
                <w:noProof/>
                <w:webHidden/>
              </w:rPr>
              <w:fldChar w:fldCharType="begin"/>
            </w:r>
            <w:r w:rsidR="004B4370">
              <w:rPr>
                <w:noProof/>
                <w:webHidden/>
              </w:rPr>
              <w:instrText xml:space="preserve"> PAGEREF _Toc164933191 \h </w:instrText>
            </w:r>
            <w:r w:rsidR="004B4370">
              <w:rPr>
                <w:noProof/>
                <w:webHidden/>
              </w:rPr>
            </w:r>
            <w:r w:rsidR="004B4370">
              <w:rPr>
                <w:noProof/>
                <w:webHidden/>
              </w:rPr>
              <w:fldChar w:fldCharType="separate"/>
            </w:r>
            <w:r w:rsidR="004B4370">
              <w:rPr>
                <w:noProof/>
                <w:webHidden/>
              </w:rPr>
              <w:t>76</w:t>
            </w:r>
            <w:r w:rsidR="004B4370">
              <w:rPr>
                <w:noProof/>
                <w:webHidden/>
              </w:rPr>
              <w:fldChar w:fldCharType="end"/>
            </w:r>
          </w:hyperlink>
        </w:p>
        <w:p w14:paraId="676C8030" w14:textId="6FD6ACFE"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92" w:history="1">
            <w:r w:rsidR="004B4370" w:rsidRPr="00112D89">
              <w:rPr>
                <w:rStyle w:val="Hyperlink"/>
                <w:noProof/>
              </w:rPr>
              <w:t>Chapter 8</w:t>
            </w:r>
            <w:r w:rsidR="004B4370">
              <w:rPr>
                <w:rFonts w:asciiTheme="minorHAnsi" w:eastAsiaTheme="minorEastAsia" w:hAnsiTheme="minorHAnsi"/>
                <w:noProof/>
                <w:kern w:val="2"/>
                <w:lang w:eastAsia="en-GB"/>
                <w14:ligatures w14:val="standardContextual"/>
              </w:rPr>
              <w:tab/>
            </w:r>
            <w:r w:rsidR="004B4370" w:rsidRPr="00112D89">
              <w:rPr>
                <w:rStyle w:val="Hyperlink"/>
                <w:noProof/>
              </w:rPr>
              <w:t>References</w:t>
            </w:r>
            <w:r w:rsidR="004B4370">
              <w:rPr>
                <w:noProof/>
                <w:webHidden/>
              </w:rPr>
              <w:tab/>
            </w:r>
            <w:r w:rsidR="004B4370">
              <w:rPr>
                <w:noProof/>
                <w:webHidden/>
              </w:rPr>
              <w:fldChar w:fldCharType="begin"/>
            </w:r>
            <w:r w:rsidR="004B4370">
              <w:rPr>
                <w:noProof/>
                <w:webHidden/>
              </w:rPr>
              <w:instrText xml:space="preserve"> PAGEREF _Toc164933192 \h </w:instrText>
            </w:r>
            <w:r w:rsidR="004B4370">
              <w:rPr>
                <w:noProof/>
                <w:webHidden/>
              </w:rPr>
            </w:r>
            <w:r w:rsidR="004B4370">
              <w:rPr>
                <w:noProof/>
                <w:webHidden/>
              </w:rPr>
              <w:fldChar w:fldCharType="separate"/>
            </w:r>
            <w:r w:rsidR="004B4370">
              <w:rPr>
                <w:noProof/>
                <w:webHidden/>
              </w:rPr>
              <w:t>77</w:t>
            </w:r>
            <w:r w:rsidR="004B4370">
              <w:rPr>
                <w:noProof/>
                <w:webHidden/>
              </w:rPr>
              <w:fldChar w:fldCharType="end"/>
            </w:r>
          </w:hyperlink>
        </w:p>
        <w:p w14:paraId="6F27F4D4" w14:textId="487E9218" w:rsidR="00776D91" w:rsidRDefault="00442C6E" w:rsidP="00776D91">
          <w:pPr>
            <w:rPr>
              <w:bCs/>
              <w:noProof/>
            </w:rPr>
          </w:pPr>
          <w:r>
            <w:rPr>
              <w:b/>
              <w:bCs/>
              <w:noProof/>
            </w:rPr>
            <w:fldChar w:fldCharType="end"/>
          </w:r>
        </w:p>
      </w:sdtContent>
    </w:sdt>
    <w:p w14:paraId="15CADB3A" w14:textId="2E489EED" w:rsidR="00A9333A" w:rsidRDefault="00A9333A" w:rsidP="00A9333A">
      <w:pPr>
        <w:pStyle w:val="Heading1"/>
        <w:numPr>
          <w:ilvl w:val="0"/>
          <w:numId w:val="0"/>
        </w:numPr>
      </w:pPr>
      <w:bookmarkStart w:id="3" w:name="_Toc164933105"/>
      <w:r>
        <w:t>Glossary</w:t>
      </w:r>
      <w:bookmarkEnd w:id="3"/>
    </w:p>
    <w:p w14:paraId="530BD1C1" w14:textId="77777777" w:rsidR="00450C5F" w:rsidRDefault="00450C5F" w:rsidP="00450C5F">
      <w:r w:rsidRPr="00367781">
        <w:rPr>
          <w:b/>
          <w:bCs/>
        </w:rPr>
        <w:t>ADAS</w:t>
      </w:r>
      <w:r w:rsidR="00B05A21">
        <w:t xml:space="preserve">: </w:t>
      </w:r>
      <w:r>
        <w:t>Advanced Driver Assistance Systems</w:t>
      </w:r>
    </w:p>
    <w:p w14:paraId="077AABB0" w14:textId="71FC3518" w:rsidR="00450C5F" w:rsidRDefault="00450C5F" w:rsidP="00450C5F">
      <w:r w:rsidRPr="00367781">
        <w:rPr>
          <w:b/>
          <w:bCs/>
        </w:rPr>
        <w:t>AI</w:t>
      </w:r>
      <w:r w:rsidR="00B05A21">
        <w:t xml:space="preserve">: </w:t>
      </w:r>
      <w:r>
        <w:t>Artificial Intelligence</w:t>
      </w:r>
    </w:p>
    <w:p w14:paraId="081938DC" w14:textId="17AB5F17" w:rsidR="00450C5F" w:rsidRDefault="00450C5F" w:rsidP="00450C5F">
      <w:r w:rsidRPr="00367781">
        <w:rPr>
          <w:b/>
          <w:bCs/>
        </w:rPr>
        <w:t>AoA</w:t>
      </w:r>
      <w:r w:rsidR="00B05A21">
        <w:t xml:space="preserve">: </w:t>
      </w:r>
      <w:r>
        <w:t>Angle Of-Arrival</w:t>
      </w:r>
    </w:p>
    <w:p w14:paraId="4AA7130F" w14:textId="481D7E4E" w:rsidR="00450C5F" w:rsidRDefault="00450C5F" w:rsidP="00450C5F">
      <w:r w:rsidRPr="00367781">
        <w:rPr>
          <w:b/>
          <w:bCs/>
        </w:rPr>
        <w:t>AV</w:t>
      </w:r>
      <w:r w:rsidR="00B05A21">
        <w:t xml:space="preserve">: </w:t>
      </w:r>
      <w:r>
        <w:t>Autonomous Vehicle</w:t>
      </w:r>
    </w:p>
    <w:p w14:paraId="0692F6B4" w14:textId="6C315C23" w:rsidR="00450C5F" w:rsidRDefault="00B05A21" w:rsidP="00450C5F">
      <w:r w:rsidRPr="00367781">
        <w:rPr>
          <w:b/>
          <w:bCs/>
        </w:rPr>
        <w:t>CNN</w:t>
      </w:r>
      <w:r>
        <w:t xml:space="preserve">: </w:t>
      </w:r>
      <w:r w:rsidR="00450C5F">
        <w:t>Convolutional Neural Networks</w:t>
      </w:r>
    </w:p>
    <w:p w14:paraId="4F0EF91C" w14:textId="39B2C388" w:rsidR="00450C5F" w:rsidRDefault="00450C5F" w:rsidP="00450C5F">
      <w:r w:rsidRPr="00367781">
        <w:rPr>
          <w:b/>
          <w:bCs/>
        </w:rPr>
        <w:t>CFAR</w:t>
      </w:r>
      <w:r w:rsidR="00B05A21">
        <w:t xml:space="preserve">: </w:t>
      </w:r>
      <w:r>
        <w:t>Constant False Alarm Rate</w:t>
      </w:r>
    </w:p>
    <w:p w14:paraId="0C7776F9" w14:textId="214D61D8" w:rsidR="00450C5F" w:rsidRDefault="00450C5F" w:rsidP="00450C5F">
      <w:r w:rsidRPr="00367781">
        <w:rPr>
          <w:b/>
          <w:bCs/>
        </w:rPr>
        <w:t>CW</w:t>
      </w:r>
      <w:r w:rsidR="00B05A21">
        <w:t xml:space="preserve">: </w:t>
      </w:r>
      <w:r>
        <w:t>Continuous Wave</w:t>
      </w:r>
    </w:p>
    <w:p w14:paraId="5E1BF317" w14:textId="10A9BF6D" w:rsidR="00450C5F" w:rsidRDefault="00450C5F" w:rsidP="00450C5F">
      <w:r w:rsidRPr="00367781">
        <w:rPr>
          <w:b/>
          <w:bCs/>
        </w:rPr>
        <w:t>DBSCAN</w:t>
      </w:r>
      <w:r>
        <w:t>: Density-Based Spatial Clustering of Applications with Noise</w:t>
      </w:r>
    </w:p>
    <w:p w14:paraId="7149A1E1" w14:textId="77777777" w:rsidR="00450C5F" w:rsidRDefault="00450C5F" w:rsidP="00450C5F">
      <w:r w:rsidRPr="00367781">
        <w:rPr>
          <w:b/>
          <w:bCs/>
        </w:rPr>
        <w:t>DDM</w:t>
      </w:r>
      <w:r>
        <w:t>: Doppler-Division Multiplexing</w:t>
      </w:r>
    </w:p>
    <w:p w14:paraId="30D41D7D" w14:textId="77777777" w:rsidR="00450C5F" w:rsidRDefault="00450C5F" w:rsidP="00450C5F">
      <w:r w:rsidRPr="00367781">
        <w:rPr>
          <w:b/>
          <w:bCs/>
        </w:rPr>
        <w:t>FDM</w:t>
      </w:r>
      <w:r>
        <w:t>: Frequency-Division Multiplexing</w:t>
      </w:r>
    </w:p>
    <w:p w14:paraId="547C1BDA" w14:textId="77777777" w:rsidR="00450C5F" w:rsidRDefault="00450C5F" w:rsidP="00450C5F">
      <w:r w:rsidRPr="00367781">
        <w:rPr>
          <w:b/>
          <w:bCs/>
        </w:rPr>
        <w:t>FFT</w:t>
      </w:r>
      <w:r>
        <w:t>: Fast Fourier Transform</w:t>
      </w:r>
    </w:p>
    <w:p w14:paraId="38455310" w14:textId="360287D3" w:rsidR="00450C5F" w:rsidRDefault="00450C5F" w:rsidP="00450C5F">
      <w:r w:rsidRPr="00B87391">
        <w:rPr>
          <w:b/>
          <w:bCs/>
        </w:rPr>
        <w:t>FoV</w:t>
      </w:r>
      <w:r>
        <w:t>: Field of View</w:t>
      </w:r>
    </w:p>
    <w:p w14:paraId="5690509F" w14:textId="77777777" w:rsidR="00450C5F" w:rsidRDefault="00450C5F" w:rsidP="00450C5F">
      <w:r w:rsidRPr="00B87391">
        <w:rPr>
          <w:b/>
          <w:bCs/>
        </w:rPr>
        <w:t>FMCW</w:t>
      </w:r>
      <w:r>
        <w:t>: Frequency-Modulated Continuous Wave</w:t>
      </w:r>
    </w:p>
    <w:p w14:paraId="1DB9D524" w14:textId="77777777" w:rsidR="00450C5F" w:rsidRDefault="00450C5F" w:rsidP="00450C5F">
      <w:r w:rsidRPr="00B87391">
        <w:rPr>
          <w:b/>
          <w:bCs/>
        </w:rPr>
        <w:t>FPS</w:t>
      </w:r>
      <w:r>
        <w:t>: Frames Per Second</w:t>
      </w:r>
    </w:p>
    <w:p w14:paraId="7D329952" w14:textId="77777777" w:rsidR="00450C5F" w:rsidRDefault="00450C5F" w:rsidP="00450C5F">
      <w:r w:rsidRPr="00B87391">
        <w:rPr>
          <w:b/>
          <w:bCs/>
        </w:rPr>
        <w:t>GPS</w:t>
      </w:r>
      <w:r>
        <w:t>: Global Positioning System</w:t>
      </w:r>
    </w:p>
    <w:p w14:paraId="1930D76D" w14:textId="77777777" w:rsidR="00450C5F" w:rsidRDefault="00450C5F" w:rsidP="00450C5F">
      <w:r w:rsidRPr="00B87391">
        <w:rPr>
          <w:b/>
          <w:bCs/>
        </w:rPr>
        <w:t>GPU</w:t>
      </w:r>
      <w:r>
        <w:t>: Graphics Processing Unit</w:t>
      </w:r>
    </w:p>
    <w:p w14:paraId="01C53529" w14:textId="77777777" w:rsidR="00450C5F" w:rsidRDefault="00450C5F" w:rsidP="00450C5F">
      <w:r w:rsidRPr="00B87391">
        <w:rPr>
          <w:b/>
          <w:bCs/>
        </w:rPr>
        <w:t>HOG</w:t>
      </w:r>
      <w:r>
        <w:t>: Histogram of Oriented Gradients</w:t>
      </w:r>
    </w:p>
    <w:p w14:paraId="05952117" w14:textId="77777777" w:rsidR="00450C5F" w:rsidRDefault="00450C5F" w:rsidP="00450C5F">
      <w:r w:rsidRPr="00B87391">
        <w:rPr>
          <w:b/>
          <w:bCs/>
        </w:rPr>
        <w:t>IDE</w:t>
      </w:r>
      <w:r>
        <w:t>: Integrated Development Environment</w:t>
      </w:r>
    </w:p>
    <w:p w14:paraId="452335DE" w14:textId="77777777" w:rsidR="00450C5F" w:rsidRDefault="00450C5F" w:rsidP="00450C5F">
      <w:r w:rsidRPr="00B87391">
        <w:rPr>
          <w:b/>
          <w:bCs/>
        </w:rPr>
        <w:t>LiDAR</w:t>
      </w:r>
      <w:r>
        <w:t>: Light Detection and Ranging</w:t>
      </w:r>
    </w:p>
    <w:p w14:paraId="72D64D31" w14:textId="77777777" w:rsidR="00450C5F" w:rsidRDefault="00450C5F" w:rsidP="00450C5F">
      <w:r w:rsidRPr="00B87391">
        <w:rPr>
          <w:b/>
          <w:bCs/>
        </w:rPr>
        <w:t>LSTM</w:t>
      </w:r>
      <w:r>
        <w:t>: Long Short-Term Memory</w:t>
      </w:r>
    </w:p>
    <w:p w14:paraId="4B0100A9" w14:textId="77777777" w:rsidR="00450C5F" w:rsidRDefault="00450C5F" w:rsidP="00450C5F">
      <w:r w:rsidRPr="00B87391">
        <w:rPr>
          <w:b/>
          <w:bCs/>
        </w:rPr>
        <w:t>MEMS</w:t>
      </w:r>
      <w:r>
        <w:t>: Micro-Electromechanical System</w:t>
      </w:r>
    </w:p>
    <w:p w14:paraId="00831D94" w14:textId="77777777" w:rsidR="00450C5F" w:rsidRDefault="00450C5F" w:rsidP="00450C5F">
      <w:r w:rsidRPr="006378C5">
        <w:rPr>
          <w:b/>
          <w:bCs/>
        </w:rPr>
        <w:t>MIMO</w:t>
      </w:r>
      <w:r>
        <w:t>: Multiple Input Multiple Output</w:t>
      </w:r>
    </w:p>
    <w:p w14:paraId="41126380" w14:textId="77777777" w:rsidR="00450C5F" w:rsidRDefault="00450C5F" w:rsidP="00450C5F">
      <w:r w:rsidRPr="006378C5">
        <w:rPr>
          <w:b/>
          <w:bCs/>
        </w:rPr>
        <w:t>ML</w:t>
      </w:r>
      <w:r>
        <w:t>: Machine Learning</w:t>
      </w:r>
    </w:p>
    <w:p w14:paraId="797FE9D5" w14:textId="77777777" w:rsidR="00450C5F" w:rsidRDefault="00450C5F" w:rsidP="00450C5F">
      <w:r w:rsidRPr="006378C5">
        <w:rPr>
          <w:b/>
          <w:bCs/>
        </w:rPr>
        <w:t>mAP</w:t>
      </w:r>
      <w:r>
        <w:t>: Mean Average Precision</w:t>
      </w:r>
    </w:p>
    <w:p w14:paraId="3B3A8EDC" w14:textId="77777777" w:rsidR="00450C5F" w:rsidRDefault="00450C5F" w:rsidP="00450C5F">
      <w:r w:rsidRPr="006378C5">
        <w:rPr>
          <w:b/>
          <w:bCs/>
        </w:rPr>
        <w:t>MVP</w:t>
      </w:r>
      <w:r>
        <w:t>: Minimal Viable Product</w:t>
      </w:r>
    </w:p>
    <w:p w14:paraId="508758C6" w14:textId="77777777" w:rsidR="00450C5F" w:rsidRDefault="00450C5F" w:rsidP="00450C5F">
      <w:r w:rsidRPr="006378C5">
        <w:rPr>
          <w:b/>
          <w:bCs/>
        </w:rPr>
        <w:t>NN</w:t>
      </w:r>
      <w:r>
        <w:t>: Neural Network</w:t>
      </w:r>
    </w:p>
    <w:p w14:paraId="73658F60" w14:textId="15972F38" w:rsidR="00450C5F" w:rsidRDefault="00450C5F" w:rsidP="00450C5F">
      <w:r w:rsidRPr="006378C5">
        <w:rPr>
          <w:b/>
          <w:bCs/>
        </w:rPr>
        <w:t>OpenCV</w:t>
      </w:r>
      <w:r>
        <w:t>: Open-Source Computer Vision Library</w:t>
      </w:r>
    </w:p>
    <w:p w14:paraId="1A3A41D9" w14:textId="36CAE25C" w:rsidR="00450C5F" w:rsidRDefault="00450C5F" w:rsidP="00450C5F">
      <w:r w:rsidRPr="006378C5">
        <w:rPr>
          <w:b/>
          <w:bCs/>
        </w:rPr>
        <w:t>PV-RCNN:</w:t>
      </w:r>
      <w:r>
        <w:t xml:space="preserve"> Point-Voxel Feature </w:t>
      </w:r>
      <w:r w:rsidR="00FA24DE">
        <w:t>Set-based</w:t>
      </w:r>
      <w:r>
        <w:t xml:space="preserve"> 3D Object Detection from Point Clouds</w:t>
      </w:r>
    </w:p>
    <w:p w14:paraId="47FCF1EE" w14:textId="77777777" w:rsidR="00450C5F" w:rsidRDefault="00450C5F" w:rsidP="00450C5F">
      <w:r w:rsidRPr="006378C5">
        <w:rPr>
          <w:b/>
          <w:bCs/>
        </w:rPr>
        <w:t>PyTorch</w:t>
      </w:r>
      <w:r>
        <w:t>: An open-source machine learning library</w:t>
      </w:r>
    </w:p>
    <w:p w14:paraId="4DDA17F8" w14:textId="77777777" w:rsidR="00450C5F" w:rsidRDefault="00450C5F" w:rsidP="00450C5F">
      <w:r w:rsidRPr="006378C5">
        <w:rPr>
          <w:b/>
          <w:bCs/>
        </w:rPr>
        <w:t>R-CNN:</w:t>
      </w:r>
      <w:r>
        <w:t xml:space="preserve"> Region-Based Convolutional Neural Network</w:t>
      </w:r>
    </w:p>
    <w:p w14:paraId="42D65D22" w14:textId="77777777" w:rsidR="00450C5F" w:rsidRDefault="00450C5F" w:rsidP="00450C5F">
      <w:r w:rsidRPr="006378C5">
        <w:rPr>
          <w:b/>
          <w:bCs/>
        </w:rPr>
        <w:t>RAD</w:t>
      </w:r>
      <w:r>
        <w:t>: Range-Doppler</w:t>
      </w:r>
    </w:p>
    <w:p w14:paraId="34BFCB9A" w14:textId="77777777" w:rsidR="00450C5F" w:rsidRDefault="00450C5F" w:rsidP="00450C5F">
      <w:r w:rsidRPr="006378C5">
        <w:rPr>
          <w:b/>
          <w:bCs/>
        </w:rPr>
        <w:t>RADAR</w:t>
      </w:r>
      <w:r>
        <w:t>: Radio Detection and Ranging</w:t>
      </w:r>
    </w:p>
    <w:p w14:paraId="3CF29C27" w14:textId="77777777" w:rsidR="00450C5F" w:rsidRDefault="00450C5F" w:rsidP="00450C5F">
      <w:r w:rsidRPr="006378C5">
        <w:rPr>
          <w:b/>
          <w:bCs/>
        </w:rPr>
        <w:t>RAED</w:t>
      </w:r>
      <w:r>
        <w:t>: Range-Azimuth-Elevation-Doppler</w:t>
      </w:r>
    </w:p>
    <w:p w14:paraId="425D4967" w14:textId="77777777" w:rsidR="00450C5F" w:rsidRDefault="00450C5F" w:rsidP="00450C5F">
      <w:r w:rsidRPr="00F95D99">
        <w:rPr>
          <w:b/>
          <w:bCs/>
        </w:rPr>
        <w:t>RCS</w:t>
      </w:r>
      <w:r>
        <w:t>: Radar Cross Section</w:t>
      </w:r>
    </w:p>
    <w:p w14:paraId="0FD5C7F7" w14:textId="77777777" w:rsidR="00450C5F" w:rsidRDefault="00450C5F" w:rsidP="00450C5F">
      <w:r w:rsidRPr="00F95D99">
        <w:rPr>
          <w:b/>
          <w:bCs/>
        </w:rPr>
        <w:t>RD</w:t>
      </w:r>
      <w:r>
        <w:t>: Range-Doppler</w:t>
      </w:r>
    </w:p>
    <w:p w14:paraId="17651684" w14:textId="4E6E2990" w:rsidR="00450C5F" w:rsidRDefault="00450C5F" w:rsidP="00450C5F">
      <w:r w:rsidRPr="00F95D99">
        <w:rPr>
          <w:b/>
          <w:bCs/>
        </w:rPr>
        <w:t>RoI</w:t>
      </w:r>
      <w:r>
        <w:t>: Region of Interest</w:t>
      </w:r>
    </w:p>
    <w:p w14:paraId="1C1D79E2" w14:textId="77777777" w:rsidR="00450C5F" w:rsidRDefault="00450C5F" w:rsidP="00450C5F">
      <w:r w:rsidRPr="00F95D99">
        <w:rPr>
          <w:b/>
          <w:bCs/>
        </w:rPr>
        <w:t>RNN</w:t>
      </w:r>
      <w:r>
        <w:t>: Recurrent Neural Networks</w:t>
      </w:r>
    </w:p>
    <w:p w14:paraId="31D981DC" w14:textId="77777777" w:rsidR="00450C5F" w:rsidRDefault="00450C5F" w:rsidP="00450C5F">
      <w:r w:rsidRPr="00F95D99">
        <w:rPr>
          <w:b/>
          <w:bCs/>
        </w:rPr>
        <w:t>Rx</w:t>
      </w:r>
      <w:r>
        <w:t>: Receiver antenna</w:t>
      </w:r>
    </w:p>
    <w:p w14:paraId="00579597" w14:textId="77777777" w:rsidR="00450C5F" w:rsidRDefault="00450C5F" w:rsidP="00450C5F">
      <w:r w:rsidRPr="00E83EBC">
        <w:rPr>
          <w:b/>
          <w:bCs/>
        </w:rPr>
        <w:t>SAE</w:t>
      </w:r>
      <w:r>
        <w:t>: Society of Automotive Engineers</w:t>
      </w:r>
    </w:p>
    <w:p w14:paraId="3B126BF7" w14:textId="77777777" w:rsidR="00450C5F" w:rsidRDefault="00450C5F" w:rsidP="00450C5F">
      <w:r w:rsidRPr="00E83EBC">
        <w:rPr>
          <w:b/>
          <w:bCs/>
        </w:rPr>
        <w:t>SLAM</w:t>
      </w:r>
      <w:r>
        <w:t>: Simultaneous Localization and Mapping</w:t>
      </w:r>
    </w:p>
    <w:p w14:paraId="4CC4BFB8" w14:textId="77777777" w:rsidR="00450C5F" w:rsidRDefault="00450C5F" w:rsidP="00450C5F">
      <w:r w:rsidRPr="00E83EBC">
        <w:rPr>
          <w:b/>
          <w:bCs/>
        </w:rPr>
        <w:t>SNR</w:t>
      </w:r>
      <w:r>
        <w:t>: Signal-to-Noise Ratio</w:t>
      </w:r>
    </w:p>
    <w:p w14:paraId="32FBC7AB" w14:textId="77777777" w:rsidR="00450C5F" w:rsidRDefault="00450C5F" w:rsidP="00450C5F">
      <w:r w:rsidRPr="00E83EBC">
        <w:rPr>
          <w:b/>
          <w:bCs/>
        </w:rPr>
        <w:t>SORT</w:t>
      </w:r>
      <w:r>
        <w:t>: Simple and Online Real-time Tracking</w:t>
      </w:r>
    </w:p>
    <w:p w14:paraId="0027AC17" w14:textId="77777777" w:rsidR="00450C5F" w:rsidRDefault="00450C5F" w:rsidP="00450C5F">
      <w:r w:rsidRPr="00E83EBC">
        <w:rPr>
          <w:b/>
          <w:bCs/>
        </w:rPr>
        <w:t>TDM</w:t>
      </w:r>
      <w:r>
        <w:t>: Time-Division Multiplexing</w:t>
      </w:r>
    </w:p>
    <w:p w14:paraId="0D018DFB" w14:textId="77777777" w:rsidR="00450C5F" w:rsidRDefault="00450C5F" w:rsidP="00450C5F">
      <w:r w:rsidRPr="00E83EBC">
        <w:rPr>
          <w:b/>
          <w:bCs/>
        </w:rPr>
        <w:t>Tx</w:t>
      </w:r>
      <w:r>
        <w:t>: Transmitter antenna</w:t>
      </w:r>
    </w:p>
    <w:p w14:paraId="730120E7" w14:textId="009E4F78" w:rsidR="00370E8C" w:rsidRDefault="00450C5F" w:rsidP="00937C7D">
      <w:r w:rsidRPr="00E83EBC">
        <w:rPr>
          <w:b/>
          <w:bCs/>
        </w:rPr>
        <w:t>VOD</w:t>
      </w:r>
      <w:r>
        <w:t>: View-Of-Delft (Dataset)</w:t>
      </w:r>
    </w:p>
    <w:p w14:paraId="378862BB" w14:textId="77777777" w:rsidR="00F26120" w:rsidRDefault="00F26120" w:rsidP="00937C7D"/>
    <w:p w14:paraId="70700AEA" w14:textId="77777777" w:rsidR="00F26120" w:rsidRDefault="00F26120" w:rsidP="00937C7D"/>
    <w:p w14:paraId="00375630" w14:textId="77777777" w:rsidR="00F26120" w:rsidRDefault="00F26120" w:rsidP="00F26120">
      <w:pPr>
        <w:pStyle w:val="Heading1"/>
        <w:numPr>
          <w:ilvl w:val="0"/>
          <w:numId w:val="0"/>
        </w:numPr>
        <w:ind w:left="431" w:hanging="431"/>
      </w:pPr>
      <w:bookmarkStart w:id="4" w:name="_Toc164933106"/>
      <w:r>
        <w:t>Table of Figures</w:t>
      </w:r>
      <w:bookmarkEnd w:id="4"/>
    </w:p>
    <w:p w14:paraId="56FCFFD2" w14:textId="77777777" w:rsidR="00F26120" w:rsidRPr="002F2E90" w:rsidRDefault="00F26120" w:rsidP="00937C7D"/>
    <w:p w14:paraId="783A23B7" w14:textId="3A68C8CA" w:rsidR="008333B6" w:rsidRDefault="00F71A8D" w:rsidP="004B5269">
      <w:pPr>
        <w:pStyle w:val="Heading1"/>
      </w:pPr>
      <w:bookmarkStart w:id="5" w:name="_Toc164933107"/>
      <w:r w:rsidRPr="00F71A8D">
        <w:t>Introduction</w:t>
      </w:r>
      <w:bookmarkEnd w:id="5"/>
    </w:p>
    <w:p w14:paraId="11DAE3BC" w14:textId="7C51D8CC" w:rsidR="00F00F12" w:rsidRPr="00FB560C" w:rsidRDefault="0036564C" w:rsidP="007C20F6">
      <w:pPr>
        <w:pStyle w:val="Paragraph"/>
      </w:pPr>
      <w:r w:rsidRPr="0036564C">
        <w:t xml:space="preserve">This thesis investigates object detection, tracking, and classification using 4D radar in autonomous vehicles, focusing on improving accuracy and efficiency with advanced algorithms, deep learning, and signal processing. It addresses challenges in handling noisy radar data to enhance detection speed and </w:t>
      </w:r>
      <w:r w:rsidR="00C63872" w:rsidRPr="0036564C">
        <w:t>precision.</w:t>
      </w:r>
    </w:p>
    <w:p w14:paraId="594D9CBE" w14:textId="06CE8B51" w:rsidR="00C27B45" w:rsidRDefault="00C27B45" w:rsidP="00C27B45">
      <w:pPr>
        <w:pStyle w:val="Heading2"/>
      </w:pPr>
      <w:bookmarkStart w:id="6" w:name="_Toc164933108"/>
      <w:r>
        <w:t>Objective</w:t>
      </w:r>
      <w:bookmarkEnd w:id="6"/>
    </w:p>
    <w:p w14:paraId="59212841" w14:textId="1E93AA27" w:rsidR="00D63FAF" w:rsidRDefault="008B792C" w:rsidP="007C20F6">
      <w:pPr>
        <w:pStyle w:val="Paragraph"/>
      </w:pPr>
      <w:r w:rsidRPr="008B792C">
        <w:t>Th</w:t>
      </w:r>
      <w:r w:rsidR="005B6E27">
        <w:t>is project aim</w:t>
      </w:r>
      <w:r w:rsidRPr="008B792C">
        <w:t>s to develop a web-based time management and user identification system that leverages facial recognition technology. The technology employs camera</w:t>
      </w:r>
      <w:r w:rsidR="008E6CA7">
        <w:t>s</w:t>
      </w:r>
      <w:r w:rsidRPr="008B792C">
        <w:t xml:space="preserve">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 xml:space="preserve">to a previously registered image in </w:t>
      </w:r>
      <w:r w:rsidR="00E83D43">
        <w:t xml:space="preserve">the system to </w:t>
      </w:r>
      <w:r w:rsidRPr="008B792C">
        <w:t>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6F2609">
        <w:t>utilized</w:t>
      </w:r>
      <w:r w:rsidRPr="008B792C">
        <w:t xml:space="preserve"> in </w:t>
      </w:r>
      <w:r w:rsidR="00432190">
        <w:t>various</w:t>
      </w:r>
      <w:r w:rsidRPr="008B792C">
        <w:t xml:space="preserve"> settings, such as businesses, institutions of higher learning, and healthcare facilities, to enhance security and time management.</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21F34A0D"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t>
      </w:r>
      <w:r w:rsidR="006F2609">
        <w:rPr>
          <w:rFonts w:cs="Times New Roman"/>
        </w:rPr>
        <w:t xml:space="preserve">of </w:t>
      </w:r>
      <w:r w:rsidR="00B777C4">
        <w:rPr>
          <w:rFonts w:cs="Times New Roman"/>
        </w:rPr>
        <w:t>working with 4D radar data.</w:t>
      </w:r>
    </w:p>
    <w:p w14:paraId="417F4FF5" w14:textId="68987FF0" w:rsidR="005B68BC" w:rsidRDefault="00B35326" w:rsidP="00C95DF2">
      <w:pPr>
        <w:pStyle w:val="ListParagraph"/>
        <w:keepNext/>
        <w:numPr>
          <w:ilvl w:val="0"/>
          <w:numId w:val="42"/>
        </w:numPr>
        <w:ind w:left="714" w:hanging="357"/>
        <w:jc w:val="both"/>
        <w:rPr>
          <w:rFonts w:cs="Times New Roman"/>
        </w:rPr>
      </w:pPr>
      <w:r>
        <w:rPr>
          <w:rFonts w:cs="Times New Roman"/>
        </w:rPr>
        <w:t xml:space="preserve">Achieve object </w:t>
      </w:r>
      <w:r w:rsidR="001370D3">
        <w:rPr>
          <w:rFonts w:cs="Times New Roman"/>
        </w:rPr>
        <w:t>detection.</w:t>
      </w:r>
      <w:r>
        <w:rPr>
          <w:rFonts w:cs="Times New Roman"/>
        </w:rPr>
        <w:t xml:space="preserve"> </w:t>
      </w:r>
    </w:p>
    <w:p w14:paraId="32BE71AA" w14:textId="7FD7C057" w:rsidR="001370D3" w:rsidRDefault="001370D3" w:rsidP="00C95DF2">
      <w:pPr>
        <w:pStyle w:val="ListParagraph"/>
        <w:keepNext/>
        <w:numPr>
          <w:ilvl w:val="0"/>
          <w:numId w:val="42"/>
        </w:numPr>
        <w:ind w:left="714" w:hanging="357"/>
        <w:jc w:val="both"/>
        <w:rPr>
          <w:rFonts w:cs="Times New Roman"/>
        </w:rPr>
      </w:pPr>
      <w:r>
        <w:rPr>
          <w:rFonts w:cs="Times New Roman"/>
        </w:rPr>
        <w:t xml:space="preserve">Achieve object </w:t>
      </w:r>
      <w:r w:rsidR="006249DA">
        <w:rPr>
          <w:rFonts w:cs="Times New Roman"/>
        </w:rPr>
        <w:t>tracking.</w:t>
      </w:r>
    </w:p>
    <w:p w14:paraId="6A75CA3A" w14:textId="08116B4E" w:rsidR="00957CED" w:rsidRDefault="00A136B7" w:rsidP="00C95DF2">
      <w:pPr>
        <w:pStyle w:val="InformalHeading"/>
      </w:pPr>
      <w:r>
        <w:t xml:space="preserve">The academic </w:t>
      </w:r>
      <w:r w:rsidR="00957CED">
        <w:t>objectives:</w:t>
      </w:r>
    </w:p>
    <w:p w14:paraId="3A9BA598" w14:textId="47B479B5"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005E3638">
        <w:rPr>
          <w:rFonts w:cs="Times New Roman"/>
        </w:rPr>
        <w:t xml:space="preserve">more </w:t>
      </w:r>
      <w:r w:rsidRPr="00190444">
        <w:rPr>
          <w:rFonts w:cs="Times New Roman"/>
        </w:rPr>
        <w:t xml:space="preserve">about </w:t>
      </w:r>
      <w:r w:rsidR="00E65BCF">
        <w:rPr>
          <w:rFonts w:cs="Times New Roman"/>
        </w:rPr>
        <w:t>deep learning</w:t>
      </w:r>
      <w:r w:rsidR="006043B7">
        <w:rPr>
          <w:rFonts w:cs="Times New Roman"/>
        </w:rPr>
        <w:t>.</w:t>
      </w:r>
    </w:p>
    <w:p w14:paraId="43DBFD9E" w14:textId="4FBE404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understand 4D radar point cloud data structure</w:t>
      </w:r>
      <w:r w:rsidR="00A136B7" w:rsidRPr="00190444">
        <w:rPr>
          <w:rFonts w:cs="Times New Roman"/>
        </w:rPr>
        <w:t>.</w:t>
      </w:r>
    </w:p>
    <w:p w14:paraId="5B670FCC" w14:textId="7AA37B2C" w:rsidR="00AC01F1" w:rsidRPr="00190444" w:rsidRDefault="00AC01F1" w:rsidP="00C95DF2">
      <w:pPr>
        <w:pStyle w:val="ListParagraph"/>
        <w:keepNext/>
        <w:numPr>
          <w:ilvl w:val="0"/>
          <w:numId w:val="43"/>
        </w:numPr>
        <w:ind w:left="714" w:hanging="357"/>
        <w:rPr>
          <w:rFonts w:cs="Times New Roman"/>
        </w:rPr>
      </w:pPr>
      <w:r>
        <w:rPr>
          <w:rFonts w:cs="Times New Roman"/>
        </w:rPr>
        <w:t>To learn and understand how object detection, tracking</w:t>
      </w:r>
      <w:r w:rsidR="006F2609">
        <w:rPr>
          <w:rFonts w:cs="Times New Roman"/>
        </w:rPr>
        <w:t>,</w:t>
      </w:r>
      <w:r>
        <w:rPr>
          <w:rFonts w:cs="Times New Roman"/>
        </w:rPr>
        <w:t xml:space="preserve"> and classification </w:t>
      </w:r>
      <w:r w:rsidR="008C5C8F">
        <w:rPr>
          <w:rFonts w:cs="Times New Roman"/>
        </w:rPr>
        <w:t>are</w:t>
      </w:r>
      <w:r>
        <w:rPr>
          <w:rFonts w:cs="Times New Roman"/>
        </w:rPr>
        <w:t xml:space="preserve"> done </w:t>
      </w:r>
      <w:r w:rsidR="008F39AE">
        <w:rPr>
          <w:rFonts w:cs="Times New Roman"/>
        </w:rPr>
        <w:t>in 4D radar.</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3264D6D6" w14:textId="2059D8EB" w:rsidR="009F34A2" w:rsidRPr="00505F7E" w:rsidRDefault="009F34A2" w:rsidP="009F34A2">
      <w:pPr>
        <w:pStyle w:val="Heading2"/>
        <w:rPr>
          <w:lang w:val="hu-HU"/>
        </w:rPr>
      </w:pPr>
      <w:bookmarkStart w:id="7" w:name="_Toc164933109"/>
      <w:r w:rsidRPr="00505F7E">
        <w:rPr>
          <w:lang w:val="hu-HU"/>
        </w:rPr>
        <w:t>Solution Develope</w:t>
      </w:r>
      <w:r w:rsidR="00274757">
        <w:rPr>
          <w:lang w:val="hu-HU"/>
        </w:rPr>
        <w:t>d</w:t>
      </w:r>
      <w:bookmarkEnd w:id="7"/>
    </w:p>
    <w:p w14:paraId="51051BDF" w14:textId="17BC72EA" w:rsidR="009F34A2" w:rsidRDefault="009F34A2" w:rsidP="007C20F6">
      <w:pPr>
        <w:pStyle w:val="Paragraph"/>
        <w:rPr>
          <w:lang w:val="hu-HU"/>
        </w:rPr>
      </w:pPr>
      <w:r w:rsidRPr="00505F7E">
        <w:rPr>
          <w:lang w:val="hu-HU"/>
        </w:rPr>
        <w:t xml:space="preserve">The developed </w:t>
      </w:r>
      <w:r w:rsidR="00B63887">
        <w:rPr>
          <w:lang w:val="hu-HU"/>
        </w:rPr>
        <w:t xml:space="preserve">source code is </w:t>
      </w:r>
      <w:r w:rsidR="006F2609">
        <w:rPr>
          <w:lang w:val="hu-HU"/>
        </w:rPr>
        <w:t>available</w:t>
      </w:r>
      <w:r w:rsidR="00B63887">
        <w:rPr>
          <w:lang w:val="hu-HU"/>
        </w:rPr>
        <w:t xml:space="preserve"> on </w:t>
      </w:r>
      <w:r w:rsidR="008C5C8F">
        <w:rPr>
          <w:lang w:val="hu-HU"/>
        </w:rPr>
        <w:t>Git Hub</w:t>
      </w:r>
      <w:r w:rsidR="00E8612D">
        <w:rPr>
          <w:lang w:val="hu-HU"/>
        </w:rPr>
        <w:t>:</w:t>
      </w:r>
      <w:r w:rsidR="002273E1">
        <w:rPr>
          <w:lang w:val="hu-HU"/>
        </w:rPr>
        <w:t xml:space="preserve"> </w:t>
      </w:r>
      <w:hyperlink r:id="rId13" w:history="1">
        <w:r w:rsidR="002273E1" w:rsidRPr="00E359D6">
          <w:rPr>
            <w:rStyle w:val="Hyperlink"/>
            <w:lang w:val="hu-HU"/>
          </w:rPr>
          <w:t>https://github.com/nicktmv/four-d-radar-thesis</w:t>
        </w:r>
      </w:hyperlink>
      <w:r w:rsidR="009B3EF0">
        <w:rPr>
          <w:lang w:val="hu-HU"/>
        </w:rPr>
        <w:t xml:space="preserve"> </w:t>
      </w:r>
      <w:r w:rsidR="00B63887">
        <w:rPr>
          <w:lang w:val="hu-HU"/>
        </w:rPr>
        <w:t xml:space="preserve">with all the </w:t>
      </w:r>
      <w:r w:rsidR="006F2609">
        <w:rPr>
          <w:lang w:val="hu-HU"/>
        </w:rPr>
        <w:t>necessary</w:t>
      </w:r>
      <w:r w:rsidR="00B63887">
        <w:rPr>
          <w:lang w:val="hu-HU"/>
        </w:rPr>
        <w:t xml:space="preserve">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8" w:name="_Toc164933110"/>
      <w:r>
        <w:t>Report Structure</w:t>
      </w:r>
      <w:bookmarkEnd w:id="8"/>
    </w:p>
    <w:p w14:paraId="3287B716" w14:textId="33DD4D5F" w:rsidR="007441B9" w:rsidRDefault="008B4E32" w:rsidP="008B4E32">
      <w:pPr>
        <w:pStyle w:val="Paragraph"/>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6E481A">
      <w:pPr>
        <w:pStyle w:val="Paragraph"/>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6E481A">
      <w:pPr>
        <w:pStyle w:val="Paragraph"/>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6E481A">
      <w:pPr>
        <w:pStyle w:val="Paragraph"/>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6E481A">
      <w:pPr>
        <w:pStyle w:val="Paragraph"/>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9255BD">
      <w:pPr>
        <w:pStyle w:val="Paragraph"/>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9" w:name="_Toc164933111"/>
      <w:r>
        <w:t>Literature Review</w:t>
      </w:r>
      <w:bookmarkEnd w:id="9"/>
    </w:p>
    <w:p w14:paraId="6574AC9B" w14:textId="69BC6BA7" w:rsidR="00302608" w:rsidRDefault="00302608" w:rsidP="00302608">
      <w:pPr>
        <w:pStyle w:val="Heading2"/>
      </w:pPr>
      <w:bookmarkStart w:id="10" w:name="_Toc164933112"/>
      <w:r>
        <w:t>Introduction</w:t>
      </w:r>
      <w:bookmarkEnd w:id="10"/>
    </w:p>
    <w:p w14:paraId="07C6DD9A" w14:textId="68CC8EFF" w:rsidR="00251FAD" w:rsidRDefault="004C279E" w:rsidP="00953DAF">
      <w:pPr>
        <w:pStyle w:val="Paragrap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w:t>
      </w:r>
      <w:r w:rsidR="00B5660C">
        <w:t>a</w:t>
      </w:r>
      <w:r w:rsidR="00251FAD" w:rsidRPr="00251FAD">
        <w:t xml:space="preserve">uthor </w:t>
      </w:r>
      <w:r w:rsidR="00596680">
        <w:t>examines the</w:t>
      </w:r>
      <w:r w:rsidR="003B4A26">
        <w:t>se companies' various techniques and methodologies</w:t>
      </w:r>
      <w:r w:rsidR="00596680">
        <w:t xml:space="preserve">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11" w:name="_Toc164933113"/>
      <w:r>
        <w:rPr>
          <w:rFonts w:ascii="Times New Roman" w:hAnsi="Times New Roman" w:cs="Times New Roman"/>
        </w:rPr>
        <w:t>Autonomous Vehicles</w:t>
      </w:r>
      <w:bookmarkEnd w:id="11"/>
    </w:p>
    <w:p w14:paraId="76C4DB0F" w14:textId="77777777" w:rsidR="002464EF" w:rsidRPr="0025124D" w:rsidRDefault="002464EF" w:rsidP="00953DAF">
      <w:pPr>
        <w:pStyle w:val="Paragraph"/>
      </w:pPr>
      <w:bookmarkStart w:id="12"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including LiDAR, radar,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12"/>
    <w:p w14:paraId="626C106D" w14:textId="313A841E" w:rsidR="0017704F" w:rsidRPr="0017704F" w:rsidRDefault="00285D5B" w:rsidP="00CB49E4">
      <w:pPr>
        <w:pStyle w:val="Paragraph"/>
        <w:jc w:val="center"/>
      </w:pPr>
      <w:r w:rsidRPr="0025124D">
        <w:rPr>
          <w:noProof/>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rcRect/>
                    <a:stretch>
                      <a:fillRect/>
                    </a:stretch>
                  </pic:blipFill>
                  <pic:spPr>
                    <a:xfrm>
                      <a:off x="0" y="0"/>
                      <a:ext cx="5307397" cy="3114199"/>
                    </a:xfrm>
                    <a:prstGeom prst="rect">
                      <a:avLst/>
                    </a:prstGeom>
                    <a:noFill/>
                    <a:ln>
                      <a:noFill/>
                      <a:prstDash/>
                    </a:ln>
                  </pic:spPr>
                </pic:pic>
              </a:graphicData>
            </a:graphic>
          </wp:inline>
        </w:drawing>
      </w:r>
      <w:bookmarkStart w:id="13" w:name="_Hlk163332523"/>
      <w:r w:rsidR="007804DD" w:rsidRPr="0025124D">
        <w:rPr>
          <w:b/>
          <w:bCs/>
          <w:lang w:val="en-US"/>
        </w:rPr>
        <w:t>Figure 1</w:t>
      </w:r>
      <w:r w:rsidR="007804DD" w:rsidRPr="0025124D">
        <w:rPr>
          <w:lang w:val="en-US"/>
        </w:rPr>
        <w:t>: Sensor setup of the Valeo Drive4U prototype. (Valeo 2018)</w:t>
      </w:r>
      <w:bookmarkEnd w:id="13"/>
    </w:p>
    <w:p w14:paraId="38CE3021" w14:textId="256955AA" w:rsidR="00066FE0" w:rsidRPr="00212011" w:rsidRDefault="00202E5D" w:rsidP="00212011">
      <w:pPr>
        <w:pStyle w:val="Heading3"/>
      </w:pPr>
      <w:bookmarkStart w:id="14" w:name="_Toc164933114"/>
      <w:r w:rsidRPr="0025124D">
        <w:rPr>
          <w:rFonts w:cs="Calibri"/>
        </w:rPr>
        <w:t>Autonomous Vehicle Perception</w:t>
      </w:r>
      <w:r w:rsidR="000B7F7A" w:rsidRPr="00212011">
        <w:t>.</w:t>
      </w:r>
      <w:bookmarkEnd w:id="14"/>
    </w:p>
    <w:p w14:paraId="251BC2B9" w14:textId="7D2BB3B1" w:rsidR="00714BB9" w:rsidRDefault="008F6F1A" w:rsidP="00953DAF">
      <w:pPr>
        <w:pStyle w:val="Paragraph"/>
        <w:rPr>
          <w:noProof/>
        </w:rPr>
      </w:pPr>
      <w:bookmarkStart w:id="15"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w:t>
      </w:r>
      <w:r w:rsidR="006F2609">
        <w:rPr>
          <w:lang w:val="en-US"/>
        </w:rPr>
        <w:t>,</w:t>
      </w:r>
      <w:r w:rsidRPr="0025124D">
        <w:rPr>
          <w:lang w:val="en-US"/>
        </w:rPr>
        <w:t xml:space="preserve">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3F2AE9C4" w:rsidR="008F6F1A" w:rsidRDefault="00C439EB" w:rsidP="00B7636B">
      <w:pPr>
        <w:pStyle w:val="Paragraph"/>
        <w:jc w:val="center"/>
        <w:rPr>
          <w:color w:val="000000"/>
          <w:shd w:val="clear" w:color="auto" w:fill="FFFFFF"/>
        </w:rPr>
      </w:pPr>
      <w:r w:rsidRPr="0025124D">
        <w:rPr>
          <w:b/>
          <w:bCs/>
          <w:color w:val="333333"/>
        </w:rPr>
        <w:t>Figure 2:</w:t>
      </w:r>
      <w:r w:rsidRPr="0025124D">
        <w:rPr>
          <w:color w:val="333333"/>
        </w:rPr>
        <w:t xml:space="preserve"> </w:t>
      </w:r>
      <w:r w:rsidRPr="0025124D">
        <w:rPr>
          <w:color w:val="000000"/>
          <w:shd w:val="clear" w:color="auto" w:fill="FFFFFF"/>
        </w:rPr>
        <w:t>(2.0 A Vision for Safety AUTOMATED DRIVING SYSTEMS, n.d.)</w:t>
      </w:r>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16"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17" w:name="_Hlk163335067"/>
      <w:bookmarkEnd w:id="16"/>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18" w:name="_Hlk163335072"/>
      <w:bookmarkEnd w:id="17"/>
    </w:p>
    <w:p w14:paraId="294BE779" w14:textId="4D6EEE24" w:rsidR="00506478" w:rsidRDefault="00C439EB" w:rsidP="007A2882">
      <w:pPr>
        <w:pStyle w:val="Paragraph"/>
        <w:rPr>
          <w:rFonts w:cs="Calibri"/>
          <w:lang w:val="en-US"/>
        </w:rPr>
      </w:pPr>
      <w:r w:rsidRPr="0025124D">
        <w:rPr>
          <w:rFonts w:cs="Calibri"/>
          <w:lang w:val="en-US"/>
        </w:rPr>
        <w:t xml:space="preserve">At CES 2023, Mercedes-Benz made a significant announcement, stating that it had achieved Level 3 (L3) autonomous driving certification in the United States, specifically from the state of Nevada. </w:t>
      </w:r>
      <w:bookmarkStart w:id="19" w:name="_Hlk163335089"/>
      <w:bookmarkEnd w:id="18"/>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20" w:name="_Hlk163335095"/>
      <w:bookmarkEnd w:id="19"/>
      <w:r w:rsidR="00B75A4C">
        <w:rPr>
          <w:rFonts w:cs="Calibri"/>
          <w:lang w:val="en-US"/>
        </w:rPr>
        <w:t>.</w:t>
      </w:r>
      <w:r w:rsidR="00060C8A">
        <w:rPr>
          <w:rFonts w:cs="Calibri"/>
          <w:lang w:val="en-US"/>
        </w:rPr>
        <w:t xml:space="preserve"> </w:t>
      </w:r>
    </w:p>
    <w:p w14:paraId="7DF26B1C" w14:textId="10997741" w:rsidR="00C439EB" w:rsidRPr="00AF2576" w:rsidRDefault="00C439EB" w:rsidP="007A2882">
      <w:pPr>
        <w:pStyle w:val="Paragraph"/>
      </w:pPr>
      <w:r w:rsidRPr="0025124D">
        <w:rPr>
          <w:rFonts w:cs="Calibri"/>
          <w:lang w:val="en-US"/>
        </w:rPr>
        <w:t>SLAM algorithms are employed in autonomous vehicles, they enable the vehicle to create a map of its surroundings while determining its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4AC3DB9B" w14:textId="10C24738" w:rsidR="00147F65" w:rsidRPr="0050500E" w:rsidRDefault="00C439EB" w:rsidP="0050500E">
      <w:pPr>
        <w:pStyle w:val="Paragraph"/>
      </w:pPr>
      <w:bookmarkStart w:id="21" w:name="_Hlk163335099"/>
      <w:bookmarkEnd w:id="20"/>
      <w:r w:rsidRPr="0050500E">
        <w:t xml:space="preserve">AVs use sensor fusion techniques to combine data from multiple sensors, improving the accuracy and robustness of perception systems. </w:t>
      </w:r>
      <w:r w:rsidRPr="0031679B">
        <w:rPr>
          <w:b/>
          <w:bCs/>
        </w:rPr>
        <w:t>Kalman filters</w:t>
      </w:r>
      <w:r w:rsidRPr="0050500E">
        <w:t xml:space="preserve"> and </w:t>
      </w:r>
      <w:r w:rsidRPr="0031679B">
        <w:rPr>
          <w:b/>
          <w:bCs/>
        </w:rPr>
        <w:t>Bayesian</w:t>
      </w:r>
      <w:r w:rsidRPr="0050500E">
        <w:t xml:space="preserve"> approaches are commonly employed for sensor fusion. (Anwesh Marwade, 2020)</w:t>
      </w:r>
    </w:p>
    <w:p w14:paraId="2A9E0295" w14:textId="38951607" w:rsidR="00FE3F3C" w:rsidRDefault="00FE3F3C" w:rsidP="00FE3F3C">
      <w:pPr>
        <w:pStyle w:val="Heading3"/>
      </w:pPr>
      <w:bookmarkStart w:id="22" w:name="_Toc164933115"/>
      <w:r>
        <w:rPr>
          <w:rFonts w:cs="Calibri"/>
        </w:rPr>
        <w:t>Kalman Filter</w:t>
      </w:r>
      <w:r w:rsidR="00C91200">
        <w:t>s</w:t>
      </w:r>
      <w:bookmarkEnd w:id="22"/>
    </w:p>
    <w:p w14:paraId="3CCD7545" w14:textId="77F60FE3" w:rsidR="00855674" w:rsidRPr="00086F61" w:rsidRDefault="00855674" w:rsidP="00086F61">
      <w:pPr>
        <w:pStyle w:val="Paragraph"/>
      </w:pPr>
      <w:r w:rsidRPr="00086F61">
        <w:t>The Kalman Filter</w:t>
      </w:r>
      <w:r w:rsidR="006620F9" w:rsidRPr="00086F61">
        <w:t>, developed by Rudolf E. Kálmán in 1960, this algorithm efficiently filters linear discrete data through a recursive solution</w:t>
      </w:r>
      <w:r w:rsidR="0024046C" w:rsidRPr="00086F61">
        <w:t>.</w:t>
      </w:r>
      <w:r w:rsidRPr="00086F61">
        <w:t xml:space="preserve"> </w:t>
      </w:r>
      <w:r w:rsidR="0024046C" w:rsidRPr="00086F61">
        <w:t>It is</w:t>
      </w:r>
      <w:r w:rsidRPr="00086F61">
        <w:t xml:space="preserve"> pivotal for addressing challenges in radar tracking by accurately estimating an object's state from uncertain and imprecise radar measurements, and predicting its future states from past data, thus improving consistent tracking.</w:t>
      </w:r>
      <w:r w:rsidR="009447C8" w:rsidRPr="00086F61">
        <w:t xml:space="preserve"> </w:t>
      </w:r>
      <w:r w:rsidRPr="00086F61">
        <w:t>Understanding prediction algorithms is essential in radar technology. A radar system, updating every few seconds, not only determines an object's current position and velocity but also predicts its future position using Newtonian mechanics:</w:t>
      </w:r>
      <w:r w:rsidR="00A55BDA" w:rsidRPr="00086F61">
        <w:t xml:space="preserve"> </w:t>
      </w:r>
    </w:p>
    <w:p w14:paraId="403C40B1" w14:textId="6D9689E8" w:rsidR="00A639AD" w:rsidRDefault="00CA46E7" w:rsidP="00CA46E7">
      <w:pPr>
        <w:jc w:val="center"/>
      </w:pPr>
      <w:r>
        <w:rPr>
          <w:noProof/>
        </w:rPr>
        <w:drawing>
          <wp:inline distT="0" distB="0" distL="0" distR="0" wp14:anchorId="43356A80" wp14:editId="4911AD24">
            <wp:extent cx="3006611" cy="1800263"/>
            <wp:effectExtent l="0" t="0" r="3810" b="0"/>
            <wp:docPr id="1141988570" name="Picture 1" descr="A math equations and formula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988570" name="Picture 1" descr="A math equations and formulas&#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06611" cy="1800263"/>
                    </a:xfrm>
                    <a:prstGeom prst="rect">
                      <a:avLst/>
                    </a:prstGeom>
                    <a:noFill/>
                    <a:ln>
                      <a:noFill/>
                    </a:ln>
                  </pic:spPr>
                </pic:pic>
              </a:graphicData>
            </a:graphic>
          </wp:inline>
        </w:drawing>
      </w:r>
    </w:p>
    <w:p w14:paraId="5C3FE1AA" w14:textId="17673A84" w:rsidR="00855674" w:rsidRDefault="00855674" w:rsidP="006B74B7">
      <w:pPr>
        <w:pStyle w:val="Paragraph"/>
      </w:pPr>
      <w:r>
        <w:t>This extends into a three-dimensional Dynamic Model, vital for predicting the object's future state from its current state.</w:t>
      </w:r>
    </w:p>
    <w:p w14:paraId="0F38B6BA" w14:textId="67996FB6" w:rsidR="00855674" w:rsidRPr="00855674" w:rsidRDefault="00AB5A22" w:rsidP="00375DFA">
      <w:pPr>
        <w:pStyle w:val="Paragraph"/>
      </w:pPr>
      <w:r>
        <w:t>R</w:t>
      </w:r>
      <w:r w:rsidR="00855674">
        <w:t xml:space="preserve">eal-world tracking faces challenges like Measurement Noise from radar specifics and Process Noise from environmental factors like wind or </w:t>
      </w:r>
      <w:r w:rsidR="008C5C8F">
        <w:t>manoeuvres</w:t>
      </w:r>
      <w:r w:rsidR="00855674">
        <w:t>.</w:t>
      </w:r>
      <w:r w:rsidR="00EF01CF">
        <w:t xml:space="preserve"> </w:t>
      </w:r>
      <w:r w:rsidR="00855674">
        <w:t>Using the Kalman Filter, which addresses both types of noise, enhances tracking accuracy and ensures reliable predictions of an object's trajectory and future location.</w:t>
      </w:r>
      <w:r w:rsidR="00375DFA" w:rsidRPr="00375DFA">
        <w:rPr>
          <w:color w:val="000000"/>
          <w:shd w:val="clear" w:color="auto" w:fill="FFFFFF"/>
        </w:rPr>
        <w:t xml:space="preserve"> </w:t>
      </w:r>
      <w:r w:rsidR="00375DFA">
        <w:rPr>
          <w:color w:val="000000"/>
          <w:shd w:val="clear" w:color="auto" w:fill="FFFFFF"/>
        </w:rPr>
        <w:t>(Alex Becker (www.kalmanfilter.net, 2017)</w:t>
      </w:r>
    </w:p>
    <w:p w14:paraId="4DDB0AAF" w14:textId="605D5020" w:rsidR="00C91200" w:rsidRDefault="00084F30" w:rsidP="00C91200">
      <w:pPr>
        <w:pStyle w:val="Heading3"/>
      </w:pPr>
      <w:bookmarkStart w:id="23" w:name="_Toc164933116"/>
      <w:r w:rsidRPr="0025124D">
        <w:rPr>
          <w:rFonts w:cs="Calibri"/>
          <w:lang w:val="en-US"/>
        </w:rPr>
        <w:t>Bayesian</w:t>
      </w:r>
      <w:r w:rsidR="000A66F7">
        <w:rPr>
          <w:rFonts w:cs="Calibri"/>
          <w:lang w:val="en-US"/>
        </w:rPr>
        <w:t xml:space="preserve"> Methods</w:t>
      </w:r>
      <w:bookmarkEnd w:id="23"/>
    </w:p>
    <w:p w14:paraId="224C5A21" w14:textId="77777777" w:rsidR="0001416A" w:rsidRDefault="008D7DA4" w:rsidP="00BA4E5B">
      <w:pPr>
        <w:pStyle w:val="Paragraph"/>
      </w:pPr>
      <w:r w:rsidRPr="008D7DA4">
        <w:t xml:space="preserve">Bayesian methods are integral to enhancing radar object detection in advanced driver-assistance systems (ADAS) and automated driving (AD) applications through the implementation of Bayesian Gaussian Mixture Models (GMMs). These methods facilitate the development of sophisticated radar sensor models that effectively capture the complex and dynamic nature of vehicle environments. </w:t>
      </w:r>
    </w:p>
    <w:p w14:paraId="5B31EA51" w14:textId="63AD7A48" w:rsidR="00252385" w:rsidRDefault="008D7DA4" w:rsidP="00BA4E5B">
      <w:pPr>
        <w:pStyle w:val="Paragraph"/>
      </w:pPr>
      <w:r w:rsidRPr="008D7DA4">
        <w:t xml:space="preserve">The Bayesian approach specifically aids in automatically determining the complexity of the statistical models used, which is critical for accurately </w:t>
      </w:r>
      <w:r w:rsidR="006F2609">
        <w:t>modelling</w:t>
      </w:r>
      <w:r w:rsidRPr="008D7DA4">
        <w:t xml:space="preserve"> the radar cross-section (RCS) of different objects. This RCS modelling is essential as it significantly influences the radar's ability to detect and track objects based on how they reflect radar signals. Moreover, Bayesian methods support the incorporation of occlusion effects and RCS-based detectability into the models, ensuring that the simulations account for objects obstructing each other from the radar’s view. </w:t>
      </w:r>
    </w:p>
    <w:p w14:paraId="0A232900" w14:textId="11391A30" w:rsidR="005F73E4" w:rsidRDefault="008D7DA4" w:rsidP="00BA4E5B">
      <w:pPr>
        <w:pStyle w:val="Paragraph"/>
      </w:pPr>
      <w:r w:rsidRPr="008D7DA4">
        <w:t>Overall, the use of Bayesian methods allows for a flexible and modular framework that adapts to new data and different scenarios, ensuring that the radar sensor models are both robust and scalable</w:t>
      </w:r>
      <w:r w:rsidR="00804A2B">
        <w:t xml:space="preserve"> </w:t>
      </w:r>
      <w:r w:rsidR="00E65D5F">
        <w:rPr>
          <w:color w:val="000000"/>
          <w:shd w:val="clear" w:color="auto" w:fill="FFFFFF"/>
        </w:rPr>
        <w:t>(Walenta, Genser</w:t>
      </w:r>
      <w:r w:rsidR="006F2609">
        <w:rPr>
          <w:color w:val="000000"/>
          <w:shd w:val="clear" w:color="auto" w:fill="FFFFFF"/>
        </w:rPr>
        <w:t>,</w:t>
      </w:r>
      <w:r w:rsidR="00E65D5F">
        <w:rPr>
          <w:color w:val="000000"/>
          <w:shd w:val="clear" w:color="auto" w:fill="FFFFFF"/>
        </w:rPr>
        <w:t xml:space="preserve"> and Selim Solmaz, 2024).</w:t>
      </w:r>
      <w:r w:rsidR="00804A2B">
        <w:rPr>
          <w:color w:val="000000"/>
          <w:shd w:val="clear" w:color="auto" w:fill="FFFFFF"/>
        </w:rPr>
        <w:t xml:space="preserve"> </w:t>
      </w:r>
    </w:p>
    <w:p w14:paraId="47DF36D1" w14:textId="058052D2" w:rsidR="000E3C9F" w:rsidRDefault="004518AA" w:rsidP="00BA4E5B">
      <w:pPr>
        <w:pStyle w:val="Paragraph"/>
      </w:pPr>
      <w:r w:rsidRPr="004518AA">
        <w:rPr>
          <w:b/>
          <w:bCs/>
        </w:rPr>
        <w:t>Figure 3</w:t>
      </w:r>
      <w:r>
        <w:t xml:space="preserve"> </w:t>
      </w:r>
      <w:r w:rsidR="00DA22FC">
        <w:t xml:space="preserve">illustrates how a GMM can be used </w:t>
      </w:r>
      <w:r w:rsidR="00135735" w:rsidRPr="00DA22FC">
        <w:t>for</w:t>
      </w:r>
      <w:r w:rsidR="00DA22FC" w:rsidRPr="00DA22FC">
        <w:t xml:space="preserve"> example, we have a bunch of samples of </w:t>
      </w:r>
      <w:r w:rsidR="00BE3549">
        <w:t>cars</w:t>
      </w:r>
      <w:r w:rsidR="00DA22FC" w:rsidRPr="00DA22FC">
        <w:t xml:space="preserve">. Different types of </w:t>
      </w:r>
      <w:r w:rsidR="00CA3396">
        <w:t>cars</w:t>
      </w:r>
      <w:r w:rsidR="00DA22FC" w:rsidRPr="00DA22FC">
        <w:t xml:space="preserve"> have different </w:t>
      </w:r>
      <w:proofErr w:type="gramStart"/>
      <w:r w:rsidR="008C5C8F">
        <w:t>shapes</w:t>
      </w:r>
      <w:proofErr w:type="gramEnd"/>
      <w:r w:rsidR="00870B9D">
        <w:t xml:space="preserve"> types, </w:t>
      </w:r>
      <w:r w:rsidR="008C5C8F">
        <w:t>sizes</w:t>
      </w:r>
      <w:r w:rsidR="00CF62FC">
        <w:t>,</w:t>
      </w:r>
      <w:r w:rsidR="00870B9D">
        <w:t xml:space="preserve"> and </w:t>
      </w:r>
      <w:r w:rsidR="008C5C8F">
        <w:t>colours</w:t>
      </w:r>
      <w:r w:rsidR="00DA22FC" w:rsidRPr="00DA22FC">
        <w:t xml:space="preserve">, but they all belong to the </w:t>
      </w:r>
      <w:r w:rsidR="0090675D">
        <w:t>car</w:t>
      </w:r>
      <w:r w:rsidR="00DA22FC" w:rsidRPr="00DA22FC">
        <w:t xml:space="preserve"> category. At this time, the single Gaussian model may not describe the distribution very well since the sample data distribution is not a single ellipse. However, a mixed Gaussian distribution can better describe the </w:t>
      </w:r>
      <w:r w:rsidR="00067E9D" w:rsidRPr="00DA22FC">
        <w:t>problem.</w:t>
      </w:r>
    </w:p>
    <w:p w14:paraId="3E75FF1D" w14:textId="2D245409" w:rsidR="00123DA5" w:rsidRDefault="00123DA5" w:rsidP="00DA22FC">
      <w:pPr>
        <w:pStyle w:val="Paragraph"/>
        <w:jc w:val="center"/>
      </w:pPr>
      <w:r w:rsidRPr="00123DA5">
        <w:rPr>
          <w:noProof/>
        </w:rPr>
        <w:drawing>
          <wp:inline distT="0" distB="0" distL="0" distR="0" wp14:anchorId="65B897F0" wp14:editId="3535A23A">
            <wp:extent cx="4495805" cy="2317687"/>
            <wp:effectExtent l="0" t="0" r="0" b="6985"/>
            <wp:docPr id="1114061560" name="Picture 1" descr="A group of data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061560" name="Picture 1" descr="A group of data graphs&#10;&#10;Description automatically generated with medium confidence"/>
                    <pic:cNvPicPr/>
                  </pic:nvPicPr>
                  <pic:blipFill>
                    <a:blip r:embed="rId17"/>
                    <a:stretch>
                      <a:fillRect/>
                    </a:stretch>
                  </pic:blipFill>
                  <pic:spPr>
                    <a:xfrm>
                      <a:off x="0" y="0"/>
                      <a:ext cx="4498968" cy="2319317"/>
                    </a:xfrm>
                    <a:prstGeom prst="rect">
                      <a:avLst/>
                    </a:prstGeom>
                  </pic:spPr>
                </pic:pic>
              </a:graphicData>
            </a:graphic>
          </wp:inline>
        </w:drawing>
      </w:r>
    </w:p>
    <w:p w14:paraId="7E5A3A89" w14:textId="720094B3" w:rsidR="00DA22FC" w:rsidRDefault="00DA22FC" w:rsidP="00DA22FC">
      <w:pPr>
        <w:pStyle w:val="Paragraph"/>
        <w:jc w:val="center"/>
        <w:rPr>
          <w:color w:val="000000"/>
          <w:shd w:val="clear" w:color="auto" w:fill="FFFFFF"/>
        </w:rPr>
      </w:pPr>
      <w:r w:rsidRPr="0025124D">
        <w:rPr>
          <w:b/>
          <w:bCs/>
          <w:color w:val="333333"/>
        </w:rPr>
        <w:t xml:space="preserve">Figure </w:t>
      </w:r>
      <w:r w:rsidR="00135735">
        <w:rPr>
          <w:b/>
          <w:bCs/>
          <w:color w:val="333333"/>
        </w:rPr>
        <w:t>3</w:t>
      </w:r>
      <w:r w:rsidRPr="0025124D">
        <w:rPr>
          <w:b/>
          <w:bCs/>
          <w:color w:val="333333"/>
        </w:rPr>
        <w:t>:</w:t>
      </w:r>
      <w:r w:rsidRPr="0025124D">
        <w:rPr>
          <w:color w:val="333333"/>
        </w:rPr>
        <w:t xml:space="preserve"> </w:t>
      </w:r>
      <w:r w:rsidR="006727DD">
        <w:rPr>
          <w:color w:val="000000"/>
          <w:shd w:val="clear" w:color="auto" w:fill="FFFFFF"/>
        </w:rPr>
        <w:t>GMM (Robotics Knowledgebase, 2019)</w:t>
      </w:r>
    </w:p>
    <w:p w14:paraId="7695E32B" w14:textId="77777777" w:rsidR="00DA22FC" w:rsidRPr="0025124D" w:rsidRDefault="00DA22FC" w:rsidP="00BA4E5B">
      <w:pPr>
        <w:pStyle w:val="Paragraph"/>
      </w:pPr>
    </w:p>
    <w:p w14:paraId="29A4A187" w14:textId="601C49AD" w:rsidR="00C439EB" w:rsidRDefault="00953DAF" w:rsidP="005D2D69">
      <w:pPr>
        <w:pStyle w:val="Heading2"/>
        <w:rPr>
          <w:rFonts w:cs="Calibri"/>
        </w:rPr>
      </w:pPr>
      <w:bookmarkStart w:id="24" w:name="_Toc164933117"/>
      <w:bookmarkEnd w:id="21"/>
      <w:r w:rsidRPr="0025124D">
        <w:rPr>
          <w:rFonts w:cs="Calibri"/>
        </w:rPr>
        <w:t>Overview of Radar</w:t>
      </w:r>
      <w:bookmarkEnd w:id="24"/>
    </w:p>
    <w:p w14:paraId="0D28005F" w14:textId="77777777" w:rsidR="005023BB" w:rsidRDefault="00EB5F22" w:rsidP="007A2882">
      <w:pPr>
        <w:pStyle w:val="Paragraph"/>
        <w:rPr>
          <w:noProof/>
        </w:rPr>
      </w:pPr>
      <w:r w:rsidRPr="0025124D">
        <w:rPr>
          <w:lang w:val="en-US"/>
        </w:rPr>
        <w:t xml:space="preserve">Radar technology has become the basis for modern sensing and surveillance systems for several decades. Its applications span from military, aviation and maritime navigation to weather monitoring and autonomous vehicles. Radar technology has its roots in the early 20th century, with significant advancements occurring during World War II. Early radar systems used microwave signals to detect and locate objects. Notable developments include the British Chain Home system and the American SCR-270 radar. These systems provided critical advantages in terms of early warning and target tracking. </w:t>
      </w:r>
      <w:r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54140259">
            <wp:extent cx="4842933" cy="1648178"/>
            <wp:effectExtent l="0" t="0" r="0" b="952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862189" cy="1654731"/>
                    </a:xfrm>
                    <a:prstGeom prst="rect">
                      <a:avLst/>
                    </a:prstGeom>
                    <a:noFill/>
                    <a:ln>
                      <a:noFill/>
                      <a:prstDash/>
                    </a:ln>
                  </pic:spPr>
                </pic:pic>
              </a:graphicData>
            </a:graphic>
          </wp:inline>
        </w:drawing>
      </w:r>
    </w:p>
    <w:p w14:paraId="47E64B7D" w14:textId="6B7BB9B5" w:rsidR="00BE203D" w:rsidRPr="0025124D" w:rsidRDefault="00BE203D" w:rsidP="00BE203D">
      <w:pPr>
        <w:jc w:val="center"/>
        <w:rPr>
          <w:rFonts w:cs="Calibri"/>
        </w:rPr>
      </w:pPr>
      <w:r w:rsidRPr="0025124D">
        <w:rPr>
          <w:rFonts w:cs="Calibri"/>
          <w:b/>
          <w:bCs/>
          <w:color w:val="000000"/>
          <w:shd w:val="clear" w:color="auto" w:fill="FFFFFF"/>
        </w:rPr>
        <w:t xml:space="preserve">Figure </w:t>
      </w:r>
      <w:r w:rsidR="00F74B07">
        <w:rPr>
          <w:rFonts w:cs="Calibri"/>
          <w:b/>
          <w:bCs/>
          <w:color w:val="000000"/>
          <w:shd w:val="clear" w:color="auto" w:fill="FFFFFF"/>
        </w:rPr>
        <w:t>4</w:t>
      </w:r>
      <w:r w:rsidRPr="0025124D">
        <w:rPr>
          <w:rFonts w:cs="Calibri"/>
          <w:b/>
          <w:bCs/>
          <w:color w:val="000000"/>
          <w:shd w:val="clear" w:color="auto" w:fill="FFFFFF"/>
        </w:rPr>
        <w:t>:</w:t>
      </w:r>
      <w:r w:rsidRPr="0025124D">
        <w:rPr>
          <w:rFonts w:cs="Calibri"/>
          <w:color w:val="000000"/>
          <w:shd w:val="clear" w:color="auto" w:fill="FFFFFF"/>
        </w:rPr>
        <w:t xml:space="preserve"> Basic Radar Operation (Roshni Y, 2019)</w:t>
      </w:r>
    </w:p>
    <w:p w14:paraId="5401EAA8" w14:textId="2B2D0566" w:rsidR="00FB0B90" w:rsidRPr="0025124D" w:rsidRDefault="00FB0B90" w:rsidP="007A2882">
      <w:pPr>
        <w:pStyle w:val="Paragraph"/>
      </w:pPr>
      <w:r w:rsidRPr="0025124D">
        <w:rPr>
          <w:lang w:val="en-US"/>
        </w:rPr>
        <w:t xml:space="preserve">Illustrated by </w:t>
      </w:r>
      <w:r w:rsidRPr="0025124D">
        <w:rPr>
          <w:b/>
          <w:bCs/>
          <w:lang w:val="en-US"/>
        </w:rPr>
        <w:t xml:space="preserve">Figure </w:t>
      </w:r>
      <w:r w:rsidR="00F74B07">
        <w:rPr>
          <w:b/>
          <w:bCs/>
          <w:lang w:val="en-US"/>
        </w:rPr>
        <w:t>4</w:t>
      </w:r>
      <w:r w:rsidRPr="0025124D">
        <w:rPr>
          <w:lang w:val="en-US"/>
        </w:rPr>
        <w:t>, Radar operates on the principles of emitting electromagnetic waves, using a transmitter antenna (Tx</w:t>
      </w:r>
      <w:proofErr w:type="gramStart"/>
      <w:r w:rsidRPr="0025124D">
        <w:rPr>
          <w:lang w:val="en-US"/>
        </w:rPr>
        <w:t>)</w:t>
      </w:r>
      <w:proofErr w:type="gramEnd"/>
      <w:r w:rsidRPr="0025124D">
        <w:rPr>
          <w:lang w:val="en-US"/>
        </w:rPr>
        <w:t xml:space="preserve">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5D573890" w14:textId="77777777" w:rsidR="00FB0B90"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AA1DB1">
        <w:rPr>
          <w:rStyle w:val="IntenseEmphasis"/>
        </w:rPr>
        <w:t>Doppler</w:t>
      </w:r>
      <w:r w:rsidRPr="0025124D">
        <w:rPr>
          <w:rFonts w:cs="Calibri"/>
        </w:rPr>
        <w:t xml:space="preserve"> effect | Definition, Example, &amp; Facts| Britannica, 2023)</w:t>
      </w:r>
    </w:p>
    <w:p w14:paraId="3CB68A82" w14:textId="77777777" w:rsidR="005B2231" w:rsidRDefault="005B2231" w:rsidP="007A2882">
      <w:pPr>
        <w:pStyle w:val="Paragraph"/>
        <w:rPr>
          <w:rFonts w:cs="Calibri"/>
        </w:rPr>
      </w:pPr>
    </w:p>
    <w:p w14:paraId="23E36DD8" w14:textId="59AD3128" w:rsidR="00910976" w:rsidRPr="00212011" w:rsidRDefault="00910976" w:rsidP="00910976">
      <w:pPr>
        <w:pStyle w:val="Heading3"/>
      </w:pPr>
      <w:bookmarkStart w:id="25" w:name="_Toc164933118"/>
      <w:r w:rsidRPr="0025124D">
        <w:rPr>
          <w:rFonts w:cs="Calibri"/>
        </w:rPr>
        <w:t>FMCW Radar Signal Processing</w:t>
      </w:r>
      <w:r w:rsidRPr="00212011">
        <w:t>.</w:t>
      </w:r>
      <w:bookmarkEnd w:id="25"/>
    </w:p>
    <w:p w14:paraId="740AD111" w14:textId="77777777" w:rsidR="0042056E" w:rsidRPr="0025124D" w:rsidRDefault="0042056E" w:rsidP="00C32AD3">
      <w:pPr>
        <w:pStyle w:val="Paragraph"/>
      </w:pPr>
      <w:r w:rsidRPr="0025124D">
        <w:t xml:space="preserve">There are many different types of RADAR, all used in various use cases as discussed previously however mentioned in </w:t>
      </w:r>
      <w:r w:rsidRPr="0025124D">
        <w:rPr>
          <w:b/>
          <w:bCs/>
        </w:rPr>
        <w:t>section [2.3]</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508326FD" w:rsidR="0042056E" w:rsidRPr="0025124D" w:rsidRDefault="0042056E" w:rsidP="00C32AD3">
      <w:pPr>
        <w:pStyle w:val="Paragraph"/>
      </w:pPr>
      <w:r w:rsidRPr="0025124D">
        <w:t xml:space="preserve">FMCW signals have key parameters as shown in </w:t>
      </w:r>
      <w:r w:rsidRPr="0025124D">
        <w:rPr>
          <w:b/>
          <w:bCs/>
        </w:rPr>
        <w:t xml:space="preserve">Figure </w:t>
      </w:r>
      <w:r w:rsidR="00EB7CD1">
        <w:rPr>
          <w:b/>
          <w:bCs/>
        </w:rPr>
        <w:t>5</w:t>
      </w:r>
      <w:r w:rsidRPr="0025124D">
        <w:rPr>
          <w:b/>
          <w:bCs/>
        </w:rPr>
        <w:t>:</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571511" cy="3428288"/>
                    </a:xfrm>
                    <a:prstGeom prst="rect">
                      <a:avLst/>
                    </a:prstGeom>
                    <a:noFill/>
                    <a:ln>
                      <a:noFill/>
                      <a:prstDash/>
                    </a:ln>
                  </pic:spPr>
                </pic:pic>
              </a:graphicData>
            </a:graphic>
          </wp:inline>
        </w:drawing>
      </w:r>
    </w:p>
    <w:p w14:paraId="15A8EEF1" w14:textId="6A035F60" w:rsidR="00DA412D" w:rsidRDefault="00DA412D" w:rsidP="00D32087">
      <w:pPr>
        <w:jc w:val="center"/>
        <w:rPr>
          <w:rFonts w:cs="Calibri"/>
        </w:rPr>
      </w:pPr>
      <w:r w:rsidRPr="0025124D">
        <w:rPr>
          <w:rFonts w:cs="Calibri"/>
          <w:b/>
          <w:bCs/>
        </w:rPr>
        <w:t xml:space="preserve">Figure </w:t>
      </w:r>
      <w:r w:rsidR="00EB7CD1">
        <w:rPr>
          <w:rFonts w:cs="Calibri"/>
          <w:b/>
          <w:bCs/>
        </w:rPr>
        <w:t>5</w:t>
      </w:r>
      <w:r w:rsidRPr="0025124D">
        <w:rPr>
          <w:rFonts w:cs="Calibri"/>
          <w:b/>
          <w:bCs/>
        </w:rPr>
        <w:t>:</w:t>
      </w:r>
      <w:r w:rsidRPr="0025124D">
        <w:rPr>
          <w:rFonts w:cs="Calibri"/>
        </w:rPr>
        <w:t xml:space="preserve"> Radar Tx/Rx signals and the range-Doppler map (Zhou and Yue, 2022)</w:t>
      </w:r>
    </w:p>
    <w:p w14:paraId="7954C9A6" w14:textId="77777777" w:rsidR="003A0FCB" w:rsidRDefault="003A0FCB" w:rsidP="00D32087">
      <w:pPr>
        <w:jc w:val="center"/>
        <w:rPr>
          <w:rFonts w:cs="Calibri"/>
        </w:rPr>
      </w:pPr>
    </w:p>
    <w:p w14:paraId="090BA5D7" w14:textId="77777777" w:rsidR="00E56ECA" w:rsidRPr="0025124D" w:rsidRDefault="00E56ECA" w:rsidP="00D32087">
      <w:pPr>
        <w:pStyle w:val="Paragraph"/>
      </w:pPr>
      <w:bookmarkStart w:id="26" w:name="_Hlk163335776"/>
      <w:bookmarkStart w:id="27" w:name="_Hlk163335788"/>
      <w:r w:rsidRPr="0025124D">
        <w:t>Angle estimation in radar can be achieved using SIMO radar,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26"/>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77777777" w:rsidR="00E56ECA" w:rsidRPr="0025124D" w:rsidRDefault="00E56ECA" w:rsidP="00D32087">
      <w:pPr>
        <w:pStyle w:val="Paragraph"/>
      </w:pPr>
      <w:r w:rsidRPr="0025124D">
        <w:t>The angular resolution of a SIMO radar depends on the number of receive antennas, but this number is limited by the cost of signal processing.</w:t>
      </w:r>
    </w:p>
    <w:p w14:paraId="0722129F" w14:textId="77777777" w:rsidR="00E56ECA" w:rsidRPr="0025124D" w:rsidRDefault="00E56ECA" w:rsidP="00D32087">
      <w:pPr>
        <w:pStyle w:val="Paragraph"/>
      </w:pPr>
      <w:r w:rsidRPr="0025124D">
        <w:t>MIMO radar 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t>Once signals are separated, a 3D tensor, called the RAD tensor, is created by stacking Range-Doppler (RD) maps. Angular resolution can be enhanced using super-resolution techniques like Capon, MUSIC, and ESPRIT.</w:t>
      </w:r>
    </w:p>
    <w:p w14:paraId="2370465C" w14:textId="77777777" w:rsidR="00E56ECA" w:rsidRPr="0025124D" w:rsidRDefault="00E56ECA" w:rsidP="00D32087">
      <w:pPr>
        <w:pStyle w:val="Paragraph"/>
      </w:pPr>
      <w:r w:rsidRPr="0025124D">
        <w:t>The radar 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77777777" w:rsidR="00E56ECA" w:rsidRPr="0025124D" w:rsidRDefault="00E56ECA" w:rsidP="00D32087">
      <w:pPr>
        <w:pStyle w:val="Paragraph"/>
      </w:pPr>
      <w:r w:rsidRPr="0025124D">
        <w:t>In conventional radars, only azimuth angles are resolved, while 4D radars output both azimuth and elevation angles.</w:t>
      </w:r>
    </w:p>
    <w:p w14:paraId="6B1E6B6A" w14:textId="2229F0A9" w:rsidR="00E56ECA"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27"/>
    </w:p>
    <w:p w14:paraId="25D70F42" w14:textId="77777777" w:rsidR="00E4108F" w:rsidRDefault="00E4108F" w:rsidP="00D32087">
      <w:pPr>
        <w:pStyle w:val="Paragraph"/>
      </w:pPr>
    </w:p>
    <w:p w14:paraId="7CBF0995" w14:textId="4D8EF900" w:rsidR="00E4108F" w:rsidRDefault="00E4108F" w:rsidP="00E4108F">
      <w:pPr>
        <w:pStyle w:val="Heading2"/>
        <w:rPr>
          <w:rFonts w:cs="Calibri"/>
        </w:rPr>
      </w:pPr>
      <w:bookmarkStart w:id="28" w:name="_Toc164933119"/>
      <w:r w:rsidRPr="0025124D">
        <w:rPr>
          <w:rFonts w:cs="Calibri"/>
        </w:rPr>
        <w:t xml:space="preserve">Overview of </w:t>
      </w:r>
      <w:r>
        <w:rPr>
          <w:rFonts w:cs="Calibri"/>
        </w:rPr>
        <w:t>LiDAR</w:t>
      </w:r>
      <w:bookmarkEnd w:id="28"/>
    </w:p>
    <w:p w14:paraId="47DF9715" w14:textId="77777777" w:rsidR="00E4108F" w:rsidRPr="00C91105" w:rsidRDefault="00E4108F" w:rsidP="00E4108F">
      <w:pPr>
        <w:pStyle w:val="Paragraph"/>
      </w:pPr>
      <w:r w:rsidRPr="00C91105">
        <w:t>LiDAR, an abbreviation for "Light Detection and Ranging," constitutes a remote sensing method utilizing laser light for precise distance measurements. This technique facilitates the generation of intricate 3D maps of surroundings. LiDAR functions by emitting quick laser pulses and precisely gauging the duration for the reflected light to travel back.</w:t>
      </w:r>
    </w:p>
    <w:p w14:paraId="67B3E781" w14:textId="77777777" w:rsidR="00E4108F" w:rsidRDefault="00E4108F" w:rsidP="00E4108F">
      <w:r>
        <w:t>LiDAR functions through a typical system comprising three fundamental elements:</w:t>
      </w:r>
    </w:p>
    <w:p w14:paraId="7BC528C2" w14:textId="77777777" w:rsidR="00E4108F" w:rsidRDefault="00E4108F" w:rsidP="00E4108F">
      <w:pPr>
        <w:pStyle w:val="Paragraph"/>
      </w:pPr>
      <w:r w:rsidRPr="00EB0A49">
        <w:rPr>
          <w:b/>
          <w:bCs/>
        </w:rPr>
        <w:t>Laser Source:</w:t>
      </w:r>
      <w:r>
        <w:t xml:space="preserve"> Utilizing lasers, LiDAR emits rapid bursts of light, usually within the near-infrared spectrum. These laser pulses travel through the atmosphere until encountering objects such as terrain, trees, or structures.</w:t>
      </w:r>
    </w:p>
    <w:p w14:paraId="55B9A611" w14:textId="77777777" w:rsidR="00E4108F" w:rsidRDefault="00E4108F" w:rsidP="00E4108F">
      <w:pPr>
        <w:pStyle w:val="Paragraph"/>
      </w:pPr>
      <w:r w:rsidRPr="00EB0A49">
        <w:rPr>
          <w:b/>
          <w:bCs/>
        </w:rPr>
        <w:t>Scanner:</w:t>
      </w:r>
      <w:r>
        <w:t xml:space="preserve"> To ensure comprehensive data collection, a scanner, often a rotating mirror or micro-electromechanical system (MEMS), directs the laser pulses in various directions.</w:t>
      </w:r>
    </w:p>
    <w:p w14:paraId="4E24C34D" w14:textId="77777777" w:rsidR="00E4108F" w:rsidRDefault="00E4108F" w:rsidP="00E4108F">
      <w:pPr>
        <w:pStyle w:val="Paragraph"/>
      </w:pPr>
      <w:r w:rsidRPr="00EB0A49">
        <w:rPr>
          <w:b/>
          <w:bCs/>
        </w:rPr>
        <w:t>Detector:</w:t>
      </w:r>
      <w:r>
        <w:t xml:space="preserve"> An incredibly sensitive instrument, the detector measures the time taken for the laser pulses to reach objects and return to the LiDAR system. This principle of "time-of-flight," in conjunction with the constant speed of light, facilitates precise distance calculations.</w:t>
      </w:r>
    </w:p>
    <w:p w14:paraId="736534BD" w14:textId="77777777" w:rsidR="00E4108F" w:rsidRDefault="00E4108F" w:rsidP="00E4108F"/>
    <w:p w14:paraId="0CA539B7" w14:textId="77777777" w:rsidR="00E4108F" w:rsidRDefault="00E4108F" w:rsidP="00E4108F">
      <w:pPr>
        <w:pStyle w:val="Paragraph"/>
      </w:pPr>
      <w:r>
        <w:t>When a laser pulse strikes an object like a tree or a structure, the light reflects to the LiDAR system. The scanner, typically a rotating mirror or MEMS, captures and directs the returning light to the detector. The detector, being highly sensitive, measures the time it takes for light to travel back and forth between the LiDAR system and the object. This principle of time-of-flight, combined with the constant speed of light, enables LiDAR to accurately compute the distance to an object.</w:t>
      </w:r>
    </w:p>
    <w:p w14:paraId="6AEB5248" w14:textId="77777777" w:rsidR="00367B14" w:rsidRDefault="00367B14" w:rsidP="00D32087">
      <w:pPr>
        <w:pStyle w:val="Paragraph"/>
      </w:pPr>
    </w:p>
    <w:p w14:paraId="63C90141" w14:textId="11F62129" w:rsidR="00375558" w:rsidRDefault="00375558" w:rsidP="00375558">
      <w:pPr>
        <w:pStyle w:val="Heading2"/>
        <w:rPr>
          <w:rFonts w:cs="Calibri"/>
        </w:rPr>
      </w:pPr>
      <w:bookmarkStart w:id="29" w:name="_Toc164933120"/>
      <w:r w:rsidRPr="0025124D">
        <w:rPr>
          <w:rFonts w:cs="Calibri"/>
        </w:rPr>
        <w:t xml:space="preserve">Overview of </w:t>
      </w:r>
      <w:r>
        <w:rPr>
          <w:rFonts w:cs="Calibri"/>
        </w:rPr>
        <w:t>4D mm Radar</w:t>
      </w:r>
      <w:bookmarkEnd w:id="29"/>
    </w:p>
    <w:p w14:paraId="609AED44" w14:textId="7513293B" w:rsidR="008277D3" w:rsidRPr="0025124D" w:rsidRDefault="008277D3" w:rsidP="00367B14">
      <w:pPr>
        <w:pStyle w:val="Paragraph"/>
      </w:pPr>
      <w:r w:rsidRPr="0025124D">
        <w:t xml:space="preserve">4D-imaging radar represents a cutting-edge iteration of </w:t>
      </w:r>
      <w:r w:rsidR="008C5C8F">
        <w:t>mm-wave</w:t>
      </w:r>
      <w:r w:rsidRPr="0025124D">
        <w:t xml:space="preserve"> radar technology that surpasses conventional radar's 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It also provides some other low-level capabilities such as radar-cross-section (RCS) or signal-to-noise ratio (SNR).</w:t>
      </w:r>
      <w:r w:rsidRPr="0025124D">
        <w:rPr>
          <w:color w:val="000000"/>
          <w:shd w:val="clear" w:color="auto" w:fill="FFFFFF"/>
        </w:rPr>
        <w:t xml:space="preserve"> (Everythingrf.com, 2021)</w:t>
      </w:r>
    </w:p>
    <w:p w14:paraId="08BFFBCF" w14:textId="6BE4DCD6" w:rsidR="00FC25FD" w:rsidRPr="0025124D" w:rsidRDefault="00FC25FD" w:rsidP="00367B14">
      <w:pPr>
        <w:pStyle w:val="Paragraph"/>
        <w:rPr>
          <w:shd w:val="clear" w:color="auto" w:fill="FFFFFF"/>
        </w:rPr>
      </w:pPr>
      <w:r w:rsidRPr="0025124D">
        <w:rPr>
          <w:shd w:val="clear" w:color="auto" w:fill="FFFFFF"/>
        </w:rPr>
        <w:t>To create a detailed representation of the surrounding environment for a vehicle, a 4D imaging radar 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w:t>
      </w:r>
      <w:r w:rsidR="00282D5D">
        <w:rPr>
          <w:shd w:val="clear" w:color="auto" w:fill="FFFFFF"/>
        </w:rPr>
        <w:t xml:space="preserve"> shown in </w:t>
      </w:r>
      <w:r w:rsidR="00282D5D" w:rsidRPr="00282D5D">
        <w:rPr>
          <w:b/>
          <w:bCs/>
          <w:shd w:val="clear" w:color="auto" w:fill="FFFFFF"/>
        </w:rPr>
        <w:t>Figure 6</w:t>
      </w:r>
      <w:r w:rsidRPr="0025124D">
        <w:rPr>
          <w:shd w:val="clear" w:color="auto" w:fill="FFFFFF"/>
        </w:rPr>
        <w:t>,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radar systems. The use of a MIMO antenna array significantly enhances the radar's resolution and accuracy, enabling the detection of smaller objects and finer details in complex urban and highway environments. Consequently, 4D imaging radar plays a crucial role in enhancing the safety and efficiency of autonomous driving systems, offering a comprehensive understanding of the vehicle's immediate surroundings and potential hazards.</w:t>
      </w:r>
    </w:p>
    <w:p w14:paraId="0A6D0123" w14:textId="25589C89" w:rsidR="006F4197" w:rsidRPr="0025124D" w:rsidRDefault="00793FAB" w:rsidP="006F4197">
      <w:pPr>
        <w:jc w:val="center"/>
        <w:rPr>
          <w:rFonts w:cs="Calibri"/>
        </w:rPr>
      </w:pPr>
      <w:r w:rsidRPr="0025124D">
        <w:rPr>
          <w:rFonts w:cs="Calibri"/>
          <w:noProof/>
        </w:rPr>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40" cy="2013199"/>
                    </a:xfrm>
                    <a:prstGeom prst="rect">
                      <a:avLst/>
                    </a:prstGeom>
                    <a:noFill/>
                    <a:ln>
                      <a:noFill/>
                      <a:prstDash/>
                    </a:ln>
                  </pic:spPr>
                </pic:pic>
              </a:graphicData>
            </a:graphic>
          </wp:inline>
        </w:drawing>
      </w:r>
      <w:r w:rsidR="006F4197" w:rsidRPr="006F4197">
        <w:rPr>
          <w:rFonts w:cs="Calibri"/>
          <w:b/>
          <w:bCs/>
        </w:rPr>
        <w:t xml:space="preserve"> </w:t>
      </w:r>
      <w:r w:rsidR="006F4197" w:rsidRPr="0025124D">
        <w:rPr>
          <w:rFonts w:cs="Calibri"/>
          <w:b/>
          <w:bCs/>
        </w:rPr>
        <w:t xml:space="preserve">Figure </w:t>
      </w:r>
      <w:r w:rsidR="00F60BA2">
        <w:rPr>
          <w:rFonts w:cs="Calibri"/>
          <w:b/>
          <w:bCs/>
        </w:rPr>
        <w:t>6</w:t>
      </w:r>
      <w:r w:rsidR="006F4197" w:rsidRPr="0025124D">
        <w:rPr>
          <w:rFonts w:cs="Calibri"/>
        </w:rPr>
        <w:t xml:space="preserve">: Examples of 4D RADAR objects detected projected to the image plane. </w:t>
      </w:r>
      <w:r w:rsidR="006F4197" w:rsidRPr="0025124D">
        <w:rPr>
          <w:rFonts w:cs="Calibri"/>
          <w:color w:val="000000"/>
          <w:shd w:val="clear" w:color="auto" w:fill="FFFFFF"/>
        </w:rPr>
        <w:t>(Zhou et al., 2020)</w:t>
      </w:r>
    </w:p>
    <w:p w14:paraId="75B29F6C" w14:textId="0668D757" w:rsidR="008277D3" w:rsidRPr="002F76F4" w:rsidRDefault="00862757" w:rsidP="008277D3">
      <w:pPr>
        <w:pStyle w:val="Heading2"/>
        <w:rPr>
          <w:rFonts w:cs="Calibri"/>
        </w:rPr>
      </w:pPr>
      <w:bookmarkStart w:id="30" w:name="_Toc164933121"/>
      <w:r>
        <w:rPr>
          <w:rFonts w:cs="Calibri"/>
        </w:rPr>
        <w:t>RADAR Vs LiDAR</w:t>
      </w:r>
      <w:bookmarkEnd w:id="30"/>
    </w:p>
    <w:p w14:paraId="22AA85B4" w14:textId="58B5245B" w:rsidR="00F3758C" w:rsidRDefault="00F14015" w:rsidP="00F3758C">
      <w:pPr>
        <w:pStyle w:val="Heading3"/>
      </w:pPr>
      <w:bookmarkStart w:id="31" w:name="_Toc164933122"/>
      <w:r w:rsidRPr="0025124D">
        <w:rPr>
          <w:rFonts w:cs="Calibri"/>
        </w:rPr>
        <w:t>4D Radar Advantages</w:t>
      </w:r>
      <w:r w:rsidR="00F3758C" w:rsidRPr="00212011">
        <w:t>.</w:t>
      </w:r>
      <w:bookmarkEnd w:id="31"/>
    </w:p>
    <w:p w14:paraId="64DD4548" w14:textId="6F0D1219" w:rsidR="00BC0F85" w:rsidRPr="0025124D" w:rsidRDefault="00BC0F85" w:rsidP="00367B14">
      <w:pPr>
        <w:pStyle w:val="Paragraph"/>
      </w:pPr>
      <w:r w:rsidRPr="0025124D">
        <w:t xml:space="preserve">Unlike RGB cameras, which utilize the visible light spectrum (384-769 terahertz), and </w:t>
      </w:r>
      <w:r w:rsidR="00534DCB">
        <w:t>LiDAR</w:t>
      </w:r>
      <w:r w:rsidRPr="0025124D">
        <w:t xml:space="preserve"> systems, which operate in the infrared spectrum (361-331 terahertz), Radars operate at significantly longer radio wavelengths (77-81 gigahertz). This characteristic allows Radars 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325A1868" w:rsidR="00BC0F85" w:rsidRPr="00367B14" w:rsidRDefault="00534DCB" w:rsidP="00367B14">
      <w:pPr>
        <w:pStyle w:val="Paragraph"/>
      </w:pPr>
      <w:r>
        <w:t>RADAR</w:t>
      </w:r>
      <w:r w:rsidR="00BC0F85" w:rsidRPr="0025124D">
        <w:t xml:space="preserve"> operates independently of ambient lighting conditions, making it ideal for 24/7</w:t>
      </w:r>
      <w:r w:rsidR="00367B14">
        <w:t xml:space="preserve"> </w:t>
      </w:r>
      <w:r w:rsidR="00BC0F85" w:rsidRPr="0025124D">
        <w:t xml:space="preserve">surveillance and autonomous driving at night </w:t>
      </w:r>
      <w:r w:rsidR="00BC0F85" w:rsidRPr="0025124D">
        <w:rPr>
          <w:color w:val="000000"/>
          <w:shd w:val="clear" w:color="auto" w:fill="FFFFFF"/>
        </w:rPr>
        <w:t>(Zhou et al., 2020)</w:t>
      </w:r>
      <w:r w:rsidR="00367B14">
        <w:rPr>
          <w:color w:val="000000"/>
          <w:shd w:val="clear" w:color="auto" w:fill="FFFFFF"/>
        </w:rPr>
        <w:t xml:space="preserve">. </w:t>
      </w:r>
      <w:r w:rsidR="00BC0F85" w:rsidRPr="0025124D">
        <w:rPr>
          <w:rFonts w:cs="Calibri"/>
        </w:rPr>
        <w:t xml:space="preserve">By breaking down each azimuth into an array of intensity values distributed radially, </w:t>
      </w:r>
      <w:r>
        <w:rPr>
          <w:rFonts w:cs="Calibri"/>
        </w:rPr>
        <w:t>RADAR</w:t>
      </w:r>
      <w:r w:rsidR="00BC0F85" w:rsidRPr="0025124D">
        <w:rPr>
          <w:rFonts w:cs="Calibri"/>
        </w:rPr>
        <w:t xml:space="preserve"> introduces an additional dimension that </w:t>
      </w:r>
      <w:r>
        <w:rPr>
          <w:rFonts w:cs="Calibri"/>
        </w:rPr>
        <w:t>LiDAR</w:t>
      </w:r>
      <w:r w:rsidR="00BC0F85" w:rsidRPr="0025124D">
        <w:rPr>
          <w:rFonts w:cs="Calibri"/>
        </w:rPr>
        <w:t xml:space="preserve"> lacks. This unique feature enables </w:t>
      </w:r>
      <w:r>
        <w:rPr>
          <w:rFonts w:cs="Calibri"/>
        </w:rPr>
        <w:t>RADAR</w:t>
      </w:r>
      <w:r w:rsidR="00BC0F85" w:rsidRPr="0025124D">
        <w:rPr>
          <w:rFonts w:cs="Calibri"/>
        </w:rPr>
        <w:t xml:space="preserve"> to construct a top-down, image resembling a photograph, a task that a </w:t>
      </w:r>
      <w:r>
        <w:rPr>
          <w:rFonts w:cs="Calibri"/>
        </w:rPr>
        <w:t>LiDAR</w:t>
      </w:r>
      <w:r w:rsidR="00BC0F85" w:rsidRPr="0025124D">
        <w:rPr>
          <w:rFonts w:cs="Calibri"/>
        </w:rPr>
        <w:t xml:space="preserve"> unit cannot accomplish without incorporating multiple channels. (</w:t>
      </w:r>
      <w:proofErr w:type="spellStart"/>
      <w:r w:rsidR="00BC0F85" w:rsidRPr="0025124D">
        <w:rPr>
          <w:rFonts w:cs="Calibri"/>
        </w:rPr>
        <w:t>Navtech</w:t>
      </w:r>
      <w:proofErr w:type="spellEnd"/>
      <w:r w:rsidR="00BC0F85" w:rsidRPr="0025124D">
        <w:rPr>
          <w:rFonts w:cs="Calibri"/>
        </w:rPr>
        <w:t xml:space="preserve"> Radar, 2023)</w:t>
      </w:r>
    </w:p>
    <w:p w14:paraId="35C86BD3" w14:textId="3A8894E4" w:rsidR="00BC0F85" w:rsidRDefault="00BC0F85" w:rsidP="00D9210E">
      <w:pPr>
        <w:pStyle w:val="Paragraph"/>
        <w:rPr>
          <w:color w:val="000000"/>
          <w:shd w:val="clear" w:color="auto" w:fill="FFFFFF"/>
        </w:rPr>
      </w:pPr>
      <w:r w:rsidRPr="0025124D">
        <w:t xml:space="preserve">4D </w:t>
      </w:r>
      <w:r w:rsidR="00534DCB">
        <w:t>RADAR</w:t>
      </w:r>
      <w:r w:rsidRPr="0025124D">
        <w:t xml:space="preserve"> offers notable advantages in terms of long-range detection capabilities, with a range extending beyond 200 meters, as well as robustness. Millimetre-wave </w:t>
      </w:r>
      <w:r w:rsidR="00534DCB">
        <w:t>RADAR</w:t>
      </w:r>
      <w:r w:rsidRPr="0025124D">
        <w:t xml:space="preserve"> can penetrate certain non-metallic obstacles, such as plastic and fabric allow</w:t>
      </w:r>
      <w:r w:rsidR="008C5C8F">
        <w:t>ing</w:t>
      </w:r>
      <w:r w:rsidRPr="0025124D">
        <w:t xml:space="preserve"> for </w:t>
      </w:r>
      <w:r w:rsidR="00534DCB">
        <w:t>RADAR</w:t>
      </w:r>
      <w:r w:rsidRPr="0025124D">
        <w:t xml:space="preserve"> to be seamlessly hidden behind a bumper for an aesthetic look.</w:t>
      </w:r>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and </w:t>
      </w:r>
      <w:proofErr w:type="spellStart"/>
      <w:r w:rsidRPr="0025124D">
        <w:rPr>
          <w:color w:val="000000"/>
          <w:shd w:val="clear" w:color="auto" w:fill="FFFFFF"/>
        </w:rPr>
        <w:t>Xxxx</w:t>
      </w:r>
      <w:proofErr w:type="spellEnd"/>
      <w:r w:rsidRPr="0025124D">
        <w:rPr>
          <w:color w:val="000000"/>
          <w:shd w:val="clear" w:color="auto" w:fill="FFFFFF"/>
        </w:rPr>
        <w:t>, n.d.)</w:t>
      </w:r>
    </w:p>
    <w:p w14:paraId="28EA224E" w14:textId="77777777" w:rsidR="00736CF6" w:rsidRPr="00F97B0E" w:rsidRDefault="00736CF6" w:rsidP="00D9210E">
      <w:pPr>
        <w:pStyle w:val="Paragraph"/>
      </w:pPr>
    </w:p>
    <w:p w14:paraId="77580360" w14:textId="65D52B4C" w:rsidR="009A25E0" w:rsidRPr="00212011" w:rsidRDefault="009A25E0" w:rsidP="009A25E0">
      <w:pPr>
        <w:pStyle w:val="Heading3"/>
      </w:pPr>
      <w:bookmarkStart w:id="32" w:name="_Toc164933123"/>
      <w:r w:rsidRPr="0025124D">
        <w:rPr>
          <w:rFonts w:cs="Calibri"/>
        </w:rPr>
        <w:t xml:space="preserve">4D </w:t>
      </w:r>
      <w:r w:rsidR="00534DCB">
        <w:rPr>
          <w:rFonts w:cs="Calibri"/>
        </w:rPr>
        <w:t>RADAR</w:t>
      </w:r>
      <w:r w:rsidRPr="0025124D">
        <w:rPr>
          <w:rFonts w:cs="Calibri"/>
        </w:rPr>
        <w:t xml:space="preserve"> </w:t>
      </w:r>
      <w:r w:rsidR="001B6FFD">
        <w:rPr>
          <w:rFonts w:cs="Calibri"/>
        </w:rPr>
        <w:t>Disadvantages.</w:t>
      </w:r>
      <w:bookmarkEnd w:id="32"/>
    </w:p>
    <w:p w14:paraId="4BE5277D" w14:textId="4C724FDA" w:rsidR="00D57D34" w:rsidRPr="005D5E95" w:rsidRDefault="00D57D34" w:rsidP="005D5E95">
      <w:pPr>
        <w:pStyle w:val="Paragraph"/>
      </w:pPr>
      <w:r w:rsidRPr="005D5E95">
        <w:t xml:space="preserve">By integrating data from various sensors, such as visual sensors and </w:t>
      </w:r>
      <w:r w:rsidR="00534DCB">
        <w:t>LIDAR</w:t>
      </w:r>
      <w:r w:rsidRPr="005D5E95">
        <w:t xml:space="preserve">,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w:t>
      </w:r>
      <w:r w:rsidR="00534DCB">
        <w:t>LIDAR</w:t>
      </w:r>
      <w:r w:rsidRPr="005D5E95">
        <w:t xml:space="preserve"> data, as they provide ample data for training and validating deep neural networks. In contrast, research on </w:t>
      </w:r>
      <w:r w:rsidR="00534DCB">
        <w:t>RADAR</w:t>
      </w:r>
      <w:r w:rsidRPr="005D5E95">
        <w:t xml:space="preserve">-related DL studies has been limited, primarily due to the sparsity of </w:t>
      </w:r>
      <w:r w:rsidR="00534DCB">
        <w:t>RADAR</w:t>
      </w:r>
      <w:r w:rsidRPr="005D5E95">
        <w:t xml:space="preserve"> data. (Zhou et al., 2020). For more research to be completed using RADAR more data is required.</w:t>
      </w:r>
      <w:r w:rsidR="005D5E95" w:rsidRPr="005D5E95">
        <w:t xml:space="preserve"> </w:t>
      </w:r>
      <w:r w:rsidR="00534DCB">
        <w:t>LiDAR</w:t>
      </w:r>
      <w:r w:rsidRPr="005D5E95">
        <w:t xml:space="preserve"> excels in providing higher accuracy by being able to output over 100,000 points per frame while 3D </w:t>
      </w:r>
      <w:r w:rsidR="00534DCB">
        <w:t>RADAR</w:t>
      </w:r>
      <w:r w:rsidRPr="005D5E95">
        <w:t xml:space="preserve"> outputs only 1,000 points per frame. (</w:t>
      </w:r>
      <w:proofErr w:type="spellStart"/>
      <w:r w:rsidRPr="005D5E95">
        <w:t>Hesai</w:t>
      </w:r>
      <w:proofErr w:type="spellEnd"/>
      <w:r w:rsidRPr="005D5E95">
        <w:t xml:space="preserve"> Webmaster, 2023)</w:t>
      </w:r>
    </w:p>
    <w:p w14:paraId="3128B217" w14:textId="61684017" w:rsidR="00D57D34" w:rsidRPr="0025124D" w:rsidRDefault="00D57D34" w:rsidP="005D5E95">
      <w:pPr>
        <w:pStyle w:val="Paragraph"/>
      </w:pPr>
      <w:r w:rsidRPr="0025124D">
        <w:t xml:space="preserve">Illustrated by </w:t>
      </w:r>
      <w:r w:rsidR="006F5728">
        <w:rPr>
          <w:b/>
          <w:bCs/>
        </w:rPr>
        <w:t>Figure</w:t>
      </w:r>
      <w:r w:rsidRPr="0025124D">
        <w:rPr>
          <w:b/>
          <w:bCs/>
        </w:rPr>
        <w:t xml:space="preserve"> </w:t>
      </w:r>
      <w:r w:rsidR="00C3783D">
        <w:rPr>
          <w:b/>
          <w:bCs/>
        </w:rPr>
        <w:t>7</w:t>
      </w:r>
      <w:r w:rsidRPr="0025124D">
        <w:t xml:space="preserve">, certain objects that are clearly visible in </w:t>
      </w:r>
      <w:r w:rsidR="00534DCB">
        <w:t>LiDAR</w:t>
      </w:r>
      <w:r w:rsidRPr="0025124D">
        <w:t xml:space="preserve"> data, such as cars and pedestrians, may appear blurred or less well-defined when observed through </w:t>
      </w:r>
      <w:r w:rsidR="00534DCB">
        <w:t>RADAR</w:t>
      </w:r>
      <w:r w:rsidRPr="0025124D">
        <w:t xml:space="preserve"> data. (AR, 2021)</w:t>
      </w:r>
    </w:p>
    <w:p w14:paraId="0144E15E" w14:textId="77777777" w:rsidR="00D57D34" w:rsidRPr="0025124D" w:rsidRDefault="00D57D34" w:rsidP="00D57D34">
      <w:pPr>
        <w:jc w:val="center"/>
        <w:rPr>
          <w:rFonts w:cs="Calibri"/>
        </w:rPr>
      </w:pPr>
      <w:r w:rsidRPr="0025124D">
        <w:rPr>
          <w:rFonts w:cs="Calibri"/>
          <w:noProof/>
          <w:color w:val="000000"/>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509491" cy="2156822"/>
                    </a:xfrm>
                    <a:prstGeom prst="rect">
                      <a:avLst/>
                    </a:prstGeom>
                    <a:noFill/>
                    <a:ln>
                      <a:noFill/>
                      <a:prstDash/>
                    </a:ln>
                  </pic:spPr>
                </pic:pic>
              </a:graphicData>
            </a:graphic>
          </wp:inline>
        </w:drawing>
      </w:r>
    </w:p>
    <w:p w14:paraId="7FC20103" w14:textId="34FBF725" w:rsidR="003A589C" w:rsidRDefault="00D57D34" w:rsidP="003A589C">
      <w:pPr>
        <w:jc w:val="center"/>
        <w:rPr>
          <w:rFonts w:cs="Calibri"/>
        </w:rPr>
      </w:pPr>
      <w:r w:rsidRPr="0025124D">
        <w:rPr>
          <w:rFonts w:cs="Calibri"/>
          <w:b/>
          <w:bCs/>
        </w:rPr>
        <w:t xml:space="preserve">Figure </w:t>
      </w:r>
      <w:r w:rsidR="00C3783D">
        <w:rPr>
          <w:rFonts w:cs="Calibri"/>
          <w:b/>
          <w:bCs/>
        </w:rPr>
        <w:t>7</w:t>
      </w:r>
      <w:r w:rsidRPr="0025124D">
        <w:rPr>
          <w:rFonts w:cs="Calibri"/>
          <w:b/>
          <w:bCs/>
        </w:rPr>
        <w:t>:</w:t>
      </w:r>
      <w:r w:rsidRPr="0025124D">
        <w:rPr>
          <w:rFonts w:cs="Calibri"/>
        </w:rPr>
        <w:t xml:space="preserve"> </w:t>
      </w:r>
      <w:r w:rsidR="00534DCB">
        <w:rPr>
          <w:rFonts w:cs="Calibri"/>
        </w:rPr>
        <w:t>LiDAR</w:t>
      </w:r>
      <w:r w:rsidRPr="0025124D">
        <w:rPr>
          <w:rFonts w:cs="Calibri"/>
        </w:rPr>
        <w:t xml:space="preserve"> VS </w:t>
      </w:r>
      <w:r w:rsidR="00534DCB">
        <w:rPr>
          <w:rFonts w:cs="Calibri"/>
        </w:rPr>
        <w:t>RADAR</w:t>
      </w:r>
      <w:r w:rsidRPr="0025124D">
        <w:rPr>
          <w:rFonts w:cs="Calibri"/>
        </w:rPr>
        <w:t xml:space="preserve"> Point Cloud (AR, 2021)</w:t>
      </w:r>
    </w:p>
    <w:p w14:paraId="67CEEA8A" w14:textId="1CB4ABD5" w:rsidR="00751354" w:rsidRPr="003A589C" w:rsidRDefault="00D57D34" w:rsidP="003A589C">
      <w:pPr>
        <w:jc w:val="center"/>
        <w:rPr>
          <w:rFonts w:cs="Calibri"/>
        </w:rPr>
      </w:pPr>
      <w:r w:rsidRPr="0025124D">
        <w:rPr>
          <w:noProof/>
        </w:rPr>
        <w:drawing>
          <wp:anchor distT="0" distB="0" distL="114300" distR="114300" simplePos="0" relativeHeight="251659264" behindDoc="0" locked="0" layoutInCell="1" allowOverlap="1" wp14:anchorId="27399020" wp14:editId="665AE906">
            <wp:simplePos x="0" y="0"/>
            <wp:positionH relativeFrom="margin">
              <wp:posOffset>292736</wp:posOffset>
            </wp:positionH>
            <wp:positionV relativeFrom="paragraph">
              <wp:posOffset>2525938</wp:posOffset>
            </wp:positionV>
            <wp:extent cx="5147943" cy="2320290"/>
            <wp:effectExtent l="0" t="0" r="0" b="3810"/>
            <wp:wrapTight wrapText="bothSides">
              <wp:wrapPolygon edited="0">
                <wp:start x="0" y="0"/>
                <wp:lineTo x="0" y="21458"/>
                <wp:lineTo x="21504" y="21458"/>
                <wp:lineTo x="21504" y="0"/>
                <wp:lineTo x="0" y="0"/>
              </wp:wrapPolygon>
            </wp:wrapTight>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rcRect/>
                    <a:stretch>
                      <a:fillRect/>
                    </a:stretch>
                  </pic:blipFill>
                  <pic:spPr>
                    <a:xfrm>
                      <a:off x="0" y="0"/>
                      <a:ext cx="5147943" cy="2320290"/>
                    </a:xfrm>
                    <a:prstGeom prst="rect">
                      <a:avLst/>
                    </a:prstGeom>
                    <a:noFill/>
                    <a:ln>
                      <a:noFill/>
                      <a:prstDash/>
                    </a:ln>
                  </pic:spPr>
                </pic:pic>
              </a:graphicData>
            </a:graphic>
          </wp:anchor>
        </w:drawing>
      </w:r>
      <w:r w:rsidRPr="0025124D">
        <w:t xml:space="preserve">To conclude </w:t>
      </w:r>
      <w:r w:rsidRPr="0025124D">
        <w:rPr>
          <w:b/>
          <w:bCs/>
        </w:rPr>
        <w:t xml:space="preserve">Figure </w:t>
      </w:r>
      <w:r w:rsidR="009864CA">
        <w:rPr>
          <w:b/>
          <w:bCs/>
        </w:rPr>
        <w:t>8</w:t>
      </w:r>
      <w:r w:rsidRPr="0025124D">
        <w:rPr>
          <w:b/>
          <w:bCs/>
        </w:rPr>
        <w:t>:</w:t>
      </w:r>
      <w:r w:rsidRPr="0025124D">
        <w:t xml:space="preserve"> summarises some of the advantages of RADR over </w:t>
      </w:r>
      <w:r w:rsidR="00534DCB">
        <w:t>LiDAR</w:t>
      </w:r>
      <w:r w:rsidRPr="0025124D">
        <w:t>, however</w:t>
      </w:r>
      <w:r w:rsidR="004D6D76">
        <w:t>,</w:t>
      </w:r>
      <w:r w:rsidRPr="0025124D">
        <w:t xml:space="preserve"> because of </w:t>
      </w:r>
      <w:r w:rsidR="004D6D76">
        <w:t>RADAR</w:t>
      </w:r>
      <w:r w:rsidR="001477A1">
        <w:t>’s</w:t>
      </w:r>
      <w:r w:rsidRPr="0025124D">
        <w:t xml:space="preserve"> limited resolution and the absence of semantic features, </w:t>
      </w:r>
      <w:r w:rsidR="00534DCB">
        <w:t>RADAR</w:t>
      </w:r>
      <w:r w:rsidRPr="0025124D">
        <w:t>-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w:t>
      </w:r>
      <w:r w:rsidR="00534DCB">
        <w:t>RADAR</w:t>
      </w:r>
      <w:r w:rsidRPr="0025124D">
        <w:t xml:space="preserve"> technology have been on the rise, thanks to the unique advantages offered by </w:t>
      </w:r>
      <w:r w:rsidR="00534DCB">
        <w:t>RADAR</w:t>
      </w:r>
      <w:r w:rsidRPr="0025124D">
        <w:t xml:space="preserve"> sensors. Enhancing the quality and imaging capabilities of millimetre-wave (MMW) </w:t>
      </w:r>
      <w:r w:rsidR="00534DCB">
        <w:t>RADAR</w:t>
      </w:r>
      <w:r w:rsidRPr="0025124D">
        <w:t xml:space="preserve"> data, along with exploring the full potential of </w:t>
      </w:r>
      <w:r w:rsidR="00534DCB">
        <w:t>RADAR</w:t>
      </w:r>
      <w:r w:rsidRPr="0025124D">
        <w:t xml:space="preserve"> sensors, is essential for gaining a comprehensive understanding of the driving environment.</w:t>
      </w:r>
      <w:r w:rsidRPr="0025124D">
        <w:rPr>
          <w:color w:val="000000"/>
          <w:shd w:val="clear" w:color="auto" w:fill="FFFFFF"/>
        </w:rPr>
        <w:t xml:space="preserve"> (Zhou et al., 2020)</w:t>
      </w:r>
    </w:p>
    <w:p w14:paraId="46FD5727" w14:textId="72D1BDEF" w:rsidR="00D57D34" w:rsidRPr="0025124D" w:rsidRDefault="00D57D34" w:rsidP="00D57D34">
      <w:pPr>
        <w:jc w:val="center"/>
        <w:rPr>
          <w:rFonts w:cs="Calibri"/>
        </w:rPr>
      </w:pPr>
      <w:r w:rsidRPr="0025124D">
        <w:rPr>
          <w:rFonts w:cs="Calibri"/>
          <w:b/>
          <w:bCs/>
        </w:rPr>
        <w:t xml:space="preserve">Figure </w:t>
      </w:r>
      <w:r w:rsidR="009864CA">
        <w:rPr>
          <w:rFonts w:cs="Calibri"/>
          <w:b/>
          <w:bCs/>
        </w:rPr>
        <w:t>8</w:t>
      </w:r>
      <w:r w:rsidRPr="0025124D">
        <w:rPr>
          <w:rFonts w:cs="Calibri"/>
          <w:b/>
          <w:bCs/>
        </w:rPr>
        <w:t>:</w:t>
      </w:r>
      <w:r w:rsidRPr="0025124D">
        <w:rPr>
          <w:rFonts w:cs="Calibri"/>
        </w:rPr>
        <w:t xml:space="preserve"> </w:t>
      </w:r>
      <w:r w:rsidR="00534DCB">
        <w:rPr>
          <w:rFonts w:cs="Calibri"/>
        </w:rPr>
        <w:t>RADAR</w:t>
      </w:r>
      <w:r w:rsidRPr="0025124D">
        <w:rPr>
          <w:rFonts w:cs="Calibri"/>
        </w:rPr>
        <w:t xml:space="preserve"> VS </w:t>
      </w:r>
      <w:r w:rsidR="00534DCB">
        <w:rPr>
          <w:rFonts w:cs="Calibri"/>
        </w:rPr>
        <w:t>LiDAR</w:t>
      </w:r>
      <w:r w:rsidRPr="0025124D">
        <w:rPr>
          <w:rFonts w:cs="Calibri"/>
        </w:rPr>
        <w:t xml:space="preserve"> Graph (Barnard, 2016)</w:t>
      </w:r>
    </w:p>
    <w:p w14:paraId="272A73D5" w14:textId="77777777" w:rsidR="00F3758C" w:rsidRPr="00F3758C" w:rsidRDefault="00F3758C" w:rsidP="00F3758C"/>
    <w:p w14:paraId="760AE9A2" w14:textId="4C361C3E" w:rsidR="00375558" w:rsidRDefault="0046613A" w:rsidP="00375558">
      <w:pPr>
        <w:pStyle w:val="Heading2"/>
        <w:rPr>
          <w:rFonts w:cs="Calibri"/>
        </w:rPr>
      </w:pPr>
      <w:bookmarkStart w:id="33" w:name="_Toc164933124"/>
      <w:r>
        <w:rPr>
          <w:rFonts w:cs="Calibri"/>
        </w:rPr>
        <w:t>Deep Learning</w:t>
      </w:r>
      <w:bookmarkEnd w:id="33"/>
    </w:p>
    <w:p w14:paraId="689AAF07" w14:textId="2178CCCC" w:rsidR="00971699" w:rsidRPr="0025124D" w:rsidRDefault="00971699" w:rsidP="000166CA">
      <w:pPr>
        <w:pStyle w:val="Paragraph"/>
      </w:pPr>
      <w:r w:rsidRPr="0025124D">
        <w:t xml:space="preserve">Deep learning models consist of a series of interconnected layers, like the human brain </w:t>
      </w:r>
      <w:r w:rsidR="001E2753">
        <w:t>which</w:t>
      </w:r>
      <w:r w:rsidRPr="0025124D">
        <w:t xml:space="preserve"> </w:t>
      </w:r>
      <w:r w:rsidR="001E2753">
        <w:t>consists</w:t>
      </w:r>
      <w:r w:rsidRPr="0025124D">
        <w:t xml:space="preserve">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w:t>
      </w:r>
      <w:r w:rsidR="001E2753">
        <w:t>extensively</w:t>
      </w:r>
      <w:r w:rsidRPr="0025124D">
        <w:t xml:space="preserve"> annotated datasets has enabled the training of models with larger parameter counts, resulting in improved performance on public benchmarks and challenges. </w:t>
      </w:r>
    </w:p>
    <w:p w14:paraId="1139841A" w14:textId="77777777" w:rsidR="00971699" w:rsidRPr="0025124D" w:rsidRDefault="00971699" w:rsidP="000166CA">
      <w:pPr>
        <w:pStyle w:val="Paragraph"/>
      </w:pPr>
      <w:r w:rsidRPr="0025124D">
        <w:t>Deep Learning applications employ a hierarchical set of algorithms referred to as an artificial neural network (ANN). The architecture of such an ANN is inspired by the 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668D83C7" w14:textId="77777777" w:rsidR="00971699" w:rsidRPr="0025124D"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40A22F" w14:textId="77777777" w:rsidR="00971699" w:rsidRPr="00971699" w:rsidRDefault="00971699" w:rsidP="00971699"/>
    <w:p w14:paraId="36C3F5BF" w14:textId="25649019" w:rsidR="00147869" w:rsidRDefault="00147869" w:rsidP="00147869">
      <w:pPr>
        <w:pStyle w:val="Heading3"/>
      </w:pPr>
      <w:bookmarkStart w:id="34" w:name="_Toc164933125"/>
      <w:r w:rsidRPr="0025124D">
        <w:rPr>
          <w:rFonts w:cs="Calibri"/>
        </w:rPr>
        <w:t>Convolutional Neural Networks (CNNs)</w:t>
      </w:r>
      <w:r w:rsidRPr="00212011">
        <w:t>.</w:t>
      </w:r>
      <w:bookmarkEnd w:id="34"/>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1A73CBAD" w:rsidR="000166CA" w:rsidRPr="00FC090F" w:rsidRDefault="00E0111B" w:rsidP="00FC090F">
      <w:pPr>
        <w:pStyle w:val="Paragraph"/>
      </w:pPr>
      <w:r w:rsidRPr="0025124D">
        <w:t xml:space="preserve">In recent years, Convolutional Neural Networks (CNNs) have been explored to address these challenges. CNNs utilize Convolutional layers </w:t>
      </w:r>
      <w:r w:rsidR="001E2753">
        <w:t xml:space="preserve">that </w:t>
      </w:r>
      <w:r w:rsidRPr="0025124D">
        <w:t xml:space="preserve">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5D7E41" w14:textId="68D45A00" w:rsidR="00E10AAA" w:rsidRDefault="00E10AAA" w:rsidP="00E10AAA">
      <w:pPr>
        <w:pStyle w:val="Paragraph"/>
        <w:jc w:val="center"/>
      </w:pPr>
      <w:r w:rsidRPr="0025124D">
        <w:rPr>
          <w:rFonts w:cs="Calibri"/>
          <w:noProof/>
        </w:rPr>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145500" cy="2204837"/>
                    </a:xfrm>
                    <a:prstGeom prst="rect">
                      <a:avLst/>
                    </a:prstGeom>
                    <a:noFill/>
                    <a:ln>
                      <a:noFill/>
                      <a:prstDash/>
                    </a:ln>
                  </pic:spPr>
                </pic:pic>
              </a:graphicData>
            </a:graphic>
          </wp:inline>
        </w:drawing>
      </w:r>
    </w:p>
    <w:p w14:paraId="6D618832" w14:textId="3962863B" w:rsidR="00C43124" w:rsidRPr="0025124D" w:rsidRDefault="00C43124" w:rsidP="00C43124">
      <w:pPr>
        <w:jc w:val="center"/>
        <w:rPr>
          <w:rFonts w:cs="Calibri"/>
        </w:rPr>
      </w:pPr>
      <w:r w:rsidRPr="0025124D">
        <w:rPr>
          <w:rFonts w:cs="Calibri"/>
          <w:b/>
          <w:bCs/>
        </w:rPr>
        <w:t xml:space="preserve">Figure: </w:t>
      </w:r>
      <w:r w:rsidR="00C438B7">
        <w:rPr>
          <w:rFonts w:cs="Calibri"/>
          <w:b/>
          <w:bCs/>
        </w:rPr>
        <w:t>9</w:t>
      </w:r>
      <w:r w:rsidRPr="0025124D">
        <w:rPr>
          <w:rFonts w:cs="Calibri"/>
          <w:b/>
          <w:bCs/>
        </w:rPr>
        <w:t xml:space="preserve"> </w:t>
      </w:r>
      <w:r w:rsidRPr="0025124D">
        <w:rPr>
          <w:rFonts w:cs="Calibri"/>
        </w:rPr>
        <w:t xml:space="preserve">Diagram of a CNN </w:t>
      </w:r>
      <w:r w:rsidRPr="0025124D">
        <w:rPr>
          <w:rFonts w:cs="Calibri"/>
          <w:color w:val="000000"/>
          <w:shd w:val="clear" w:color="auto" w:fill="FFFFFF"/>
        </w:rPr>
        <w:t>(ResearchGate, 2019)</w:t>
      </w:r>
    </w:p>
    <w:p w14:paraId="3B17A70D" w14:textId="181D8F1F" w:rsidR="00E0111B" w:rsidRPr="00711B57" w:rsidRDefault="00E0111B" w:rsidP="00711B57">
      <w:pPr>
        <w:pStyle w:val="Paragraph"/>
      </w:pPr>
      <w:r w:rsidRPr="00711B57">
        <w:t xml:space="preserve">Within each convolutional layer, there can be multiple grids, each of which </w:t>
      </w:r>
      <w:r w:rsidR="001E2753">
        <w:t>obtains</w:t>
      </w:r>
      <w:r w:rsidRPr="00711B57">
        <w:t xml:space="preserve"> inputs from all the grids in the preceding layer, utilizing potentially distinct filters.</w:t>
      </w:r>
      <w:r w:rsidR="000166CA" w:rsidRPr="00711B57">
        <w:t xml:space="preserve"> </w:t>
      </w:r>
      <w:proofErr w:type="gramStart"/>
      <w:r w:rsidR="00E10AAA" w:rsidRPr="00711B57">
        <w:t>Following</w:t>
      </w:r>
      <w:r w:rsidRPr="00711B57">
        <w:t xml:space="preserve"> each convolutional layer, there</w:t>
      </w:r>
      <w:proofErr w:type="gramEnd"/>
      <w:r w:rsidRPr="00711B57">
        <w:t xml:space="preserve"> is a pooling layer illustrated </w:t>
      </w:r>
      <w:r w:rsidR="001E2753">
        <w:t>in</w:t>
      </w:r>
      <w:r w:rsidRPr="00711B57">
        <w:t xml:space="preserve"> </w:t>
      </w:r>
      <w:r w:rsidRPr="00D26237">
        <w:rPr>
          <w:b/>
          <w:bCs/>
        </w:rPr>
        <w:t xml:space="preserve">Figure </w:t>
      </w:r>
      <w:r w:rsidR="00C438B7">
        <w:rPr>
          <w:b/>
          <w:bCs/>
        </w:rPr>
        <w:t>9</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1700BCFA" w14:textId="77777777" w:rsidR="00E0111B" w:rsidRPr="0025124D" w:rsidRDefault="00E0111B" w:rsidP="00711B57">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w:t>
      </w:r>
      <w:proofErr w:type="spellStart"/>
      <w:r w:rsidRPr="0025124D">
        <w:rPr>
          <w:color w:val="000000"/>
          <w:shd w:val="clear" w:color="auto" w:fill="FFFFFF"/>
        </w:rPr>
        <w:t>Gibiansky</w:t>
      </w:r>
      <w:proofErr w:type="spellEnd"/>
      <w:r w:rsidRPr="0025124D">
        <w:rPr>
          <w:color w:val="000000"/>
          <w:shd w:val="clear" w:color="auto" w:fill="FFFFFF"/>
        </w:rPr>
        <w:t>, 2014)</w:t>
      </w:r>
    </w:p>
    <w:p w14:paraId="42D12B32" w14:textId="77777777" w:rsidR="00E0111B" w:rsidRPr="00E0111B" w:rsidRDefault="00E0111B" w:rsidP="00E0111B"/>
    <w:p w14:paraId="5745BC2C" w14:textId="4A53C039" w:rsidR="00C11B74" w:rsidRDefault="00095F41" w:rsidP="00C11B74">
      <w:pPr>
        <w:pStyle w:val="Heading3"/>
      </w:pPr>
      <w:bookmarkStart w:id="35" w:name="_Hlk163336079"/>
      <w:bookmarkStart w:id="36" w:name="_Toc164933126"/>
      <w:r w:rsidRPr="0025124D">
        <w:rPr>
          <w:rFonts w:cs="Calibri"/>
        </w:rPr>
        <w:t>Recurrent Neural Networks (RNNs)</w:t>
      </w:r>
      <w:bookmarkEnd w:id="35"/>
      <w:r w:rsidR="00C11B74" w:rsidRPr="00212011">
        <w:t>.</w:t>
      </w:r>
      <w:bookmarkEnd w:id="36"/>
    </w:p>
    <w:p w14:paraId="76954BC6" w14:textId="75824C83" w:rsidR="00147C49" w:rsidRPr="0025124D" w:rsidRDefault="00147C49" w:rsidP="00D26237">
      <w:pPr>
        <w:pStyle w:val="Paragraph"/>
      </w:pPr>
      <w:r w:rsidRPr="0025124D">
        <w:t xml:space="preserve">Recurrent neural networks (RNNs), like other deep learning methods, have been around since the 1980s, but their true capabilities </w:t>
      </w:r>
      <w:r w:rsidR="001E2753">
        <w:t>have become</w:t>
      </w:r>
      <w:r w:rsidRPr="0025124D">
        <w:t xml:space="preserv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751F200B"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w:t>
      </w:r>
      <w:r w:rsidR="001E2753">
        <w:t>, unlike</w:t>
      </w:r>
      <w:r w:rsidRPr="0025124D">
        <w:t xml:space="preserve"> traditional neural networks, where inputs and outputs are treated independently.</w:t>
      </w:r>
      <w:r w:rsidRPr="0025124D">
        <w:rPr>
          <w:color w:val="000000"/>
          <w:shd w:val="clear" w:color="auto" w:fill="FFFFFF"/>
        </w:rPr>
        <w:t xml:space="preserve"> (</w:t>
      </w:r>
      <w:proofErr w:type="spellStart"/>
      <w:r w:rsidRPr="0025124D">
        <w:rPr>
          <w:color w:val="000000"/>
          <w:shd w:val="clear" w:color="auto" w:fill="FFFFFF"/>
        </w:rPr>
        <w:t>GeeksforGeeks</w:t>
      </w:r>
      <w:proofErr w:type="spellEnd"/>
      <w:r w:rsidRPr="0025124D">
        <w:rPr>
          <w:color w:val="000000"/>
          <w:shd w:val="clear" w:color="auto" w:fill="FFFFFF"/>
        </w:rPr>
        <w:t>, 2018)</w:t>
      </w:r>
    </w:p>
    <w:p w14:paraId="0529062B" w14:textId="77777777" w:rsidR="00147C49" w:rsidRPr="0025124D" w:rsidRDefault="00147C49" w:rsidP="00147C49">
      <w:pPr>
        <w:rPr>
          <w:rFonts w:cs="Calibri"/>
        </w:rPr>
      </w:pPr>
      <w:r w:rsidRPr="0025124D">
        <w:rPr>
          <w:rFonts w:cs="Calibri"/>
          <w:noProof/>
        </w:rPr>
        <w:drawing>
          <wp:inline distT="0" distB="0" distL="0" distR="0" wp14:anchorId="6B91341E" wp14:editId="3C8962BA">
            <wp:extent cx="5731514" cy="2366640"/>
            <wp:effectExtent l="0" t="0" r="2536"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24"/>
                    <a:stretch>
                      <a:fillRect/>
                    </a:stretch>
                  </pic:blipFill>
                  <pic:spPr>
                    <a:xfrm>
                      <a:off x="0" y="0"/>
                      <a:ext cx="5731514" cy="2366640"/>
                    </a:xfrm>
                    <a:prstGeom prst="rect">
                      <a:avLst/>
                    </a:prstGeom>
                    <a:noFill/>
                    <a:ln>
                      <a:noFill/>
                      <a:prstDash/>
                    </a:ln>
                  </pic:spPr>
                </pic:pic>
              </a:graphicData>
            </a:graphic>
          </wp:inline>
        </w:drawing>
      </w:r>
    </w:p>
    <w:p w14:paraId="16525859" w14:textId="3A69DFE8" w:rsidR="00147C49" w:rsidRPr="0025124D" w:rsidRDefault="00147C49" w:rsidP="00D26237">
      <w:pPr>
        <w:jc w:val="center"/>
        <w:rPr>
          <w:rFonts w:cs="Calibri"/>
        </w:rPr>
      </w:pPr>
      <w:r w:rsidRPr="0025124D">
        <w:rPr>
          <w:rFonts w:cs="Calibri"/>
          <w:b/>
          <w:bCs/>
          <w:color w:val="000000"/>
          <w:shd w:val="clear" w:color="auto" w:fill="FFFFFF"/>
        </w:rPr>
        <w:t xml:space="preserve">Figure: </w:t>
      </w:r>
      <w:r w:rsidR="00C438B7">
        <w:rPr>
          <w:rFonts w:cs="Calibri"/>
          <w:b/>
          <w:bCs/>
          <w:color w:val="000000"/>
          <w:shd w:val="clear" w:color="auto" w:fill="FFFFFF"/>
        </w:rPr>
        <w:t>10</w:t>
      </w:r>
      <w:r w:rsidRPr="0025124D">
        <w:rPr>
          <w:rFonts w:cs="Calibri"/>
          <w:color w:val="000000"/>
          <w:shd w:val="clear" w:color="auto" w:fill="FFFFFF"/>
        </w:rPr>
        <w:t xml:space="preserve"> RNN Architecture (Avijeet Biswal, 2020)</w:t>
      </w:r>
    </w:p>
    <w:p w14:paraId="7014040E" w14:textId="2242FAD9" w:rsidR="00147C49" w:rsidRPr="0025124D" w:rsidRDefault="00147C49" w:rsidP="00D26237">
      <w:pPr>
        <w:pStyle w:val="Paragraph"/>
      </w:pPr>
      <w:r w:rsidRPr="0025124D">
        <w:t xml:space="preserve">Illustrated by </w:t>
      </w:r>
      <w:r w:rsidRPr="0025124D">
        <w:rPr>
          <w:b/>
          <w:bCs/>
        </w:rPr>
        <w:t xml:space="preserve">Figure: </w:t>
      </w:r>
      <w:r w:rsidR="00C438B7">
        <w:rPr>
          <w:b/>
          <w:bCs/>
        </w:rPr>
        <w:t>1</w:t>
      </w:r>
      <w:r w:rsidR="00AB5E5C">
        <w:rPr>
          <w:b/>
          <w:bCs/>
        </w:rPr>
        <w:t>0</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3A234831" w14:textId="2D58B0D1" w:rsidR="00147C49" w:rsidRPr="00147C49" w:rsidRDefault="00147C49" w:rsidP="00125F0D">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7C8622C2" w14:textId="195DB597" w:rsidR="00983BA4" w:rsidRDefault="00983BA4" w:rsidP="00983BA4">
      <w:pPr>
        <w:pStyle w:val="Heading3"/>
      </w:pPr>
      <w:bookmarkStart w:id="37" w:name="_Toc164933127"/>
      <w:r w:rsidRPr="0025124D">
        <w:rPr>
          <w:rFonts w:cs="Calibri"/>
        </w:rPr>
        <w:t>Region-Based Convolutional Neural Network (R-CNN)</w:t>
      </w:r>
      <w:r w:rsidRPr="00212011">
        <w:t>.</w:t>
      </w:r>
      <w:bookmarkEnd w:id="37"/>
    </w:p>
    <w:p w14:paraId="3128C83A" w14:textId="694F248D"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w:t>
      </w:r>
      <w:proofErr w:type="spellStart"/>
      <w:r w:rsidRPr="0025124D">
        <w:rPr>
          <w:color w:val="000000"/>
          <w:shd w:val="clear" w:color="auto" w:fill="FFFFFF"/>
        </w:rPr>
        <w:t>Girshick</w:t>
      </w:r>
      <w:proofErr w:type="spellEnd"/>
      <w:r w:rsidRPr="0025124D">
        <w:rPr>
          <w:color w:val="000000"/>
          <w:shd w:val="clear" w:color="auto" w:fill="FFFFFF"/>
        </w:rPr>
        <w:t xml:space="preserve"> et al., 2016)</w:t>
      </w:r>
      <w:r w:rsidRPr="0025124D">
        <w:t xml:space="preserve">, combines this selective search method for region proposal generation with deep learning for object classification illustrated </w:t>
      </w:r>
      <w:r w:rsidR="001E2753">
        <w:t>in</w:t>
      </w:r>
      <w:r w:rsidRPr="0025124D">
        <w:t xml:space="preserve"> </w:t>
      </w:r>
      <w:r w:rsidRPr="0025124D">
        <w:rPr>
          <w:b/>
          <w:bCs/>
        </w:rPr>
        <w:t>Figure 1</w:t>
      </w:r>
      <w:r w:rsidR="00BD3BE3">
        <w:rPr>
          <w:b/>
          <w:bCs/>
        </w:rPr>
        <w:t>1</w:t>
      </w:r>
      <w:r w:rsidRPr="0025124D">
        <w:rPr>
          <w:b/>
          <w:bCs/>
        </w:rPr>
        <w:t>.</w:t>
      </w:r>
    </w:p>
    <w:p w14:paraId="04962880" w14:textId="77777777" w:rsidR="00F119B3" w:rsidRPr="0025124D" w:rsidRDefault="00F119B3" w:rsidP="00F119B3">
      <w:pPr>
        <w:rPr>
          <w:rFonts w:cs="Calibri"/>
        </w:rPr>
      </w:pPr>
      <w:r w:rsidRPr="0025124D">
        <w:rPr>
          <w:rFonts w:cs="Calibri"/>
          <w:noProof/>
        </w:rPr>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4" cy="2204088"/>
                    </a:xfrm>
                    <a:prstGeom prst="rect">
                      <a:avLst/>
                    </a:prstGeom>
                    <a:noFill/>
                    <a:ln>
                      <a:noFill/>
                      <a:prstDash/>
                    </a:ln>
                  </pic:spPr>
                </pic:pic>
              </a:graphicData>
            </a:graphic>
          </wp:inline>
        </w:drawing>
      </w:r>
    </w:p>
    <w:p w14:paraId="7BF40C02" w14:textId="202EF1D6" w:rsidR="00F119B3" w:rsidRPr="0025124D" w:rsidRDefault="00F119B3" w:rsidP="00D26237">
      <w:pPr>
        <w:jc w:val="center"/>
        <w:rPr>
          <w:rFonts w:cs="Calibri"/>
        </w:rPr>
      </w:pPr>
      <w:r w:rsidRPr="0025124D">
        <w:rPr>
          <w:rFonts w:cs="Calibri"/>
          <w:b/>
          <w:bCs/>
          <w:color w:val="000000"/>
          <w:shd w:val="clear" w:color="auto" w:fill="FFFFFF"/>
        </w:rPr>
        <w:t>Figure: 1</w:t>
      </w:r>
      <w:r w:rsidR="00321ED6">
        <w:rPr>
          <w:rFonts w:cs="Calibri"/>
          <w:b/>
          <w:bCs/>
          <w:color w:val="000000"/>
          <w:shd w:val="clear" w:color="auto" w:fill="FFFFFF"/>
        </w:rPr>
        <w:t>1</w:t>
      </w:r>
      <w:r w:rsidRPr="0025124D">
        <w:rPr>
          <w:rFonts w:cs="Calibri"/>
          <w:color w:val="000000"/>
          <w:shd w:val="clear" w:color="auto" w:fill="FFFFFF"/>
        </w:rPr>
        <w:t xml:space="preserve"> Diagram of a RCNN (Gandhi, 2018)</w:t>
      </w:r>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38" w:name="_Toc164933128"/>
      <w:r>
        <w:rPr>
          <w:rFonts w:cs="Calibri"/>
        </w:rPr>
        <w:t>Object Detection &amp; Tracking</w:t>
      </w:r>
      <w:bookmarkEnd w:id="38"/>
    </w:p>
    <w:p w14:paraId="7D68B4C0" w14:textId="77777777" w:rsidR="00F75123" w:rsidRDefault="00866915" w:rsidP="00D26237">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w:t>
      </w:r>
    </w:p>
    <w:p w14:paraId="223C283A" w14:textId="1C3A12E3" w:rsidR="00866915" w:rsidRPr="0025124D" w:rsidRDefault="00866915" w:rsidP="00D26237">
      <w:pPr>
        <w:pStyle w:val="Paragraph"/>
      </w:pPr>
      <w:r w:rsidRPr="0025124D">
        <w:t xml:space="preserve">Deep learning-based object detectors are instrumental in </w:t>
      </w:r>
      <w:r w:rsidR="001E2753">
        <w:t xml:space="preserve">the </w:t>
      </w:r>
      <w:r w:rsidRPr="0025124D">
        <w:t xml:space="preserve">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866915">
      <w:pPr>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39" w:name="_Toc164933129"/>
      <w:r w:rsidRPr="00C50A12">
        <w:rPr>
          <w:rFonts w:cs="Calibri"/>
        </w:rPr>
        <w:t>Traditional Object Detection Techniques</w:t>
      </w:r>
      <w:r w:rsidR="00D37102" w:rsidRPr="00212011">
        <w:t>.</w:t>
      </w:r>
      <w:bookmarkEnd w:id="39"/>
    </w:p>
    <w:p w14:paraId="7D6FAB55" w14:textId="04570469" w:rsidR="003F794F" w:rsidRPr="00D26237" w:rsidRDefault="003F794F" w:rsidP="00D26237">
      <w:pPr>
        <w:pStyle w:val="Paragraph"/>
      </w:pPr>
      <w:r w:rsidRPr="0025124D">
        <w:t xml:space="preserve">The modern progression of object detection techniques </w:t>
      </w:r>
      <w:r w:rsidR="001573A4">
        <w:t xml:space="preserve">was </w:t>
      </w:r>
      <w:r w:rsidRPr="0025124D">
        <w:t xml:space="preserve">initiated two decades ago with the </w:t>
      </w:r>
      <w:r w:rsidR="001573A4">
        <w:t>Viola-Jones</w:t>
      </w:r>
      <w:r w:rsidRPr="0025124D">
        <w:t xml:space="preserve">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t>This pivotal advancement not only redefined the effectiveness of object detectors but also made them appealing for entirely new application domains, particularly in the context of Autonomous Vehicles (AVs).</w:t>
      </w:r>
    </w:p>
    <w:p w14:paraId="0BB96194" w14:textId="51964C63"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w:t>
      </w:r>
      <w:r w:rsidR="00F12126">
        <w:rPr>
          <w:b/>
          <w:bCs/>
        </w:rPr>
        <w:t>2</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4" cy="1632588"/>
                    </a:xfrm>
                    <a:prstGeom prst="rect">
                      <a:avLst/>
                    </a:prstGeom>
                    <a:noFill/>
                    <a:ln>
                      <a:noFill/>
                      <a:prstDash/>
                    </a:ln>
                  </pic:spPr>
                </pic:pic>
              </a:graphicData>
            </a:graphic>
          </wp:inline>
        </w:drawing>
      </w:r>
    </w:p>
    <w:p w14:paraId="3735FCA5" w14:textId="48B0F6C0" w:rsidR="003F794F" w:rsidRPr="0025124D" w:rsidRDefault="003F794F" w:rsidP="003F794F">
      <w:pPr>
        <w:jc w:val="center"/>
        <w:rPr>
          <w:rFonts w:cs="Calibri"/>
        </w:rPr>
      </w:pPr>
      <w:r w:rsidRPr="0025124D">
        <w:rPr>
          <w:rFonts w:cs="Calibri"/>
          <w:b/>
          <w:bCs/>
        </w:rPr>
        <w:t>Figure 1</w:t>
      </w:r>
      <w:r w:rsidR="00F12126">
        <w:rPr>
          <w:rFonts w:cs="Calibri"/>
          <w:b/>
          <w:bCs/>
        </w:rPr>
        <w:t>2</w:t>
      </w:r>
      <w:r w:rsidRPr="0025124D">
        <w:rPr>
          <w:rFonts w:cs="Calibri"/>
          <w:b/>
          <w:bCs/>
        </w:rPr>
        <w:t>:</w:t>
      </w:r>
      <w:r w:rsidRPr="0025124D">
        <w:rPr>
          <w:rFonts w:cs="Calibri"/>
        </w:rPr>
        <w:t xml:space="preserve"> Taxonomy of object detectors (Balasubramaniam and Pasricha, 2022)</w:t>
      </w:r>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40" w:name="_Toc164933130"/>
      <w:r>
        <w:rPr>
          <w:rFonts w:cs="Calibri"/>
        </w:rPr>
        <w:t>Object Classification</w:t>
      </w:r>
      <w:bookmarkEnd w:id="40"/>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41" w:name="_Toc164933131"/>
      <w:r w:rsidRPr="0025124D">
        <w:rPr>
          <w:rFonts w:cs="Calibri"/>
          <w:bCs/>
        </w:rPr>
        <w:t>AlexNet (2012</w:t>
      </w:r>
      <w:r w:rsidR="00607B6F" w:rsidRPr="0025124D">
        <w:rPr>
          <w:rFonts w:cs="Calibri"/>
          <w:bCs/>
        </w:rPr>
        <w:t>).</w:t>
      </w:r>
      <w:bookmarkEnd w:id="41"/>
    </w:p>
    <w:p w14:paraId="22876475" w14:textId="56E029E5"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42" w:name="_Toc164933132"/>
      <w:r w:rsidRPr="0025124D">
        <w:rPr>
          <w:rFonts w:cs="Calibri"/>
          <w:bCs/>
        </w:rPr>
        <w:t>VGGNet (2014</w:t>
      </w:r>
      <w:r w:rsidR="00C6107C" w:rsidRPr="0025124D">
        <w:rPr>
          <w:rFonts w:cs="Calibri"/>
          <w:bCs/>
        </w:rPr>
        <w:t>).</w:t>
      </w:r>
      <w:bookmarkEnd w:id="42"/>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43" w:name="_Toc164933133"/>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43"/>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44" w:name="_Toc164933134"/>
      <w:r w:rsidRPr="0025124D">
        <w:rPr>
          <w:rFonts w:cs="Calibri"/>
          <w:bCs/>
        </w:rPr>
        <w:t>DenseNet (2017).</w:t>
      </w:r>
      <w:bookmarkEnd w:id="44"/>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45" w:name="_Toc164933135"/>
      <w:r>
        <w:rPr>
          <w:rFonts w:cs="Calibri"/>
        </w:rPr>
        <w:t>Related Experimental Results</w:t>
      </w:r>
      <w:bookmarkEnd w:id="45"/>
    </w:p>
    <w:p w14:paraId="6028F977" w14:textId="70B42130" w:rsidR="00A10C5E" w:rsidRPr="005B2125" w:rsidRDefault="00A10C5E" w:rsidP="005B2125">
      <w:pPr>
        <w:pStyle w:val="Paragraph"/>
      </w:pPr>
      <w:r w:rsidRPr="005B2125">
        <w:t xml:space="preserve">The following section is a summary of some results acquired from </w:t>
      </w:r>
      <w:r w:rsidR="00130105">
        <w:t xml:space="preserve">the </w:t>
      </w:r>
      <w:r w:rsidRPr="005B2125">
        <w:t>literature to aid in choosing the model and approach to develop this project.</w:t>
      </w:r>
    </w:p>
    <w:p w14:paraId="65A05A73" w14:textId="099FB6EC" w:rsidR="00C92781" w:rsidRPr="0025124D" w:rsidRDefault="00C92781" w:rsidP="00716886">
      <w:pPr>
        <w:pStyle w:val="Paragraph"/>
      </w:pPr>
      <w:r w:rsidRPr="0025124D">
        <w:t>To</w:t>
      </w:r>
      <w:r w:rsidR="00012B8C">
        <w:t xml:space="preserve"> </w:t>
      </w:r>
      <w:r w:rsidRPr="0025124D">
        <w:t>emphasize the importance of the 4DRT-based perception module</w:t>
      </w:r>
      <w:r w:rsidR="007D7E51">
        <w:t xml:space="preserve"> the author of this paper</w:t>
      </w:r>
      <w:r w:rsidRPr="0025124D">
        <w:t xml:space="preserve">, </w:t>
      </w:r>
      <w:r w:rsidRPr="0025124D">
        <w:rPr>
          <w:color w:val="000000"/>
          <w:shd w:val="clear" w:color="auto" w:fill="FFFFFF"/>
        </w:rPr>
        <w:t>(Paperswithcode.com, 2022)</w:t>
      </w:r>
      <w:r w:rsidRPr="0025124D">
        <w:t xml:space="preserve"> introduced a basic neural network for 3D object detection (referred to as the baseline NN) that takes 4DRT as its input. Their experiments on the K-</w:t>
      </w:r>
      <w:r w:rsidR="00534DCB">
        <w:t>RADAR</w:t>
      </w:r>
      <w:r w:rsidRPr="0025124D">
        <w:t xml:space="preserve"> dataset reveal that the 4DRT-based baseline NN excels in the task of 3D object detection, particularly in challenging weather conditions, outperforming the </w:t>
      </w:r>
      <w:r w:rsidR="00534DCB">
        <w:t>LiDAR</w:t>
      </w:r>
      <w:r w:rsidRPr="0025124D">
        <w:t>-based network.</w:t>
      </w:r>
    </w:p>
    <w:p w14:paraId="53BAD6F5" w14:textId="496A226D"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xml:space="preserve">, the objective is to perform object detection on automotive </w:t>
      </w:r>
      <w:r w:rsidR="00534DCB">
        <w:t>RADAR</w:t>
      </w:r>
      <w:r w:rsidRPr="0025124D">
        <w:t xml:space="preserve"> point clouds to identify moving road users using two end-to-end object detectors (YOLOv3 and PointPillars). YOLOv3 performs the best with a mean Average Precision (mAP) of 53.96%, offering </w:t>
      </w:r>
      <w:r w:rsidR="00130105">
        <w:t xml:space="preserve">the </w:t>
      </w:r>
      <w:r w:rsidRPr="0025124D">
        <w:t>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52E8DC26" w:rsidR="00C92781" w:rsidRPr="0025124D" w:rsidRDefault="00C92781" w:rsidP="00DA7EE7">
      <w:pPr>
        <w:pStyle w:val="Paragraph"/>
      </w:pPr>
      <w:r w:rsidRPr="0025124D">
        <w:t xml:space="preserve">Another study comparing SSD and Faster R-CNN on </w:t>
      </w:r>
      <w:r w:rsidR="00534DCB">
        <w:t>RADAR</w:t>
      </w:r>
      <w:r w:rsidRPr="0025124D">
        <w:t xml:space="preserve">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46" w:name="_Toc164933136"/>
      <w:r>
        <w:rPr>
          <w:rFonts w:cs="Calibri"/>
        </w:rPr>
        <w:t>Conclusion</w:t>
      </w:r>
      <w:bookmarkEnd w:id="46"/>
    </w:p>
    <w:p w14:paraId="3D4C3C8F" w14:textId="77777777" w:rsidR="000D3321" w:rsidRDefault="008B7109" w:rsidP="00323F7A">
      <w:pPr>
        <w:pStyle w:val="Paragraph"/>
        <w:rPr>
          <w:shd w:val="clear" w:color="auto" w:fill="FFFFFF"/>
        </w:rPr>
      </w:pPr>
      <w:r w:rsidRPr="008B7109">
        <w:rPr>
          <w:shd w:val="clear" w:color="auto" w:fill="FFFFFF"/>
        </w:rPr>
        <w:t xml:space="preserve">The literature review comprehensively explores the intricate landscape of autonomous vehicle perception technologies, focusing particularly on the integration and functionalities of various sensor systems such as LiDAR, radar, and computer vision aided by deep learning. </w:t>
      </w:r>
    </w:p>
    <w:p w14:paraId="545E53D4" w14:textId="30A822CF" w:rsidR="008B7109" w:rsidRPr="008B7109" w:rsidRDefault="008B7109" w:rsidP="00323F7A">
      <w:pPr>
        <w:pStyle w:val="Paragraph"/>
        <w:rPr>
          <w:shd w:val="clear" w:color="auto" w:fill="FFFFFF"/>
        </w:rPr>
      </w:pPr>
      <w:r w:rsidRPr="008B7109">
        <w:rPr>
          <w:shd w:val="clear" w:color="auto" w:fill="FFFFFF"/>
        </w:rPr>
        <w:t>This exploration underscores the pivotal role of sensor fusion in</w:t>
      </w:r>
      <w:r w:rsidR="007A70BD">
        <w:rPr>
          <w:shd w:val="clear" w:color="auto" w:fill="FFFFFF"/>
        </w:rPr>
        <w:t xml:space="preserve"> </w:t>
      </w:r>
      <w:r w:rsidRPr="008B7109">
        <w:rPr>
          <w:shd w:val="clear" w:color="auto" w:fill="FFFFFF"/>
        </w:rPr>
        <w:t>enhancing the accuracy and reliability of autonomous systems in diverse driving conditions.</w:t>
      </w:r>
    </w:p>
    <w:p w14:paraId="6710A108" w14:textId="77777777" w:rsidR="008B7109" w:rsidRPr="008B7109" w:rsidRDefault="008B7109" w:rsidP="00323F7A">
      <w:pPr>
        <w:pStyle w:val="Paragraph"/>
        <w:rPr>
          <w:shd w:val="clear" w:color="auto" w:fill="FFFFFF"/>
        </w:rPr>
      </w:pPr>
      <w:r w:rsidRPr="008B7109">
        <w:rPr>
          <w:shd w:val="clear" w:color="auto" w:fill="FFFFFF"/>
        </w:rPr>
        <w:t>Significant attention is dedicated to the evolution and capabilities of radar technologies, especially 4D radar, which provides enhanced data on object detection and environmental understanding, crucial for autonomous navigation. The review critically assesses the comparative strengths and weaknesses of radar and LiDAR technologies, highlighting radar's robustness in adverse weather conditions and LiDAR's superior precision in object detection.</w:t>
      </w:r>
    </w:p>
    <w:p w14:paraId="5A8C2CCD" w14:textId="0FFBBECB" w:rsidR="008B7109" w:rsidRPr="008B7109" w:rsidRDefault="008B7109" w:rsidP="00323F7A">
      <w:pPr>
        <w:pStyle w:val="Paragraph"/>
        <w:rPr>
          <w:shd w:val="clear" w:color="auto" w:fill="FFFFFF"/>
        </w:rPr>
      </w:pPr>
      <w:r w:rsidRPr="008B7109">
        <w:rPr>
          <w:shd w:val="clear" w:color="auto" w:fill="FFFFFF"/>
        </w:rPr>
        <w:t>Deep learning models, particularly convolutional neural networks (CNNs) and recurrent neural networks (RNNs) are discussed extensively as they represent the backbone of object detection and classification systems in autonomous vehicles. These models enhance the vehicle's ability to interpret complex scenes, contributing to safer driving decisions.</w:t>
      </w:r>
    </w:p>
    <w:p w14:paraId="5E481503" w14:textId="77777777" w:rsidR="008B7109" w:rsidRPr="008B7109" w:rsidRDefault="008B7109" w:rsidP="00323F7A">
      <w:pPr>
        <w:pStyle w:val="Paragraph"/>
        <w:rPr>
          <w:shd w:val="clear" w:color="auto" w:fill="FFFFFF"/>
        </w:rPr>
      </w:pPr>
      <w:r w:rsidRPr="008B7109">
        <w:rPr>
          <w:shd w:val="clear" w:color="auto" w:fill="FFFFFF"/>
        </w:rPr>
        <w:t>The chapter concludes that while substantial progress has been made in sensor technology and machine learning models, challenges remain, particularly in the fusion of data from different sensors to achieve seamless and reliable vehicle autonomy. Future research should focus on improving algorithms for data integration and real-time processing to enhance the adaptability and safety of autonomous vehicles.</w:t>
      </w:r>
    </w:p>
    <w:p w14:paraId="53691DFC" w14:textId="6C704A25" w:rsidR="008B7109" w:rsidRPr="008B7109" w:rsidRDefault="008B7109" w:rsidP="00323F7A">
      <w:pPr>
        <w:pStyle w:val="Paragraph"/>
        <w:rPr>
          <w:shd w:val="clear" w:color="auto" w:fill="FFFFFF"/>
        </w:rPr>
      </w:pPr>
      <w:r w:rsidRPr="008B7109">
        <w:rPr>
          <w:shd w:val="clear" w:color="auto" w:fill="FFFFFF"/>
        </w:rPr>
        <w:t xml:space="preserve">This conclusion encapsulates the core findings and </w:t>
      </w:r>
      <w:r w:rsidR="00932627" w:rsidRPr="008B7109">
        <w:rPr>
          <w:shd w:val="clear" w:color="auto" w:fill="FFFFFF"/>
        </w:rPr>
        <w:t>outlook</w:t>
      </w:r>
      <w:r w:rsidRPr="008B7109">
        <w:rPr>
          <w:shd w:val="clear" w:color="auto" w:fill="FFFFFF"/>
        </w:rPr>
        <w:t xml:space="preserve"> as discussed in the literature review, setting a clear pathway for the subsequent chapters of the thesis.</w:t>
      </w:r>
    </w:p>
    <w:p w14:paraId="3A71C007" w14:textId="66390999" w:rsidR="00EB5F22" w:rsidRPr="008B7109" w:rsidRDefault="00EC55AE" w:rsidP="008B7109">
      <w:pPr>
        <w:tabs>
          <w:tab w:val="left" w:pos="1376"/>
        </w:tabs>
      </w:pPr>
      <w:r>
        <w:tab/>
      </w:r>
    </w:p>
    <w:p w14:paraId="5167BC9E" w14:textId="5DCAC160" w:rsidR="009D5566" w:rsidRDefault="009C7CE7" w:rsidP="005D6EF8">
      <w:pPr>
        <w:pStyle w:val="Heading1"/>
      </w:pPr>
      <w:bookmarkStart w:id="47" w:name="_Toc164933137"/>
      <w:bookmarkEnd w:id="15"/>
      <w:r>
        <w:t>Analysis and Design</w:t>
      </w:r>
      <w:bookmarkEnd w:id="47"/>
    </w:p>
    <w:p w14:paraId="0DC63B49" w14:textId="361FA116" w:rsidR="00F6586D" w:rsidRDefault="00F6586D" w:rsidP="00F6586D">
      <w:pPr>
        <w:pStyle w:val="Heading2"/>
      </w:pPr>
      <w:bookmarkStart w:id="48" w:name="_Toc164933138"/>
      <w:r>
        <w:t>Application Overview</w:t>
      </w:r>
      <w:bookmarkEnd w:id="48"/>
    </w:p>
    <w:p w14:paraId="6FAA6BA1" w14:textId="47D32838" w:rsidR="00E14081" w:rsidRDefault="001540CF" w:rsidP="00B97A54">
      <w:pPr>
        <w:pStyle w:val="Paragraph"/>
      </w:pPr>
      <w:r>
        <w:t>O</w:t>
      </w:r>
      <w:r w:rsidR="005034DE" w:rsidRPr="0025124D">
        <w:t xml:space="preserve">bject detection from 4D </w:t>
      </w:r>
      <w:r w:rsidR="00534DCB">
        <w:t>RADAR</w:t>
      </w:r>
      <w:r w:rsidR="005034DE" w:rsidRPr="0025124D">
        <w:t xml:space="preserve"> point clouds is a very challenging task for a final year thesis and it presents a massive set of unique challenges. These challenges stem from the nature of </w:t>
      </w:r>
      <w:r w:rsidR="00534DCB">
        <w:t>RADAR</w:t>
      </w:r>
      <w:r w:rsidR="005034DE" w:rsidRPr="0025124D">
        <w:t xml:space="preserve"> data, the complexity of the PV-RCNN architecture and the lack </w:t>
      </w:r>
      <w:r w:rsidR="00947B18">
        <w:t xml:space="preserve">of </w:t>
      </w:r>
      <w:r w:rsidR="005034DE" w:rsidRPr="0025124D">
        <w:t>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49" w:name="_Potential_Blockers_and"/>
      <w:bookmarkStart w:id="50" w:name="_Toc164933139"/>
      <w:bookmarkEnd w:id="49"/>
      <w:r w:rsidRPr="00AA50D6">
        <w:t xml:space="preserve">Potential </w:t>
      </w:r>
      <w:r w:rsidR="003B2A49">
        <w:t>Blockers</w:t>
      </w:r>
      <w:r w:rsidRPr="00AA50D6">
        <w:t xml:space="preserve"> and Considerations</w:t>
      </w:r>
      <w:bookmarkEnd w:id="50"/>
    </w:p>
    <w:p w14:paraId="2F9ED549" w14:textId="77339A7D" w:rsidR="00C65C38" w:rsidRDefault="00C94FA5" w:rsidP="00C65C38">
      <w:pPr>
        <w:pStyle w:val="Heading3"/>
      </w:pPr>
      <w:bookmarkStart w:id="51" w:name="_Toc164933140"/>
      <w:r w:rsidRPr="00C94FA5">
        <w:t>Data Sparsity and Quality</w:t>
      </w:r>
      <w:bookmarkEnd w:id="51"/>
    </w:p>
    <w:p w14:paraId="71EFDC54" w14:textId="612DECC5" w:rsidR="00E14081" w:rsidRPr="0025124D" w:rsidRDefault="00534DCB" w:rsidP="00E14081">
      <w:pPr>
        <w:pStyle w:val="Paragraph"/>
      </w:pPr>
      <w:r>
        <w:t>RADAR</w:t>
      </w:r>
      <w:r w:rsidR="00E14081" w:rsidRPr="0025124D">
        <w:t xml:space="preserve"> point clouds are inherently sparser than those obtained from </w:t>
      </w:r>
      <w:r>
        <w:t>LiDAR</w:t>
      </w:r>
      <w:r w:rsidR="00E14081" w:rsidRPr="0025124D">
        <w:t xml:space="preserve">, which can make it difficult to detect and classify objects with high accuracy. Furthermore, </w:t>
      </w:r>
      <w:r>
        <w:t>RADAR</w:t>
      </w:r>
      <w:r w:rsidR="00E14081" w:rsidRPr="0025124D">
        <w:t xml:space="preserve">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52" w:name="_Toc164933141"/>
      <w:r w:rsidRPr="003C4250">
        <w:t>Dataset Acquisition</w:t>
      </w:r>
      <w:bookmarkEnd w:id="52"/>
    </w:p>
    <w:p w14:paraId="34C45BB7" w14:textId="4F9429EF" w:rsidR="008408EC" w:rsidRPr="008408EC" w:rsidRDefault="008408EC" w:rsidP="00835CAA">
      <w:pPr>
        <w:pStyle w:val="Paragraph"/>
      </w:pPr>
      <w:r>
        <w:t xml:space="preserve">Accessing datasets with 4D </w:t>
      </w:r>
      <w:r w:rsidR="00534DCB">
        <w:t>RADAR</w:t>
      </w:r>
      <w:r>
        <w:t xml:space="preserve">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53" w:name="_Toc164933142"/>
      <w:r w:rsidRPr="00EA4754">
        <w:t>Computational Complexity</w:t>
      </w:r>
      <w:bookmarkEnd w:id="53"/>
    </w:p>
    <w:p w14:paraId="2319DA4D" w14:textId="2D1BB6BA" w:rsidR="00973156" w:rsidRDefault="00DD6CFA" w:rsidP="00DD6CFA">
      <w:pPr>
        <w:pStyle w:val="Paragraph"/>
      </w:pPr>
      <w:r w:rsidRPr="00DD6CFA">
        <w:t xml:space="preserve">The advanced object detection models tailored for 4D </w:t>
      </w:r>
      <w:r w:rsidR="00534DCB">
        <w:t>RADAR</w:t>
      </w:r>
      <w:r w:rsidRPr="00DD6CFA">
        <w:t xml:space="preserve"> point clouds demand high-end computing power, often requiring multiple GPUs due to their computational complexity, which involves voxelization, feature extraction, and integrating point and 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54" w:name="_Toc164933143"/>
      <w:r>
        <w:t>Steep Learning Curve</w:t>
      </w:r>
      <w:bookmarkEnd w:id="54"/>
    </w:p>
    <w:p w14:paraId="0DB6D6F9" w14:textId="3A9F6741" w:rsidR="00D36190" w:rsidRDefault="00D36190" w:rsidP="00D36190">
      <w:pPr>
        <w:pStyle w:val="Paragraph"/>
      </w:pPr>
      <w:r w:rsidRPr="0025124D">
        <w:t xml:space="preserve">The challenge of navigating a niche and technically complex task of object detection using 4D </w:t>
      </w:r>
      <w:r w:rsidR="00534DCB">
        <w:t>RADAR</w:t>
      </w:r>
      <w:r w:rsidRPr="0025124D">
        <w:t xml:space="preserve"> point clouds is particularly daunting for an undergraduate student, largely due to the steep learning curve and the lack of accessible industry knowledge. This specialized domain not only requires a deep understanding of advanced concepts in </w:t>
      </w:r>
      <w:r w:rsidR="00534DCB">
        <w:t>RADAR</w:t>
      </w:r>
      <w:r w:rsidRPr="0025124D">
        <w:t xml:space="preserve"> technology, computer vision, and machine/deep learning but also necessitates insights into the current </w:t>
      </w:r>
      <w:r w:rsidR="00947B18">
        <w:t>state-of-the-art</w:t>
      </w:r>
      <w:r w:rsidRPr="0025124D">
        <w:t xml:space="preserve">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55" w:name="_Toc164933144"/>
      <w:r>
        <w:t>Scope</w:t>
      </w:r>
      <w:bookmarkEnd w:id="55"/>
    </w:p>
    <w:p w14:paraId="22B48526" w14:textId="5C7147FE" w:rsidR="00776974" w:rsidRDefault="00776974" w:rsidP="00776974">
      <w:pPr>
        <w:pStyle w:val="Paragraph"/>
      </w:pPr>
      <w:r w:rsidRPr="0025124D">
        <w:t xml:space="preserve">The project's scope for tackling the task of object detection, tracking and classification will need to be deliberately concentrated on the detection </w:t>
      </w:r>
      <w:r w:rsidR="0083150F">
        <w:t xml:space="preserve">and tracking </w:t>
      </w:r>
      <w:r w:rsidRPr="0025124D">
        <w:t xml:space="preserve">of objects </w:t>
      </w:r>
      <w:r w:rsidR="0083150F">
        <w:t xml:space="preserve">in </w:t>
      </w:r>
      <w:r w:rsidRPr="0025124D">
        <w:t xml:space="preserve">point clouds, due to the challenges explained in </w:t>
      </w:r>
      <w:r w:rsidRPr="00CA283D">
        <w:rPr>
          <w:b/>
          <w:bCs/>
        </w:rPr>
        <w:t>[</w:t>
      </w:r>
      <w:hyperlink w:anchor="_Potential_Blockers_and" w:history="1">
        <w:r w:rsidR="008662D6" w:rsidRPr="008662D6">
          <w:rPr>
            <w:rStyle w:val="Hyperlink"/>
            <w:b/>
            <w:bCs/>
          </w:rPr>
          <w:t>3.2</w:t>
        </w:r>
      </w:hyperlink>
      <w:r w:rsidRPr="00CA283D">
        <w:rPr>
          <w:b/>
          <w:bCs/>
        </w:rPr>
        <w:t>]</w:t>
      </w:r>
      <w:r>
        <w:t xml:space="preserve"> </w:t>
      </w:r>
      <w:r w:rsidRPr="0025124D">
        <w:t>and due to time constraints.</w:t>
      </w:r>
      <w:r>
        <w:t xml:space="preserve"> </w:t>
      </w:r>
      <w:r w:rsidRPr="0025124D">
        <w:t xml:space="preserve">This strategic limitation is critical to </w:t>
      </w:r>
      <w:r w:rsidR="00947B18">
        <w:t>managing</w:t>
      </w:r>
      <w:r w:rsidRPr="0025124D">
        <w:t xml:space="preserve"> complexity, as it allows for a more manageable development process and provides a strong basis for future expansion into tracking and classification once detection is mastered.</w:t>
      </w:r>
    </w:p>
    <w:p w14:paraId="69720DC8" w14:textId="77777777" w:rsidR="00DB076B" w:rsidRDefault="00DB076B" w:rsidP="005034DE">
      <w:pPr>
        <w:rPr>
          <w:rFonts w:cs="Calibri"/>
        </w:rPr>
      </w:pPr>
    </w:p>
    <w:p w14:paraId="0D43081E" w14:textId="77777777" w:rsidR="000438BF" w:rsidRDefault="000438BF" w:rsidP="005034DE">
      <w:pPr>
        <w:rPr>
          <w:rFonts w:cs="Calibri"/>
        </w:rPr>
      </w:pPr>
    </w:p>
    <w:p w14:paraId="4DF6AB2D" w14:textId="77777777" w:rsidR="000438BF" w:rsidRDefault="000438BF" w:rsidP="005034DE">
      <w:pPr>
        <w:rPr>
          <w:rFonts w:cs="Calibri"/>
        </w:rPr>
      </w:pPr>
    </w:p>
    <w:p w14:paraId="77A6CAA8" w14:textId="6051A055" w:rsidR="00F90835" w:rsidRDefault="00F90835" w:rsidP="00F90835">
      <w:pPr>
        <w:pStyle w:val="Heading2"/>
      </w:pPr>
      <w:bookmarkStart w:id="56" w:name="_Toc164933145"/>
      <w:r>
        <w:t>Prerequisites</w:t>
      </w:r>
      <w:bookmarkEnd w:id="56"/>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21FE173"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27"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377CADF"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28"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3D84774B"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29" w:anchor="overview" w:history="1">
        <w:r w:rsidRPr="0065763A">
          <w:rPr>
            <w:rStyle w:val="Hyperlink"/>
            <w:rFonts w:cs="Calibri"/>
          </w:rPr>
          <w:t>https://www.udemy.com/course/python-for-computer-vision-with-opencv-and-deep-learning/learn/lecture/12257624?start=0#overview</w:t>
        </w:r>
      </w:hyperlink>
    </w:p>
    <w:p w14:paraId="09F64F34" w14:textId="1179F548"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30"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57" w:name="_Toc164933146"/>
      <w:r>
        <w:t>Software</w:t>
      </w:r>
      <w:r w:rsidR="000661AB">
        <w:t xml:space="preserve"> Development Process</w:t>
      </w:r>
      <w:bookmarkEnd w:id="57"/>
    </w:p>
    <w:p w14:paraId="634CFBC2" w14:textId="437424F9" w:rsidR="009C78CB" w:rsidRDefault="009C78CB" w:rsidP="009C78CB">
      <w:pPr>
        <w:pStyle w:val="Heading3"/>
      </w:pPr>
      <w:bookmarkStart w:id="58" w:name="_Toc164933147"/>
      <w:r>
        <w:t>Agile</w:t>
      </w:r>
      <w:bookmarkEnd w:id="58"/>
    </w:p>
    <w:p w14:paraId="53141794" w14:textId="00E3BB09" w:rsidR="000B174E" w:rsidRDefault="00D919D4" w:rsidP="000B174E">
      <w:pPr>
        <w:pStyle w:val="Paragraph"/>
      </w:pPr>
      <w:r>
        <w:t xml:space="preserve">The author was grounded in </w:t>
      </w:r>
      <w:r w:rsidRPr="0025124D">
        <w:t>Agile methodology</w:t>
      </w:r>
      <w:r w:rsidR="002A0675">
        <w:t xml:space="preserve">, illustrated by </w:t>
      </w:r>
      <w:r w:rsidR="002A0675" w:rsidRPr="002A0675">
        <w:rPr>
          <w:b/>
          <w:bCs/>
        </w:rPr>
        <w:t>Figure 13</w:t>
      </w:r>
      <w:r w:rsidRPr="0025124D">
        <w:t xml:space="preserve">. This approach was particularly suitable given the complexity and the exploratory nature of designing such an advanced </w:t>
      </w:r>
      <w:r w:rsidR="00736CF6">
        <w:t>object detection and tracking</w:t>
      </w:r>
      <w:r w:rsidRPr="0025124D">
        <w:t xml:space="preserve"> </w:t>
      </w:r>
      <w:r w:rsidR="00736CF6">
        <w:t>model</w:t>
      </w:r>
      <w:r w:rsidRPr="0025124D">
        <w:t>.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F61E09">
      <w:pPr>
        <w:pStyle w:val="ListParagraph"/>
        <w:numPr>
          <w:ilvl w:val="0"/>
          <w:numId w:val="3"/>
        </w:numPr>
      </w:pPr>
      <w:r>
        <w:t>An i</w:t>
      </w:r>
      <w:r w:rsidR="00F61E09">
        <w:t>terative and incremental approach to project management</w:t>
      </w:r>
    </w:p>
    <w:p w14:paraId="536100D7" w14:textId="228A985F" w:rsidR="00F61E09" w:rsidRDefault="00F61E09" w:rsidP="00F61E09">
      <w:pPr>
        <w:pStyle w:val="ListParagraph"/>
        <w:numPr>
          <w:ilvl w:val="0"/>
          <w:numId w:val="3"/>
        </w:numPr>
      </w:pPr>
      <w:r>
        <w:t>Emphasis on adaptability and flexibility</w:t>
      </w:r>
    </w:p>
    <w:p w14:paraId="4B6A1DEF" w14:textId="5072B90F" w:rsidR="00F61E09" w:rsidRDefault="00F61E09" w:rsidP="00F61E09">
      <w:pPr>
        <w:pStyle w:val="ListParagraph"/>
        <w:numPr>
          <w:ilvl w:val="0"/>
          <w:numId w:val="3"/>
        </w:numPr>
      </w:pPr>
      <w:r>
        <w:t>Breaking down projects into smaller, manageable tasks</w:t>
      </w:r>
    </w:p>
    <w:p w14:paraId="410B2DE5" w14:textId="11F4F2EB" w:rsidR="00F61E09" w:rsidRDefault="00F61E09" w:rsidP="00F61E09">
      <w:pPr>
        <w:pStyle w:val="ListParagraph"/>
        <w:numPr>
          <w:ilvl w:val="0"/>
          <w:numId w:val="3"/>
        </w:numPr>
      </w:pPr>
      <w:r>
        <w:t>Setting short-term goals and adjusting as needed</w:t>
      </w:r>
    </w:p>
    <w:p w14:paraId="02BCC138" w14:textId="33717A1D" w:rsidR="001540CF" w:rsidRDefault="00F61E09" w:rsidP="001540CF">
      <w:pPr>
        <w:pStyle w:val="ListParagraph"/>
        <w:numPr>
          <w:ilvl w:val="0"/>
          <w:numId w:val="3"/>
        </w:numPr>
      </w:pPr>
      <w:r>
        <w:t>Incorporating regular feedback and open communication</w:t>
      </w:r>
      <w:r w:rsidR="001540CF">
        <w:t>.</w:t>
      </w:r>
    </w:p>
    <w:p w14:paraId="175CAC19" w14:textId="397B156E" w:rsidR="009F31F0" w:rsidRDefault="00A15B63" w:rsidP="009F36F2">
      <w:pPr>
        <w:pStyle w:val="Image"/>
      </w:pPr>
      <w:r w:rsidRPr="00A15B63">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31"/>
                    <a:stretch>
                      <a:fillRect/>
                    </a:stretch>
                  </pic:blipFill>
                  <pic:spPr>
                    <a:xfrm>
                      <a:off x="0" y="0"/>
                      <a:ext cx="2585946" cy="2482556"/>
                    </a:xfrm>
                    <a:prstGeom prst="rect">
                      <a:avLst/>
                    </a:prstGeom>
                  </pic:spPr>
                </pic:pic>
              </a:graphicData>
            </a:graphic>
          </wp:inline>
        </w:drawing>
      </w:r>
    </w:p>
    <w:p w14:paraId="7654D82E" w14:textId="2FCB9E24" w:rsidR="003E5C4E" w:rsidRPr="003E5C4E" w:rsidRDefault="00FE38BB" w:rsidP="003E5C4E">
      <w:pPr>
        <w:jc w:val="center"/>
        <w:rPr>
          <w:color w:val="000000"/>
          <w:shd w:val="clear" w:color="auto" w:fill="FFFFFF"/>
        </w:rPr>
      </w:pPr>
      <w:r w:rsidRPr="0025124D">
        <w:rPr>
          <w:rFonts w:cs="Calibri"/>
          <w:b/>
          <w:bCs/>
        </w:rPr>
        <w:t>Figure 1</w:t>
      </w:r>
      <w:r w:rsidR="007F7B19">
        <w:rPr>
          <w:rFonts w:cs="Calibri"/>
          <w:b/>
          <w:bCs/>
        </w:rPr>
        <w:t>3</w:t>
      </w:r>
      <w:r w:rsidRPr="0025124D">
        <w:rPr>
          <w:rFonts w:cs="Calibri"/>
          <w:b/>
          <w:bCs/>
        </w:rPr>
        <w:t>:</w:t>
      </w:r>
      <w:r w:rsidRPr="0025124D">
        <w:rPr>
          <w:rFonts w:cs="Calibri"/>
        </w:rPr>
        <w:t xml:space="preserve"> </w:t>
      </w:r>
      <w:r w:rsidR="00760FE2">
        <w:rPr>
          <w:rFonts w:cs="Calibri"/>
        </w:rPr>
        <w:t>Agile</w:t>
      </w:r>
      <w:r w:rsidR="00F85B82">
        <w:rPr>
          <w:rFonts w:cs="Calibri"/>
        </w:rPr>
        <w:t xml:space="preserve"> Diagram </w:t>
      </w:r>
      <w:r w:rsidR="00A45A23">
        <w:rPr>
          <w:color w:val="000000"/>
          <w:shd w:val="clear" w:color="auto" w:fill="FFFFFF"/>
        </w:rPr>
        <w:t>(Aha, 2024)</w:t>
      </w:r>
    </w:p>
    <w:p w14:paraId="0EF0DFE8" w14:textId="01B025F3" w:rsidR="00390D15" w:rsidRDefault="00390D15" w:rsidP="00390D15">
      <w:pPr>
        <w:pStyle w:val="Heading3"/>
      </w:pPr>
      <w:bookmarkStart w:id="59" w:name="_Toc164933148"/>
      <w:r>
        <w:t>Minimal viable product</w:t>
      </w:r>
      <w:bookmarkEnd w:id="59"/>
      <w:r>
        <w:t xml:space="preserve"> </w:t>
      </w:r>
    </w:p>
    <w:p w14:paraId="57321081" w14:textId="411520C9" w:rsidR="00F87AEF" w:rsidRPr="00597F31" w:rsidRDefault="00874CA2" w:rsidP="00597F31">
      <w:pPr>
        <w:pStyle w:val="Paragraph"/>
      </w:pPr>
      <w:r w:rsidRPr="00597F31">
        <w:t xml:space="preserve">Illustrated by </w:t>
      </w:r>
      <w:r w:rsidRPr="00986DB9">
        <w:rPr>
          <w:b/>
          <w:bCs/>
        </w:rPr>
        <w:t>Figure 1</w:t>
      </w:r>
      <w:r w:rsidR="008846FB">
        <w:rPr>
          <w:b/>
          <w:bCs/>
        </w:rPr>
        <w:t>4</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34AE5701" w:rsidR="00874CA2" w:rsidRPr="0025124D" w:rsidRDefault="00874CA2" w:rsidP="00874CA2">
      <w:pPr>
        <w:jc w:val="center"/>
        <w:rPr>
          <w:rFonts w:cs="Calibri"/>
        </w:rPr>
      </w:pPr>
      <w:r w:rsidRPr="0025124D">
        <w:rPr>
          <w:rFonts w:cs="Calibri"/>
          <w:b/>
          <w:bCs/>
        </w:rPr>
        <w:t>Figure 1</w:t>
      </w:r>
      <w:r w:rsidR="00633F58">
        <w:rPr>
          <w:rFonts w:cs="Calibri"/>
          <w:b/>
          <w:bCs/>
        </w:rPr>
        <w:t>4</w:t>
      </w:r>
      <w:r w:rsidRPr="0025124D">
        <w:rPr>
          <w:rFonts w:cs="Calibri"/>
          <w:b/>
          <w:bCs/>
        </w:rPr>
        <w:t>:</w:t>
      </w:r>
      <w:r w:rsidRPr="0025124D">
        <w:rPr>
          <w:rFonts w:cs="Calibri"/>
        </w:rPr>
        <w:t xml:space="preserve"> </w:t>
      </w:r>
      <w:r>
        <w:rPr>
          <w:rFonts w:cs="Calibri"/>
        </w:rPr>
        <w:t>MVP Diagram</w:t>
      </w:r>
    </w:p>
    <w:p w14:paraId="08B75A90" w14:textId="2C0C7434" w:rsidR="00CD60C6" w:rsidRDefault="00DE585A" w:rsidP="00CD60C6">
      <w:pPr>
        <w:pStyle w:val="Heading3"/>
      </w:pPr>
      <w:bookmarkStart w:id="60" w:name="_Toc164933149"/>
      <w:r>
        <w:t>Project Management</w:t>
      </w:r>
      <w:bookmarkEnd w:id="60"/>
    </w:p>
    <w:p w14:paraId="64E6CBF0" w14:textId="679238A6" w:rsid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w:t>
      </w:r>
      <w:r w:rsidR="00947B18">
        <w:t xml:space="preserve">and </w:t>
      </w:r>
      <w:r w:rsidR="00064240">
        <w:t>due dates and assigning the tasks to sprints over the development process</w:t>
      </w:r>
      <w:r w:rsidR="007F27DB">
        <w:t xml:space="preserve">. </w:t>
      </w:r>
      <w:r w:rsidR="006373B9">
        <w:t>ClickUp is a versatile project management and productivity tool that enables teams or solo developers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w:t>
      </w:r>
      <w:r w:rsidR="00947B18">
        <w:t xml:space="preserve">where </w:t>
      </w:r>
      <w:r>
        <w:t xml:space="preserve">the author </w:t>
      </w:r>
      <w:r w:rsidR="00B043BD">
        <w:t>did his placement.</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61" w:name="_Toc164933150"/>
      <w:r>
        <w:t>Tools and Framework Considered</w:t>
      </w:r>
      <w:bookmarkEnd w:id="61"/>
    </w:p>
    <w:p w14:paraId="52B234C3" w14:textId="77777777" w:rsidR="00565D19" w:rsidRDefault="00565D19" w:rsidP="00565D19">
      <w:pPr>
        <w:pStyle w:val="Heading3"/>
      </w:pPr>
      <w:bookmarkStart w:id="62" w:name="_Toc164933151"/>
      <w:r>
        <w:t>Python</w:t>
      </w:r>
      <w:bookmarkEnd w:id="62"/>
    </w:p>
    <w:p w14:paraId="199F0A76" w14:textId="77777777" w:rsidR="00565D19" w:rsidRPr="00F46246" w:rsidRDefault="00565D19" w:rsidP="00565D19">
      <w:pPr>
        <w:pStyle w:val="InformalHeading"/>
      </w:pPr>
      <w:r w:rsidRPr="00F46246">
        <w:t>What is Python?</w:t>
      </w:r>
    </w:p>
    <w:p w14:paraId="056120BF" w14:textId="77777777" w:rsidR="00565D19" w:rsidRPr="00851280" w:rsidRDefault="00565D19" w:rsidP="00565D19">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A31E49F" w14:textId="77777777" w:rsidR="00565D19" w:rsidRPr="00851280" w:rsidRDefault="00565D19" w:rsidP="00565D19">
      <w:pPr>
        <w:pStyle w:val="InformalHeading"/>
      </w:pPr>
      <w:r w:rsidRPr="00851280">
        <w:t>Why Python?</w:t>
      </w:r>
    </w:p>
    <w:p w14:paraId="671CB287" w14:textId="77777777" w:rsidR="00565D19" w:rsidRPr="00874CA2" w:rsidRDefault="00565D19" w:rsidP="00565D19">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52F9CE2B" w14:textId="77777777" w:rsidR="00565D19" w:rsidRPr="00851280" w:rsidRDefault="00565D19" w:rsidP="00565D19">
      <w:pPr>
        <w:pStyle w:val="InformalHeading"/>
      </w:pPr>
      <w:r w:rsidRPr="00851280">
        <w:t>What does Python</w:t>
      </w:r>
      <w:r>
        <w:t>’</w:t>
      </w:r>
      <w:r w:rsidRPr="00851280">
        <w:t>s simplicity mean?</w:t>
      </w:r>
    </w:p>
    <w:p w14:paraId="54671B64" w14:textId="77777777" w:rsidR="00565D19" w:rsidRDefault="00565D19" w:rsidP="00565D19">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565D19" w14:paraId="67D8F525" w14:textId="77777777" w:rsidTr="00196A1A">
        <w:tc>
          <w:tcPr>
            <w:tcW w:w="2963" w:type="dxa"/>
          </w:tcPr>
          <w:p w14:paraId="1292A804" w14:textId="77777777" w:rsidR="00565D19" w:rsidRDefault="00565D19" w:rsidP="00196A1A">
            <w:pPr>
              <w:pStyle w:val="Paragraph"/>
              <w:jc w:val="center"/>
            </w:pPr>
            <w:r>
              <w:t>C++</w:t>
            </w:r>
          </w:p>
        </w:tc>
        <w:tc>
          <w:tcPr>
            <w:tcW w:w="3599" w:type="dxa"/>
          </w:tcPr>
          <w:p w14:paraId="1F446F62" w14:textId="77777777" w:rsidR="00565D19" w:rsidRDefault="00565D19" w:rsidP="00196A1A">
            <w:pPr>
              <w:pStyle w:val="Paragraph"/>
              <w:jc w:val="center"/>
            </w:pPr>
            <w:r>
              <w:t>Java</w:t>
            </w:r>
          </w:p>
        </w:tc>
        <w:tc>
          <w:tcPr>
            <w:tcW w:w="1932" w:type="dxa"/>
          </w:tcPr>
          <w:p w14:paraId="1F71B27C" w14:textId="77777777" w:rsidR="00565D19" w:rsidRDefault="00565D19" w:rsidP="00196A1A">
            <w:pPr>
              <w:pStyle w:val="Paragraph"/>
              <w:jc w:val="center"/>
            </w:pPr>
            <w:r>
              <w:t>Python</w:t>
            </w:r>
          </w:p>
        </w:tc>
      </w:tr>
      <w:tr w:rsidR="00565D19" w14:paraId="10A783F7" w14:textId="77777777" w:rsidTr="00196A1A">
        <w:trPr>
          <w:trHeight w:val="1706"/>
        </w:trPr>
        <w:tc>
          <w:tcPr>
            <w:tcW w:w="2963" w:type="dxa"/>
          </w:tcPr>
          <w:p w14:paraId="09416B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2DD26042"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AC39F5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DC3AA03"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165E08F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0899C7B" w14:textId="77777777" w:rsidR="00565D19" w:rsidRPr="003C58F8"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2A44E47D"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2FFE660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9CF37B"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1935A6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3A4DD122" w14:textId="77777777" w:rsidR="00565D19" w:rsidRPr="0027046C"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565CCF1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4181284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12F308DB" w14:textId="77777777" w:rsidR="00565D19" w:rsidRPr="004C0D74" w:rsidRDefault="00565D19" w:rsidP="00196A1A">
            <w:pPr>
              <w:pStyle w:val="Paragraph"/>
              <w:rPr>
                <w:sz w:val="22"/>
                <w:szCs w:val="22"/>
              </w:rPr>
            </w:pPr>
          </w:p>
        </w:tc>
      </w:tr>
    </w:tbl>
    <w:p w14:paraId="2A45CC0F" w14:textId="77777777" w:rsidR="00565D19" w:rsidRPr="00565D19" w:rsidRDefault="00565D19" w:rsidP="00565D19"/>
    <w:p w14:paraId="51807879" w14:textId="77777777" w:rsidR="00F6586D" w:rsidRDefault="00F6586D" w:rsidP="00F6586D">
      <w:pPr>
        <w:pStyle w:val="Heading3"/>
      </w:pPr>
      <w:bookmarkStart w:id="63" w:name="_Toc164933152"/>
      <w:r>
        <w:t>Jupiter Notebook</w:t>
      </w:r>
      <w:bookmarkEnd w:id="63"/>
    </w:p>
    <w:p w14:paraId="79C8DAE4" w14:textId="77777777" w:rsidR="0090407F" w:rsidRPr="0090407F" w:rsidRDefault="0090407F" w:rsidP="00B97A54">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p>
    <w:p w14:paraId="6C1F368C" w14:textId="77777777" w:rsidR="00F6586D" w:rsidRDefault="00F6586D" w:rsidP="00F46246">
      <w:pPr>
        <w:pStyle w:val="InformalHeading"/>
        <w:rPr>
          <w:shd w:val="clear" w:color="auto" w:fill="FFFFFF"/>
        </w:rPr>
      </w:pPr>
      <w:r w:rsidRPr="00AF71DC">
        <w:rPr>
          <w:shd w:val="clear" w:color="auto" w:fill="FFFFFF"/>
        </w:rPr>
        <w:t>Advantages of using Jupyter Notebook</w:t>
      </w:r>
      <w:r>
        <w:rPr>
          <w:shd w:val="clear" w:color="auto" w:fill="FFFFFF"/>
        </w:rPr>
        <w:t>:</w:t>
      </w:r>
    </w:p>
    <w:p w14:paraId="047C9000" w14:textId="686F8D5C" w:rsidR="00F6586D" w:rsidRPr="00D11E05" w:rsidRDefault="00F6586D" w:rsidP="00CA43E7">
      <w:pPr>
        <w:pStyle w:val="Paragraph"/>
        <w:numPr>
          <w:ilvl w:val="0"/>
          <w:numId w:val="3"/>
        </w:numPr>
        <w:jc w:val="left"/>
        <w:rPr>
          <w:b/>
          <w:bCs/>
        </w:rPr>
      </w:pPr>
      <w:r>
        <w:rPr>
          <w:b/>
          <w:bCs/>
        </w:rPr>
        <w:t>Data visuali</w:t>
      </w:r>
      <w:r w:rsidR="009B6DFD">
        <w:rPr>
          <w:b/>
          <w:bCs/>
        </w:rPr>
        <w:t>s</w:t>
      </w:r>
      <w:r>
        <w:rPr>
          <w:b/>
          <w:bCs/>
        </w:rPr>
        <w:t xml:space="preserve">ation. </w:t>
      </w:r>
      <w:r w:rsidR="0090407F" w:rsidRPr="0090407F">
        <w:t>Jupyter is often first encountered through its ability to display data sets as graphics, allowing for the creation, sharing, and dynamic modification of visualizations</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Jupyter Notebook </w:t>
      </w:r>
      <w:r>
        <w:t>will enable</w:t>
      </w:r>
      <w:r w:rsidRPr="000E19A5">
        <w:t xml:space="preserve"> developers to preview your code, run it, and examine the results immediately in your browser</w:t>
      </w:r>
      <w:r w:rsidRPr="000E19A5">
        <w:rPr>
          <w:b/>
          <w:bCs/>
        </w:rPr>
        <w:t>.</w:t>
      </w:r>
    </w:p>
    <w:p w14:paraId="3C573D68" w14:textId="02306DF9" w:rsidR="00F6586D" w:rsidRDefault="00F6586D" w:rsidP="004F26AE">
      <w:pPr>
        <w:pStyle w:val="Paragraph"/>
        <w:numPr>
          <w:ilvl w:val="0"/>
          <w:numId w:val="3"/>
        </w:numPr>
      </w:pPr>
      <w:r>
        <w:rPr>
          <w:b/>
          <w:bCs/>
        </w:rPr>
        <w:t xml:space="preserve">Live interaction with code. </w:t>
      </w:r>
      <w:r w:rsidRPr="00A77ED0">
        <w:t xml:space="preserve">The code in Jupyter Notebook is not static; it is real-time, gradually editable, and </w:t>
      </w:r>
      <w:proofErr w:type="spellStart"/>
      <w:r w:rsidR="00947B18">
        <w:t>replayable</w:t>
      </w:r>
      <w:proofErr w:type="spellEnd"/>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t>Documenting code samples.</w:t>
      </w:r>
      <w:r>
        <w:rPr>
          <w:b/>
          <w:bCs/>
        </w:rPr>
        <w:t xml:space="preserve"> </w:t>
      </w:r>
      <w:r w:rsidRPr="004F3507">
        <w:t xml:space="preserve">A developer might put some code in a Jupyter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A Jupyter Notebook can have many parts, and each one is made up of different blocks.</w:t>
      </w:r>
    </w:p>
    <w:p w14:paraId="72E977DF" w14:textId="77777777" w:rsidR="00F6586D" w:rsidRDefault="00F6586D" w:rsidP="00F46246">
      <w:pPr>
        <w:pStyle w:val="InformalHeading"/>
      </w:pPr>
      <w:r>
        <w:t>Components of Jupyter Notebook:</w:t>
      </w:r>
    </w:p>
    <w:p w14:paraId="01A8AE03" w14:textId="77777777" w:rsidR="00F6586D" w:rsidRPr="00110AD1" w:rsidRDefault="00F6586D" w:rsidP="004F26AE">
      <w:pPr>
        <w:pStyle w:val="Paragraph"/>
        <w:numPr>
          <w:ilvl w:val="0"/>
          <w:numId w:val="4"/>
        </w:numPr>
        <w:rPr>
          <w:b/>
          <w:bCs/>
        </w:rPr>
      </w:pPr>
      <w:r w:rsidRPr="001C2365">
        <w:rPr>
          <w:b/>
          <w:bCs/>
        </w:rPr>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t xml:space="preserve">Code and output. </w:t>
      </w:r>
      <w:r w:rsidRPr="00D238D2">
        <w:t xml:space="preserve">Although developers can add support for other languages in the Jupyter environment, such as R or Julia, </w:t>
      </w:r>
      <w:r>
        <w:t>Jupyter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36B092F4" w:rsidR="00F6586D" w:rsidRDefault="00F6586D" w:rsidP="004F26AE">
      <w:pPr>
        <w:pStyle w:val="Paragraph"/>
        <w:numPr>
          <w:ilvl w:val="0"/>
          <w:numId w:val="4"/>
        </w:numPr>
      </w:pPr>
      <w:r>
        <w:rPr>
          <w:b/>
          <w:bCs/>
        </w:rPr>
        <w:t xml:space="preserve">Multimedia </w:t>
      </w:r>
      <w:r w:rsidR="00947B18">
        <w:t>Because</w:t>
      </w:r>
      <w:r w:rsidRPr="00A16EF2">
        <w:t xml:space="preserve"> it is built on web technologies, Jupyter Notebook </w:t>
      </w:r>
      <w:r>
        <w:t>can</w:t>
      </w:r>
      <w:r w:rsidRPr="00A16EF2">
        <w:t xml:space="preserve"> display supported forms of multimedia on a web page. They can be pre-programmed by developers with the help of the IPython.display module</w:t>
      </w:r>
      <w:r>
        <w:t>,</w:t>
      </w:r>
      <w:r w:rsidRPr="00A16EF2">
        <w:t xml:space="preserve"> or they can be inserted into a notebook as HTML elements.</w:t>
      </w:r>
    </w:p>
    <w:p w14:paraId="78EF7D1D" w14:textId="14043E96" w:rsidR="00F6586D" w:rsidRPr="00372AA0" w:rsidRDefault="00F6586D" w:rsidP="004F26AE">
      <w:pPr>
        <w:pStyle w:val="Paragraph"/>
        <w:numPr>
          <w:ilvl w:val="0"/>
          <w:numId w:val="4"/>
        </w:numPr>
        <w:rPr>
          <w:b/>
          <w:bCs/>
        </w:rPr>
      </w:pPr>
      <w:r w:rsidRPr="00AE395E">
        <w:rPr>
          <w:b/>
          <w:bCs/>
        </w:rPr>
        <w:t>Data</w:t>
      </w:r>
      <w:r>
        <w:rPr>
          <w:b/>
          <w:bCs/>
        </w:rPr>
        <w:t xml:space="preserve"> </w:t>
      </w:r>
      <w:r w:rsidRPr="008F24AD">
        <w:t>In addition to the</w:t>
      </w:r>
      <w:r>
        <w:t xml:space="preserve"> </w:t>
      </w:r>
      <w:r w:rsidR="006F4F03">
        <w:t>`</w:t>
      </w:r>
      <w:r w:rsidR="006F4F03" w:rsidRPr="008F24AD">
        <w:t>. ipynb</w:t>
      </w:r>
      <w:r w:rsidR="003129DD">
        <w:t>`</w:t>
      </w:r>
      <w:r w:rsidRPr="008F24AD">
        <w:t xml:space="preserve"> file that makes up a Jupyter Notebook, data can be given as a separate file or imported programmatically. For instance, code might be inserted into the notebook to download data from a public Internet repository or access a database connection.</w:t>
      </w:r>
    </w:p>
    <w:p w14:paraId="093188E9" w14:textId="77777777" w:rsidR="00F6586D" w:rsidRDefault="00F6586D" w:rsidP="00F46246">
      <w:pPr>
        <w:pStyle w:val="InformalHeading"/>
      </w:pPr>
      <w:r>
        <w:t>The restriction set by Jupyter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Jupyter Notebook requires the Jupyter runtime and the libraries the developer wants to use is its biggest drawback. There are a few ways to create independent Jupyter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0A8C37C2" w:rsidR="00F6586D" w:rsidRDefault="00F6586D" w:rsidP="004F26AE">
      <w:pPr>
        <w:pStyle w:val="Paragraph"/>
        <w:numPr>
          <w:ilvl w:val="0"/>
          <w:numId w:val="5"/>
        </w:numPr>
      </w:pPr>
      <w:r w:rsidRPr="005E4FE3">
        <w:rPr>
          <w:b/>
          <w:bCs/>
        </w:rPr>
        <w:t>The session state is difficult to save.</w:t>
      </w:r>
      <w:r>
        <w:rPr>
          <w:b/>
          <w:bCs/>
        </w:rPr>
        <w:t xml:space="preserve"> </w:t>
      </w:r>
      <w:r w:rsidRPr="00E74A5D">
        <w:t>Using the Jupyter Notebook toolset, you can</w:t>
      </w:r>
      <w:r>
        <w:t>’</w:t>
      </w:r>
      <w:r w:rsidRPr="00E74A5D">
        <w:t xml:space="preserve">t save the current state of the code in a Jupyter </w:t>
      </w:r>
      <w:r w:rsidR="00947B18">
        <w:t>Notebook</w:t>
      </w:r>
      <w:r w:rsidRPr="00E74A5D">
        <w:t xml:space="preserve"> and then load it again. 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t>There is no interactive debugging or other IDE functionality.</w:t>
      </w:r>
      <w:r>
        <w:t xml:space="preserve"> </w:t>
      </w:r>
      <w:r w:rsidRPr="0070554C">
        <w:t>Jupyter Notebook does not provide a full Python programming environment. Many functions that users anticipate from an IDE, such as interactive debugging, code completion, and module management, are missing.</w:t>
      </w:r>
    </w:p>
    <w:p w14:paraId="40D72015" w14:textId="77777777" w:rsidR="00F6586D" w:rsidRDefault="00F6586D" w:rsidP="00F6586D">
      <w:pPr>
        <w:pStyle w:val="Paragraph"/>
      </w:pPr>
    </w:p>
    <w:p w14:paraId="50D4B610" w14:textId="433771EE" w:rsidR="00286F4C" w:rsidRDefault="00894C1E" w:rsidP="00286F4C">
      <w:pPr>
        <w:pStyle w:val="Heading2"/>
      </w:pPr>
      <w:bookmarkStart w:id="64" w:name="_Toc164933153"/>
      <w:r>
        <w:t>Dataset</w:t>
      </w:r>
      <w:bookmarkEnd w:id="64"/>
    </w:p>
    <w:p w14:paraId="75DC5186" w14:textId="3484D69C" w:rsidR="00FA6C7D" w:rsidRPr="0025124D" w:rsidRDefault="00FA6C7D" w:rsidP="00265439">
      <w:pPr>
        <w:pStyle w:val="Paragraph"/>
      </w:pPr>
      <w:r w:rsidRPr="0025124D">
        <w:t xml:space="preserve">Several datasets with 4D radar have been released and applied in recent years. However, despite the lack of publicly available datasets, an analysis was conducted on </w:t>
      </w:r>
      <w:r w:rsidR="00D011E3">
        <w:t>the available datasets</w:t>
      </w:r>
      <w:r w:rsidRPr="0025124D">
        <w:t>. From the analysis</w:t>
      </w:r>
      <w:r w:rsidR="00947B18">
        <w:t>,</w:t>
      </w:r>
      <w:r w:rsidRPr="0025124D">
        <w:t xml:space="preserve"> the author created the following summary:</w:t>
      </w:r>
    </w:p>
    <w:p w14:paraId="20307718" w14:textId="2B72D82B" w:rsidR="00FA6C7D" w:rsidRPr="0025124D" w:rsidRDefault="00FA6C7D" w:rsidP="00265439">
      <w:pPr>
        <w:pStyle w:val="Paragraph"/>
      </w:pPr>
      <w:proofErr w:type="spellStart"/>
      <w:r w:rsidRPr="0025124D">
        <w:t>Astyx</w:t>
      </w:r>
      <w:proofErr w:type="spellEnd"/>
      <w:r w:rsidRPr="0025124D">
        <w:t xml:space="preserve">, an early-released dataset, provides rich data for 3D object detection but is limited by its small size of 546 frames and 3000 object annotations, lacking special scenarios and urban data. </w:t>
      </w:r>
      <w:proofErr w:type="spellStart"/>
      <w:r w:rsidRPr="0025124D">
        <w:t>RADIal</w:t>
      </w:r>
      <w:proofErr w:type="spellEnd"/>
      <w:r w:rsidRPr="0025124D">
        <w:t xml:space="preserve">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radar information for long-range mode. TJ4DRaDSet includes various driving scenarios but lacks data in middle and short-range modes and scenarios with adverse weather conditions. K-Radar provides rich driving scenarios with adverse weather conditions but lacks 4D radar point </w:t>
      </w:r>
      <w:r w:rsidR="00947B18">
        <w:t>clouds</w:t>
      </w:r>
      <w:r w:rsidRPr="0025124D">
        <w:t xml:space="preserve"> in long-range mode.</w:t>
      </w:r>
    </w:p>
    <w:p w14:paraId="7E559F78" w14:textId="77777777" w:rsidR="00FA6C7D" w:rsidRPr="0025124D" w:rsidRDefault="00FA6C7D" w:rsidP="00265439">
      <w:pPr>
        <w:pStyle w:val="Paragraph"/>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35D3B0EF" w14:textId="77777777" w:rsidR="00FA6C7D" w:rsidRDefault="00FA6C7D" w:rsidP="00265439">
      <w:pPr>
        <w:pStyle w:val="Paragraph"/>
      </w:pPr>
      <w:r w:rsidRPr="0025124D">
        <w:t>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radar point clouds.</w:t>
      </w:r>
    </w:p>
    <w:p w14:paraId="2839539F" w14:textId="77777777" w:rsidR="00BC75A3" w:rsidRPr="0025124D" w:rsidRDefault="00BC75A3" w:rsidP="00265439">
      <w:pPr>
        <w:pStyle w:val="Paragraph"/>
      </w:pPr>
    </w:p>
    <w:p w14:paraId="60DDF060" w14:textId="46F63CEC" w:rsidR="007F157A" w:rsidRDefault="007F157A" w:rsidP="007F157A">
      <w:pPr>
        <w:pStyle w:val="Heading3"/>
      </w:pPr>
      <w:bookmarkStart w:id="65" w:name="_Toc164933154"/>
      <w:r>
        <w:t>View-Of-Delft</w:t>
      </w:r>
      <w:r w:rsidR="001130C4">
        <w:t xml:space="preserve"> Sensor Setup</w:t>
      </w:r>
      <w:bookmarkEnd w:id="65"/>
    </w:p>
    <w:p w14:paraId="53DFE543" w14:textId="77777777" w:rsidR="00D47A10" w:rsidRPr="0025124D" w:rsidRDefault="00D47A10" w:rsidP="0097698A">
      <w:pPr>
        <w:pStyle w:val="Paragraph"/>
      </w:pPr>
      <w:r w:rsidRPr="0025124D">
        <w:t>The radar sensor utilized is a ZF FRGen21 3+1D radar, operating at approximately 13 Hz, and is mounted behind the vehicle's front bumper. The provided radar point clouds undergo ego-motion compensation to account for any motion between radar and camera data capture, ensuring consistency when overlaying both datasets. (GitHub, 2024)</w:t>
      </w:r>
    </w:p>
    <w:p w14:paraId="4AB31956" w14:textId="5E858EFD" w:rsidR="00D47A10" w:rsidRDefault="00830C01" w:rsidP="00AA6F71">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33"/>
                    <a:srcRect/>
                    <a:stretch>
                      <a:fillRect/>
                    </a:stretch>
                  </pic:blipFill>
                  <pic:spPr>
                    <a:xfrm>
                      <a:off x="0" y="0"/>
                      <a:ext cx="4187796" cy="2993754"/>
                    </a:xfrm>
                    <a:prstGeom prst="rect">
                      <a:avLst/>
                    </a:prstGeom>
                    <a:noFill/>
                    <a:ln>
                      <a:noFill/>
                      <a:prstDash/>
                    </a:ln>
                  </pic:spPr>
                </pic:pic>
              </a:graphicData>
            </a:graphic>
          </wp:inline>
        </w:drawing>
      </w:r>
    </w:p>
    <w:p w14:paraId="75D48AC3" w14:textId="444811B5" w:rsidR="00FA6C7D" w:rsidRDefault="004E4665" w:rsidP="009B7F67">
      <w:pPr>
        <w:jc w:val="center"/>
        <w:rPr>
          <w:rFonts w:cs="Calibri"/>
        </w:rPr>
      </w:pPr>
      <w:r w:rsidRPr="0025124D">
        <w:rPr>
          <w:rFonts w:cs="Calibri"/>
          <w:b/>
          <w:bCs/>
        </w:rPr>
        <w:t>Figure 1</w:t>
      </w:r>
      <w:r w:rsidR="006669AE">
        <w:rPr>
          <w:rFonts w:cs="Calibri"/>
          <w:b/>
          <w:bCs/>
        </w:rPr>
        <w:t>5</w:t>
      </w:r>
      <w:r w:rsidRPr="0025124D">
        <w:rPr>
          <w:rFonts w:cs="Calibri"/>
          <w:b/>
          <w:bCs/>
        </w:rPr>
        <w:t>:</w:t>
      </w:r>
      <w:r w:rsidRPr="0025124D">
        <w:rPr>
          <w:rFonts w:cs="Calibri"/>
        </w:rPr>
        <w:t xml:space="preserve"> Prius Sensor Setup VOD (GitHub, 2024)</w:t>
      </w:r>
    </w:p>
    <w:p w14:paraId="799FDBAD" w14:textId="77777777" w:rsidR="005C34BE" w:rsidRDefault="005C34BE" w:rsidP="00B97A54">
      <w:pPr>
        <w:rPr>
          <w:rFonts w:cs="Calibri"/>
        </w:rPr>
      </w:pPr>
    </w:p>
    <w:p w14:paraId="557965CB" w14:textId="6B30A469" w:rsidR="00036420" w:rsidRDefault="00F074E8" w:rsidP="009059E9">
      <w:pPr>
        <w:pStyle w:val="Heading3"/>
      </w:pPr>
      <w:bookmarkStart w:id="66" w:name="_Toc164933155"/>
      <w:r>
        <w:t>Dataset Frame Information</w:t>
      </w:r>
      <w:bookmarkEnd w:id="66"/>
    </w:p>
    <w:p w14:paraId="4E0CB22B" w14:textId="10ADA8E4" w:rsidR="00645D82" w:rsidRDefault="00645D82" w:rsidP="00645D82">
      <w:pPr>
        <w:pStyle w:val="Paragraph"/>
      </w:pPr>
      <w:r w:rsidRPr="0025124D">
        <w:t xml:space="preserve">These radar point clouds are stored in bin files, with each file containing a set of points represented as </w:t>
      </w:r>
      <w:r w:rsidR="00947B18">
        <w:t>an</w:t>
      </w:r>
      <w:r w:rsidRPr="0025124D">
        <w:t xml:space="preserve">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w:t>
      </w:r>
      <w:r w:rsidR="00947B18">
        <w:t>ego-motion</w:t>
      </w:r>
      <w:r w:rsidRPr="0025124D">
        <w:t>,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67" w:name="_Toc164933156"/>
      <w:r>
        <w:t xml:space="preserve">Dataset </w:t>
      </w:r>
      <w:r w:rsidR="0012644E">
        <w:t>Label</w:t>
      </w:r>
      <w:r>
        <w:t xml:space="preserve"> Information</w:t>
      </w:r>
      <w:bookmarkEnd w:id="67"/>
    </w:p>
    <w:p w14:paraId="0E54C9B6" w14:textId="77777777" w:rsidR="000C1CEF" w:rsidRPr="0025124D" w:rsidRDefault="000C1CEF" w:rsidP="00845DAD">
      <w:pPr>
        <w:pStyle w:val="Paragraph"/>
      </w:pPr>
      <w:r w:rsidRPr="0025124D">
        <w:t>Sensor fusion in autonomous systems integrates data from multiple sensors like LiDAR and radar to enhance accuracy and robustness, utilizing LiDAR's high-resolution for precise object labelling which is applied to radar data for additional insights such as velocity. Aligning sensor data in both space and time is crucial, often using LiDAR as the benchmark for its detailed spatial data. LiDAR's clear 3D point clouds simplify labelling tasks, with labels easily transferred to radar data for consistency. The dataset's structure prioritizes LiDAR, reflecting its initial design focus and convenience in labelling, leading to radar data being adjunct and reliant on LiDAR for annotations.</w:t>
      </w:r>
    </w:p>
    <w:p w14:paraId="3A6A3E4D" w14:textId="77777777"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68" w:name="_Data_Visualization_and"/>
      <w:bookmarkStart w:id="69" w:name="_Toc164933157"/>
      <w:bookmarkEnd w:id="68"/>
      <w:r w:rsidRPr="0025124D">
        <w:rPr>
          <w:rFonts w:cs="Calibri"/>
        </w:rPr>
        <w:t>Data Visualization and Exploration</w:t>
      </w:r>
      <w:bookmarkEnd w:id="69"/>
    </w:p>
    <w:p w14:paraId="578E5E2B" w14:textId="7198F35A" w:rsidR="0084152D" w:rsidRPr="0025124D" w:rsidRDefault="0084152D" w:rsidP="0084152D">
      <w:pPr>
        <w:rPr>
          <w:rFonts w:cs="Calibri"/>
        </w:rPr>
      </w:pPr>
      <w:r w:rsidRPr="0025124D">
        <w:rPr>
          <w:rFonts w:cs="Calibri"/>
        </w:rPr>
        <w:t xml:space="preserve">Before any work can be carried out, the radar scans need to be visualised in a point cloud for easier </w:t>
      </w:r>
      <w:r w:rsidR="00E4253C" w:rsidRPr="0025124D">
        <w:rPr>
          <w:rFonts w:cs="Calibri"/>
        </w:rPr>
        <w:t>interpretation</w:t>
      </w:r>
      <w:r w:rsidR="00E4253C">
        <w:rPr>
          <w:rFonts w:cs="Calibri"/>
        </w:rPr>
        <w:t xml:space="preserve"> and </w:t>
      </w:r>
      <w:r w:rsidR="00947B18">
        <w:rPr>
          <w:rFonts w:cs="Calibri"/>
        </w:rPr>
        <w:t>comparison of</w:t>
      </w:r>
      <w:r w:rsidR="00E4253C">
        <w:rPr>
          <w:rFonts w:cs="Calibri"/>
        </w:rPr>
        <w:t xml:space="preserve"> this visualisation to the output of the camera</w:t>
      </w:r>
      <w:r w:rsidRPr="0025124D">
        <w:rPr>
          <w:rFonts w:cs="Calibri"/>
        </w:rPr>
        <w:t xml:space="preserve">. </w:t>
      </w:r>
      <w:r w:rsidR="00E4253C">
        <w:rPr>
          <w:rFonts w:cs="Calibri"/>
        </w:rPr>
        <w:t>K3D was used by VOD, however</w:t>
      </w:r>
      <w:r w:rsidR="00947B18">
        <w:rPr>
          <w:rFonts w:cs="Calibri"/>
        </w:rPr>
        <w:t>,</w:t>
      </w:r>
      <w:r w:rsidR="00E4253C">
        <w:rPr>
          <w:rFonts w:cs="Calibri"/>
        </w:rPr>
        <w:t xml:space="preserve">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w:t>
      </w:r>
      <w:proofErr w:type="gramStart"/>
      <w:r w:rsidR="00947B18">
        <w:rPr>
          <w:rFonts w:cs="Calibri"/>
        </w:rPr>
        <w:t>it's</w:t>
      </w:r>
      <w:proofErr w:type="gramEnd"/>
      <w:r w:rsidRPr="0025124D">
        <w:rPr>
          <w:rFonts w:cs="Calibri"/>
        </w:rPr>
        <w:t xml:space="preserve">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B64AEA">
      <w:pPr>
        <w:pStyle w:val="Heading2"/>
      </w:pPr>
      <w:bookmarkStart w:id="70" w:name="_Toc164933158"/>
      <w:r>
        <w:t xml:space="preserve">Model Architecture </w:t>
      </w:r>
      <w:r w:rsidR="00B64AEA">
        <w:t>Considered</w:t>
      </w:r>
      <w:bookmarkEnd w:id="70"/>
    </w:p>
    <w:p w14:paraId="78837219" w14:textId="68A219EC" w:rsidR="005844F1" w:rsidRDefault="005844F1" w:rsidP="005844F1">
      <w:pPr>
        <w:pStyle w:val="Paragraph"/>
      </w:pPr>
      <w:r>
        <w:t>Following an in-depth comparison of object detection architectures</w:t>
      </w:r>
      <w:r w:rsidR="00AA62D5">
        <w:t xml:space="preserve"> for 4D radar based on the literature available and comparing results</w:t>
      </w:r>
      <w:r>
        <w:t>, it was decided to use the PV-RCNN architecture from the OpenPCDet library as a guide and reference.</w:t>
      </w:r>
    </w:p>
    <w:p w14:paraId="33E9B102" w14:textId="73F820F3" w:rsidR="00BC1D5E" w:rsidRDefault="00BC1D5E" w:rsidP="005844F1">
      <w:pPr>
        <w:pStyle w:val="Paragraph"/>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rcRect/>
                    <a:stretch>
                      <a:fillRect/>
                    </a:stretch>
                  </pic:blipFill>
                  <pic:spPr>
                    <a:xfrm>
                      <a:off x="0" y="0"/>
                      <a:ext cx="5400040" cy="2091690"/>
                    </a:xfrm>
                    <a:prstGeom prst="rect">
                      <a:avLst/>
                    </a:prstGeom>
                    <a:noFill/>
                    <a:ln>
                      <a:noFill/>
                      <a:prstDash/>
                    </a:ln>
                  </pic:spPr>
                </pic:pic>
              </a:graphicData>
            </a:graphic>
          </wp:inline>
        </w:drawing>
      </w:r>
    </w:p>
    <w:p w14:paraId="39B18187" w14:textId="0BB9CB2E" w:rsidR="005F0CF0" w:rsidRPr="00B66F16" w:rsidRDefault="005F0CF0" w:rsidP="00B66F16">
      <w:pPr>
        <w:jc w:val="center"/>
        <w:rPr>
          <w:rFonts w:cs="Calibri"/>
        </w:rPr>
      </w:pPr>
      <w:r w:rsidRPr="0025124D">
        <w:rPr>
          <w:rFonts w:cs="Calibri"/>
          <w:b/>
          <w:bCs/>
        </w:rPr>
        <w:t>Fig 1</w:t>
      </w:r>
      <w:r w:rsidR="00E56DC5">
        <w:rPr>
          <w:rFonts w:cs="Calibri"/>
          <w:b/>
          <w:bCs/>
        </w:rPr>
        <w:t>6</w:t>
      </w:r>
      <w:r w:rsidRPr="0025124D">
        <w:rPr>
          <w:rFonts w:cs="Calibri"/>
          <w:b/>
          <w:bCs/>
        </w:rPr>
        <w:t>:</w:t>
      </w:r>
      <w:r w:rsidRPr="0025124D">
        <w:rPr>
          <w:rFonts w:cs="Calibri"/>
        </w:rPr>
        <w:t xml:space="preserve"> OpenPCDet PV-RCNN Architecture Diagram </w:t>
      </w:r>
      <w:r w:rsidRPr="0025124D">
        <w:rPr>
          <w:rFonts w:cs="Calibri"/>
          <w:color w:val="000000"/>
          <w:shd w:val="clear" w:color="auto" w:fill="FFFFFF"/>
        </w:rPr>
        <w:t>(GitHub, 2024)</w:t>
      </w:r>
    </w:p>
    <w:p w14:paraId="21321BC4" w14:textId="13BCC27A" w:rsidR="00E87ED4" w:rsidRDefault="005844F1" w:rsidP="005844F1">
      <w:pPr>
        <w:pStyle w:val="Paragraph"/>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71" w:name="_Toc164933159"/>
      <w:r>
        <w:t xml:space="preserve">PV-RCNN </w:t>
      </w:r>
      <w:r w:rsidR="00B620DB">
        <w:t xml:space="preserve">Components </w:t>
      </w:r>
      <w:r>
        <w:t>Overview</w:t>
      </w:r>
      <w:bookmarkEnd w:id="71"/>
    </w:p>
    <w:p w14:paraId="47BDC7F8" w14:textId="2E4260F5" w:rsidR="00D05D76" w:rsidRPr="0074265A" w:rsidRDefault="00D05D76" w:rsidP="0074265A">
      <w:pPr>
        <w:rPr>
          <w:rFonts w:cs="Calibri"/>
        </w:rPr>
      </w:pPr>
      <w:r w:rsidRPr="00D05D76">
        <w:rPr>
          <w:rFonts w:cs="Calibri"/>
        </w:rPr>
        <w:t xml:space="preserve"> </w:t>
      </w:r>
      <w:r w:rsidR="00CA370F">
        <w:t>In this section the author b</w:t>
      </w:r>
      <w:r w:rsidRPr="0025124D">
        <w:t>reak</w:t>
      </w:r>
      <w:r w:rsidR="00CA370F">
        <w:t>s</w:t>
      </w:r>
      <w:r w:rsidRPr="0025124D">
        <w:t xml:space="preserve"> down the architecture into </w:t>
      </w:r>
      <w:r w:rsidR="00E54D11">
        <w:t>the main</w:t>
      </w:r>
      <w:r w:rsidRPr="0025124D">
        <w:t xml:space="preserve"> component</w:t>
      </w:r>
      <w:r w:rsidR="00E54D11">
        <w:t xml:space="preserve">s </w:t>
      </w:r>
      <w:r w:rsidRPr="0025124D">
        <w:t xml:space="preserve">based on </w:t>
      </w:r>
      <w:r w:rsidRPr="0025124D">
        <w:rPr>
          <w:b/>
          <w:bCs/>
        </w:rPr>
        <w:t>Figure 1</w:t>
      </w:r>
      <w:r w:rsidR="00E56DC5">
        <w:rPr>
          <w:b/>
          <w:bCs/>
        </w:rPr>
        <w:t>6</w:t>
      </w:r>
      <w:r w:rsidR="00CA370F" w:rsidRPr="00C531EA">
        <w:t xml:space="preserve">, </w:t>
      </w:r>
      <w:r w:rsidR="00C531EA" w:rsidRPr="00C531EA">
        <w:t>to</w:t>
      </w:r>
      <w:r w:rsidR="00CA370F" w:rsidRPr="00C531EA">
        <w:t xml:space="preserve"> provide a simple understanding </w:t>
      </w:r>
      <w:r w:rsidR="002E78C2">
        <w:t>for</w:t>
      </w:r>
      <w:r w:rsidR="00CA370F" w:rsidRPr="00C531EA">
        <w:t xml:space="preserve"> the reader.</w:t>
      </w:r>
    </w:p>
    <w:p w14:paraId="2F30884A" w14:textId="77777777" w:rsidR="009705A6" w:rsidRDefault="00B620DB" w:rsidP="00B620DB">
      <w:pPr>
        <w:pStyle w:val="ListParagraph"/>
        <w:numPr>
          <w:ilvl w:val="0"/>
          <w:numId w:val="48"/>
        </w:numPr>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6C44B7AA" w14:textId="77777777" w:rsidR="00E87ED4" w:rsidRPr="009E44FC" w:rsidRDefault="00E87ED4" w:rsidP="009E44FC">
      <w:pPr>
        <w:rPr>
          <w:rFonts w:cs="Calibri"/>
          <w:b/>
          <w:bCs/>
        </w:rPr>
      </w:pPr>
    </w:p>
    <w:p w14:paraId="09607E2F" w14:textId="77777777" w:rsidR="00E87ED4" w:rsidRDefault="00E87ED4" w:rsidP="00E87ED4">
      <w:pPr>
        <w:pStyle w:val="ListParagraph"/>
        <w:rPr>
          <w:rFonts w:cs="Calibri"/>
        </w:rPr>
      </w:pPr>
    </w:p>
    <w:p w14:paraId="4869CB31" w14:textId="77777777" w:rsidR="00C96A9F" w:rsidRPr="00C96A9F" w:rsidRDefault="00B620DB" w:rsidP="00C96A9F">
      <w:pPr>
        <w:pStyle w:val="ListParagraph"/>
        <w:numPr>
          <w:ilvl w:val="0"/>
          <w:numId w:val="48"/>
        </w:numPr>
        <w:rPr>
          <w:rFonts w:cs="Calibri"/>
        </w:rPr>
      </w:pPr>
      <w:r w:rsidRPr="009705A6">
        <w:rPr>
          <w:rFonts w:cs="Calibri"/>
          <w:b/>
          <w:bCs/>
        </w:rPr>
        <w:t>Backbone3D</w:t>
      </w:r>
    </w:p>
    <w:p w14:paraId="6A5B821F" w14:textId="77777777" w:rsidR="00241D4B" w:rsidRDefault="00B620DB" w:rsidP="00241D4B">
      <w:pPr>
        <w:pStyle w:val="ListParagraph"/>
        <w:rPr>
          <w:rFonts w:cs="Calibri"/>
        </w:rPr>
      </w:pPr>
      <w:r w:rsidRPr="00C96A9F">
        <w:rPr>
          <w:rFonts w:cs="Calibri"/>
          <w:b/>
          <w:bCs/>
        </w:rPr>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B1533D">
      <w:pPr>
        <w:pStyle w:val="ListParagrap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B620DB">
      <w:pPr>
        <w:pStyle w:val="ListParagraph"/>
        <w:numPr>
          <w:ilvl w:val="0"/>
          <w:numId w:val="48"/>
        </w:numPr>
        <w:rPr>
          <w:rFonts w:cs="Calibri"/>
        </w:rPr>
      </w:pPr>
      <w:r w:rsidRPr="0025124D">
        <w:rPr>
          <w:rFonts w:cs="Calibri"/>
          <w:b/>
          <w:bCs/>
        </w:rPr>
        <w:t>Backbone2D</w:t>
      </w:r>
    </w:p>
    <w:p w14:paraId="05DF03CF" w14:textId="77777777" w:rsidR="007B069B" w:rsidRDefault="00B620DB" w:rsidP="007B069B">
      <w:pPr>
        <w:pStyle w:val="ListParagrap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0771F7">
      <w:pPr>
        <w:pStyle w:val="ListParagrap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B620DB">
      <w:pPr>
        <w:pStyle w:val="ListParagraph"/>
        <w:numPr>
          <w:ilvl w:val="0"/>
          <w:numId w:val="48"/>
        </w:numPr>
        <w:rPr>
          <w:rFonts w:cs="Calibri"/>
        </w:rPr>
      </w:pPr>
      <w:r w:rsidRPr="0025124D">
        <w:rPr>
          <w:rFonts w:cs="Calibri"/>
          <w:b/>
          <w:bCs/>
        </w:rPr>
        <w:t xml:space="preserve">DenseHead </w:t>
      </w:r>
    </w:p>
    <w:p w14:paraId="1FA547CA" w14:textId="77777777" w:rsidR="00CC5ABE" w:rsidRDefault="00B620DB" w:rsidP="00CC5ABE">
      <w:pPr>
        <w:pStyle w:val="ListParagrap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290B4E8A" w:rsidR="00D5233D" w:rsidRDefault="00B620DB" w:rsidP="00D5233D">
      <w:pPr>
        <w:pStyle w:val="ListParagraph"/>
        <w:rPr>
          <w:rFonts w:cs="Calibri"/>
        </w:rPr>
      </w:pPr>
      <w:r w:rsidRPr="0025124D">
        <w:rPr>
          <w:rFonts w:cs="Calibri"/>
          <w:b/>
          <w:bCs/>
        </w:rPr>
        <w:t>Point Head:</w:t>
      </w:r>
      <w:r w:rsidRPr="0025124D">
        <w:rPr>
          <w:rFonts w:cs="Calibri"/>
        </w:rPr>
        <w:t xml:space="preserve"> Parallel to the RPN Head, the Point Head processes the point features from the VSA to generate </w:t>
      </w:r>
      <w:proofErr w:type="spellStart"/>
      <w:r w:rsidR="00947B18">
        <w:rPr>
          <w:rFonts w:cs="Calibri"/>
        </w:rPr>
        <w:t>keypoint</w:t>
      </w:r>
      <w:proofErr w:type="spellEnd"/>
      <w:r w:rsidRPr="0025124D">
        <w:rPr>
          <w:rFonts w:cs="Calibri"/>
        </w:rPr>
        <w:t xml:space="preserve"> features that describe the objects in the scene.</w:t>
      </w:r>
    </w:p>
    <w:p w14:paraId="17D11818" w14:textId="77777777" w:rsidR="006B20DE" w:rsidRPr="006B20DE" w:rsidRDefault="00B620DB" w:rsidP="00B620DB">
      <w:pPr>
        <w:pStyle w:val="ListParagraph"/>
        <w:numPr>
          <w:ilvl w:val="0"/>
          <w:numId w:val="48"/>
        </w:numPr>
        <w:rPr>
          <w:rFonts w:cs="Calibri"/>
        </w:rPr>
      </w:pPr>
      <w:r w:rsidRPr="0025124D">
        <w:rPr>
          <w:rFonts w:cs="Calibri"/>
          <w:b/>
          <w:bCs/>
        </w:rPr>
        <w:t>RoI Head</w:t>
      </w:r>
    </w:p>
    <w:p w14:paraId="3A9590BF" w14:textId="77777777" w:rsidR="00331B2B" w:rsidRDefault="00B620DB" w:rsidP="00331B2B">
      <w:pPr>
        <w:pStyle w:val="ListParagrap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DB31AC">
      <w:pPr>
        <w:pStyle w:val="ListParagrap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DB31AC">
      <w:pPr>
        <w:pStyle w:val="ListParagraph"/>
        <w:numPr>
          <w:ilvl w:val="0"/>
          <w:numId w:val="48"/>
        </w:numPr>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proposals and predict the final bounding boxes along with the object classification.</w:t>
      </w:r>
    </w:p>
    <w:p w14:paraId="34421FCB" w14:textId="53217BEB" w:rsidR="00B3193F" w:rsidRDefault="00F832A3" w:rsidP="00B3193F">
      <w:pPr>
        <w:pStyle w:val="Heading2"/>
        <w:rPr>
          <w:rFonts w:cs="Calibri"/>
        </w:rPr>
      </w:pPr>
      <w:bookmarkStart w:id="72" w:name="_Toc164933160"/>
      <w:r w:rsidRPr="00F832A3">
        <w:rPr>
          <w:rFonts w:cs="Calibri"/>
        </w:rPr>
        <w:t>Training and Inference Details</w:t>
      </w:r>
      <w:bookmarkEnd w:id="72"/>
    </w:p>
    <w:p w14:paraId="56A270FD" w14:textId="3211CB76" w:rsidR="00995DB0" w:rsidRPr="0025124D" w:rsidRDefault="00995DB0" w:rsidP="00936CB1">
      <w:pPr>
        <w:pStyle w:val="Paragraph"/>
      </w:pPr>
      <w:r w:rsidRPr="0025124D">
        <w:t xml:space="preserve">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w:t>
      </w:r>
      <w:r w:rsidR="00947B18">
        <w:t>is completed</w:t>
      </w:r>
      <w:r w:rsidRPr="0025124D">
        <w:t xml:space="preserve"> in approximately 5 hours.</w:t>
      </w:r>
    </w:p>
    <w:p w14:paraId="30D577A6" w14:textId="361284C7" w:rsidR="00995DB0" w:rsidRPr="0025124D" w:rsidRDefault="00995DB0" w:rsidP="00936CB1">
      <w:pPr>
        <w:pStyle w:val="Paragraph"/>
      </w:pPr>
      <w:r w:rsidRPr="0025124D">
        <w:t xml:space="preserve">Given that the author of this thesis, training setup consists of a laptop with a single Nvidia </w:t>
      </w:r>
      <w:r w:rsidR="00C3555D">
        <w:t xml:space="preserve">GTX </w:t>
      </w:r>
      <w:r w:rsidRPr="0025124D">
        <w:t>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6E022346" w14:textId="77777777" w:rsidR="00535696" w:rsidRDefault="00535696" w:rsidP="00535696">
      <w:pPr>
        <w:pStyle w:val="Heading2"/>
      </w:pPr>
      <w:bookmarkStart w:id="73" w:name="_New_architecture"/>
      <w:bookmarkStart w:id="74" w:name="_Toc164933162"/>
      <w:bookmarkEnd w:id="73"/>
      <w:r>
        <w:t>New architecture</w:t>
      </w:r>
      <w:bookmarkEnd w:id="74"/>
    </w:p>
    <w:p w14:paraId="6BBED618" w14:textId="4322B9A8" w:rsidR="00670A59" w:rsidRDefault="00535696" w:rsidP="00670A59">
      <w:pPr>
        <w:pStyle w:val="Paragraph"/>
      </w:pPr>
      <w:r>
        <w:t>Given</w:t>
      </w:r>
      <w:r w:rsidRPr="00F91F94">
        <w:t xml:space="preserve"> time constraints</w:t>
      </w:r>
      <w:r>
        <w:t>,</w:t>
      </w:r>
      <w:r w:rsidRPr="00F91F94">
        <w:t xml:space="preserve"> the myriad of challenges encountered</w:t>
      </w:r>
      <w:r>
        <w:t xml:space="preserve"> </w:t>
      </w:r>
      <w:r w:rsidRPr="00F91F94">
        <w:t>and</w:t>
      </w:r>
      <w:r>
        <w:t xml:space="preserve"> the release of a new library RaTrack on March 13</w:t>
      </w:r>
      <w:r w:rsidRPr="00EE3B7B">
        <w:rPr>
          <w:vertAlign w:val="superscript"/>
        </w:rPr>
        <w:t>th</w:t>
      </w:r>
      <w:r w:rsidRPr="00F91F94">
        <w:t xml:space="preserve"> </w:t>
      </w:r>
      <w:r>
        <w:t xml:space="preserve">a decision was </w:t>
      </w:r>
      <w:r w:rsidRPr="00F91F94">
        <w:t xml:space="preserve">made </w:t>
      </w:r>
      <w:r>
        <w:t xml:space="preserve">to switch to the </w:t>
      </w:r>
      <w:r w:rsidRPr="00F91F94">
        <w:t>architecture from OpenPCDet</w:t>
      </w:r>
      <w:r>
        <w:t>’s PV-RCNN</w:t>
      </w:r>
      <w:r w:rsidRPr="00F91F94">
        <w:t xml:space="preserve"> to </w:t>
      </w:r>
      <w:hyperlink r:id="rId35" w:history="1">
        <w:r w:rsidRPr="00285B4E">
          <w:rPr>
            <w:rStyle w:val="Hyperlink"/>
          </w:rPr>
          <w:t>RaTrack</w:t>
        </w:r>
      </w:hyperlink>
      <w:r w:rsidRPr="00F91F94">
        <w:t xml:space="preserve">. This pivot not only addressed the immediate needs but also set a new course with the intention of contributing to and enhancing the RaTrack repository. The aim now is to actively </w:t>
      </w:r>
      <w:r>
        <w:t xml:space="preserve">contribute to </w:t>
      </w:r>
      <w:r w:rsidR="00176764">
        <w:t xml:space="preserve">the </w:t>
      </w:r>
      <w:r w:rsidRPr="00F91F94">
        <w:t xml:space="preserve">RaTrack </w:t>
      </w:r>
      <w:r>
        <w:t>project</w:t>
      </w:r>
      <w:r w:rsidR="00176764">
        <w:t xml:space="preserve"> and build on top of it.</w:t>
      </w:r>
    </w:p>
    <w:p w14:paraId="4837899F" w14:textId="32DE5783" w:rsidR="00670A59" w:rsidRPr="00670A59" w:rsidRDefault="00670A59" w:rsidP="00670A59">
      <w:pPr>
        <w:pStyle w:val="Paragraph"/>
      </w:pPr>
      <w:r w:rsidRPr="00670A59">
        <w:t xml:space="preserve">RaTrack introduces a novel approach </w:t>
      </w:r>
      <w:r w:rsidR="003A381D">
        <w:t xml:space="preserve">illustrated by </w:t>
      </w:r>
      <w:r w:rsidR="003A381D" w:rsidRPr="003A381D">
        <w:rPr>
          <w:b/>
          <w:bCs/>
        </w:rPr>
        <w:t>Figure 1</w:t>
      </w:r>
      <w:r w:rsidR="009D23FD">
        <w:rPr>
          <w:b/>
          <w:bCs/>
        </w:rPr>
        <w:t>7</w:t>
      </w:r>
      <w:r w:rsidR="003A381D">
        <w:t xml:space="preserve">, </w:t>
      </w:r>
      <w:r w:rsidRPr="00670A59">
        <w:t>that emphasizes motion segmentation and clustering over the conventional tracking-by-detection model. The system utilizes a point-</w:t>
      </w:r>
      <w:r w:rsidRPr="00C271FA">
        <w:t>wise motion estimation module to enrich radar data with motion vectors, improving the detection and tracking of moving objects. The method sidesteps the need for specific object type identification and 3D bounding boxes, which are challenging to determine accurately from radar data.</w:t>
      </w:r>
      <w:r w:rsidR="00C271FA" w:rsidRPr="00C271FA">
        <w:t xml:space="preserve"> (Pan et al., 2023)</w:t>
      </w:r>
    </w:p>
    <w:p w14:paraId="7D10FB6E" w14:textId="0014FB64" w:rsidR="00535696" w:rsidRDefault="0070577A" w:rsidP="00535696">
      <w:pPr>
        <w:pStyle w:val="Paragraph"/>
      </w:pPr>
      <w:r>
        <w:rPr>
          <w:noProof/>
        </w:rPr>
        <w:drawing>
          <wp:inline distT="0" distB="0" distL="0" distR="0" wp14:anchorId="2DD8ADBA" wp14:editId="205B4997">
            <wp:extent cx="5400040" cy="1232535"/>
            <wp:effectExtent l="0" t="0" r="0" b="5715"/>
            <wp:docPr id="45709548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95485" name="Picture 1" descr="A diagram of a dia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00040" cy="1232535"/>
                    </a:xfrm>
                    <a:prstGeom prst="rect">
                      <a:avLst/>
                    </a:prstGeom>
                    <a:noFill/>
                    <a:ln>
                      <a:noFill/>
                    </a:ln>
                  </pic:spPr>
                </pic:pic>
              </a:graphicData>
            </a:graphic>
          </wp:inline>
        </w:drawing>
      </w:r>
    </w:p>
    <w:p w14:paraId="003BA96F" w14:textId="443656F5" w:rsidR="00B42B59" w:rsidRPr="00B948A9" w:rsidRDefault="00B42B59" w:rsidP="00B42B59">
      <w:pPr>
        <w:jc w:val="center"/>
        <w:rPr>
          <w:rFonts w:cs="Calibri"/>
        </w:rPr>
      </w:pPr>
      <w:r w:rsidRPr="0025124D">
        <w:rPr>
          <w:rFonts w:cs="Calibri"/>
          <w:b/>
          <w:bCs/>
        </w:rPr>
        <w:t>Fig 1</w:t>
      </w:r>
      <w:r w:rsidR="009D23FD">
        <w:rPr>
          <w:rFonts w:cs="Calibri"/>
          <w:b/>
          <w:bCs/>
        </w:rPr>
        <w:t>7</w:t>
      </w:r>
      <w:r w:rsidRPr="0025124D">
        <w:rPr>
          <w:rFonts w:cs="Calibri"/>
          <w:b/>
          <w:bCs/>
        </w:rPr>
        <w:t>:</w:t>
      </w:r>
      <w:r w:rsidRPr="0025124D">
        <w:rPr>
          <w:rFonts w:cs="Calibri"/>
        </w:rPr>
        <w:t xml:space="preserve"> </w:t>
      </w:r>
      <w:r w:rsidR="00537CD0">
        <w:rPr>
          <w:rFonts w:cs="Calibri"/>
        </w:rPr>
        <w:t>RaTrack Pipeline</w:t>
      </w:r>
      <w:r w:rsidR="000E23AE">
        <w:rPr>
          <w:rFonts w:cs="Calibri"/>
        </w:rPr>
        <w:t xml:space="preserve"> </w:t>
      </w:r>
      <w:r w:rsidR="000E23AE">
        <w:rPr>
          <w:color w:val="000000"/>
          <w:shd w:val="clear" w:color="auto" w:fill="FFFFFF"/>
        </w:rPr>
        <w:t>(GitHub, 2024)</w:t>
      </w:r>
    </w:p>
    <w:p w14:paraId="47F7DD7E" w14:textId="505E4C0B" w:rsidR="009D039B" w:rsidRDefault="00E26F0D" w:rsidP="009D039B">
      <w:pPr>
        <w:pStyle w:val="Paragraph"/>
      </w:pPr>
      <w:r>
        <w:t>Breaking down RaTrack modules in</w:t>
      </w:r>
      <w:r w:rsidR="007E27F3">
        <w:t xml:space="preserve"> </w:t>
      </w:r>
      <w:r>
        <w:t xml:space="preserve">detail: </w:t>
      </w:r>
    </w:p>
    <w:p w14:paraId="0AF9061D" w14:textId="77777777" w:rsidR="009D039B" w:rsidRPr="009D039B" w:rsidRDefault="009D039B" w:rsidP="009D039B">
      <w:pPr>
        <w:pStyle w:val="Paragraph"/>
        <w:rPr>
          <w:b/>
          <w:bCs/>
        </w:rPr>
      </w:pPr>
      <w:r w:rsidRPr="009D039B">
        <w:rPr>
          <w:b/>
          <w:bCs/>
        </w:rPr>
        <w:t>Backbone Network:</w:t>
      </w:r>
    </w:p>
    <w:p w14:paraId="2A1454CC" w14:textId="77777777" w:rsidR="00494E1C" w:rsidRDefault="009D039B" w:rsidP="009D039B">
      <w:pPr>
        <w:pStyle w:val="Paragraph"/>
        <w:numPr>
          <w:ilvl w:val="0"/>
          <w:numId w:val="52"/>
        </w:numPr>
      </w:pPr>
      <w:r>
        <w:t>Point Feature Encoder (PFE): Encodes local-global features from the 4D radar point cloud.</w:t>
      </w:r>
    </w:p>
    <w:p w14:paraId="6B645AF4" w14:textId="3FF4B6C4" w:rsidR="009D039B" w:rsidRDefault="009D039B" w:rsidP="009D039B">
      <w:pPr>
        <w:pStyle w:val="Paragraph"/>
        <w:numPr>
          <w:ilvl w:val="0"/>
          <w:numId w:val="52"/>
        </w:numPr>
      </w:pPr>
      <w:r>
        <w:t>Cost Volume Layer: Correlates features across consecutive frames to capture inter-frame motion information.</w:t>
      </w:r>
    </w:p>
    <w:p w14:paraId="34B4F949" w14:textId="77777777" w:rsidR="00BC196A" w:rsidRDefault="009D039B" w:rsidP="009D039B">
      <w:pPr>
        <w:pStyle w:val="Paragraph"/>
        <w:rPr>
          <w:b/>
          <w:bCs/>
        </w:rPr>
      </w:pPr>
      <w:r w:rsidRPr="009D039B">
        <w:rPr>
          <w:b/>
          <w:bCs/>
        </w:rPr>
        <w:t>Motion Estimation Module:</w:t>
      </w:r>
    </w:p>
    <w:p w14:paraId="3D2217E6" w14:textId="77777777" w:rsidR="00B902D0" w:rsidRDefault="009D039B" w:rsidP="009D039B">
      <w:pPr>
        <w:pStyle w:val="Paragraph"/>
        <w:numPr>
          <w:ilvl w:val="0"/>
          <w:numId w:val="53"/>
        </w:numPr>
        <w:rPr>
          <w:b/>
          <w:bCs/>
        </w:rPr>
      </w:pPr>
      <w:r>
        <w:t>Uses the backbone's output to estimate point-wise scene flow, which describes the motion of each point from the current frame to the previous one.</w:t>
      </w:r>
    </w:p>
    <w:p w14:paraId="0CFBC07C" w14:textId="371F0C27" w:rsidR="009D039B" w:rsidRPr="00B902D0" w:rsidRDefault="009D039B" w:rsidP="009D039B">
      <w:pPr>
        <w:pStyle w:val="Paragraph"/>
        <w:numPr>
          <w:ilvl w:val="0"/>
          <w:numId w:val="53"/>
        </w:numPr>
        <w:rPr>
          <w:b/>
          <w:bCs/>
        </w:rPr>
      </w:pPr>
      <w:r>
        <w:t>GRU (Gated Recurrent Unit): Integrates temporal information to enrich the motion estimation.</w:t>
      </w:r>
    </w:p>
    <w:p w14:paraId="31140EAB" w14:textId="77777777" w:rsidR="009D039B" w:rsidRPr="009D039B" w:rsidRDefault="009D039B" w:rsidP="009D039B">
      <w:pPr>
        <w:pStyle w:val="Paragraph"/>
        <w:rPr>
          <w:b/>
          <w:bCs/>
        </w:rPr>
      </w:pPr>
      <w:r w:rsidRPr="009D039B">
        <w:rPr>
          <w:b/>
          <w:bCs/>
        </w:rPr>
        <w:t>Object Detection Module:</w:t>
      </w:r>
    </w:p>
    <w:p w14:paraId="65C8ED2A" w14:textId="77777777" w:rsidR="00A93A73" w:rsidRDefault="009D039B" w:rsidP="009D039B">
      <w:pPr>
        <w:pStyle w:val="Paragraph"/>
        <w:numPr>
          <w:ilvl w:val="0"/>
          <w:numId w:val="54"/>
        </w:numPr>
      </w:pPr>
      <w:r>
        <w:t>MLP-based Motion Classifier: Classifies points as either moving or static based on the backbone's features.</w:t>
      </w:r>
    </w:p>
    <w:p w14:paraId="22C8BBA9" w14:textId="77777777" w:rsidR="002C46EB" w:rsidRDefault="009D039B" w:rsidP="009D039B">
      <w:pPr>
        <w:pStyle w:val="Paragraph"/>
        <w:numPr>
          <w:ilvl w:val="0"/>
          <w:numId w:val="54"/>
        </w:numPr>
      </w:pPr>
      <w:r>
        <w:t>Motion Segmentation: Segregates moving points from static points.</w:t>
      </w:r>
    </w:p>
    <w:p w14:paraId="625A1F43" w14:textId="432D648E" w:rsidR="00E758AF" w:rsidRPr="00DA3B93" w:rsidRDefault="009D039B" w:rsidP="009D039B">
      <w:pPr>
        <w:pStyle w:val="Paragraph"/>
        <w:numPr>
          <w:ilvl w:val="0"/>
          <w:numId w:val="54"/>
        </w:numPr>
      </w:pPr>
      <w:r>
        <w:t>Clustering (DBSCAN algorithm): Clusters moving points to form detected moving objects.</w:t>
      </w:r>
    </w:p>
    <w:p w14:paraId="44622A81" w14:textId="7D989A08" w:rsidR="009D039B" w:rsidRPr="009D039B" w:rsidRDefault="009D039B" w:rsidP="009D039B">
      <w:pPr>
        <w:pStyle w:val="Paragraph"/>
        <w:rPr>
          <w:b/>
          <w:bCs/>
        </w:rPr>
      </w:pPr>
      <w:r w:rsidRPr="009D039B">
        <w:rPr>
          <w:b/>
          <w:bCs/>
        </w:rPr>
        <w:t>Data Association Module:</w:t>
      </w:r>
    </w:p>
    <w:p w14:paraId="2A2D1A60" w14:textId="77777777" w:rsidR="00F40F9B" w:rsidRDefault="009D039B" w:rsidP="009D039B">
      <w:pPr>
        <w:pStyle w:val="Paragraph"/>
        <w:numPr>
          <w:ilvl w:val="0"/>
          <w:numId w:val="55"/>
        </w:numPr>
      </w:pPr>
      <w:r>
        <w:t>Affinity Computation: Computes an affinity matrix to represent the similarity between detected objects and previously tracked objects.</w:t>
      </w:r>
    </w:p>
    <w:p w14:paraId="14F07193" w14:textId="1F1CAD32" w:rsidR="00B558D1" w:rsidRDefault="009D039B" w:rsidP="009D039B">
      <w:pPr>
        <w:pStyle w:val="Paragraph"/>
        <w:numPr>
          <w:ilvl w:val="0"/>
          <w:numId w:val="55"/>
        </w:numPr>
      </w:pPr>
      <w:r>
        <w:t>Sinkhorn Algorithm: A differentiable approach used for optimizing bipartite matching between frames, thus maintaining object identities over time.</w:t>
      </w:r>
    </w:p>
    <w:p w14:paraId="2F00737A" w14:textId="77777777" w:rsidR="003001EC" w:rsidRDefault="003001EC" w:rsidP="003001EC">
      <w:pPr>
        <w:pStyle w:val="Paragraph"/>
        <w:ind w:left="720"/>
      </w:pPr>
    </w:p>
    <w:p w14:paraId="49CCA78F" w14:textId="77777777" w:rsidR="00575930" w:rsidRDefault="00575930" w:rsidP="00575930">
      <w:pPr>
        <w:pStyle w:val="Heading2"/>
        <w:rPr>
          <w:rFonts w:cs="Calibri"/>
        </w:rPr>
      </w:pPr>
      <w:bookmarkStart w:id="75" w:name="_Toc164933164"/>
      <w:bookmarkStart w:id="76" w:name="_Toc164933161"/>
      <w:r>
        <w:rPr>
          <w:rFonts w:cs="Calibri"/>
        </w:rPr>
        <w:t>Evaluation Metrics</w:t>
      </w:r>
      <w:bookmarkEnd w:id="76"/>
    </w:p>
    <w:p w14:paraId="4B44E3BA" w14:textId="77777777" w:rsidR="00575930" w:rsidRPr="008B2C31" w:rsidRDefault="00575930" w:rsidP="00575930">
      <w:pPr>
        <w:pStyle w:val="Paragraph"/>
      </w:pPr>
      <w:r w:rsidRPr="008B2C31">
        <w:t>In the context of 4D radar for object detection and tracking, "scene flow" and "segmentation" are two distinct aspects of the overall perception task, each focusing on different attributes of the environment and serving different purposes.</w:t>
      </w:r>
    </w:p>
    <w:p w14:paraId="2CE13B0D" w14:textId="77777777" w:rsidR="00575930" w:rsidRPr="005F73C5" w:rsidRDefault="00575930" w:rsidP="00575930">
      <w:pPr>
        <w:pStyle w:val="Paragraph"/>
        <w:rPr>
          <w:b/>
          <w:bCs/>
        </w:rPr>
      </w:pPr>
      <w:r w:rsidRPr="005F73C5">
        <w:rPr>
          <w:b/>
          <w:bCs/>
        </w:rPr>
        <w:t>Scene Flow Evaluation:</w:t>
      </w:r>
    </w:p>
    <w:p w14:paraId="57A32B73" w14:textId="77777777" w:rsidR="00575930" w:rsidRPr="008B2C31" w:rsidRDefault="00575930" w:rsidP="00575930">
      <w:pPr>
        <w:pStyle w:val="Paragraph"/>
      </w:pPr>
      <w:r w:rsidRPr="008B2C31">
        <w:t>Scene flow refers to the 3D motion field of points within a scene, indicating how each point moves from one frame to the next in 3D space. In the case of 4D radar, which captures both spatial and temporal dimensions (the fourth dimension being time), scene flow would involve analysing the movement of detected objects over time.</w:t>
      </w:r>
    </w:p>
    <w:p w14:paraId="29C6D0CB" w14:textId="77777777" w:rsidR="00575930" w:rsidRPr="009109B0" w:rsidRDefault="00575930" w:rsidP="00575930">
      <w:pPr>
        <w:pStyle w:val="Paragraph"/>
      </w:pPr>
      <w:r w:rsidRPr="008B2C31">
        <w:t xml:space="preserve">When evaluating scene flow, you're assessing the model's ability to accurately predict the motion of each object or point across successive frames. This is crucial for understanding the dynamics of the scene, predicting future states, and making decisions based on object trajectories. </w:t>
      </w:r>
    </w:p>
    <w:p w14:paraId="4B44B272" w14:textId="77777777" w:rsidR="00575930" w:rsidRPr="009B329C" w:rsidRDefault="00575930" w:rsidP="00575930">
      <w:pPr>
        <w:pStyle w:val="Paragraph"/>
        <w:rPr>
          <w:rFonts w:cs="Calibri"/>
          <w:b/>
          <w:bCs/>
        </w:rPr>
      </w:pPr>
      <w:r w:rsidRPr="009B329C">
        <w:rPr>
          <w:rFonts w:cs="Calibri"/>
          <w:b/>
          <w:bCs/>
        </w:rPr>
        <w:t>Segmentation Evaluation:</w:t>
      </w:r>
    </w:p>
    <w:p w14:paraId="257E89D2" w14:textId="77777777" w:rsidR="00575930" w:rsidRPr="008B2C31" w:rsidRDefault="00575930" w:rsidP="00575930">
      <w:pPr>
        <w:pStyle w:val="Paragraph"/>
        <w:rPr>
          <w:rFonts w:cs="Calibri"/>
        </w:rPr>
      </w:pPr>
      <w:r w:rsidRPr="008B2C31">
        <w:rPr>
          <w:rFonts w:cs="Calibri"/>
        </w:rPr>
        <w:t xml:space="preserve">Segmentation, on the other hand, involves dividing the radar's spatial data into segments corresponding to different objects or areas of interest. In object detection and tracking, segmentation would help in identifying the boundaries and </w:t>
      </w:r>
      <w:r>
        <w:rPr>
          <w:rFonts w:cs="Calibri"/>
        </w:rPr>
        <w:t>extent</w:t>
      </w:r>
      <w:r w:rsidRPr="008B2C31">
        <w:rPr>
          <w:rFonts w:cs="Calibri"/>
        </w:rPr>
        <w:t xml:space="preserve"> of objects, separating them from the background or other objects.</w:t>
      </w:r>
    </w:p>
    <w:p w14:paraId="0279FEEE" w14:textId="77777777" w:rsidR="00575930" w:rsidRPr="008B2C31" w:rsidRDefault="00575930" w:rsidP="00575930">
      <w:pPr>
        <w:pStyle w:val="Paragraph"/>
        <w:rPr>
          <w:rFonts w:cs="Calibri"/>
        </w:rPr>
      </w:pPr>
      <w:r w:rsidRPr="008B2C31">
        <w:rPr>
          <w:rFonts w:cs="Calibri"/>
        </w:rPr>
        <w:t xml:space="preserve">Evaluation of segmentation focuses on how well the model can classify each point in the radar data. It's about spatial precision at a single time point, rather than movement over time. </w:t>
      </w:r>
    </w:p>
    <w:p w14:paraId="1D35A86F" w14:textId="77777777" w:rsidR="00575930" w:rsidRPr="00C64E1C" w:rsidRDefault="00575930" w:rsidP="00575930">
      <w:pPr>
        <w:pStyle w:val="Paragraph"/>
        <w:rPr>
          <w:b/>
          <w:bCs/>
        </w:rPr>
      </w:pPr>
      <w:r>
        <w:rPr>
          <w:b/>
          <w:bCs/>
        </w:rPr>
        <w:t>What the metrics tell us</w:t>
      </w:r>
      <w:r w:rsidRPr="00C64E1C">
        <w:rPr>
          <w:b/>
          <w:bCs/>
        </w:rPr>
        <w:t>:</w:t>
      </w:r>
    </w:p>
    <w:p w14:paraId="2E8B781B" w14:textId="77777777" w:rsidR="00575930" w:rsidRPr="008B2C31" w:rsidRDefault="00575930" w:rsidP="00575930">
      <w:pPr>
        <w:pStyle w:val="Paragraph"/>
      </w:pPr>
      <w:r w:rsidRPr="008B2C31">
        <w:t>In practice, for 4D radar object detection and tracking:</w:t>
      </w:r>
    </w:p>
    <w:p w14:paraId="378B5CC1" w14:textId="77777777" w:rsidR="00575930" w:rsidRPr="008B2C31" w:rsidRDefault="00575930" w:rsidP="00575930">
      <w:pPr>
        <w:pStyle w:val="Paragraph"/>
      </w:pPr>
      <w:r w:rsidRPr="008B2C31">
        <w:t>Good scene flow prediction allows the system to anticipate where objects will move, which is vital for collision avoidance systems and autonomous navigation.</w:t>
      </w:r>
      <w:r>
        <w:t xml:space="preserve"> </w:t>
      </w:r>
      <w:r w:rsidRPr="008B2C31">
        <w:t>Accurate segmentation is essential for identifying what the objects are and where they are located precisely, which is necessary for object recognition, counting, and tracking stationary objects.</w:t>
      </w:r>
      <w:r>
        <w:t xml:space="preserve"> The results for scene flow and segmentation are discussed in [Chapter 5].</w:t>
      </w:r>
    </w:p>
    <w:p w14:paraId="787233BF" w14:textId="77777777" w:rsidR="00575930" w:rsidRPr="00261C54" w:rsidRDefault="00575930" w:rsidP="00575930">
      <w:pPr>
        <w:pStyle w:val="Paragraph"/>
      </w:pPr>
    </w:p>
    <w:p w14:paraId="570D7899" w14:textId="5F70EE40" w:rsidR="000B174E" w:rsidRDefault="000B174E" w:rsidP="000B174E">
      <w:pPr>
        <w:pStyle w:val="Heading1"/>
      </w:pPr>
      <w:r>
        <w:t>Implementation</w:t>
      </w:r>
      <w:bookmarkEnd w:id="75"/>
    </w:p>
    <w:p w14:paraId="52227281" w14:textId="77777777" w:rsidR="004C5F77" w:rsidRDefault="00AA2F69" w:rsidP="00AA2F69">
      <w:pPr>
        <w:pStyle w:val="Heading2"/>
      </w:pPr>
      <w:bookmarkStart w:id="77" w:name="_Toc164933165"/>
      <w:r>
        <w:t>Introduction</w:t>
      </w:r>
      <w:bookmarkEnd w:id="77"/>
      <w:r>
        <w:t xml:space="preserve"> </w:t>
      </w:r>
    </w:p>
    <w:p w14:paraId="2AF3E407" w14:textId="7EA56A30"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42F1D5AF" w14:textId="77777777" w:rsidR="00535696" w:rsidRDefault="00535696" w:rsidP="00535696">
      <w:pPr>
        <w:pStyle w:val="Heading2"/>
      </w:pPr>
      <w:bookmarkStart w:id="78" w:name="_Toc164933166"/>
      <w:r>
        <w:t>Source Control</w:t>
      </w:r>
      <w:bookmarkEnd w:id="78"/>
    </w:p>
    <w:p w14:paraId="529F78AF" w14:textId="77777777" w:rsidR="00535696" w:rsidRPr="00905857" w:rsidRDefault="00535696" w:rsidP="00535696">
      <w:pPr>
        <w:pStyle w:val="Paragraph"/>
        <w:keepNext/>
      </w:pPr>
      <w:r>
        <w:t xml:space="preserve">Git is the source control technology used, and the source is maintained in a GitHub repository @ </w:t>
      </w:r>
      <w:hyperlink r:id="rId37" w:history="1">
        <w:r w:rsidRPr="00CC6CDB">
          <w:rPr>
            <w:rStyle w:val="Hyperlink"/>
          </w:rPr>
          <w:t>https://github.com/nicktmv/four-d-radar-thesis</w:t>
        </w:r>
      </w:hyperlink>
    </w:p>
    <w:p w14:paraId="385D00C1" w14:textId="77777777" w:rsidR="00535696" w:rsidRDefault="00535696" w:rsidP="00535696">
      <w:pPr>
        <w:pStyle w:val="Heading2"/>
      </w:pPr>
      <w:bookmarkStart w:id="79" w:name="_Toc164933167"/>
      <w:r>
        <w:t>Installation</w:t>
      </w:r>
      <w:bookmarkEnd w:id="79"/>
    </w:p>
    <w:p w14:paraId="62F2B3D1" w14:textId="77777777" w:rsidR="00535696" w:rsidRPr="00DA161B" w:rsidRDefault="00535696" w:rsidP="00535696">
      <w:pPr>
        <w:pStyle w:val="Paragraph"/>
      </w:pPr>
      <w:r>
        <w:t>To install and run the project.</w:t>
      </w:r>
    </w:p>
    <w:p w14:paraId="13E9529D" w14:textId="77777777" w:rsidR="00535696" w:rsidRDefault="00535696" w:rsidP="00535696">
      <w:pPr>
        <w:pStyle w:val="ListParagraph"/>
        <w:keepNext/>
        <w:numPr>
          <w:ilvl w:val="0"/>
          <w:numId w:val="45"/>
        </w:numPr>
      </w:pPr>
      <w:r>
        <w:t>Clone the repository.</w:t>
      </w:r>
    </w:p>
    <w:p w14:paraId="791303E9" w14:textId="77777777" w:rsidR="00535696" w:rsidRDefault="00535696" w:rsidP="0053569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Pr="002D7D5C">
        <w:rPr>
          <w:rFonts w:ascii="Consolas" w:hAnsi="Consolas" w:cs="Courier New"/>
          <w:color w:val="880000"/>
          <w:sz w:val="17"/>
          <w:szCs w:val="17"/>
        </w:rPr>
        <w:t>github.com/nicktmv/four-d-radar-thesis.git</w:t>
      </w:r>
    </w:p>
    <w:p w14:paraId="6989E84B" w14:textId="77777777" w:rsidR="00535696" w:rsidRDefault="00535696" w:rsidP="00535696">
      <w:pPr>
        <w:keepNext/>
      </w:pPr>
    </w:p>
    <w:p w14:paraId="6AA17FC0" w14:textId="77777777" w:rsidR="00535696" w:rsidRDefault="00535696" w:rsidP="00535696">
      <w:pPr>
        <w:pStyle w:val="ListParagraph"/>
        <w:keepNext/>
        <w:numPr>
          <w:ilvl w:val="0"/>
          <w:numId w:val="45"/>
        </w:numPr>
      </w:pPr>
      <w:r>
        <w:t>Install the Python dependencies.</w:t>
      </w:r>
    </w:p>
    <w:p w14:paraId="50AEE847" w14:textId="77777777" w:rsidR="00535696" w:rsidRDefault="00535696" w:rsidP="0053569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6111CB7A" w14:textId="77777777" w:rsidR="00535696" w:rsidRDefault="00535696" w:rsidP="00535696">
      <w:pPr>
        <w:pStyle w:val="ListParagraph"/>
      </w:pPr>
    </w:p>
    <w:p w14:paraId="02B7DF71" w14:textId="64CEF49B" w:rsidR="00535696" w:rsidRDefault="00F329F1" w:rsidP="00535696">
      <w:pPr>
        <w:pStyle w:val="ListParagraph"/>
        <w:numPr>
          <w:ilvl w:val="0"/>
          <w:numId w:val="45"/>
        </w:numPr>
      </w:pPr>
      <w:r>
        <w:t>Refer to</w:t>
      </w:r>
      <w:r w:rsidR="009D510B">
        <w:t xml:space="preserve"> </w:t>
      </w:r>
      <w:r w:rsidR="009D510B">
        <w:fldChar w:fldCharType="begin"/>
      </w:r>
      <w:r w:rsidR="009D510B">
        <w:instrText xml:space="preserve"> REF _Ref165143330 \n \h </w:instrText>
      </w:r>
      <w:r w:rsidR="009D510B">
        <w:fldChar w:fldCharType="separate"/>
      </w:r>
      <w:r w:rsidR="009D510B">
        <w:t>4.5</w:t>
      </w:r>
      <w:r w:rsidR="009D510B">
        <w:fldChar w:fldCharType="end"/>
      </w:r>
      <w:r w:rsidR="009D510B">
        <w:t xml:space="preserve"> </w:t>
      </w:r>
      <w:r w:rsidR="009D510B">
        <w:fldChar w:fldCharType="begin"/>
      </w:r>
      <w:r w:rsidR="009D510B">
        <w:instrText xml:space="preserve"> REF _Ref165143315 \h </w:instrText>
      </w:r>
      <w:r w:rsidR="009D510B">
        <w:fldChar w:fldCharType="separate"/>
      </w:r>
      <w:r w:rsidR="009D510B">
        <w:t>RaTrack</w:t>
      </w:r>
      <w:r w:rsidR="009D510B">
        <w:fldChar w:fldCharType="end"/>
      </w:r>
      <w:r w:rsidR="009D510B">
        <w:t xml:space="preserve"> </w:t>
      </w:r>
      <w:r w:rsidR="0064190F">
        <w:t>for a full breakdown of the setup and installation</w:t>
      </w:r>
      <w:r w:rsidR="005B65DA">
        <w:t xml:space="preserve"> of the RaTrack library. </w:t>
      </w:r>
    </w:p>
    <w:p w14:paraId="6303968A" w14:textId="77777777" w:rsidR="00535696" w:rsidRDefault="00535696" w:rsidP="00535696"/>
    <w:p w14:paraId="1BB31796" w14:textId="77777777" w:rsidR="00535696" w:rsidRDefault="00535696" w:rsidP="00535696"/>
    <w:p w14:paraId="409C8BBE" w14:textId="77777777" w:rsidR="00535696" w:rsidRDefault="00535696" w:rsidP="00535696"/>
    <w:p w14:paraId="50A9BEFB" w14:textId="77777777" w:rsidR="00535696" w:rsidRDefault="00535696" w:rsidP="00535696"/>
    <w:p w14:paraId="1B107D8D" w14:textId="77777777" w:rsidR="00535696" w:rsidRDefault="00535696" w:rsidP="00535696"/>
    <w:p w14:paraId="62AD3FF2" w14:textId="77777777" w:rsidR="00535696" w:rsidRDefault="00535696" w:rsidP="00535696"/>
    <w:p w14:paraId="2F4D035D" w14:textId="77777777" w:rsidR="00535696" w:rsidRDefault="00535696" w:rsidP="00535696"/>
    <w:p w14:paraId="11FE2CDF" w14:textId="6A71C770" w:rsidR="00535696" w:rsidRDefault="00535696" w:rsidP="00535696">
      <w:pPr>
        <w:pStyle w:val="Heading2"/>
      </w:pPr>
      <w:bookmarkStart w:id="80" w:name="_Toc164933168"/>
      <w:r>
        <w:t>OpenPCDet Implementation</w:t>
      </w:r>
      <w:bookmarkEnd w:id="80"/>
    </w:p>
    <w:p w14:paraId="4615AC1E" w14:textId="263932E1" w:rsidR="00B71AE0" w:rsidRPr="00B71AE0" w:rsidRDefault="00B71AE0" w:rsidP="00B71AE0">
      <w:pPr>
        <w:pStyle w:val="Paragraph"/>
      </w:pPr>
      <w:r w:rsidRPr="00B71AE0">
        <w:t>OpenPCDet is a freely available library designed for 3D object detection using LiDAR. Developed by the OpenPCDet Development Team and based on PyTorch, it aims to be flexible and efficient. The library accommodates multiple cutting-edge 3D detection models and features a modular architecture that enables researchers and developers to create their custom models.</w:t>
      </w:r>
    </w:p>
    <w:p w14:paraId="38AC0473" w14:textId="3894F3F3" w:rsidR="004B5269" w:rsidRDefault="00A46C4E" w:rsidP="00535696">
      <w:pPr>
        <w:pStyle w:val="Heading3"/>
      </w:pPr>
      <w:bookmarkStart w:id="81" w:name="_Toc164933169"/>
      <w:r>
        <w:t>Tools Use</w:t>
      </w:r>
      <w:r w:rsidR="004B5269">
        <w:t>d</w:t>
      </w:r>
      <w:bookmarkEnd w:id="81"/>
    </w:p>
    <w:p w14:paraId="23CC9A23" w14:textId="6F578F15" w:rsidR="00821367" w:rsidRDefault="00CB4770" w:rsidP="00535696">
      <w:pPr>
        <w:pStyle w:val="Paragraph"/>
      </w:pPr>
      <w:r>
        <w:t xml:space="preserve">This section outlines the </w:t>
      </w:r>
      <w:r w:rsidR="00947B18">
        <w:t>author's</w:t>
      </w:r>
      <w:r w:rsidR="007771F2">
        <w:t xml:space="preserve">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1422D46D" w:rsidR="001C688F" w:rsidRPr="00AC2494" w:rsidRDefault="005A4D10" w:rsidP="00535696">
      <w:pPr>
        <w:pStyle w:val="Heading4"/>
        <w:rPr>
          <w:i w:val="0"/>
          <w:iCs w:val="0"/>
        </w:rPr>
      </w:pPr>
      <w:r w:rsidRPr="00AC2494">
        <w:rPr>
          <w:i w:val="0"/>
          <w:iCs w:val="0"/>
        </w:rPr>
        <w:t>Integrated Development Environment (</w:t>
      </w:r>
      <w:r w:rsidR="00947B18">
        <w:rPr>
          <w:i w:val="0"/>
          <w:iCs w:val="0"/>
        </w:rPr>
        <w:t>IDE</w:t>
      </w:r>
      <w:r w:rsidRPr="00AC2494">
        <w:rPr>
          <w:i w:val="0"/>
          <w:iCs w:val="0"/>
        </w:rPr>
        <w:t>)</w:t>
      </w:r>
    </w:p>
    <w:p w14:paraId="1794B2DE" w14:textId="173C1372" w:rsidR="003B2D5D" w:rsidRDefault="003B2D5D" w:rsidP="00535696">
      <w:pPr>
        <w:pStyle w:val="Paragraph"/>
      </w:pPr>
      <w:r w:rsidRPr="0025124D">
        <w:t>The author chose PyCharm as it is often the preferred IDE for implementing complex projects like implanting a PV-RCNN architecture for 4D radar 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radar data, making it an invaluable tool for researchers and developers working on advanced radar object detection systems.</w:t>
      </w:r>
    </w:p>
    <w:p w14:paraId="1911A9FE" w14:textId="76C2B894" w:rsidR="00DA3B93" w:rsidRDefault="00DA3B93" w:rsidP="00DA3B93">
      <w:pPr>
        <w:pStyle w:val="Paragraph"/>
      </w:pPr>
      <w:r w:rsidRPr="00DA3B93">
        <w:t xml:space="preserve">The author effectively utilized Jupyter Notebooks to visualize results, providing an interactive platform that allows for </w:t>
      </w:r>
      <w:r w:rsidR="00947B18">
        <w:t xml:space="preserve">a </w:t>
      </w:r>
      <w:r w:rsidRPr="00DA3B93">
        <w:t>dynamic display of data and findings. This integration not only enhanced the clarity and interpretability of the outcomes but also facilitated a more engaging and accessible way for others to explore the analytical processes and insights derived from the data.</w:t>
      </w:r>
    </w:p>
    <w:p w14:paraId="2D6B014F" w14:textId="77777777" w:rsidR="005A1CAB" w:rsidRDefault="005A1CAB" w:rsidP="00DA3B93">
      <w:pPr>
        <w:pStyle w:val="Paragraph"/>
      </w:pPr>
    </w:p>
    <w:p w14:paraId="024857D9" w14:textId="77777777" w:rsidR="005A1CAB" w:rsidRPr="00DA3B93" w:rsidRDefault="005A1CAB" w:rsidP="00DA3B93">
      <w:pPr>
        <w:pStyle w:val="Paragraph"/>
      </w:pPr>
    </w:p>
    <w:p w14:paraId="34212472" w14:textId="2CB5F46D" w:rsidR="005A0986" w:rsidRPr="00AC2494" w:rsidRDefault="005A0986" w:rsidP="00535696">
      <w:pPr>
        <w:pStyle w:val="Heading4"/>
        <w:rPr>
          <w:i w:val="0"/>
          <w:iCs w:val="0"/>
        </w:rPr>
      </w:pPr>
      <w:r w:rsidRPr="00AC2494">
        <w:rPr>
          <w:i w:val="0"/>
          <w:iCs w:val="0"/>
        </w:rPr>
        <w:t>Ubuntu</w:t>
      </w:r>
    </w:p>
    <w:p w14:paraId="1E87B438" w14:textId="3CAF7868" w:rsidR="00FE06AF" w:rsidRPr="00247271" w:rsidRDefault="00FE06AF" w:rsidP="00247271">
      <w:pPr>
        <w:rPr>
          <w:rFonts w:cs="Calibri"/>
        </w:rPr>
      </w:pPr>
      <w:r w:rsidRPr="0025124D">
        <w:rPr>
          <w:rFonts w:cs="Calibri"/>
        </w:rPr>
        <w:t xml:space="preserve">After an initial attempt was made to </w:t>
      </w:r>
      <w:r w:rsidR="00947B18">
        <w:rPr>
          <w:rFonts w:cs="Calibri"/>
        </w:rPr>
        <w:t>set up</w:t>
      </w:r>
      <w:r w:rsidRPr="0025124D">
        <w:rPr>
          <w:rFonts w:cs="Calibri"/>
        </w:rPr>
        <w:t xml:space="preserve"> the OpenPCDet repository on a </w:t>
      </w:r>
      <w:r w:rsidR="00947B18">
        <w:rPr>
          <w:rFonts w:cs="Calibri"/>
        </w:rPr>
        <w:t>Windows</w:t>
      </w:r>
      <w:r w:rsidR="005C19F9">
        <w:rPr>
          <w:rFonts w:cs="Calibri"/>
        </w:rPr>
        <w:t xml:space="preserve"> system</w:t>
      </w:r>
      <w:r w:rsidR="00464BBD">
        <w:rPr>
          <w:rFonts w:cs="Calibri"/>
        </w:rPr>
        <w:t xml:space="preserve">, which involved resolving library dependencies issues and running </w:t>
      </w:r>
      <w:r w:rsidR="00873116">
        <w:rPr>
          <w:rFonts w:cs="Calibri"/>
        </w:rPr>
        <w:t xml:space="preserve">any needed setups scripts. The </w:t>
      </w:r>
      <w:r w:rsidRPr="0025124D">
        <w:rPr>
          <w:rFonts w:cs="Calibri"/>
        </w:rPr>
        <w:t>author found a</w:t>
      </w:r>
      <w:r>
        <w:rPr>
          <w:rFonts w:cs="Calibri"/>
        </w:rPr>
        <w:t>n external</w:t>
      </w:r>
      <w:r w:rsidRPr="0025124D">
        <w:rPr>
          <w:rFonts w:cs="Calibri"/>
        </w:rPr>
        <w:t xml:space="preserve"> resource that stated this repository is only supported on Linux</w:t>
      </w:r>
      <w:r w:rsidR="00873116">
        <w:rPr>
          <w:rFonts w:cs="Calibri"/>
        </w:rPr>
        <w:t xml:space="preserve"> </w:t>
      </w:r>
      <w:r w:rsidR="00873116">
        <w:rPr>
          <w:color w:val="000000"/>
          <w:shd w:val="clear" w:color="auto" w:fill="FFFFFF"/>
        </w:rPr>
        <w:t>(</w:t>
      </w:r>
      <w:proofErr w:type="spellStart"/>
      <w:r w:rsidR="00873116">
        <w:rPr>
          <w:color w:val="000000"/>
          <w:shd w:val="clear" w:color="auto" w:fill="FFFFFF"/>
        </w:rPr>
        <w:t>Alifya</w:t>
      </w:r>
      <w:proofErr w:type="spellEnd"/>
      <w:r w:rsidR="00873116">
        <w:rPr>
          <w:color w:val="000000"/>
          <w:shd w:val="clear" w:color="auto" w:fill="FFFFFF"/>
        </w:rPr>
        <w:t xml:space="preserve"> </w:t>
      </w:r>
      <w:proofErr w:type="spellStart"/>
      <w:r w:rsidR="00873116">
        <w:rPr>
          <w:color w:val="000000"/>
          <w:shd w:val="clear" w:color="auto" w:fill="FFFFFF"/>
        </w:rPr>
        <w:t>Febriana</w:t>
      </w:r>
      <w:proofErr w:type="spellEnd"/>
      <w:r w:rsidR="00873116">
        <w:rPr>
          <w:color w:val="000000"/>
          <w:shd w:val="clear" w:color="auto" w:fill="FFFFFF"/>
        </w:rPr>
        <w:t>, 2023)</w:t>
      </w:r>
      <w:r w:rsidRPr="0025124D">
        <w:rPr>
          <w:rFonts w:cs="Calibri"/>
        </w:rPr>
        <w:t xml:space="preserve">, despite there being no mention of this in </w:t>
      </w:r>
      <w:r w:rsidR="007E3312">
        <w:rPr>
          <w:rFonts w:cs="Calibri"/>
        </w:rPr>
        <w:t>the</w:t>
      </w:r>
      <w:r w:rsidRPr="0025124D">
        <w:rPr>
          <w:rFonts w:cs="Calibri"/>
        </w:rPr>
        <w:t xml:space="preserve"> </w:t>
      </w:r>
      <w:r w:rsidR="007E3312" w:rsidRPr="0025124D">
        <w:t>OpenPCDet</w:t>
      </w:r>
      <w:r w:rsidR="007E3312" w:rsidRPr="0025124D">
        <w:rPr>
          <w:rFonts w:cs="Calibri"/>
        </w:rPr>
        <w:t xml:space="preserve"> </w:t>
      </w:r>
      <w:r w:rsidRPr="0025124D">
        <w:rPr>
          <w:rFonts w:cs="Calibri"/>
        </w:rPr>
        <w:t>repository</w:t>
      </w:r>
      <w:r w:rsidR="007E3312">
        <w:rPr>
          <w:rFonts w:cs="Calibri"/>
        </w:rPr>
        <w:t>.</w:t>
      </w:r>
      <w:r w:rsidRPr="0025124D">
        <w:rPr>
          <w:rFonts w:cs="Calibri"/>
        </w:rPr>
        <w:t xml:space="preserve"> </w:t>
      </w:r>
      <w:r w:rsidR="007E3312">
        <w:rPr>
          <w:rFonts w:cs="Calibri"/>
        </w:rPr>
        <w:t xml:space="preserve">A </w:t>
      </w:r>
      <w:r w:rsidR="009E43AE">
        <w:rPr>
          <w:rFonts w:cs="Calibri"/>
        </w:rPr>
        <w:t>L</w:t>
      </w:r>
      <w:r w:rsidR="009E43AE" w:rsidRPr="0025124D">
        <w:rPr>
          <w:rFonts w:cs="Calibri"/>
        </w:rPr>
        <w:t>inux</w:t>
      </w:r>
      <w:r w:rsidRPr="0025124D">
        <w:rPr>
          <w:rFonts w:cs="Calibri"/>
        </w:rPr>
        <w:t xml:space="preserve"> </w:t>
      </w:r>
      <w:r w:rsidR="007E3312">
        <w:rPr>
          <w:rFonts w:cs="Calibri"/>
        </w:rPr>
        <w:t xml:space="preserve">environment was </w:t>
      </w:r>
      <w:r w:rsidR="00947B18">
        <w:rPr>
          <w:rFonts w:cs="Calibri"/>
        </w:rPr>
        <w:t>set up</w:t>
      </w:r>
      <w:r w:rsidR="007E3312">
        <w:rPr>
          <w:rFonts w:cs="Calibri"/>
        </w:rPr>
        <w:t xml:space="preserve"> </w:t>
      </w:r>
      <w:r w:rsidRPr="0025124D">
        <w:rPr>
          <w:rFonts w:cs="Calibri"/>
        </w:rPr>
        <w:t>on an Ubuntu Virtual Machine.</w:t>
      </w:r>
    </w:p>
    <w:p w14:paraId="3F051720" w14:textId="4B428049" w:rsidR="00FA3FD2" w:rsidRPr="00AC2494" w:rsidRDefault="00FA3FD2" w:rsidP="00535696">
      <w:pPr>
        <w:pStyle w:val="Heading4"/>
        <w:rPr>
          <w:i w:val="0"/>
          <w:iCs w:val="0"/>
        </w:rPr>
      </w:pPr>
      <w:r w:rsidRPr="00AC2494">
        <w:rPr>
          <w:i w:val="0"/>
          <w:iCs w:val="0"/>
        </w:rPr>
        <w:t>Libraries</w:t>
      </w:r>
    </w:p>
    <w:p w14:paraId="7E2BD395" w14:textId="6DB5F815" w:rsidR="007C5595" w:rsidRDefault="007C5595" w:rsidP="004C66E3">
      <w:pPr>
        <w:rPr>
          <w:rFonts w:cs="Calibri"/>
        </w:rPr>
      </w:pPr>
      <w:r>
        <w:rPr>
          <w:rFonts w:cs="Calibri"/>
        </w:rPr>
        <w:t>All libraries are defined inside of requirement.txt files and can be installed running:</w:t>
      </w:r>
    </w:p>
    <w:p w14:paraId="644252C5" w14:textId="615AB429" w:rsidR="007C5595" w:rsidRDefault="007C559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6848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 xml:space="preserve"> txt</w:t>
      </w:r>
    </w:p>
    <w:p w14:paraId="7AF79D40" w14:textId="77777777" w:rsidR="007C5595" w:rsidRDefault="007C5595" w:rsidP="004C66E3">
      <w:pPr>
        <w:rPr>
          <w:rFonts w:cs="Calibri"/>
        </w:rPr>
      </w:pPr>
    </w:p>
    <w:p w14:paraId="534A6205" w14:textId="6FBE84C0"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71287B1C" w:rsidR="004C66E3" w:rsidRPr="0025124D" w:rsidRDefault="004C66E3" w:rsidP="004C66E3">
      <w:pPr>
        <w:rPr>
          <w:rFonts w:cs="Calibri"/>
        </w:rPr>
      </w:pPr>
      <w:r w:rsidRPr="0025124D">
        <w:rPr>
          <w:rFonts w:cs="Calibri"/>
        </w:rPr>
        <w:t xml:space="preserve">Previously mentioned in </w:t>
      </w:r>
      <w:r w:rsidR="00E11645" w:rsidRPr="00E11645">
        <w:rPr>
          <w:rFonts w:cs="Calibri"/>
          <w:b/>
          <w:bCs/>
        </w:rPr>
        <w:t>[</w:t>
      </w:r>
      <w:r w:rsidR="00E11645">
        <w:rPr>
          <w:rFonts w:cs="Calibri"/>
          <w:b/>
          <w:bCs/>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2E8AF94A" w:rsidR="004C66E3" w:rsidRPr="0025124D" w:rsidRDefault="004C66E3" w:rsidP="004C66E3">
      <w:pPr>
        <w:rPr>
          <w:rFonts w:cs="Calibri"/>
        </w:rPr>
      </w:pPr>
      <w:r w:rsidRPr="0025124D">
        <w:rPr>
          <w:rFonts w:cs="Calibri"/>
          <w:b/>
          <w:bCs/>
        </w:rPr>
        <w:t>PyTorch (</w:t>
      </w:r>
      <w:r w:rsidR="006C5F6D" w:rsidRPr="006C5F6D">
        <w:rPr>
          <w:rFonts w:cs="Calibri"/>
          <w:b/>
          <w:bCs/>
        </w:rPr>
        <w:t>2.0.1+cu117</w:t>
      </w:r>
      <w:r w:rsidRPr="0025124D">
        <w:rPr>
          <w:rFonts w:cs="Calibri"/>
          <w:b/>
          <w:bCs/>
        </w:rPr>
        <w:t>):</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72A2D0C4" w14:textId="4B610CDB" w:rsidR="00870AE5" w:rsidRPr="000B0790"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43D28D1B" w14:textId="35C2D72B" w:rsidR="00467CE5" w:rsidRPr="00467CE5" w:rsidRDefault="00430192" w:rsidP="00535696">
      <w:pPr>
        <w:pStyle w:val="Heading3"/>
      </w:pPr>
      <w:bookmarkStart w:id="82" w:name="_Toc164933170"/>
      <w:r>
        <w:t>Data Loader &amp; Split</w:t>
      </w:r>
      <w:bookmarkEnd w:id="82"/>
    </w:p>
    <w:p w14:paraId="25E46893" w14:textId="32AB1269" w:rsidR="00731D6C" w:rsidRDefault="00731D6C" w:rsidP="00731D6C">
      <w:pPr>
        <w:pStyle w:val="Paragraph"/>
      </w:pPr>
      <w:r w:rsidRPr="0025124D">
        <w:t xml:space="preserve">To facilitate model training and validation on the dataset which is </w:t>
      </w:r>
      <w:r w:rsidR="00702EAD">
        <w:t>13.6</w:t>
      </w:r>
      <w:r w:rsidRPr="0025124D">
        <w:t xml:space="preserve"> GB in total, it is partitioned into training and testing subsets. This partitioning is guided by predefined indices listed in </w:t>
      </w:r>
      <w:r w:rsidR="00947B18">
        <w:t xml:space="preserve">the </w:t>
      </w:r>
      <w:r w:rsidRPr="0025124D">
        <w:t xml:space="preserve">'train.txt' and 'test.txt' files, ensuring a consistent and reproducible split across different experimental runs. This approach adheres to best practices in machine learning by preventing data leakage and ensuring the model's performance is evaluated on unseen data. </w:t>
      </w:r>
    </w:p>
    <w:p w14:paraId="76389F74" w14:textId="754A28DD" w:rsidR="00280B10" w:rsidRDefault="00280B10" w:rsidP="00AF031D">
      <w:pPr>
        <w:pStyle w:val="Paragraph"/>
      </w:pPr>
      <w:r w:rsidRPr="0025124D">
        <w:rPr>
          <w:rFonts w:cs="Calibri"/>
          <w:noProof/>
        </w:rPr>
        <w:drawing>
          <wp:anchor distT="0" distB="0" distL="114300" distR="114300" simplePos="0" relativeHeight="251661312" behindDoc="0" locked="0" layoutInCell="1" allowOverlap="1" wp14:anchorId="390E8CB6" wp14:editId="7E3907A4">
            <wp:simplePos x="0" y="0"/>
            <wp:positionH relativeFrom="column">
              <wp:posOffset>0</wp:posOffset>
            </wp:positionH>
            <wp:positionV relativeFrom="paragraph">
              <wp:posOffset>36766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2336" behindDoc="0" locked="0" layoutInCell="1" allowOverlap="1" wp14:anchorId="6CE72380" wp14:editId="7A49C854">
            <wp:simplePos x="0" y="0"/>
            <wp:positionH relativeFrom="column">
              <wp:posOffset>2354580</wp:posOffset>
            </wp:positionH>
            <wp:positionV relativeFrom="paragraph">
              <wp:posOffset>365125</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181CF4E4" w14:textId="4D0BCD4D" w:rsidR="00B948A9" w:rsidRPr="00B948A9" w:rsidRDefault="00B948A9" w:rsidP="00B948A9">
      <w:pPr>
        <w:jc w:val="center"/>
        <w:rPr>
          <w:rFonts w:cs="Calibri"/>
        </w:rPr>
      </w:pPr>
      <w:r w:rsidRPr="0025124D">
        <w:rPr>
          <w:rFonts w:cs="Calibri"/>
          <w:b/>
          <w:bCs/>
        </w:rPr>
        <w:t>Fig 1</w:t>
      </w:r>
      <w:r w:rsidR="0099453E">
        <w:rPr>
          <w:rFonts w:cs="Calibri"/>
          <w:b/>
          <w:bCs/>
        </w:rPr>
        <w:t>8</w:t>
      </w:r>
      <w:r w:rsidRPr="0025124D">
        <w:rPr>
          <w:rFonts w:cs="Calibri"/>
          <w:b/>
          <w:bCs/>
        </w:rPr>
        <w:t>:</w:t>
      </w:r>
      <w:r w:rsidRPr="0025124D">
        <w:rPr>
          <w:rFonts w:cs="Calibri"/>
        </w:rPr>
        <w:t xml:space="preserve"> Data Loader output</w:t>
      </w:r>
    </w:p>
    <w:p w14:paraId="08DE3BC9" w14:textId="0872B6E8" w:rsidR="00B40283" w:rsidRDefault="007B6E0C" w:rsidP="00AF031D">
      <w:pPr>
        <w:pStyle w:val="Paragraph"/>
      </w:pPr>
      <w:r w:rsidRPr="0025124D">
        <w:t xml:space="preserve">Illustrated by </w:t>
      </w:r>
      <w:r w:rsidRPr="0025124D">
        <w:rPr>
          <w:b/>
          <w:bCs/>
        </w:rPr>
        <w:t>Fig 1</w:t>
      </w:r>
      <w:r w:rsidR="0099453E">
        <w:rPr>
          <w:b/>
          <w:bCs/>
        </w:rPr>
        <w:t>8</w:t>
      </w:r>
      <w:r w:rsidRPr="0025124D">
        <w:rPr>
          <w:b/>
          <w:bCs/>
        </w:rPr>
        <w:t>:</w:t>
      </w:r>
      <w:r w:rsidRPr="0025124D">
        <w:t xml:space="preserve"> An output for the number of labels loaded for each .bin file in the training set was given. Then the loader gets </w:t>
      </w:r>
      <w:r w:rsidR="00947B18">
        <w:t>the</w:t>
      </w:r>
      <w:r w:rsidRPr="0025124D">
        <w:t xml:space="preserve"> total number of the labels loaded for the training set, along with the number of points in the first point cloud. Lastly</w:t>
      </w:r>
      <w:r w:rsidR="00947B18">
        <w:t>,</w:t>
      </w:r>
      <w:r w:rsidRPr="0025124D">
        <w:t xml:space="preserve"> the loader attempts to load in the testing set and prints out the number of the points in the first .bin file.</w:t>
      </w:r>
    </w:p>
    <w:p w14:paraId="200410B9" w14:textId="48A32360" w:rsidR="003E4A3A" w:rsidRPr="00870AE5" w:rsidRDefault="00D36593" w:rsidP="00AF031D">
      <w:pPr>
        <w:pStyle w:val="Paragraph"/>
        <w:rPr>
          <w:i/>
          <w:iCs/>
        </w:rPr>
      </w:pPr>
      <w:r>
        <w:t xml:space="preserve">During the data loading process </w:t>
      </w:r>
      <w:r w:rsidR="00947B18">
        <w:t>an</w:t>
      </w:r>
      <w:r>
        <w:t xml:space="preserve"> assumption is made </w:t>
      </w:r>
      <w:r w:rsidR="00B05B38" w:rsidRPr="00B05B38">
        <w:rPr>
          <w:i/>
          <w:iCs/>
        </w:rPr>
        <w:t>“</w:t>
      </w:r>
      <w:r w:rsidRPr="00B05B38">
        <w:rPr>
          <w:i/>
          <w:iCs/>
        </w:rPr>
        <w:t xml:space="preserve">Assuming 7 features (which is correct since the point cloud is </w:t>
      </w:r>
      <w:r w:rsidR="00947B18">
        <w:rPr>
          <w:i/>
          <w:iCs/>
        </w:rPr>
        <w:t>an</w:t>
      </w:r>
      <w:r w:rsidRPr="00B05B38">
        <w:rPr>
          <w:i/>
          <w:iCs/>
        </w:rPr>
        <w:t xml:space="preserve"> N7 array) x 4 bytes each</w:t>
      </w:r>
      <w:r w:rsidR="00B05B38" w:rsidRPr="00B05B38">
        <w:rPr>
          <w:i/>
          <w:iCs/>
        </w:rPr>
        <w:t>”</w:t>
      </w:r>
    </w:p>
    <w:p w14:paraId="26F02DAC" w14:textId="77777777" w:rsidR="007C06ED" w:rsidRDefault="007C06ED" w:rsidP="00AF031D">
      <w:pPr>
        <w:pStyle w:val="Paragraph"/>
      </w:pPr>
    </w:p>
    <w:p w14:paraId="0E88B392" w14:textId="5FD91B10" w:rsidR="00847611" w:rsidRPr="00847611" w:rsidRDefault="00847611" w:rsidP="00AF031D">
      <w:pPr>
        <w:pStyle w:val="Paragraph"/>
      </w:pPr>
      <w:r>
        <w:t xml:space="preserve">This assumption is verified in </w:t>
      </w:r>
      <w:r w:rsidR="0074719D">
        <w:t xml:space="preserve">check_data_structure.py by </w:t>
      </w:r>
      <w:r>
        <w:t>the following code:</w:t>
      </w:r>
    </w:p>
    <w:p w14:paraId="2920D64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main</w:t>
      </w:r>
      <w:r>
        <w:rPr>
          <w:rFonts w:ascii="Consolas" w:hAnsi="Consolas" w:cs="Courier New"/>
          <w:color w:val="666600"/>
          <w:sz w:val="17"/>
          <w:szCs w:val="17"/>
        </w:rPr>
        <w:t>():</w:t>
      </w:r>
    </w:p>
    <w:p w14:paraId="6BC922C1"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file_pa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view_of_delft_PUBLIC/radar/training/velodyne/00544.bin'</w:t>
      </w:r>
    </w:p>
    <w:p w14:paraId="1E47327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2C67A585"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Ensure the file exists</w:t>
      </w:r>
    </w:p>
    <w:p w14:paraId="1F45B23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p>
    <w:p w14:paraId="4FD1B13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3A88FD73"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p>
    <w:p w14:paraId="346FF68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651530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38EB70B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3B50CE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2619E3D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ssuming each point is represented by 28 bytes (7 features x 4 bytes each)</w:t>
      </w:r>
    </w:p>
    <w:p w14:paraId="4A467B62"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28</w:t>
      </w:r>
    </w:p>
    <w:p w14:paraId="0CF834FF"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p>
    <w:p w14:paraId="2915DEA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470C43A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3C8B347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436926F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should be 0 if assumption is correct): {remainder}"</w:t>
      </w:r>
      <w:r>
        <w:rPr>
          <w:rFonts w:ascii="Consolas" w:hAnsi="Consolas" w:cs="Courier New"/>
          <w:color w:val="666600"/>
          <w:sz w:val="17"/>
          <w:szCs w:val="17"/>
        </w:rPr>
        <w:t>)</w:t>
      </w:r>
    </w:p>
    <w:p w14:paraId="34092BE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5EE6D42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58669B3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heck the first 5 points or the total number of points if less than 5</w:t>
      </w:r>
    </w:p>
    <w:p w14:paraId="735D50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5DF13DF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8800"/>
          <w:sz w:val="17"/>
          <w:szCs w:val="17"/>
        </w:rPr>
        <w:t>'7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0AE3B5E8"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CC6321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w:t>
      </w:r>
    </w:p>
    <w:p w14:paraId="3A7C67A9"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CC20558" w14:textId="4A4893FC"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6A372BC5" w14:textId="77777777" w:rsidR="005A3E90" w:rsidRDefault="005A3E90" w:rsidP="00AF031D">
      <w:pPr>
        <w:pStyle w:val="Paragraph"/>
      </w:pPr>
    </w:p>
    <w:p w14:paraId="5EDD5558" w14:textId="6810F930"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 xml:space="preserve">he remainder should ideally be 0 if the assumption </w:t>
      </w:r>
      <w:r w:rsidR="00947B18">
        <w:t xml:space="preserve">is </w:t>
      </w:r>
      <w:r w:rsidR="001C7653" w:rsidRPr="001C7653">
        <w:t>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w:t>
      </w:r>
      <w:r w:rsidR="0099270F">
        <w:rPr>
          <w:b/>
          <w:bCs/>
        </w:rPr>
        <w:t>9</w:t>
      </w:r>
      <w:r w:rsidR="0099270F" w:rsidRPr="0099270F">
        <w:t>.</w:t>
      </w:r>
    </w:p>
    <w:p w14:paraId="46F46704" w14:textId="701132F8" w:rsidR="00FC0B79" w:rsidRDefault="0054443A" w:rsidP="00AF031D">
      <w:pPr>
        <w:pStyle w:val="Paragraph"/>
      </w:pPr>
      <w:r w:rsidRPr="0054443A">
        <w:rPr>
          <w:noProof/>
        </w:rPr>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40"/>
                    <a:stretch>
                      <a:fillRect/>
                    </a:stretch>
                  </pic:blipFill>
                  <pic:spPr>
                    <a:xfrm>
                      <a:off x="0" y="0"/>
                      <a:ext cx="5400040" cy="1259205"/>
                    </a:xfrm>
                    <a:prstGeom prst="rect">
                      <a:avLst/>
                    </a:prstGeom>
                  </pic:spPr>
                </pic:pic>
              </a:graphicData>
            </a:graphic>
          </wp:inline>
        </w:drawing>
      </w:r>
    </w:p>
    <w:p w14:paraId="0647FB21" w14:textId="3AEF776B" w:rsidR="00B05AD7" w:rsidRPr="00B948A9" w:rsidRDefault="00B05AD7" w:rsidP="00B05AD7">
      <w:pPr>
        <w:jc w:val="center"/>
        <w:rPr>
          <w:rFonts w:cs="Calibri"/>
        </w:rPr>
      </w:pPr>
      <w:r w:rsidRPr="0025124D">
        <w:rPr>
          <w:rFonts w:cs="Calibri"/>
          <w:b/>
          <w:bCs/>
        </w:rPr>
        <w:t>Fig 1</w:t>
      </w:r>
      <w:r w:rsidR="003A43E3">
        <w:rPr>
          <w:rFonts w:cs="Calibri"/>
          <w:b/>
          <w:bCs/>
        </w:rPr>
        <w:t>9</w:t>
      </w:r>
      <w:r w:rsidRPr="0025124D">
        <w:rPr>
          <w:rFonts w:cs="Calibri"/>
          <w:b/>
          <w:bCs/>
        </w:rPr>
        <w:t>:</w:t>
      </w:r>
      <w:r w:rsidRPr="0025124D">
        <w:rPr>
          <w:rFonts w:cs="Calibri"/>
        </w:rPr>
        <w:t xml:space="preserve"> </w:t>
      </w:r>
      <w:r>
        <w:rPr>
          <w:rFonts w:cs="Calibri"/>
        </w:rPr>
        <w:t xml:space="preserve">check_data_structure.py </w:t>
      </w:r>
      <w:r w:rsidRPr="0025124D">
        <w:rPr>
          <w:rFonts w:cs="Calibri"/>
        </w:rPr>
        <w:t>output</w:t>
      </w:r>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834993" cy="2160526"/>
                    </a:xfrm>
                    <a:prstGeom prst="rect">
                      <a:avLst/>
                    </a:prstGeom>
                    <a:noFill/>
                    <a:ln>
                      <a:noFill/>
                      <a:prstDash/>
                    </a:ln>
                  </pic:spPr>
                </pic:pic>
              </a:graphicData>
            </a:graphic>
          </wp:inline>
        </w:drawing>
      </w:r>
    </w:p>
    <w:p w14:paraId="195E6A7B" w14:textId="6EE750E9" w:rsidR="00B40283" w:rsidRPr="0025124D" w:rsidRDefault="00B40283" w:rsidP="00B40283">
      <w:pPr>
        <w:jc w:val="center"/>
        <w:rPr>
          <w:rFonts w:cs="Calibri"/>
        </w:rPr>
      </w:pPr>
      <w:r w:rsidRPr="0025124D">
        <w:rPr>
          <w:rFonts w:cs="Calibri"/>
          <w:b/>
          <w:bCs/>
        </w:rPr>
        <w:t xml:space="preserve">Fig </w:t>
      </w:r>
      <w:r w:rsidR="002738E4">
        <w:rPr>
          <w:rFonts w:cs="Calibri"/>
          <w:b/>
          <w:bCs/>
        </w:rPr>
        <w:t>20</w:t>
      </w:r>
      <w:r w:rsidRPr="0025124D">
        <w:rPr>
          <w:rFonts w:cs="Calibri"/>
          <w:b/>
          <w:bCs/>
        </w:rPr>
        <w:t>:</w:t>
      </w:r>
      <w:r w:rsidRPr="0025124D">
        <w:rPr>
          <w:rFonts w:cs="Calibri"/>
        </w:rPr>
        <w:t xml:space="preserve"> Task Manager screenshot</w:t>
      </w:r>
    </w:p>
    <w:p w14:paraId="5627AD13" w14:textId="1E300518" w:rsidR="00B40283" w:rsidRPr="0025124D" w:rsidRDefault="00B40283" w:rsidP="0001359C">
      <w:pPr>
        <w:pStyle w:val="Paragraph"/>
      </w:pPr>
      <w:r w:rsidRPr="0025124D">
        <w:t xml:space="preserve">Loading and visualizing the large-scale point cloud data consumes substantial memory, as evident from </w:t>
      </w:r>
      <w:r w:rsidRPr="0025124D">
        <w:rPr>
          <w:b/>
          <w:bCs/>
        </w:rPr>
        <w:t xml:space="preserve">Fig </w:t>
      </w:r>
      <w:r w:rsidR="002738E4">
        <w:rPr>
          <w:b/>
          <w:bCs/>
        </w:rPr>
        <w:t>20</w:t>
      </w:r>
      <w:r w:rsidRPr="0025124D">
        <w:rPr>
          <w:b/>
          <w:bCs/>
        </w:rPr>
        <w:t>:</w:t>
      </w:r>
      <w:r w:rsidRPr="0025124D">
        <w:t xml:space="preserve"> screenshot showing 60% usage of the available 16 GB RAM. This is due to the storage needs of the extensive data and its labels in RAM, necessary for real-time processing and visualization. The considerable memory footprint is influenced by the data's volume and complexity, along with the memory overhead of the utilized data structures.</w:t>
      </w:r>
    </w:p>
    <w:p w14:paraId="67F83991" w14:textId="5E596AF3" w:rsidR="008A3900" w:rsidRDefault="008A3900" w:rsidP="00535696">
      <w:pPr>
        <w:pStyle w:val="Heading3"/>
      </w:pPr>
      <w:bookmarkStart w:id="83" w:name="_Toc164933171"/>
      <w:r w:rsidRPr="008A3900">
        <w:t>Point Cloud Visualization in Open3d</w:t>
      </w:r>
      <w:bookmarkEnd w:id="83"/>
    </w:p>
    <w:p w14:paraId="096D345B" w14:textId="3D7E367D" w:rsidR="006F1E75" w:rsidRDefault="006F1E75" w:rsidP="006F1E75">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3458036"/>
                    </a:xfrm>
                    <a:prstGeom prst="rect">
                      <a:avLst/>
                    </a:prstGeom>
                    <a:noFill/>
                    <a:ln>
                      <a:noFill/>
                      <a:prstDash/>
                    </a:ln>
                  </pic:spPr>
                </pic:pic>
              </a:graphicData>
            </a:graphic>
          </wp:inline>
        </w:drawing>
      </w:r>
    </w:p>
    <w:p w14:paraId="332768C8" w14:textId="1F33E7E5" w:rsidR="006F1E75" w:rsidRPr="0025124D" w:rsidRDefault="006F1E75" w:rsidP="006F1E75">
      <w:pPr>
        <w:jc w:val="center"/>
        <w:rPr>
          <w:rFonts w:cs="Calibri"/>
        </w:rPr>
      </w:pPr>
      <w:r w:rsidRPr="0025124D">
        <w:rPr>
          <w:rFonts w:cs="Calibri"/>
          <w:b/>
          <w:bCs/>
        </w:rPr>
        <w:t xml:space="preserve">Fig </w:t>
      </w:r>
      <w:r w:rsidR="00B411C6">
        <w:rPr>
          <w:rFonts w:cs="Calibri"/>
          <w:b/>
          <w:bCs/>
        </w:rPr>
        <w:t>21</w:t>
      </w:r>
      <w:r w:rsidRPr="0025124D">
        <w:rPr>
          <w:rFonts w:cs="Calibri"/>
          <w:b/>
          <w:bCs/>
        </w:rPr>
        <w:t>:</w:t>
      </w:r>
      <w:r w:rsidRPr="0025124D">
        <w:rPr>
          <w:rFonts w:cs="Calibri"/>
        </w:rPr>
        <w:t xml:space="preserve"> Visualization of radar point cloud for Frame 01047</w:t>
      </w:r>
    </w:p>
    <w:p w14:paraId="09EB93C1" w14:textId="648D6C22" w:rsidR="006F1E75" w:rsidRDefault="003E4A3A" w:rsidP="00FB6C14">
      <w:pPr>
        <w:pStyle w:val="Paragraph"/>
      </w:pPr>
      <w:r>
        <w:t xml:space="preserve">Illustrated by </w:t>
      </w:r>
      <w:r w:rsidRPr="003E4A3A">
        <w:rPr>
          <w:b/>
          <w:bCs/>
        </w:rPr>
        <w:t xml:space="preserve">Figure </w:t>
      </w:r>
      <w:r w:rsidR="00B411C6">
        <w:rPr>
          <w:b/>
          <w:bCs/>
        </w:rPr>
        <w:t>21</w:t>
      </w:r>
      <w:r w:rsidRPr="003E4A3A">
        <w:rPr>
          <w:b/>
          <w:bCs/>
        </w:rPr>
        <w:t xml:space="preserve"> </w:t>
      </w:r>
      <w:r>
        <w:t xml:space="preserve">the </w:t>
      </w:r>
      <w:r w:rsidR="006F1E75" w:rsidRPr="0025124D">
        <w:t>label information is being interpreted incorrectly and used to create the bounding boxes in the 3D visualization.</w:t>
      </w:r>
    </w:p>
    <w:p w14:paraId="50548D8E" w14:textId="17AD329E" w:rsidR="00F42510" w:rsidRDefault="009A3441" w:rsidP="00FB6C14">
      <w:pPr>
        <w:pStyle w:val="Paragraph"/>
      </w:pPr>
      <w:r w:rsidRPr="0025124D">
        <w:rPr>
          <w:rFonts w:cs="Calibri"/>
          <w:noProof/>
        </w:rPr>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245050"/>
                    </a:xfrm>
                    <a:prstGeom prst="rect">
                      <a:avLst/>
                    </a:prstGeom>
                    <a:noFill/>
                    <a:ln>
                      <a:noFill/>
                      <a:prstDash/>
                    </a:ln>
                  </pic:spPr>
                </pic:pic>
              </a:graphicData>
            </a:graphic>
          </wp:inline>
        </w:drawing>
      </w:r>
    </w:p>
    <w:p w14:paraId="237EDF2A" w14:textId="187D3C56" w:rsidR="009A3441" w:rsidRPr="0025124D" w:rsidRDefault="009A3441" w:rsidP="009A3441">
      <w:pPr>
        <w:jc w:val="center"/>
        <w:rPr>
          <w:rFonts w:cs="Calibri"/>
        </w:rPr>
      </w:pPr>
      <w:bookmarkStart w:id="84" w:name="_Hlk163353371"/>
      <w:r w:rsidRPr="0025124D">
        <w:rPr>
          <w:rFonts w:cs="Calibri"/>
          <w:b/>
          <w:bCs/>
        </w:rPr>
        <w:t xml:space="preserve">Fig </w:t>
      </w:r>
      <w:r w:rsidR="00192ED7">
        <w:rPr>
          <w:rFonts w:cs="Calibri"/>
          <w:b/>
          <w:bCs/>
        </w:rPr>
        <w:t>2</w:t>
      </w:r>
      <w:r w:rsidR="00C5245C">
        <w:rPr>
          <w:rFonts w:cs="Calibri"/>
          <w:b/>
          <w:bCs/>
        </w:rPr>
        <w:t>2</w:t>
      </w:r>
      <w:r w:rsidRPr="0025124D">
        <w:rPr>
          <w:rFonts w:cs="Calibri"/>
          <w:b/>
          <w:bCs/>
        </w:rPr>
        <w:t>:</w:t>
      </w:r>
      <w:r w:rsidRPr="0025124D">
        <w:rPr>
          <w:rFonts w:cs="Calibri"/>
        </w:rPr>
        <w:t xml:space="preserve"> Visualization of radar point cloud for Frame 01047</w:t>
      </w:r>
    </w:p>
    <w:p w14:paraId="153F57BC" w14:textId="32696940" w:rsidR="00471C54" w:rsidRDefault="00CE3510" w:rsidP="00CE3510">
      <w:pPr>
        <w:rPr>
          <w:rFonts w:cs="Calibri"/>
        </w:rPr>
      </w:pPr>
      <w:r>
        <w:rPr>
          <w:rFonts w:cs="Calibri"/>
        </w:rPr>
        <w:t xml:space="preserve">Illustrated by </w:t>
      </w:r>
      <w:r w:rsidRPr="00CE3510">
        <w:rPr>
          <w:rFonts w:cs="Calibri"/>
          <w:b/>
          <w:bCs/>
        </w:rPr>
        <w:t xml:space="preserve">Figure </w:t>
      </w:r>
      <w:r w:rsidR="00192ED7">
        <w:rPr>
          <w:rFonts w:cs="Calibri"/>
          <w:b/>
          <w:bCs/>
        </w:rPr>
        <w:t>2</w:t>
      </w:r>
      <w:r w:rsidR="00C5245C">
        <w:rPr>
          <w:rFonts w:cs="Calibri"/>
          <w:b/>
          <w:bCs/>
        </w:rPr>
        <w:t>2</w:t>
      </w:r>
      <w:r>
        <w:rPr>
          <w:rFonts w:cs="Calibri"/>
          <w:b/>
          <w:bCs/>
        </w:rPr>
        <w:t xml:space="preserve"> </w:t>
      </w:r>
      <w:r>
        <w:rPr>
          <w:rFonts w:cs="Calibri"/>
        </w:rPr>
        <w:t xml:space="preserve">is the somewhat accurate label representation using the VOD example_set. </w:t>
      </w:r>
      <w:r w:rsidR="00471C54">
        <w:rPr>
          <w:rFonts w:cs="Calibri"/>
        </w:rPr>
        <w:t>Although this is a visual representation of the radar point cloud the label annotation come</w:t>
      </w:r>
      <w:r w:rsidR="00CC5DEA">
        <w:rPr>
          <w:rFonts w:cs="Calibri"/>
        </w:rPr>
        <w:t>s</w:t>
      </w:r>
      <w:r w:rsidR="00471C54">
        <w:rPr>
          <w:rFonts w:cs="Calibri"/>
        </w:rPr>
        <w:t xml:space="preserve"> from lidar</w:t>
      </w:r>
      <w:r w:rsidR="00C42BB0">
        <w:rPr>
          <w:rFonts w:cs="Calibri"/>
        </w:rPr>
        <w:t>.</w:t>
      </w:r>
    </w:p>
    <w:p w14:paraId="246CE6F0" w14:textId="52CA9D6E" w:rsidR="0090570A" w:rsidRDefault="00C42BB0" w:rsidP="00900D0A">
      <w:pPr>
        <w:pStyle w:val="Paragraph"/>
      </w:pPr>
      <w:r w:rsidRPr="00900D0A">
        <w:t xml:space="preserve">After a comparison was made of the labels coming from the .txt files and comparing them to the labels in the. JSON format the author noticed differences in the coordinate </w:t>
      </w:r>
      <w:r w:rsidR="00C6153E" w:rsidRPr="00900D0A">
        <w:t>system,</w:t>
      </w:r>
      <w:r w:rsidRPr="00900D0A">
        <w:t xml:space="preserve"> or the units of measurement used between the two files. JSON objects have explicit centre and quaternion fields for position and rotation, which do not match how the .txt file represents these values.</w:t>
      </w:r>
      <w:r w:rsidR="00D675AC" w:rsidRPr="00900D0A">
        <w:t xml:space="preserve"> After doing some more digging it became apparent that certain transformations are required to get the labels which were done </w:t>
      </w:r>
      <w:r w:rsidR="001B7C2D" w:rsidRPr="00900D0A">
        <w:t>on the lidar point cloud</w:t>
      </w:r>
      <w:r w:rsidR="007B3DF2">
        <w:t>s</w:t>
      </w:r>
      <w:r w:rsidR="001B7C2D" w:rsidRPr="00900D0A">
        <w:t xml:space="preserve"> </w:t>
      </w:r>
      <w:r w:rsidR="00D675AC" w:rsidRPr="00900D0A">
        <w:t>mapped correctly to the radar point</w:t>
      </w:r>
      <w:r w:rsidR="001B7C2D" w:rsidRPr="00900D0A">
        <w:t xml:space="preserve"> cloud</w:t>
      </w:r>
      <w:r w:rsidR="007B3DF2">
        <w:t>s</w:t>
      </w:r>
      <w:r w:rsidR="001B7C2D" w:rsidRPr="00900D0A">
        <w:t>.</w:t>
      </w:r>
      <w:r w:rsidR="00CE52A6">
        <w:t xml:space="preserve"> </w:t>
      </w:r>
    </w:p>
    <w:p w14:paraId="1C45DD21" w14:textId="40A20871" w:rsidR="00F47688" w:rsidRDefault="00F47688" w:rsidP="00535696">
      <w:pPr>
        <w:pStyle w:val="Heading3"/>
      </w:pPr>
      <w:bookmarkStart w:id="85" w:name="_Toc164933172"/>
      <w:r>
        <w:t>Sensor Calibration</w:t>
      </w:r>
      <w:bookmarkEnd w:id="85"/>
      <w:r>
        <w:t xml:space="preserve"> </w:t>
      </w:r>
    </w:p>
    <w:p w14:paraId="1FFDD98D" w14:textId="469EFF00" w:rsidR="00CF2563" w:rsidRDefault="00CE52A6" w:rsidP="00900D0A">
      <w:pPr>
        <w:pStyle w:val="Paragraph"/>
      </w:pPr>
      <w:r>
        <w:t xml:space="preserve">The </w:t>
      </w:r>
      <w:r w:rsidR="0090570A">
        <w:t>VOD Dataset contain</w:t>
      </w:r>
      <w:r w:rsidR="005575B7">
        <w:t>s</w:t>
      </w:r>
      <w:r w:rsidR="0090570A">
        <w:t xml:space="preserve"> a </w:t>
      </w:r>
      <w:r w:rsidR="00F23187">
        <w:t>“</w:t>
      </w:r>
      <w:r w:rsidR="0090570A">
        <w:t>calib</w:t>
      </w:r>
      <w:r w:rsidR="00F23187">
        <w:t>”</w:t>
      </w:r>
      <w:r w:rsidR="0090570A">
        <w:t xml:space="preserve"> directory for RADAR and LiDAR</w:t>
      </w:r>
      <w:r w:rsidR="005575B7">
        <w:t xml:space="preserve"> which contain .txt files corresponding to each frame. At the time of making the visualisation scripts</w:t>
      </w:r>
      <w:r w:rsidR="00B868F0">
        <w:t>,</w:t>
      </w:r>
      <w:r w:rsidR="005575B7">
        <w:t xml:space="preserve"> the author was not aware of the importance of these calibration files</w:t>
      </w:r>
      <w:r w:rsidR="0095756C">
        <w:t xml:space="preserve">, </w:t>
      </w:r>
      <w:r w:rsidR="00A57953">
        <w:t>however</w:t>
      </w:r>
      <w:r w:rsidR="0095756C">
        <w:t xml:space="preserve"> after more research and analysis was done. More was now understood about these files</w:t>
      </w:r>
      <w:r w:rsidR="005575B7">
        <w:t xml:space="preserve">. </w:t>
      </w:r>
      <w:r w:rsidR="003C22A0">
        <w:t xml:space="preserve">The code block down below </w:t>
      </w:r>
      <w:r w:rsidR="00B868F0">
        <w:t>shows</w:t>
      </w:r>
      <w:r w:rsidR="003C22A0">
        <w:t xml:space="preserve"> the structure</w:t>
      </w:r>
      <w:r w:rsidR="005555A1">
        <w:t xml:space="preserve"> for</w:t>
      </w:r>
      <w:r w:rsidR="003C22A0">
        <w:t xml:space="preserve"> </w:t>
      </w:r>
      <w:r w:rsidR="00B27FD2" w:rsidRPr="00DF70D5">
        <w:rPr>
          <w:b/>
          <w:bCs/>
        </w:rPr>
        <w:t>radar/calib/00000.txt</w:t>
      </w:r>
      <w:r w:rsidR="00B27FD2">
        <w:t xml:space="preserve"> </w:t>
      </w:r>
      <w:r w:rsidR="003C22A0">
        <w:t>as an example.</w:t>
      </w:r>
    </w:p>
    <w:p w14:paraId="0CC8CCD5"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E66C9D8"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185A1B5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53D8ABF4"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A49A26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35E93A4A"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385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7468</w:t>
      </w:r>
      <w:r>
        <w:rPr>
          <w:rFonts w:ascii="Consolas" w:hAnsi="Consolas" w:cs="Courier New"/>
          <w:color w:val="000000"/>
          <w:sz w:val="17"/>
          <w:szCs w:val="17"/>
        </w:rPr>
        <w:t xml:space="preserve"> </w:t>
      </w:r>
      <w:r>
        <w:rPr>
          <w:rFonts w:ascii="Consolas" w:hAnsi="Consolas" w:cs="Courier New"/>
          <w:color w:val="006666"/>
          <w:sz w:val="17"/>
          <w:szCs w:val="17"/>
        </w:rPr>
        <w:t>0.01772762</w:t>
      </w:r>
      <w:r>
        <w:rPr>
          <w:rFonts w:ascii="Consolas" w:hAnsi="Consolas" w:cs="Courier New"/>
          <w:color w:val="000000"/>
          <w:sz w:val="17"/>
          <w:szCs w:val="17"/>
        </w:rPr>
        <w:t xml:space="preserve"> </w:t>
      </w:r>
      <w:r>
        <w:rPr>
          <w:rFonts w:ascii="Consolas" w:hAnsi="Consolas" w:cs="Courier New"/>
          <w:color w:val="006666"/>
          <w:sz w:val="17"/>
          <w:szCs w:val="17"/>
        </w:rPr>
        <w:t>0.05283124</w:t>
      </w:r>
      <w:r>
        <w:rPr>
          <w:rFonts w:ascii="Consolas" w:hAnsi="Consolas" w:cs="Courier New"/>
          <w:color w:val="000000"/>
          <w:sz w:val="17"/>
          <w:szCs w:val="17"/>
        </w:rPr>
        <w:t xml:space="preserve"> </w:t>
      </w:r>
      <w:r>
        <w:rPr>
          <w:rFonts w:ascii="Consolas" w:hAnsi="Consolas" w:cs="Courier New"/>
          <w:color w:val="006666"/>
          <w:sz w:val="17"/>
          <w:szCs w:val="17"/>
        </w:rPr>
        <w:t>0.1093426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91380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381983</w:t>
      </w:r>
      <w:r>
        <w:rPr>
          <w:rFonts w:ascii="Consolas" w:hAnsi="Consolas" w:cs="Courier New"/>
          <w:color w:val="000000"/>
          <w:sz w:val="17"/>
          <w:szCs w:val="17"/>
        </w:rPr>
        <w:t xml:space="preserve"> </w:t>
      </w:r>
      <w:r>
        <w:rPr>
          <w:rFonts w:ascii="Consolas" w:hAnsi="Consolas" w:cs="Courier New"/>
          <w:color w:val="006666"/>
          <w:sz w:val="17"/>
          <w:szCs w:val="17"/>
        </w:rPr>
        <w:t>0.98100483</w:t>
      </w:r>
      <w:r>
        <w:rPr>
          <w:rFonts w:ascii="Consolas" w:hAnsi="Consolas" w:cs="Courier New"/>
          <w:color w:val="000000"/>
          <w:sz w:val="17"/>
          <w:szCs w:val="17"/>
        </w:rPr>
        <w:t xml:space="preserve"> </w:t>
      </w:r>
      <w:r>
        <w:rPr>
          <w:rFonts w:ascii="Consolas" w:hAnsi="Consolas" w:cs="Courier New"/>
          <w:color w:val="006666"/>
          <w:sz w:val="17"/>
          <w:szCs w:val="17"/>
        </w:rPr>
        <w:t>0.9939075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183297</w:t>
      </w:r>
      <w:r>
        <w:rPr>
          <w:rFonts w:ascii="Consolas" w:hAnsi="Consolas" w:cs="Courier New"/>
          <w:color w:val="000000"/>
          <w:sz w:val="17"/>
          <w:szCs w:val="17"/>
        </w:rPr>
        <w:t xml:space="preserve"> </w:t>
      </w:r>
      <w:r>
        <w:rPr>
          <w:rFonts w:ascii="Consolas" w:hAnsi="Consolas" w:cs="Courier New"/>
          <w:color w:val="006666"/>
          <w:sz w:val="17"/>
          <w:szCs w:val="17"/>
        </w:rPr>
        <w:t>0.1095802</w:t>
      </w:r>
      <w:r>
        <w:rPr>
          <w:rFonts w:ascii="Consolas" w:hAnsi="Consolas" w:cs="Courier New"/>
          <w:color w:val="000000"/>
          <w:sz w:val="17"/>
          <w:szCs w:val="17"/>
        </w:rPr>
        <w:t xml:space="preserve"> </w:t>
      </w:r>
      <w:r>
        <w:rPr>
          <w:rFonts w:ascii="Consolas" w:hAnsi="Consolas" w:cs="Courier New"/>
          <w:color w:val="006666"/>
          <w:sz w:val="17"/>
          <w:szCs w:val="17"/>
        </w:rPr>
        <w:t>1.44445002</w:t>
      </w:r>
    </w:p>
    <w:p w14:paraId="4BAA5686" w14:textId="16CAA80E"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678B34B2" w14:textId="6BF9CAD6" w:rsidR="005575B7" w:rsidRPr="00983B26" w:rsidRDefault="005575B7" w:rsidP="00983B26">
      <w:pPr>
        <w:pStyle w:val="Paragraph"/>
      </w:pPr>
      <w:r w:rsidRPr="00983B26">
        <w:t>P0, P1, P2, P3: These are the projection matrices for different cameras or sensors</w:t>
      </w:r>
      <w:r w:rsidR="00445F75" w:rsidRPr="00983B26">
        <w:t xml:space="preserve">. </w:t>
      </w:r>
      <w:r w:rsidRPr="00983B26">
        <w:t>Each matrix Pn has 12 elements arranged as a 3x4 matrix, which transforms 3D coordinates into 2D coordinates in the image plane, along with a scaling facto</w:t>
      </w:r>
      <w:r w:rsidR="00801142" w:rsidRPr="00983B26">
        <w:t>r.</w:t>
      </w:r>
    </w:p>
    <w:bookmarkEnd w:id="84"/>
    <w:p w14:paraId="24B495AE"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EDEF998"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B1A1DB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3F241E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7FD8227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21B0569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79802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854100000000000</w:t>
      </w:r>
      <w:r>
        <w:rPr>
          <w:rFonts w:ascii="Consolas" w:hAnsi="Consolas" w:cs="Courier New"/>
          <w:color w:val="000000"/>
          <w:sz w:val="17"/>
          <w:szCs w:val="17"/>
        </w:rPr>
        <w:t xml:space="preserve"> </w:t>
      </w:r>
      <w:r>
        <w:rPr>
          <w:rFonts w:ascii="Consolas" w:hAnsi="Consolas" w:cs="Courier New"/>
          <w:color w:val="006666"/>
          <w:sz w:val="17"/>
          <w:szCs w:val="17"/>
        </w:rPr>
        <w:t>0.015104900000000000</w:t>
      </w:r>
      <w:r>
        <w:rPr>
          <w:rFonts w:ascii="Consolas" w:hAnsi="Consolas" w:cs="Courier New"/>
          <w:color w:val="000000"/>
          <w:sz w:val="17"/>
          <w:szCs w:val="17"/>
        </w:rPr>
        <w:t xml:space="preserve"> </w:t>
      </w:r>
      <w:r>
        <w:rPr>
          <w:rFonts w:ascii="Consolas" w:hAnsi="Consolas" w:cs="Courier New"/>
          <w:color w:val="006666"/>
          <w:sz w:val="17"/>
          <w:szCs w:val="17"/>
        </w:rPr>
        <w:t>0.151000000000000000</w:t>
      </w:r>
      <w:r>
        <w:rPr>
          <w:rFonts w:ascii="Consolas" w:hAnsi="Consolas" w:cs="Courier New"/>
          <w:color w:val="000000"/>
          <w:sz w:val="17"/>
          <w:szCs w:val="17"/>
        </w:rPr>
        <w:t xml:space="preserve"> </w:t>
      </w:r>
      <w:r>
        <w:rPr>
          <w:rFonts w:ascii="Consolas" w:hAnsi="Consolas" w:cs="Courier New"/>
          <w:color w:val="006666"/>
          <w:sz w:val="17"/>
          <w:szCs w:val="17"/>
        </w:rPr>
        <w:t>0.1184970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59445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2826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461000000000000000</w:t>
      </w:r>
      <w:r>
        <w:rPr>
          <w:rFonts w:ascii="Consolas" w:hAnsi="Consolas" w:cs="Courier New"/>
          <w:color w:val="000000"/>
          <w:sz w:val="17"/>
          <w:szCs w:val="17"/>
        </w:rPr>
        <w:t xml:space="preserve"> </w:t>
      </w:r>
      <w:r>
        <w:rPr>
          <w:rFonts w:ascii="Consolas" w:hAnsi="Consolas" w:cs="Courier New"/>
          <w:color w:val="006666"/>
          <w:sz w:val="17"/>
          <w:szCs w:val="17"/>
        </w:rPr>
        <w:t>0.992922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6133100000000000</w:t>
      </w:r>
      <w:r>
        <w:rPr>
          <w:rFonts w:ascii="Consolas" w:hAnsi="Consolas" w:cs="Courier New"/>
          <w:color w:val="000000"/>
          <w:sz w:val="17"/>
          <w:szCs w:val="17"/>
        </w:rPr>
        <w:t xml:space="preserve"> </w:t>
      </w:r>
      <w:r>
        <w:rPr>
          <w:rFonts w:ascii="Consolas" w:hAnsi="Consolas" w:cs="Courier New"/>
          <w:color w:val="006666"/>
          <w:sz w:val="17"/>
          <w:szCs w:val="17"/>
        </w:rPr>
        <w:t>0.1186069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15000000000000000</w:t>
      </w:r>
    </w:p>
    <w:p w14:paraId="08AEBFC3" w14:textId="7ED43C99" w:rsidR="00E8014B" w:rsidRPr="00AE17E6" w:rsidRDefault="008A0BE1" w:rsidP="00AE17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45B75780" w14:textId="004F9784" w:rsidR="00E8014B" w:rsidRDefault="00E8014B" w:rsidP="00E8014B">
      <w:pPr>
        <w:pStyle w:val="Paragraph"/>
      </w:pPr>
      <w:r w:rsidRPr="00E8014B">
        <w:t>All the matrices P0 through P3 here are identical</w:t>
      </w:r>
      <w:r w:rsidR="003B39A0">
        <w:t>.</w:t>
      </w:r>
    </w:p>
    <w:p w14:paraId="39107E96" w14:textId="3B4C6EE8" w:rsidR="00E8014B" w:rsidRDefault="00373204" w:rsidP="00C72ABE">
      <w:pPr>
        <w:pStyle w:val="Paragraph"/>
      </w:pPr>
      <w:r w:rsidRPr="00373204">
        <w:rPr>
          <w:b/>
          <w:bCs/>
        </w:rPr>
        <w:t>R0_rect:</w:t>
      </w:r>
      <w:r w:rsidRPr="00373204">
        <w:t xml:space="preserve"> This is the rectifying rotation matrix, used to align the coordinate systems of different sensors (e.g., from raw sensor coordinates to aligned coordinates). It's typically a 3x3 identity </w:t>
      </w:r>
      <w:r w:rsidR="009C22F7" w:rsidRPr="00373204">
        <w:t>matrix.</w:t>
      </w:r>
    </w:p>
    <w:p w14:paraId="1AB6DEB0" w14:textId="504AD786" w:rsidR="009C22F7" w:rsidRDefault="009C22F7" w:rsidP="00566E0B">
      <w:pPr>
        <w:jc w:val="both"/>
      </w:pPr>
      <w:r w:rsidRPr="009C22F7">
        <w:rPr>
          <w:b/>
          <w:bCs/>
        </w:rPr>
        <w:t>Transformation Matrices (Tr_velo_to_cam)</w:t>
      </w:r>
      <w:r>
        <w:rPr>
          <w:b/>
          <w:bCs/>
        </w:rPr>
        <w:t xml:space="preserve">: </w:t>
      </w:r>
      <w:r>
        <w:t>here, differences emerge, reflecting how each sensor is physically positioned and oriented relative to the camera:</w:t>
      </w:r>
    </w:p>
    <w:p w14:paraId="1D188CF4" w14:textId="5AD25323" w:rsidR="00D35B92" w:rsidRDefault="00D35B92" w:rsidP="00566E0B">
      <w:pPr>
        <w:jc w:val="both"/>
      </w:pPr>
      <w:r w:rsidRPr="00D35B92">
        <w:t xml:space="preserve">These matrices are crucial as they transform coordinates from the lidar/velodyne (velo) </w:t>
      </w:r>
      <w:r w:rsidR="00983B26">
        <w:t xml:space="preserve">or radar/velodyne </w:t>
      </w:r>
      <w:r w:rsidRPr="00D35B92">
        <w:t xml:space="preserve">system to the camera coordinate system. Each matrix includes rotations and translations which adapt the sensor data to be visually accurate when overlaid onto images from the camera. The differences in values reflect the unique physical setups and orientations of the radar versus the lidar relative to the </w:t>
      </w:r>
      <w:r w:rsidR="00566E0B" w:rsidRPr="00D35B92">
        <w:t>camera.</w:t>
      </w:r>
    </w:p>
    <w:p w14:paraId="38692191" w14:textId="77777777" w:rsidR="001303E4" w:rsidRDefault="001303E4" w:rsidP="00566E0B">
      <w:pPr>
        <w:jc w:val="both"/>
      </w:pPr>
    </w:p>
    <w:p w14:paraId="1BCA7215" w14:textId="77777777" w:rsidR="001303E4" w:rsidRDefault="001303E4" w:rsidP="00566E0B">
      <w:pPr>
        <w:jc w:val="both"/>
      </w:pPr>
    </w:p>
    <w:p w14:paraId="4A054A3D" w14:textId="77777777" w:rsidR="001303E4" w:rsidRDefault="001303E4" w:rsidP="00566E0B">
      <w:pPr>
        <w:jc w:val="both"/>
      </w:pPr>
    </w:p>
    <w:p w14:paraId="3C5EBE6E" w14:textId="77777777" w:rsidR="00EA65B2" w:rsidRPr="00D35B92" w:rsidRDefault="00EA65B2" w:rsidP="00566E0B">
      <w:pPr>
        <w:jc w:val="both"/>
      </w:pPr>
    </w:p>
    <w:p w14:paraId="4E431F9D" w14:textId="77777777" w:rsidR="00535696" w:rsidRDefault="00535696" w:rsidP="002C7FB6">
      <w:pPr>
        <w:pStyle w:val="Heading2"/>
      </w:pPr>
      <w:bookmarkStart w:id="86" w:name="_RaTrack"/>
      <w:bookmarkStart w:id="87" w:name="_Toc164933173"/>
      <w:bookmarkStart w:id="88" w:name="_Ref165143310"/>
      <w:bookmarkStart w:id="89" w:name="_Ref165143315"/>
      <w:bookmarkStart w:id="90" w:name="_Ref165143321"/>
      <w:bookmarkStart w:id="91" w:name="_Ref165143330"/>
      <w:bookmarkEnd w:id="86"/>
      <w:r>
        <w:t>RaTrack</w:t>
      </w:r>
      <w:bookmarkEnd w:id="87"/>
      <w:bookmarkEnd w:id="88"/>
      <w:bookmarkEnd w:id="89"/>
      <w:bookmarkEnd w:id="90"/>
      <w:bookmarkEnd w:id="91"/>
    </w:p>
    <w:p w14:paraId="3CA6EDC6" w14:textId="55CF2495" w:rsidR="00171BF4" w:rsidRPr="00171BF4" w:rsidRDefault="00171BF4" w:rsidP="00171BF4">
      <w:r>
        <w:t>As mentioned in section [</w:t>
      </w:r>
      <w:r w:rsidRPr="00F1346D">
        <w:t>3.12</w:t>
      </w:r>
      <w:r>
        <w:t>], a choice was made to abandon trying to integrate the OpenPCDet PV-RCNN architecture and the focus of the project shifted to trying to get RaTrack’s implementation to work.</w:t>
      </w:r>
    </w:p>
    <w:p w14:paraId="49F2DDA5" w14:textId="77777777" w:rsidR="00181CF6" w:rsidRDefault="00181CF6" w:rsidP="00181CF6">
      <w:pPr>
        <w:pStyle w:val="Heading3"/>
      </w:pPr>
      <w:bookmarkStart w:id="92" w:name="_Toc164933177"/>
      <w:bookmarkStart w:id="93" w:name="_Toc164933174"/>
      <w:r>
        <w:t>RaTrack Code Standard Review</w:t>
      </w:r>
    </w:p>
    <w:p w14:paraId="052DDB96" w14:textId="77777777" w:rsidR="00181CF6" w:rsidRDefault="00181CF6" w:rsidP="00181CF6">
      <w:pPr>
        <w:pStyle w:val="Paragraph"/>
      </w:pPr>
      <w:r>
        <w:t>Upon analysing the RaTrack source code the following conclusions were established.</w:t>
      </w:r>
    </w:p>
    <w:p w14:paraId="4B4DB866" w14:textId="77777777" w:rsidR="00181CF6" w:rsidRPr="005D129F" w:rsidRDefault="00181CF6" w:rsidP="00181CF6">
      <w:pPr>
        <w:pStyle w:val="Paragraph"/>
      </w:pPr>
      <w:r>
        <w:t xml:space="preserve">Currently, the project lacks a style guide, contribution guidelines, or any code standards or linting. When utilizing analysis tools like Sonar, several problems become immediately apparent. For instance, illustrated by </w:t>
      </w:r>
      <w:r w:rsidRPr="0063193B">
        <w:rPr>
          <w:b/>
          <w:bCs/>
        </w:rPr>
        <w:t>Figure 2</w:t>
      </w:r>
      <w:r>
        <w:rPr>
          <w:b/>
          <w:bCs/>
        </w:rPr>
        <w:t>3</w:t>
      </w:r>
      <w:r>
        <w:t xml:space="preserve">, there is an unnecessarily complex method, requiring four parameters when only three are essential. Additionally, resources are allocated to create a </w:t>
      </w:r>
      <w:r w:rsidRPr="00FB4891">
        <w:rPr>
          <w:b/>
          <w:bCs/>
        </w:rPr>
        <w:t>val_loader</w:t>
      </w:r>
      <w:r>
        <w:t xml:space="preserve"> object, which ultimately remains unused. </w:t>
      </w:r>
    </w:p>
    <w:p w14:paraId="7FA7EFA7" w14:textId="6628419B" w:rsidR="00181CF6" w:rsidRDefault="00C072E7" w:rsidP="00FB4891">
      <w:pPr>
        <w:jc w:val="center"/>
      </w:pPr>
      <w:r w:rsidRPr="00C072E7">
        <w:rPr>
          <w:noProof/>
        </w:rPr>
        <w:drawing>
          <wp:inline distT="0" distB="0" distL="0" distR="0" wp14:anchorId="3169CE25" wp14:editId="4AC9CC86">
            <wp:extent cx="5400040" cy="1031240"/>
            <wp:effectExtent l="0" t="0" r="0" b="0"/>
            <wp:docPr id="8622801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280174" name="Picture 1" descr="A screenshot of a computer&#10;&#10;Description automatically generated"/>
                    <pic:cNvPicPr/>
                  </pic:nvPicPr>
                  <pic:blipFill>
                    <a:blip r:embed="rId44"/>
                    <a:stretch>
                      <a:fillRect/>
                    </a:stretch>
                  </pic:blipFill>
                  <pic:spPr>
                    <a:xfrm>
                      <a:off x="0" y="0"/>
                      <a:ext cx="5400040" cy="1031240"/>
                    </a:xfrm>
                    <a:prstGeom prst="rect">
                      <a:avLst/>
                    </a:prstGeom>
                  </pic:spPr>
                </pic:pic>
              </a:graphicData>
            </a:graphic>
          </wp:inline>
        </w:drawing>
      </w:r>
    </w:p>
    <w:p w14:paraId="68A1C843" w14:textId="77777777" w:rsidR="00181CF6" w:rsidRPr="001B7FE9" w:rsidRDefault="00181CF6" w:rsidP="00181CF6">
      <w:pPr>
        <w:jc w:val="center"/>
      </w:pPr>
      <w:r w:rsidRPr="00085F8F">
        <w:rPr>
          <w:b/>
          <w:bCs/>
        </w:rPr>
        <w:t>Fig 2</w:t>
      </w:r>
      <w:r>
        <w:rPr>
          <w:b/>
          <w:bCs/>
        </w:rPr>
        <w:t>3</w:t>
      </w:r>
      <w:r w:rsidRPr="00085F8F">
        <w:rPr>
          <w:b/>
          <w:bCs/>
        </w:rPr>
        <w:t>:</w:t>
      </w:r>
      <w:r>
        <w:rPr>
          <w:b/>
          <w:bCs/>
        </w:rPr>
        <w:t xml:space="preserve"> </w:t>
      </w:r>
      <w:r w:rsidRPr="007D0DDC">
        <w:t>RaTrack/main.py</w:t>
      </w:r>
    </w:p>
    <w:p w14:paraId="58B3D33E" w14:textId="3EA8F126" w:rsidR="00716BEF" w:rsidRPr="00FB4891" w:rsidRDefault="00FB4891" w:rsidP="00FB4891">
      <w:pPr>
        <w:pStyle w:val="Paragraph"/>
        <w:rPr>
          <w:lang w:val="en-IE"/>
        </w:rPr>
      </w:pPr>
      <w:r>
        <w:rPr>
          <w:lang w:val="en-IE"/>
        </w:rPr>
        <w:t xml:space="preserve">Illustrated by </w:t>
      </w:r>
      <w:r w:rsidRPr="00FB4891">
        <w:rPr>
          <w:b/>
          <w:bCs/>
          <w:lang w:val="en-IE"/>
        </w:rPr>
        <w:t>Figure 24</w:t>
      </w:r>
      <w:r>
        <w:rPr>
          <w:lang w:val="en-IE"/>
        </w:rPr>
        <w:t>, p</w:t>
      </w:r>
      <w:r w:rsidRPr="00FB4891">
        <w:rPr>
          <w:lang w:val="en-IE"/>
        </w:rPr>
        <w:t>lacing an import statement, such as a Python import directive, at line 279 or deep within the code can lead to additional disk access, which can slow down the execution of the program. This occurs because, typically, import statements are expected to be at the beginning of a script or module. When imports are declared upfront, Python loads the required modules into memory at the start, making their functions and classes available throughout the execution without further need for disk access.</w:t>
      </w:r>
    </w:p>
    <w:p w14:paraId="28800BA9" w14:textId="77777777" w:rsidR="00181CF6" w:rsidRDefault="00181CF6" w:rsidP="00FB4891">
      <w:pPr>
        <w:jc w:val="center"/>
        <w:rPr>
          <w:lang w:val="en-IE"/>
        </w:rPr>
      </w:pPr>
      <w:r w:rsidRPr="00DA484C">
        <w:rPr>
          <w:noProof/>
          <w:lang w:val="en-IE"/>
        </w:rPr>
        <w:drawing>
          <wp:inline distT="0" distB="0" distL="0" distR="0" wp14:anchorId="32199FDC" wp14:editId="1C168807">
            <wp:extent cx="3924848" cy="476316"/>
            <wp:effectExtent l="0" t="0" r="0" b="0"/>
            <wp:docPr id="1406797505"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97505" name="Picture 1" descr="A black background with white text&#10;&#10;Description automatically generated"/>
                    <pic:cNvPicPr/>
                  </pic:nvPicPr>
                  <pic:blipFill>
                    <a:blip r:embed="rId45"/>
                    <a:stretch>
                      <a:fillRect/>
                    </a:stretch>
                  </pic:blipFill>
                  <pic:spPr>
                    <a:xfrm>
                      <a:off x="0" y="0"/>
                      <a:ext cx="3924848" cy="476316"/>
                    </a:xfrm>
                    <a:prstGeom prst="rect">
                      <a:avLst/>
                    </a:prstGeom>
                  </pic:spPr>
                </pic:pic>
              </a:graphicData>
            </a:graphic>
          </wp:inline>
        </w:drawing>
      </w:r>
    </w:p>
    <w:p w14:paraId="534C154E" w14:textId="77777777" w:rsidR="00181CF6" w:rsidRPr="001B7FE9" w:rsidRDefault="00181CF6" w:rsidP="00181CF6">
      <w:pPr>
        <w:jc w:val="center"/>
      </w:pPr>
      <w:r w:rsidRPr="00085F8F">
        <w:rPr>
          <w:b/>
          <w:bCs/>
        </w:rPr>
        <w:t>Fig 2</w:t>
      </w:r>
      <w:r>
        <w:rPr>
          <w:b/>
          <w:bCs/>
        </w:rPr>
        <w:t>4</w:t>
      </w:r>
      <w:r w:rsidRPr="00085F8F">
        <w:rPr>
          <w:b/>
          <w:bCs/>
        </w:rPr>
        <w:t>:</w:t>
      </w:r>
      <w:r>
        <w:rPr>
          <w:b/>
          <w:bCs/>
        </w:rPr>
        <w:t xml:space="preserve"> </w:t>
      </w:r>
      <w:r w:rsidRPr="007D0DDC">
        <w:t>RaTrack/main.py</w:t>
      </w:r>
    </w:p>
    <w:p w14:paraId="28DA330B" w14:textId="77777777" w:rsidR="00181CF6" w:rsidRPr="00DA484C" w:rsidRDefault="00181CF6" w:rsidP="00181CF6">
      <w:pPr>
        <w:rPr>
          <w:lang w:val="en-IE"/>
        </w:rPr>
      </w:pPr>
    </w:p>
    <w:p w14:paraId="55E50170" w14:textId="77777777" w:rsidR="00181CF6" w:rsidRPr="005227D0" w:rsidRDefault="00181CF6" w:rsidP="00181CF6">
      <w:pPr>
        <w:rPr>
          <w:b/>
          <w:bCs/>
        </w:rPr>
      </w:pPr>
    </w:p>
    <w:p w14:paraId="4D751ABA" w14:textId="77777777" w:rsidR="00181CF6" w:rsidRDefault="00181CF6" w:rsidP="00181CF6">
      <w:r w:rsidRPr="008F5A1C">
        <w:rPr>
          <w:noProof/>
        </w:rPr>
        <w:drawing>
          <wp:inline distT="0" distB="0" distL="0" distR="0" wp14:anchorId="276D2480" wp14:editId="211DFF92">
            <wp:extent cx="5400040" cy="2870835"/>
            <wp:effectExtent l="0" t="0" r="0" b="5715"/>
            <wp:docPr id="61304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48468" name="Picture 1" descr="A screenshot of a computer&#10;&#10;Description automatically generated"/>
                    <pic:cNvPicPr/>
                  </pic:nvPicPr>
                  <pic:blipFill>
                    <a:blip r:embed="rId46"/>
                    <a:stretch>
                      <a:fillRect/>
                    </a:stretch>
                  </pic:blipFill>
                  <pic:spPr>
                    <a:xfrm>
                      <a:off x="0" y="0"/>
                      <a:ext cx="5400040" cy="2870835"/>
                    </a:xfrm>
                    <a:prstGeom prst="rect">
                      <a:avLst/>
                    </a:prstGeom>
                  </pic:spPr>
                </pic:pic>
              </a:graphicData>
            </a:graphic>
          </wp:inline>
        </w:drawing>
      </w:r>
    </w:p>
    <w:p w14:paraId="208F20C6" w14:textId="77777777" w:rsidR="00181CF6" w:rsidRPr="00EC70AD" w:rsidRDefault="00181CF6" w:rsidP="00181CF6">
      <w:pPr>
        <w:jc w:val="center"/>
        <w:rPr>
          <w:b/>
          <w:bCs/>
        </w:rPr>
      </w:pPr>
      <w:r w:rsidRPr="00085F8F">
        <w:rPr>
          <w:b/>
          <w:bCs/>
        </w:rPr>
        <w:t>Fig 2</w:t>
      </w:r>
      <w:r>
        <w:rPr>
          <w:b/>
          <w:bCs/>
        </w:rPr>
        <w:t>5</w:t>
      </w:r>
      <w:r w:rsidRPr="00085F8F">
        <w:rPr>
          <w:b/>
          <w:bCs/>
        </w:rPr>
        <w:t>:</w:t>
      </w:r>
      <w:r>
        <w:rPr>
          <w:b/>
          <w:bCs/>
        </w:rPr>
        <w:t xml:space="preserve"> </w:t>
      </w:r>
      <w:r w:rsidRPr="007D0DDC">
        <w:t>RaTrack/main.py</w:t>
      </w:r>
      <w:r>
        <w:t xml:space="preserve"> warnings</w:t>
      </w:r>
    </w:p>
    <w:p w14:paraId="3AD438FC" w14:textId="0B8E922F" w:rsidR="00D2380A" w:rsidRDefault="00D81891" w:rsidP="00D2380A">
      <w:pPr>
        <w:pStyle w:val="Heading3"/>
      </w:pPr>
      <w:bookmarkStart w:id="94" w:name="_Toc164933163"/>
      <w:bookmarkStart w:id="95" w:name="_Toc164933175"/>
      <w:bookmarkEnd w:id="92"/>
      <w:r>
        <w:t>RaTrack</w:t>
      </w:r>
      <w:r w:rsidR="00D2380A">
        <w:t xml:space="preserve"> Contributions</w:t>
      </w:r>
      <w:bookmarkEnd w:id="94"/>
    </w:p>
    <w:p w14:paraId="2221528A" w14:textId="585003A5" w:rsidR="00D2380A" w:rsidRDefault="00D2380A" w:rsidP="00D2380A">
      <w:pPr>
        <w:pStyle w:val="Paragraph"/>
      </w:pPr>
      <w:r>
        <w:t>Before making any modifications to the source code, the author took proactive steps to improve the installation process and user experience</w:t>
      </w:r>
      <w:r w:rsidR="00367BD2">
        <w:t xml:space="preserve">. </w:t>
      </w:r>
      <w:r>
        <w:t xml:space="preserve">Recognizing the benefits of a more streamlined setup, the author </w:t>
      </w:r>
      <w:r w:rsidR="00367BD2">
        <w:t>decided to</w:t>
      </w:r>
      <w:r>
        <w:t xml:space="preserve"> </w:t>
      </w:r>
      <w:r w:rsidR="005F1429">
        <w:t>compile</w:t>
      </w:r>
      <w:r>
        <w:t xml:space="preserve"> the source code of these libraries into Python wheels. This approach was motivated by the realization that providing pre-built wheels could drastically simplify the setup process for users by removing the need for manual compilation and making dependency management more straightforward. By volunteering to perform this compilation, the author not only aimed to contribute to the wider community but also to promote a cooperative atmosphere where user-friendliness and accessibility are prioritized.</w:t>
      </w:r>
    </w:p>
    <w:p w14:paraId="330B3C8D" w14:textId="77777777" w:rsidR="005F1429" w:rsidRDefault="005F1429" w:rsidP="00D2380A">
      <w:pPr>
        <w:pStyle w:val="Paragraph"/>
      </w:pPr>
    </w:p>
    <w:p w14:paraId="272E39F8" w14:textId="77777777" w:rsidR="00D2380A" w:rsidRDefault="00D2380A" w:rsidP="00D2380A">
      <w:pPr>
        <w:pStyle w:val="Heading4"/>
      </w:pPr>
      <w:r>
        <w:t>Getting required repositories</w:t>
      </w:r>
      <w:bookmarkEnd w:id="95"/>
    </w:p>
    <w:p w14:paraId="3372B078" w14:textId="77777777" w:rsidR="00D2380A" w:rsidRDefault="00D2380A" w:rsidP="00D2380A">
      <w:pPr>
        <w:pStyle w:val="Paragraph"/>
      </w:pPr>
      <w:r>
        <w:t xml:space="preserve">One design flaw in the RaTrack project stems from its practice of duplicating code, which has led to significant complications in version control, as well as in tracking and crediting authors. Initially, each original repository was forked. For instance, the </w:t>
      </w:r>
      <w:hyperlink r:id="rId47" w:history="1">
        <w:r w:rsidRPr="00544226">
          <w:rPr>
            <w:rStyle w:val="Hyperlink"/>
          </w:rPr>
          <w:t>AB3DMOT</w:t>
        </w:r>
      </w:hyperlink>
      <w:r>
        <w:t xml:space="preserve"> repository was made as a subfolder inside of RaTrack. However, </w:t>
      </w:r>
      <w:r w:rsidRPr="005F6DA1">
        <w:t>AB3DMOT</w:t>
      </w:r>
      <w:r>
        <w:t xml:space="preserve"> depends on another repository </w:t>
      </w:r>
      <w:hyperlink r:id="rId48" w:history="1">
        <w:r w:rsidRPr="00995BCE">
          <w:rPr>
            <w:rStyle w:val="Hyperlink"/>
          </w:rPr>
          <w:t>Xinshuo_PyToolbox</w:t>
        </w:r>
      </w:hyperlink>
      <w:r>
        <w:t xml:space="preserve"> both by the same GitHub user </w:t>
      </w:r>
      <w:hyperlink r:id="rId49" w:history="1">
        <w:r w:rsidRPr="003E4732">
          <w:rPr>
            <w:rStyle w:val="Hyperlink"/>
          </w:rPr>
          <w:t>xinshuoweng</w:t>
        </w:r>
      </w:hyperlink>
      <w:r>
        <w:t>.</w:t>
      </w:r>
    </w:p>
    <w:p w14:paraId="51E8A91C" w14:textId="77777777" w:rsidR="00D2380A" w:rsidRDefault="00D2380A" w:rsidP="00D2380A">
      <w:pPr>
        <w:pStyle w:val="Paragraph"/>
      </w:pPr>
      <w:r>
        <w:t xml:space="preserve">After the forking of RaTrack, the 'xinshuo_py_toolbox' folder was removed. Subsequently, the 'xinshuo_py_toolbox' repository was integrated as a Git submodule to streamline updates and maintain a clear lineage of code changes. The same was done for </w:t>
      </w:r>
      <w:hyperlink r:id="rId50" w:history="1">
        <w:r w:rsidRPr="00F571C5">
          <w:rPr>
            <w:rStyle w:val="Hyperlink"/>
          </w:rPr>
          <w:t>Pointnet2.PyTorch</w:t>
        </w:r>
      </w:hyperlink>
      <w:r>
        <w:t xml:space="preserve"> repository.</w:t>
      </w:r>
    </w:p>
    <w:p w14:paraId="65AC75E1" w14:textId="77777777" w:rsidR="00D2380A" w:rsidRDefault="00D2380A" w:rsidP="00D2380A">
      <w:pPr>
        <w:pStyle w:val="Paragraph"/>
      </w:pPr>
      <w:r w:rsidRPr="001C706C">
        <w:t>To improve the maintainability of the code, the compiled software is encapsulated into wheel packages and placed in the 'libs' folder. After consulting with the original developers, there is an intention to release these wheels on PyPi. Once they are available on PyPi, users will be able to easily install them using pip, which will streamline both the distribution and installation processes.</w:t>
      </w:r>
    </w:p>
    <w:p w14:paraId="2AAF25D7" w14:textId="77777777" w:rsidR="00D2380A" w:rsidRDefault="00D2380A" w:rsidP="00D2380A"/>
    <w:p w14:paraId="50A7D396" w14:textId="77777777" w:rsidR="00D2380A" w:rsidRDefault="00D2380A" w:rsidP="00D2380A">
      <w:pPr>
        <w:pStyle w:val="Heading4"/>
      </w:pPr>
      <w:bookmarkStart w:id="96" w:name="_Toc164933176"/>
      <w:r>
        <w:t xml:space="preserve">Building the </w:t>
      </w:r>
      <w:bookmarkEnd w:id="96"/>
      <w:r>
        <w:t>Wheels</w:t>
      </w:r>
    </w:p>
    <w:p w14:paraId="516D0DEA" w14:textId="77777777" w:rsidR="00D2380A" w:rsidRDefault="00D2380A" w:rsidP="00D2380A">
      <w:r>
        <w:t>In building Xinshuo Python Toolbox, the following steps were carried out:</w:t>
      </w:r>
    </w:p>
    <w:p w14:paraId="5FBB9D7A" w14:textId="77777777" w:rsidR="00D2380A" w:rsidRDefault="00D2380A" w:rsidP="00D2380A">
      <w:pPr>
        <w:pStyle w:val="ListParagraph"/>
        <w:keepNext/>
        <w:numPr>
          <w:ilvl w:val="0"/>
          <w:numId w:val="51"/>
        </w:numPr>
      </w:pPr>
      <w:r>
        <w:t>Fix minor bugs in the source code.</w:t>
      </w:r>
    </w:p>
    <w:p w14:paraId="3B95387F" w14:textId="77777777" w:rsidR="00D2380A" w:rsidRDefault="00D2380A" w:rsidP="00D2380A">
      <w:pPr>
        <w:pStyle w:val="ListParagraph"/>
        <w:keepNext/>
        <w:numPr>
          <w:ilvl w:val="0"/>
          <w:numId w:val="51"/>
        </w:numPr>
      </w:pPr>
      <w:r>
        <w:t>Resolve library dependency issues.</w:t>
      </w:r>
    </w:p>
    <w:p w14:paraId="66A53E8B" w14:textId="77777777" w:rsidR="00D2380A" w:rsidRDefault="00D2380A" w:rsidP="00D2380A">
      <w:pPr>
        <w:pStyle w:val="ListParagraph"/>
        <w:keepNext/>
        <w:numPr>
          <w:ilvl w:val="0"/>
          <w:numId w:val="51"/>
        </w:numPr>
      </w:pPr>
      <w:r>
        <w:t>A setup.py file was created. The setup.py file is a configuration script for setup tools that defines package details, dependencies, and build instructions, enabling you to build and distribute Python packages, such as wheels.</w:t>
      </w:r>
    </w:p>
    <w:p w14:paraId="6C5D559A" w14:textId="77777777" w:rsidR="00D2380A" w:rsidRDefault="00D2380A" w:rsidP="00D2380A">
      <w:pPr>
        <w:pStyle w:val="ListParagraph"/>
        <w:keepNext/>
        <w:numPr>
          <w:ilvl w:val="0"/>
          <w:numId w:val="51"/>
        </w:numPr>
      </w:pPr>
      <w:r>
        <w:t>pip reqs were used to build a new requirements.txt file containing all required libraries for the source code.</w:t>
      </w:r>
    </w:p>
    <w:p w14:paraId="53A9DF7E" w14:textId="77777777" w:rsidR="00D2380A" w:rsidRPr="005853AF" w:rsidRDefault="00D2380A" w:rsidP="00D2380A">
      <w:pPr>
        <w:pStyle w:val="ListParagraph"/>
        <w:keepNext/>
        <w:numPr>
          <w:ilvl w:val="0"/>
          <w:numId w:val="51"/>
        </w:numPr>
      </w:pPr>
      <w:r>
        <w:t>Updating the .gitingore file.</w:t>
      </w:r>
    </w:p>
    <w:p w14:paraId="36EFCA01"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xinshuo_py_toolbox</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xinshuo_py_toolbox</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28254B0D" w14:textId="77777777" w:rsidR="00D2380A" w:rsidRDefault="00D2380A" w:rsidP="00D2380A"/>
    <w:p w14:paraId="39BCFE86" w14:textId="77777777" w:rsidR="00D2380A" w:rsidRDefault="00D2380A" w:rsidP="00D2380A">
      <w:r>
        <w:t>Building AB3DMOT source code into a Python wheel, steps 1-5 were repeated.</w:t>
      </w:r>
    </w:p>
    <w:p w14:paraId="227D3B7D"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ab3dmot</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ab3dmot</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395FF7F6"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AB3DMOT</w:t>
      </w:r>
      <w:r>
        <w:rPr>
          <w:rFonts w:ascii="Consolas" w:hAnsi="Consolas" w:cs="Courier New"/>
          <w:color w:val="666600"/>
          <w:sz w:val="17"/>
          <w:szCs w:val="17"/>
        </w:rPr>
        <w:t>&gt;</w:t>
      </w:r>
    </w:p>
    <w:p w14:paraId="31B87222" w14:textId="77777777" w:rsidR="00D2380A" w:rsidRDefault="00D2380A" w:rsidP="00D2380A">
      <w:pPr>
        <w:pStyle w:val="Paragraph"/>
      </w:pPr>
    </w:p>
    <w:p w14:paraId="0BFF4D0F" w14:textId="77777777" w:rsidR="00D2380A" w:rsidRDefault="00D2380A" w:rsidP="00D2380A">
      <w:pPr>
        <w:pStyle w:val="Paragraph"/>
      </w:pPr>
      <w:r>
        <w:t>The RaTrack library incorporates a specialized C++/Python package known as pointnet2. This package was explicitly designed to harness the computational power of Nvidia GPU cards, optimizing performance for tasks that require significant processing power. Therefore, pointnet2 does not come as a pre-compiled, readily distributable package; it must be compiled and installed manually by the user. This requirement inherently restricts the types of computers that can operate the library, as only those with compatible hardware can compile the software.</w:t>
      </w:r>
    </w:p>
    <w:p w14:paraId="259C592B" w14:textId="4A439D9E" w:rsidR="00D2380A" w:rsidRDefault="00D2380A" w:rsidP="00D2380A">
      <w:pPr>
        <w:pStyle w:val="Paragraph"/>
      </w:pPr>
      <w:r>
        <w:t>Additionally, users must download the appropriate CUDA libraries that are compatible with their operating system and the specific version required by RaTrack. The use of pointnet2 within the RaTrack framework extends to various operations, including running evaluation scripts via PyTorch libraries that are part of pointnet2.</w:t>
      </w:r>
    </w:p>
    <w:p w14:paraId="7A159644" w14:textId="77777777" w:rsidR="00D2380A" w:rsidRDefault="00D2380A" w:rsidP="00D2380A">
      <w:pPr>
        <w:pStyle w:val="Paragraph"/>
      </w:pPr>
      <w:r>
        <w:t>To function correctly within RaTrack, CUDA version 11.8 is specifically required, otherwise, you will get a similar error as shown below:</w:t>
      </w:r>
    </w:p>
    <w:p w14:paraId="18E8668B" w14:textId="4E7ADAF1" w:rsidR="00D2380A" w:rsidRPr="00050E07" w:rsidRDefault="00D2380A" w:rsidP="00050E0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w:t>
      </w:r>
      <w:r>
        <w:rPr>
          <w:rFonts w:ascii="Consolas" w:hAnsi="Consolas" w:cs="Courier New"/>
          <w:color w:val="666600"/>
          <w:sz w:val="17"/>
          <w:szCs w:val="17"/>
        </w:rPr>
        <w:t>&gt;</w:t>
      </w:r>
      <w:r>
        <w:rPr>
          <w:rFonts w:ascii="Consolas" w:hAnsi="Consolas" w:cs="Courier New"/>
          <w:color w:val="000000"/>
          <w:sz w:val="17"/>
          <w:szCs w:val="17"/>
        </w:rPr>
        <w:t xml:space="preserve"> 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 C</w:t>
      </w:r>
      <w:r>
        <w:rPr>
          <w:rFonts w:ascii="Consolas" w:hAnsi="Consolas" w:cs="Courier New"/>
          <w:color w:val="666600"/>
          <w:sz w:val="17"/>
          <w:szCs w:val="17"/>
        </w:rPr>
        <w:t>:</w:t>
      </w:r>
      <w:r>
        <w:rPr>
          <w:rFonts w:ascii="Consolas" w:hAnsi="Consolas" w:cs="Courier New"/>
          <w:color w:val="000000"/>
          <w:sz w:val="17"/>
          <w:szCs w:val="17"/>
        </w:rPr>
        <w:t>\Users\nick2\AppData\Local\Programs\Python\Python311\python</w:t>
      </w:r>
      <w:r>
        <w:rPr>
          <w:rFonts w:ascii="Consolas" w:hAnsi="Consolas" w:cs="Courier New"/>
          <w:color w:val="666600"/>
          <w:sz w:val="17"/>
          <w:szCs w:val="17"/>
        </w:rPr>
        <w:t>.</w:t>
      </w:r>
      <w:r>
        <w:rPr>
          <w:rFonts w:ascii="Consolas" w:hAnsi="Consolas" w:cs="Courier New"/>
          <w:color w:val="000000"/>
          <w:sz w:val="17"/>
          <w:szCs w:val="17"/>
        </w:rPr>
        <w:t>exe</w:t>
      </w:r>
      <w:r>
        <w:rPr>
          <w:rFonts w:ascii="Consolas" w:hAnsi="Consolas" w:cs="Courier New"/>
          <w:color w:val="666600"/>
          <w:sz w:val="17"/>
          <w:szCs w:val="17"/>
        </w:rPr>
        <w:t>:</w:t>
      </w:r>
      <w:r>
        <w:rPr>
          <w:rFonts w:ascii="Consolas" w:hAnsi="Consolas" w:cs="Courier New"/>
          <w:color w:val="000000"/>
          <w:sz w:val="17"/>
          <w:szCs w:val="17"/>
        </w:rPr>
        <w:t xml:space="preserve"> can</w:t>
      </w:r>
      <w:r>
        <w:rPr>
          <w:rFonts w:ascii="Consolas" w:hAnsi="Consolas" w:cs="Courier New"/>
          <w:color w:val="008800"/>
          <w:sz w:val="17"/>
          <w:szCs w:val="17"/>
        </w:rPr>
        <w:t>'t open file '</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f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main</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008800"/>
          <w:sz w:val="17"/>
          <w:szCs w:val="17"/>
        </w:rPr>
        <w:t>': [Errno 2] No such file or directory File "D:\four-d-radar-thesis\RaTrack\main.py", line 169, in &lt;module&gt; main(args.config) File "D:\four-d-radar-thesis\RaTrack\main.py", line 146, in main eval(args, net, train_loader, test_loader, textio) File "D:\four-d-radar-thesis\RaTrack\main.py", line 41, in eval net.eval() ^^^^^^^^ AttributeError: '</w:t>
      </w:r>
      <w:r>
        <w:rPr>
          <w:rFonts w:ascii="Consolas" w:hAnsi="Consolas" w:cs="Courier New"/>
          <w:color w:val="660066"/>
          <w:sz w:val="17"/>
          <w:szCs w:val="17"/>
        </w:rPr>
        <w:t>NoneType</w:t>
      </w:r>
      <w:r>
        <w:rPr>
          <w:rFonts w:ascii="Consolas" w:hAnsi="Consolas" w:cs="Courier New"/>
          <w:color w:val="008800"/>
          <w:sz w:val="17"/>
          <w:szCs w:val="17"/>
        </w:rPr>
        <w:t>' object has no attribute '</w:t>
      </w:r>
      <w:r>
        <w:rPr>
          <w:rFonts w:ascii="Consolas" w:hAnsi="Consolas" w:cs="Courier New"/>
          <w:color w:val="000088"/>
          <w:sz w:val="17"/>
          <w:szCs w:val="17"/>
        </w:rPr>
        <w:t>eval</w:t>
      </w:r>
      <w:r>
        <w:rPr>
          <w:rFonts w:ascii="Consolas" w:hAnsi="Consolas" w:cs="Courier New"/>
          <w:color w:val="008800"/>
          <w:sz w:val="17"/>
          <w:szCs w:val="17"/>
        </w:rPr>
        <w:t>' PS D:\four-d-radar-thesis\RaTrack&gt;</w:t>
      </w:r>
    </w:p>
    <w:p w14:paraId="26B2B212" w14:textId="77777777" w:rsidR="00D2380A" w:rsidRDefault="00D2380A" w:rsidP="00D2380A">
      <w:pPr>
        <w:pStyle w:val="Paragraph"/>
      </w:pPr>
      <w:r w:rsidRPr="00965DA6">
        <w:t>cuda_11.8.0_522.06_windows</w:t>
      </w:r>
      <w:r>
        <w:t xml:space="preserve"> were installed to solve this error, then the following command was executed in </w:t>
      </w:r>
      <w:r w:rsidRPr="00270437">
        <w:t>RaTrack/lib</w:t>
      </w:r>
      <w:r>
        <w:t>:</w:t>
      </w:r>
    </w:p>
    <w:p w14:paraId="306632A2"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setup</w:t>
      </w:r>
      <w:r>
        <w:rPr>
          <w:rFonts w:ascii="Consolas" w:hAnsi="Consolas" w:cs="Courier New"/>
          <w:color w:val="666600"/>
          <w:sz w:val="17"/>
          <w:szCs w:val="17"/>
        </w:rPr>
        <w:t>.</w:t>
      </w:r>
      <w:r>
        <w:rPr>
          <w:rFonts w:ascii="Consolas" w:hAnsi="Consolas" w:cs="Courier New"/>
          <w:color w:val="000000"/>
          <w:sz w:val="17"/>
          <w:szCs w:val="17"/>
        </w:rPr>
        <w:t>py install</w:t>
      </w:r>
    </w:p>
    <w:p w14:paraId="5BB13F60" w14:textId="77777777" w:rsidR="00D2380A" w:rsidRDefault="00D2380A" w:rsidP="00D2380A">
      <w:pPr>
        <w:pStyle w:val="Paragraph"/>
      </w:pPr>
      <w:r>
        <w:t>Now the RaTrack library and its submodules are available as libraries to plug in and use for development.</w:t>
      </w:r>
    </w:p>
    <w:p w14:paraId="4517DD3C" w14:textId="3468F7AE" w:rsidR="00F92AD0" w:rsidRDefault="00177AD2" w:rsidP="0097530A">
      <w:pPr>
        <w:pStyle w:val="Heading3"/>
      </w:pPr>
      <w:r>
        <w:t xml:space="preserve">RaTrack </w:t>
      </w:r>
      <w:r w:rsidR="0097530A">
        <w:t xml:space="preserve">Source Code </w:t>
      </w:r>
      <w:r>
        <w:t>Contributions</w:t>
      </w:r>
    </w:p>
    <w:p w14:paraId="3F8F0FB4" w14:textId="77777777" w:rsidR="00F92AD0" w:rsidRDefault="00F92AD0" w:rsidP="00D2380A">
      <w:pPr>
        <w:pStyle w:val="Paragraph"/>
      </w:pPr>
      <w:r w:rsidRPr="003815E0">
        <w:t xml:space="preserve">SonarLint, an IDE extension that provides on-the-fly feedback to developers about bugs, vulnerabilities, and code quality issues, was utilized to enhance the RaTrack source code. By integrating SonarLint into the development environment, the </w:t>
      </w:r>
      <w:r>
        <w:t>author</w:t>
      </w:r>
      <w:r w:rsidRPr="003815E0">
        <w:t xml:space="preserve"> was able to identify and resolve numerous code inefficiencies and potential errors promptly, significantly improving the </w:t>
      </w:r>
      <w:r>
        <w:t xml:space="preserve">readability </w:t>
      </w:r>
      <w:r w:rsidRPr="003815E0">
        <w:t>and maintainability of the code.</w:t>
      </w:r>
    </w:p>
    <w:p w14:paraId="05DCF843" w14:textId="3740D3DE" w:rsidR="00C542C1" w:rsidRDefault="005E6FA0" w:rsidP="00C542C1">
      <w:pPr>
        <w:pStyle w:val="Paragraph"/>
      </w:pPr>
      <w:r>
        <w:t>Outlined in section [4.5.1] unused parameters were removed as well as in t</w:t>
      </w:r>
      <w:r w:rsidR="00C542C1">
        <w:t xml:space="preserve">he original </w:t>
      </w:r>
      <w:r w:rsidR="00C542C1" w:rsidRPr="008F536D">
        <w:rPr>
          <w:b/>
          <w:bCs/>
        </w:rPr>
        <w:t>eval</w:t>
      </w:r>
      <w:r w:rsidR="00C542C1">
        <w:t xml:space="preserve"> method contained </w:t>
      </w:r>
      <w:r w:rsidR="00C542C1" w:rsidRPr="00183F5A">
        <w:rPr>
          <w:b/>
          <w:bCs/>
        </w:rPr>
        <w:t>test_loader</w:t>
      </w:r>
      <w:r w:rsidR="00C542C1">
        <w:t xml:space="preserve"> and </w:t>
      </w:r>
      <w:r w:rsidR="00C542C1" w:rsidRPr="00183F5A">
        <w:rPr>
          <w:b/>
          <w:bCs/>
        </w:rPr>
        <w:t>textio</w:t>
      </w:r>
      <w:r w:rsidR="00C542C1">
        <w:t xml:space="preserve"> parameters that were never used and hence were removed to free up unnecessary resource allocation. </w:t>
      </w:r>
    </w:p>
    <w:p w14:paraId="092CE5DB" w14:textId="77777777" w:rsidR="00C542C1" w:rsidRDefault="00C542C1" w:rsidP="00C542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r>
        <w:rPr>
          <w:rFonts w:ascii="Consolas" w:hAnsi="Consolas" w:cs="Courier New"/>
          <w:color w:val="000088"/>
          <w:sz w:val="17"/>
          <w:szCs w:val="17"/>
        </w:rPr>
        <w:t>eva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test_loader</w:t>
      </w:r>
      <w:r>
        <w:rPr>
          <w:rFonts w:ascii="Consolas" w:hAnsi="Consolas" w:cs="Courier New"/>
          <w:color w:val="666600"/>
          <w:sz w:val="17"/>
          <w:szCs w:val="17"/>
        </w:rPr>
        <w:t>,</w:t>
      </w:r>
      <w:r>
        <w:rPr>
          <w:rFonts w:ascii="Consolas" w:hAnsi="Consolas" w:cs="Courier New"/>
          <w:color w:val="000000"/>
          <w:sz w:val="17"/>
          <w:szCs w:val="17"/>
        </w:rPr>
        <w:t xml:space="preserve"> textio</w:t>
      </w:r>
      <w:r>
        <w:rPr>
          <w:rFonts w:ascii="Consolas" w:hAnsi="Consolas" w:cs="Courier New"/>
          <w:color w:val="666600"/>
          <w:sz w:val="17"/>
          <w:szCs w:val="17"/>
        </w:rPr>
        <w:t>): # Original Code</w:t>
      </w:r>
    </w:p>
    <w:p w14:paraId="1A7AA8ED" w14:textId="77777777" w:rsidR="00C542C1" w:rsidRDefault="00C542C1" w:rsidP="00C542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eval_mode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 # Refactored Code</w:t>
      </w:r>
    </w:p>
    <w:p w14:paraId="2E6578ED" w14:textId="77777777" w:rsidR="00C542C1" w:rsidRDefault="00C542C1" w:rsidP="00D2380A">
      <w:pPr>
        <w:pStyle w:val="Paragraph"/>
      </w:pPr>
    </w:p>
    <w:p w14:paraId="06667E18" w14:textId="77777777" w:rsidR="005E6FA0" w:rsidRDefault="005E6FA0" w:rsidP="00D2380A">
      <w:pPr>
        <w:pStyle w:val="Paragraph"/>
      </w:pPr>
    </w:p>
    <w:p w14:paraId="0EE9584A" w14:textId="77777777" w:rsidR="005E6FA0" w:rsidRDefault="005E6FA0" w:rsidP="00D2380A">
      <w:pPr>
        <w:pStyle w:val="Paragraph"/>
      </w:pPr>
    </w:p>
    <w:p w14:paraId="370AA32F" w14:textId="26BFD70F" w:rsidR="0010547A" w:rsidRDefault="0010547A" w:rsidP="00D2380A">
      <w:pPr>
        <w:pStyle w:val="Paragraph"/>
      </w:pPr>
      <w:r>
        <w:t xml:space="preserve">The </w:t>
      </w:r>
      <w:r w:rsidRPr="0065235D">
        <w:rPr>
          <w:b/>
          <w:bCs/>
        </w:rPr>
        <w:t>save_json_list_to_csv</w:t>
      </w:r>
      <w:r>
        <w:t xml:space="preserve"> method was developed to record evaluation metrics into a CSV file, which is utilized by the </w:t>
      </w:r>
      <w:r w:rsidRPr="005731BF">
        <w:rPr>
          <w:b/>
          <w:bCs/>
        </w:rPr>
        <w:t>eval_model</w:t>
      </w:r>
      <w:r>
        <w:t xml:space="preserve"> method in main_utils.py. This approach is crucial because the metrics would otherwise be lost each time the evaluation script is re-executed. Storing these results proves extremely valuable, particularly as discussed in section [5.4]</w:t>
      </w:r>
      <w:r w:rsidR="00F04FED">
        <w:t>, for various visualisations.</w:t>
      </w:r>
    </w:p>
    <w:p w14:paraId="0672690A"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save_json_list_to_csv</w:t>
      </w:r>
      <w:r>
        <w:rPr>
          <w:rFonts w:ascii="Consolas" w:hAnsi="Consolas" w:cs="Courier New"/>
          <w:color w:val="666600"/>
          <w:sz w:val="17"/>
          <w:szCs w:val="17"/>
        </w:rPr>
        <w:t>(</w:t>
      </w:r>
    </w:p>
    <w:p w14:paraId="6E34473F"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json_list</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00"/>
          <w:sz w:val="17"/>
          <w:szCs w:val="17"/>
        </w:rPr>
        <w:t>dict</w:t>
      </w:r>
      <w:r>
        <w:rPr>
          <w:rFonts w:ascii="Consolas" w:hAnsi="Consolas" w:cs="Courier New"/>
          <w:color w:val="666600"/>
          <w:sz w:val="17"/>
          <w:szCs w:val="17"/>
        </w:rPr>
        <w:t>],</w:t>
      </w:r>
      <w:r>
        <w:rPr>
          <w:rFonts w:ascii="Consolas" w:hAnsi="Consolas" w:cs="Courier New"/>
          <w:color w:val="000000"/>
          <w:sz w:val="17"/>
          <w:szCs w:val="17"/>
        </w:rPr>
        <w:t xml:space="preserve"> filename</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fieldnames</w:t>
      </w:r>
      <w:r>
        <w:rPr>
          <w:rFonts w:ascii="Consolas" w:hAnsi="Consolas" w:cs="Courier New"/>
          <w:color w:val="666600"/>
          <w:sz w:val="17"/>
          <w:szCs w:val="17"/>
        </w:rPr>
        <w:t>:</w:t>
      </w:r>
      <w:r>
        <w:rPr>
          <w:rFonts w:ascii="Consolas" w:hAnsi="Consolas" w:cs="Courier New"/>
          <w:color w:val="000000"/>
          <w:sz w:val="17"/>
          <w:szCs w:val="17"/>
        </w:rPr>
        <w:t xml:space="preserve"> lis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669E38F1"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5EFB5588"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8800"/>
          <w:sz w:val="17"/>
          <w:szCs w:val="17"/>
        </w:rPr>
        <w:t>"""Save data to a CSV file.</w:t>
      </w:r>
    </w:p>
    <w:p w14:paraId="6B0D3665"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8800"/>
          <w:sz w:val="17"/>
          <w:szCs w:val="17"/>
        </w:rPr>
        <w:t> </w:t>
      </w:r>
    </w:p>
    <w:p w14:paraId="74ECA16C"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8800"/>
          <w:sz w:val="17"/>
          <w:szCs w:val="17"/>
        </w:rPr>
        <w:t xml:space="preserve">    Args:</w:t>
      </w:r>
    </w:p>
    <w:p w14:paraId="34F99942"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8800"/>
          <w:sz w:val="17"/>
          <w:szCs w:val="17"/>
        </w:rPr>
        <w:t xml:space="preserve">        json_list (list): List of dictionaries containing data to be saved.</w:t>
      </w:r>
    </w:p>
    <w:p w14:paraId="6679378A"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8800"/>
          <w:sz w:val="17"/>
          <w:szCs w:val="17"/>
        </w:rPr>
        <w:t xml:space="preserve">        filename (str): Name of the CSV file to save.</w:t>
      </w:r>
    </w:p>
    <w:p w14:paraId="53549CAC"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8800"/>
          <w:sz w:val="17"/>
          <w:szCs w:val="17"/>
        </w:rPr>
        <w:t xml:space="preserve">        mode (str): Mode to open the CSV file. Default is 'a' (append).</w:t>
      </w:r>
    </w:p>
    <w:p w14:paraId="700B4FC4"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8800"/>
          <w:sz w:val="17"/>
          <w:szCs w:val="17"/>
        </w:rPr>
        <w:t xml:space="preserve">        fieldnames (list): Explicit list of field names for the CSV file.</w:t>
      </w:r>
    </w:p>
    <w:p w14:paraId="7D0017DF"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8800"/>
          <w:sz w:val="17"/>
          <w:szCs w:val="17"/>
        </w:rPr>
        <w:t xml:space="preserve">    """</w:t>
      </w:r>
    </w:p>
    <w:p w14:paraId="07A0C804"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json_list</w:t>
      </w:r>
      <w:r>
        <w:rPr>
          <w:rFonts w:ascii="Consolas" w:hAnsi="Consolas" w:cs="Courier New"/>
          <w:color w:val="666600"/>
          <w:sz w:val="17"/>
          <w:szCs w:val="17"/>
        </w:rPr>
        <w:t>:</w:t>
      </w:r>
    </w:p>
    <w:p w14:paraId="3E25FAA0"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logging</w:t>
      </w:r>
      <w:r>
        <w:rPr>
          <w:rFonts w:ascii="Consolas" w:hAnsi="Consolas" w:cs="Courier New"/>
          <w:color w:val="666600"/>
          <w:sz w:val="17"/>
          <w:szCs w:val="17"/>
        </w:rPr>
        <w:t>.</w:t>
      </w:r>
      <w:r>
        <w:rPr>
          <w:rFonts w:ascii="Consolas" w:hAnsi="Consolas" w:cs="Courier New"/>
          <w:color w:val="000000"/>
          <w:sz w:val="17"/>
          <w:szCs w:val="17"/>
        </w:rPr>
        <w:t>warning</w:t>
      </w:r>
      <w:r>
        <w:rPr>
          <w:rFonts w:ascii="Consolas" w:hAnsi="Consolas" w:cs="Courier New"/>
          <w:color w:val="666600"/>
          <w:sz w:val="17"/>
          <w:szCs w:val="17"/>
        </w:rPr>
        <w:t>(</w:t>
      </w:r>
      <w:r>
        <w:rPr>
          <w:rFonts w:ascii="Consolas" w:hAnsi="Consolas" w:cs="Courier New"/>
          <w:color w:val="008800"/>
          <w:sz w:val="17"/>
          <w:szCs w:val="17"/>
        </w:rPr>
        <w:t>"No data to save."</w:t>
      </w:r>
      <w:r>
        <w:rPr>
          <w:rFonts w:ascii="Consolas" w:hAnsi="Consolas" w:cs="Courier New"/>
          <w:color w:val="666600"/>
          <w:sz w:val="17"/>
          <w:szCs w:val="17"/>
        </w:rPr>
        <w:t>)</w:t>
      </w:r>
    </w:p>
    <w:p w14:paraId="520C964E"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000088"/>
          <w:sz w:val="17"/>
          <w:szCs w:val="17"/>
        </w:rPr>
        <w:t>return</w:t>
      </w:r>
    </w:p>
    <w:p w14:paraId="47EF016E"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3716C3A9"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dirname</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7F5CF70B"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2C7E5A3B"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880000"/>
          <w:sz w:val="17"/>
          <w:szCs w:val="17"/>
        </w:rPr>
        <w:t># Use the provided fieldnames or deduce them from the JSON list.</w:t>
      </w:r>
    </w:p>
    <w:p w14:paraId="06585F61"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ieldnames </w:t>
      </w:r>
      <w:r>
        <w:rPr>
          <w:rFonts w:ascii="Consolas" w:hAnsi="Consolas" w:cs="Courier New"/>
          <w:color w:val="000088"/>
          <w:sz w:val="17"/>
          <w:szCs w:val="17"/>
        </w:rPr>
        <w:t>is</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074FCCD5"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fieldnames </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88"/>
          <w:sz w:val="17"/>
          <w:szCs w:val="17"/>
        </w:rPr>
        <w:t>set</w:t>
      </w:r>
      <w:r>
        <w:rPr>
          <w:rFonts w:ascii="Consolas" w:hAnsi="Consolas" w:cs="Courier New"/>
          <w:color w:val="666600"/>
          <w:sz w:val="17"/>
          <w:szCs w:val="17"/>
        </w:rPr>
        <w:t>().</w:t>
      </w:r>
      <w:r>
        <w:rPr>
          <w:rFonts w:ascii="Consolas" w:hAnsi="Consolas" w:cs="Courier New"/>
          <w:color w:val="000088"/>
          <w:sz w:val="17"/>
          <w:szCs w:val="17"/>
        </w:rPr>
        <w:t>union</w:t>
      </w:r>
      <w:r>
        <w:rPr>
          <w:rFonts w:ascii="Consolas" w:hAnsi="Consolas" w:cs="Courier New"/>
          <w:color w:val="666600"/>
          <w:sz w:val="17"/>
          <w:szCs w:val="17"/>
        </w:rPr>
        <w:t>(*(</w:t>
      </w:r>
      <w:r>
        <w:rPr>
          <w:rFonts w:ascii="Consolas" w:hAnsi="Consolas" w:cs="Courier New"/>
          <w:color w:val="000000"/>
          <w:sz w:val="17"/>
          <w:szCs w:val="17"/>
        </w:rPr>
        <w:t>json_dict</w:t>
      </w:r>
      <w:r>
        <w:rPr>
          <w:rFonts w:ascii="Consolas" w:hAnsi="Consolas" w:cs="Courier New"/>
          <w:color w:val="666600"/>
          <w:sz w:val="17"/>
          <w:szCs w:val="17"/>
        </w:rPr>
        <w:t>.</w:t>
      </w:r>
      <w:r>
        <w:rPr>
          <w:rFonts w:ascii="Consolas" w:hAnsi="Consolas" w:cs="Courier New"/>
          <w:color w:val="000000"/>
          <w:sz w:val="17"/>
          <w:szCs w:val="17"/>
        </w:rPr>
        <w:t>key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json_dict </w:t>
      </w:r>
      <w:r>
        <w:rPr>
          <w:rFonts w:ascii="Consolas" w:hAnsi="Consolas" w:cs="Courier New"/>
          <w:color w:val="000088"/>
          <w:sz w:val="17"/>
          <w:szCs w:val="17"/>
        </w:rPr>
        <w:t>in</w:t>
      </w:r>
      <w:r>
        <w:rPr>
          <w:rFonts w:ascii="Consolas" w:hAnsi="Consolas" w:cs="Courier New"/>
          <w:color w:val="000000"/>
          <w:sz w:val="17"/>
          <w:szCs w:val="17"/>
        </w:rPr>
        <w:t xml:space="preserve"> json_list</w:t>
      </w:r>
      <w:r>
        <w:rPr>
          <w:rFonts w:ascii="Consolas" w:hAnsi="Consolas" w:cs="Courier New"/>
          <w:color w:val="666600"/>
          <w:sz w:val="17"/>
          <w:szCs w:val="17"/>
        </w:rPr>
        <w:t>)))</w:t>
      </w:r>
    </w:p>
    <w:p w14:paraId="1B71AA86"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w:t>
      </w:r>
    </w:p>
    <w:p w14:paraId="72A7916C"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p>
    <w:p w14:paraId="2182C5A9"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mod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w:t>
      </w:r>
    </w:p>
    <w:p w14:paraId="30E5ADC0"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w:t>
      </w:r>
    </w:p>
    <w:p w14:paraId="764771EB"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0000"/>
          <w:sz w:val="17"/>
          <w:szCs w:val="17"/>
        </w:rPr>
        <w:t>mode</w:t>
      </w:r>
      <w:r>
        <w:rPr>
          <w:rFonts w:ascii="Consolas" w:hAnsi="Consolas" w:cs="Courier New"/>
          <w:color w:val="666600"/>
          <w:sz w:val="17"/>
          <w:szCs w:val="17"/>
        </w:rPr>
        <w:t>,</w:t>
      </w:r>
      <w:r>
        <w:rPr>
          <w:rFonts w:ascii="Consolas" w:hAnsi="Consolas" w:cs="Courier New"/>
          <w:color w:val="000000"/>
          <w:sz w:val="17"/>
          <w:szCs w:val="17"/>
        </w:rPr>
        <w:t xml:space="preserve"> newline</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encoding</w:t>
      </w:r>
      <w:r>
        <w:rPr>
          <w:rFonts w:ascii="Consolas" w:hAnsi="Consolas" w:cs="Courier New"/>
          <w:color w:val="666600"/>
          <w:sz w:val="17"/>
          <w:szCs w:val="17"/>
        </w:rPr>
        <w:t>=</w:t>
      </w:r>
      <w:r>
        <w:rPr>
          <w:rFonts w:ascii="Consolas" w:hAnsi="Consolas" w:cs="Courier New"/>
          <w:color w:val="008800"/>
          <w:sz w:val="17"/>
          <w:szCs w:val="17"/>
        </w:rPr>
        <w:t>"utf-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2DEA360A"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dict_writ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ictWriter</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r>
        <w:rPr>
          <w:rFonts w:ascii="Consolas" w:hAnsi="Consolas" w:cs="Courier New"/>
          <w:color w:val="000000"/>
          <w:sz w:val="17"/>
          <w:szCs w:val="17"/>
        </w:rPr>
        <w:t xml:space="preserve"> fieldnames</w:t>
      </w:r>
      <w:r>
        <w:rPr>
          <w:rFonts w:ascii="Consolas" w:hAnsi="Consolas" w:cs="Courier New"/>
          <w:color w:val="666600"/>
          <w:sz w:val="17"/>
          <w:szCs w:val="17"/>
        </w:rPr>
        <w:t>=</w:t>
      </w:r>
      <w:r>
        <w:rPr>
          <w:rFonts w:ascii="Consolas" w:hAnsi="Consolas" w:cs="Courier New"/>
          <w:color w:val="000000"/>
          <w:sz w:val="17"/>
          <w:szCs w:val="17"/>
        </w:rPr>
        <w:t>fieldnames</w:t>
      </w:r>
      <w:r>
        <w:rPr>
          <w:rFonts w:ascii="Consolas" w:hAnsi="Consolas" w:cs="Courier New"/>
          <w:color w:val="666600"/>
          <w:sz w:val="17"/>
          <w:szCs w:val="17"/>
        </w:rPr>
        <w:t>)</w:t>
      </w:r>
    </w:p>
    <w:p w14:paraId="0D27E63E"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mod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w:t>
      </w:r>
      <w:r>
        <w:rPr>
          <w:rFonts w:ascii="Consolas" w:hAnsi="Consolas" w:cs="Courier New"/>
          <w:color w:val="666600"/>
          <w:sz w:val="17"/>
          <w:szCs w:val="17"/>
        </w:rPr>
        <w:t>:</w:t>
      </w:r>
    </w:p>
    <w:p w14:paraId="4EB88C60"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dict_writer</w:t>
      </w:r>
      <w:r>
        <w:rPr>
          <w:rFonts w:ascii="Consolas" w:hAnsi="Consolas" w:cs="Courier New"/>
          <w:color w:val="666600"/>
          <w:sz w:val="17"/>
          <w:szCs w:val="17"/>
        </w:rPr>
        <w:t>.</w:t>
      </w:r>
      <w:r>
        <w:rPr>
          <w:rFonts w:ascii="Consolas" w:hAnsi="Consolas" w:cs="Courier New"/>
          <w:color w:val="000000"/>
          <w:sz w:val="17"/>
          <w:szCs w:val="17"/>
        </w:rPr>
        <w:t>writeheader</w:t>
      </w:r>
      <w:r>
        <w:rPr>
          <w:rFonts w:ascii="Consolas" w:hAnsi="Consolas" w:cs="Courier New"/>
          <w:color w:val="666600"/>
          <w:sz w:val="17"/>
          <w:szCs w:val="17"/>
        </w:rPr>
        <w:t>()</w:t>
      </w:r>
    </w:p>
    <w:p w14:paraId="18EE0D07"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dict_writer</w:t>
      </w:r>
      <w:r>
        <w:rPr>
          <w:rFonts w:ascii="Consolas" w:hAnsi="Consolas" w:cs="Courier New"/>
          <w:color w:val="666600"/>
          <w:sz w:val="17"/>
          <w:szCs w:val="17"/>
        </w:rPr>
        <w:t>.</w:t>
      </w:r>
      <w:r>
        <w:rPr>
          <w:rFonts w:ascii="Consolas" w:hAnsi="Consolas" w:cs="Courier New"/>
          <w:color w:val="000000"/>
          <w:sz w:val="17"/>
          <w:szCs w:val="17"/>
        </w:rPr>
        <w:t>writerows</w:t>
      </w:r>
      <w:r>
        <w:rPr>
          <w:rFonts w:ascii="Consolas" w:hAnsi="Consolas" w:cs="Courier New"/>
          <w:color w:val="666600"/>
          <w:sz w:val="17"/>
          <w:szCs w:val="17"/>
        </w:rPr>
        <w:t>(</w:t>
      </w:r>
      <w:r>
        <w:rPr>
          <w:rFonts w:ascii="Consolas" w:hAnsi="Consolas" w:cs="Courier New"/>
          <w:color w:val="000000"/>
          <w:sz w:val="17"/>
          <w:szCs w:val="17"/>
        </w:rPr>
        <w:t>json_list</w:t>
      </w:r>
      <w:r>
        <w:rPr>
          <w:rFonts w:ascii="Consolas" w:hAnsi="Consolas" w:cs="Courier New"/>
          <w:color w:val="666600"/>
          <w:sz w:val="17"/>
          <w:szCs w:val="17"/>
        </w:rPr>
        <w:t>)</w:t>
      </w:r>
    </w:p>
    <w:p w14:paraId="7F768A53"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w:t>
      </w:r>
    </w:p>
    <w:p w14:paraId="20AB49E1" w14:textId="634B63C5" w:rsidR="00707E2E" w:rsidRDefault="00707E2E" w:rsidP="00707E2E">
      <w:pPr>
        <w:pStyle w:val="Paragraph"/>
        <w:jc w:val="center"/>
      </w:pPr>
      <w:r>
        <w:t>RaTrack/main_utils.py</w:t>
      </w:r>
    </w:p>
    <w:p w14:paraId="01A5889E" w14:textId="77777777" w:rsidR="00F92AD0" w:rsidRDefault="00F92AD0" w:rsidP="00D2380A">
      <w:pPr>
        <w:pStyle w:val="Paragraph"/>
      </w:pPr>
    </w:p>
    <w:p w14:paraId="363C516A" w14:textId="7F3E4DE3" w:rsidR="00661495" w:rsidRDefault="00EE701F" w:rsidP="00D2380A">
      <w:pPr>
        <w:pStyle w:val="Paragraph"/>
      </w:pPr>
      <w:r w:rsidRPr="00EE701F">
        <w:t>AB3DMOT_libs/kalman_filter.py</w:t>
      </w:r>
      <w:r>
        <w:t xml:space="preserve"> was revised and </w:t>
      </w:r>
      <w:r w:rsidRPr="00EE701F">
        <w:t>several enhancements for better clarity, maintainability, and configuration</w:t>
      </w:r>
      <w:r>
        <w:t xml:space="preserve"> were made</w:t>
      </w:r>
      <w:r w:rsidRPr="00EE701F">
        <w:t xml:space="preserve">. Constants are now used to clearly define dimensions and uncertainties, improving the readability and ease of adjustment. The simplification of the state transition and measurement matrices using </w:t>
      </w:r>
      <w:r w:rsidR="00E33536" w:rsidRPr="00EE701F">
        <w:t>Numpy</w:t>
      </w:r>
      <w:r w:rsidRPr="00EE701F">
        <w:t xml:space="preserve"> functions makes the model's </w:t>
      </w:r>
      <w:r w:rsidR="00E33536" w:rsidRPr="00EE701F">
        <w:t>behaviour</w:t>
      </w:r>
      <w:r w:rsidRPr="00EE701F">
        <w:t xml:space="preserve"> more intuitive. Documentation has been expanded for better understanding and collaboration. The refactoring ensures the code is modular and scalable, making future updates or model extensions simpler to integrate. Overall, these changes make the code not only easier to understand but also more robust and ready for further </w:t>
      </w:r>
      <w:r w:rsidR="00E33536" w:rsidRPr="00EE701F">
        <w:t>development.</w:t>
      </w:r>
    </w:p>
    <w:p w14:paraId="3AC16E0E" w14:textId="77777777" w:rsidR="00F92AD0" w:rsidRDefault="00F92AD0" w:rsidP="00D2380A">
      <w:pPr>
        <w:pStyle w:val="Paragraph"/>
      </w:pPr>
      <w:r w:rsidRPr="00832981">
        <w:rPr>
          <w:noProof/>
        </w:rPr>
        <w:drawing>
          <wp:inline distT="0" distB="0" distL="0" distR="0" wp14:anchorId="2578CFD3" wp14:editId="26C9880D">
            <wp:extent cx="5400040" cy="2422525"/>
            <wp:effectExtent l="0" t="0" r="0" b="0"/>
            <wp:docPr id="8635077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507792" name="Picture 1" descr="A screenshot of a computer&#10;&#10;Description automatically generated"/>
                    <pic:cNvPicPr/>
                  </pic:nvPicPr>
                  <pic:blipFill>
                    <a:blip r:embed="rId51"/>
                    <a:stretch>
                      <a:fillRect/>
                    </a:stretch>
                  </pic:blipFill>
                  <pic:spPr>
                    <a:xfrm>
                      <a:off x="0" y="0"/>
                      <a:ext cx="5400040" cy="2422525"/>
                    </a:xfrm>
                    <a:prstGeom prst="rect">
                      <a:avLst/>
                    </a:prstGeom>
                  </pic:spPr>
                </pic:pic>
              </a:graphicData>
            </a:graphic>
          </wp:inline>
        </w:drawing>
      </w:r>
    </w:p>
    <w:p w14:paraId="7EA59CBC" w14:textId="3A00ECBC" w:rsidR="00A36312" w:rsidRDefault="00A36312" w:rsidP="00777323">
      <w:pPr>
        <w:pStyle w:val="Paragraph"/>
        <w:jc w:val="center"/>
      </w:pPr>
      <w:r w:rsidRPr="00646242">
        <w:t>AB3DMOT_libs/kalman_filter.py</w:t>
      </w:r>
      <w:r w:rsidR="007F25F2">
        <w:t xml:space="preserve"> Before &amp; After</w:t>
      </w:r>
    </w:p>
    <w:p w14:paraId="29A7E0FC" w14:textId="77777777" w:rsidR="00F92AD0" w:rsidRDefault="00F92AD0" w:rsidP="00D2380A">
      <w:pPr>
        <w:pStyle w:val="Paragraph"/>
      </w:pPr>
      <w:r>
        <w:t xml:space="preserve">Commit link: </w:t>
      </w:r>
    </w:p>
    <w:p w14:paraId="286EEB7B" w14:textId="77777777" w:rsidR="00F92AD0" w:rsidRDefault="00F92AD0" w:rsidP="00D2380A">
      <w:pPr>
        <w:pStyle w:val="Paragraph"/>
      </w:pPr>
      <w:r>
        <w:t>[</w:t>
      </w:r>
      <w:hyperlink r:id="rId52" w:anchor="diff-07770ffd9d85f50f27349fe68ace0d623f9e74789d1b7a8d20a04eb5c2c52f0f" w:history="1">
        <w:r w:rsidRPr="00943911">
          <w:rPr>
            <w:rStyle w:val="Hyperlink"/>
          </w:rPr>
          <w:t>https://github.com/nicktmv/AB3DMOT/compare/28288d48fc13ca688d50f5add39de40e3e240143...87e1857b09c2e3914346ae29a1a14d23c3913742#diff-07770ffd9d85f50f27349fe68ace0d623f9e74789d1b7a8d20a04eb5c2c52f0f</w:t>
        </w:r>
      </w:hyperlink>
      <w:r>
        <w:t>]</w:t>
      </w:r>
    </w:p>
    <w:p w14:paraId="5B58CEA0" w14:textId="77777777" w:rsidR="003F4C84" w:rsidRDefault="003F4C84" w:rsidP="00D2380A">
      <w:pPr>
        <w:pStyle w:val="Paragraph"/>
      </w:pPr>
    </w:p>
    <w:p w14:paraId="4B06A267" w14:textId="251AFAC1" w:rsidR="005E6FA0" w:rsidRDefault="0039591B" w:rsidP="005E6FA0">
      <w:pPr>
        <w:pStyle w:val="Heading3"/>
      </w:pPr>
      <w:bookmarkStart w:id="97" w:name="_Toc164933179"/>
      <w:bookmarkStart w:id="98" w:name="_Toc164933178"/>
      <w:r>
        <w:t>M</w:t>
      </w:r>
      <w:r w:rsidRPr="0039591B">
        <w:t>iscellaneous</w:t>
      </w:r>
      <w:r w:rsidR="0036751A">
        <w:t xml:space="preserve"> </w:t>
      </w:r>
      <w:r w:rsidR="005E6FA0">
        <w:t>Work</w:t>
      </w:r>
      <w:bookmarkEnd w:id="97"/>
    </w:p>
    <w:p w14:paraId="58912701" w14:textId="77777777" w:rsidR="005E6FA0" w:rsidRDefault="005E6FA0" w:rsidP="005E6FA0">
      <w:pPr>
        <w:pStyle w:val="Paragraph"/>
        <w:rPr>
          <w:b/>
          <w:bCs/>
        </w:rPr>
      </w:pPr>
      <w:r>
        <w:t xml:space="preserve">A simple script was created inside of a Jupyter notebook named </w:t>
      </w:r>
      <w:r w:rsidRPr="00717D6E">
        <w:rPr>
          <w:b/>
          <w:bCs/>
        </w:rPr>
        <w:t>results_gif.ipynb</w:t>
      </w:r>
    </w:p>
    <w:p w14:paraId="5392262E" w14:textId="77777777" w:rsidR="005E6FA0" w:rsidRPr="00E71147" w:rsidRDefault="005E6FA0" w:rsidP="005E6FA0">
      <w:pPr>
        <w:pStyle w:val="Paragraph"/>
      </w:pPr>
      <w:r w:rsidRPr="00E71147">
        <w:t>Located at: four-d-radar-thesis\four_d_radar\results_gif.ipynb</w:t>
      </w:r>
    </w:p>
    <w:p w14:paraId="40DC2607" w14:textId="0DE6E117" w:rsidR="005E6FA0" w:rsidRDefault="005E6FA0" w:rsidP="005E6FA0">
      <w:pPr>
        <w:pStyle w:val="Paragraph"/>
      </w:pPr>
      <w:r w:rsidRPr="005A2A0B">
        <w:t xml:space="preserve">The script merges a sequence of </w:t>
      </w:r>
      <w:r>
        <w:t xml:space="preserve">all the </w:t>
      </w:r>
      <w:r w:rsidRPr="005A2A0B">
        <w:t>PNG files that were generated following the execution of an evaluation script, which depict the outcomes of 4D radar object detection and tracking predictions.</w:t>
      </w:r>
      <w:r>
        <w:t xml:space="preserve"> For reference of the PNG images refer to </w:t>
      </w:r>
      <w:r w:rsidRPr="00005180">
        <w:rPr>
          <w:b/>
          <w:bCs/>
        </w:rPr>
        <w:t>[Figure 23]</w:t>
      </w:r>
      <w:r w:rsidRPr="00064B39">
        <w:t>.</w:t>
      </w:r>
    </w:p>
    <w:p w14:paraId="58ABB607"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import</w:t>
      </w:r>
      <w:r>
        <w:rPr>
          <w:rFonts w:ascii="Consolas" w:hAnsi="Consolas" w:cs="Courier New"/>
          <w:color w:val="000000"/>
          <w:sz w:val="17"/>
          <w:szCs w:val="17"/>
        </w:rPr>
        <w:t xml:space="preserve"> os</w:t>
      </w:r>
    </w:p>
    <w:p w14:paraId="4E73226D"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88"/>
          <w:sz w:val="17"/>
          <w:szCs w:val="17"/>
        </w:rPr>
        <w:t>from</w:t>
      </w:r>
      <w:r>
        <w:rPr>
          <w:rFonts w:ascii="Consolas" w:hAnsi="Consolas" w:cs="Courier New"/>
          <w:color w:val="000000"/>
          <w:sz w:val="17"/>
          <w:szCs w:val="17"/>
        </w:rPr>
        <w:t xml:space="preserve"> PIL </w:t>
      </w: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660066"/>
          <w:sz w:val="17"/>
          <w:szCs w:val="17"/>
        </w:rPr>
        <w:t>Image</w:t>
      </w:r>
    </w:p>
    <w:p w14:paraId="31FCA16A"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43C935FA"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880000"/>
          <w:sz w:val="17"/>
          <w:szCs w:val="17"/>
        </w:rPr>
        <w:t># Define the directory containing the images</w:t>
      </w:r>
    </w:p>
    <w:p w14:paraId="192882D4"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image_folder </w:t>
      </w:r>
      <w:r>
        <w:rPr>
          <w:rFonts w:ascii="Consolas" w:hAnsi="Consolas" w:cs="Courier New"/>
          <w:color w:val="666600"/>
          <w:sz w:val="17"/>
          <w:szCs w:val="17"/>
        </w:rPr>
        <w:t>=</w:t>
      </w:r>
      <w:r>
        <w:rPr>
          <w:rFonts w:ascii="Consolas" w:hAnsi="Consolas" w:cs="Courier New"/>
          <w:color w:val="000000"/>
          <w:sz w:val="17"/>
          <w:szCs w:val="17"/>
        </w:rPr>
        <w:t xml:space="preserve"> r</w:t>
      </w:r>
      <w:r>
        <w:rPr>
          <w:rFonts w:ascii="Consolas" w:hAnsi="Consolas" w:cs="Courier New"/>
          <w:color w:val="008800"/>
          <w:sz w:val="17"/>
          <w:szCs w:val="17"/>
        </w:rPr>
        <w:t>'D:\four-d-radar-thesis\RaTrack\artifacts\2024-04-22--02-33\results_vis'</w:t>
      </w:r>
    </w:p>
    <w:p w14:paraId="422FABAC"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output_folder </w:t>
      </w:r>
      <w:r>
        <w:rPr>
          <w:rFonts w:ascii="Consolas" w:hAnsi="Consolas" w:cs="Courier New"/>
          <w:color w:val="666600"/>
          <w:sz w:val="17"/>
          <w:szCs w:val="17"/>
        </w:rPr>
        <w:t>=</w:t>
      </w:r>
      <w:r>
        <w:rPr>
          <w:rFonts w:ascii="Consolas" w:hAnsi="Consolas" w:cs="Courier New"/>
          <w:color w:val="000000"/>
          <w:sz w:val="17"/>
          <w:szCs w:val="17"/>
        </w:rPr>
        <w:t xml:space="preserve"> r</w:t>
      </w:r>
      <w:r>
        <w:rPr>
          <w:rFonts w:ascii="Consolas" w:hAnsi="Consolas" w:cs="Courier New"/>
          <w:color w:val="008800"/>
          <w:sz w:val="17"/>
          <w:szCs w:val="17"/>
        </w:rPr>
        <w:t>"D:\four-d-radar-thesis\docs\images"</w:t>
      </w:r>
    </w:p>
    <w:p w14:paraId="39D9C937"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w:t>
      </w:r>
    </w:p>
    <w:p w14:paraId="730913C0"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880000"/>
          <w:sz w:val="17"/>
          <w:szCs w:val="17"/>
        </w:rPr>
        <w:t># Ensure the output directory exists</w:t>
      </w:r>
    </w:p>
    <w:p w14:paraId="3E47A59C"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5DA92B0F"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w:t>
      </w:r>
    </w:p>
    <w:p w14:paraId="3DE5D30A"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880000"/>
          <w:sz w:val="17"/>
          <w:szCs w:val="17"/>
        </w:rPr>
        <w:t># Define the output file name</w:t>
      </w:r>
    </w:p>
    <w:p w14:paraId="34DDF263"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output_fil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4d-radar-track-predictions.gif'</w:t>
      </w:r>
    </w:p>
    <w:p w14:paraId="41A88BF1"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output_path </w:t>
      </w:r>
      <w:r>
        <w:rPr>
          <w:rFonts w:ascii="Consolas" w:hAnsi="Consolas" w:cs="Courier New"/>
          <w:color w:val="666600"/>
          <w:sz w:val="17"/>
          <w:szCs w:val="17"/>
        </w:rPr>
        <w: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output_filename</w:t>
      </w:r>
      <w:r>
        <w:rPr>
          <w:rFonts w:ascii="Consolas" w:hAnsi="Consolas" w:cs="Courier New"/>
          <w:color w:val="666600"/>
          <w:sz w:val="17"/>
          <w:szCs w:val="17"/>
        </w:rPr>
        <w:t>)</w:t>
      </w:r>
    </w:p>
    <w:p w14:paraId="7A0D7D6E"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w:t>
      </w:r>
    </w:p>
    <w:p w14:paraId="7291DFD7"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880000"/>
          <w:sz w:val="17"/>
          <w:szCs w:val="17"/>
        </w:rPr>
        <w:t># Check if the file already exists</w:t>
      </w:r>
    </w:p>
    <w:p w14:paraId="6145371C"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88"/>
          <w:sz w:val="17"/>
          <w:szCs w:val="17"/>
        </w:rPr>
        <w:t>if</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p>
    <w:p w14:paraId="37601EB0"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file '{output_filename}' already exists. No new file created."</w:t>
      </w:r>
      <w:r>
        <w:rPr>
          <w:rFonts w:ascii="Consolas" w:hAnsi="Consolas" w:cs="Courier New"/>
          <w:color w:val="666600"/>
          <w:sz w:val="17"/>
          <w:szCs w:val="17"/>
        </w:rPr>
        <w:t>)</w:t>
      </w:r>
    </w:p>
    <w:p w14:paraId="7D8626E4"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88"/>
          <w:sz w:val="17"/>
          <w:szCs w:val="17"/>
        </w:rPr>
        <w:t>else</w:t>
      </w:r>
      <w:r>
        <w:rPr>
          <w:rFonts w:ascii="Consolas" w:hAnsi="Consolas" w:cs="Courier New"/>
          <w:color w:val="666600"/>
          <w:sz w:val="17"/>
          <w:szCs w:val="17"/>
        </w:rPr>
        <w:t>:</w:t>
      </w:r>
    </w:p>
    <w:p w14:paraId="1E8EFAAE"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880000"/>
          <w:sz w:val="17"/>
          <w:szCs w:val="17"/>
        </w:rPr>
        <w:t># Retrieve all image files in the directory</w:t>
      </w:r>
    </w:p>
    <w:p w14:paraId="6E33B6CE"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image_fil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 </w:t>
      </w:r>
      <w:r>
        <w:rPr>
          <w:rFonts w:ascii="Consolas" w:hAnsi="Consolas" w:cs="Courier New"/>
          <w:color w:val="000088"/>
          <w:sz w:val="17"/>
          <w:szCs w:val="17"/>
        </w:rPr>
        <w:t>in</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listdir</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endswith</w:t>
      </w:r>
      <w:r>
        <w:rPr>
          <w:rFonts w:ascii="Consolas" w:hAnsi="Consolas" w:cs="Courier New"/>
          <w:color w:val="666600"/>
          <w:sz w:val="17"/>
          <w:szCs w:val="17"/>
        </w:rPr>
        <w:t>(</w:t>
      </w:r>
      <w:r>
        <w:rPr>
          <w:rFonts w:ascii="Consolas" w:hAnsi="Consolas" w:cs="Courier New"/>
          <w:color w:val="008800"/>
          <w:sz w:val="17"/>
          <w:szCs w:val="17"/>
        </w:rPr>
        <w:t>'.png'</w:t>
      </w:r>
      <w:r>
        <w:rPr>
          <w:rFonts w:ascii="Consolas" w:hAnsi="Consolas" w:cs="Courier New"/>
          <w:color w:val="666600"/>
          <w:sz w:val="17"/>
          <w:szCs w:val="17"/>
        </w:rPr>
        <w:t>)]</w:t>
      </w:r>
    </w:p>
    <w:p w14:paraId="50F8F59F"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880000"/>
          <w:sz w:val="17"/>
          <w:szCs w:val="17"/>
        </w:rPr>
        <w:t># Sort the files to maintain the order (optional, depends on how you want the frames to appear)</w:t>
      </w:r>
    </w:p>
    <w:p w14:paraId="79F3A71B"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image_files</w:t>
      </w:r>
      <w:r>
        <w:rPr>
          <w:rFonts w:ascii="Consolas" w:hAnsi="Consolas" w:cs="Courier New"/>
          <w:color w:val="666600"/>
          <w:sz w:val="17"/>
          <w:szCs w:val="17"/>
        </w:rPr>
        <w:t>.</w:t>
      </w:r>
      <w:r>
        <w:rPr>
          <w:rFonts w:ascii="Consolas" w:hAnsi="Consolas" w:cs="Courier New"/>
          <w:color w:val="000000"/>
          <w:sz w:val="17"/>
          <w:szCs w:val="17"/>
        </w:rPr>
        <w:t>sort</w:t>
      </w:r>
      <w:r>
        <w:rPr>
          <w:rFonts w:ascii="Consolas" w:hAnsi="Consolas" w:cs="Courier New"/>
          <w:color w:val="666600"/>
          <w:sz w:val="17"/>
          <w:szCs w:val="17"/>
        </w:rPr>
        <w:t>()</w:t>
      </w:r>
    </w:p>
    <w:p w14:paraId="135EA88E"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3174F8DF"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880000"/>
          <w:sz w:val="17"/>
          <w:szCs w:val="17"/>
        </w:rPr>
        <w:t># Create a list to hold the images</w:t>
      </w:r>
    </w:p>
    <w:p w14:paraId="6F7C6012"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imag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17E834F"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w:t>
      </w:r>
    </w:p>
    <w:p w14:paraId="3D802F69"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880000"/>
          <w:sz w:val="17"/>
          <w:szCs w:val="17"/>
        </w:rPr>
        <w:t># Open each file, convert to the same mode and append to the list</w:t>
      </w:r>
    </w:p>
    <w:p w14:paraId="79A7B472"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ile </w:t>
      </w:r>
      <w:r>
        <w:rPr>
          <w:rFonts w:ascii="Consolas" w:hAnsi="Consolas" w:cs="Courier New"/>
          <w:color w:val="000088"/>
          <w:sz w:val="17"/>
          <w:szCs w:val="17"/>
        </w:rPr>
        <w:t>in</w:t>
      </w:r>
      <w:r>
        <w:rPr>
          <w:rFonts w:ascii="Consolas" w:hAnsi="Consolas" w:cs="Courier New"/>
          <w:color w:val="000000"/>
          <w:sz w:val="17"/>
          <w:szCs w:val="17"/>
        </w:rPr>
        <w:t xml:space="preserve"> image_files</w:t>
      </w:r>
      <w:r>
        <w:rPr>
          <w:rFonts w:ascii="Consolas" w:hAnsi="Consolas" w:cs="Courier New"/>
          <w:color w:val="666600"/>
          <w:sz w:val="17"/>
          <w:szCs w:val="17"/>
        </w:rPr>
        <w:t>:</w:t>
      </w:r>
    </w:p>
    <w:p w14:paraId="31C2696F"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img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p>
    <w:p w14:paraId="0A539015"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img</w:t>
      </w:r>
      <w:r>
        <w:rPr>
          <w:rFonts w:ascii="Consolas" w:hAnsi="Consolas" w:cs="Courier New"/>
          <w:color w:val="666600"/>
          <w:sz w:val="17"/>
          <w:szCs w:val="17"/>
        </w:rPr>
        <w:t>.</w:t>
      </w:r>
      <w:r>
        <w:rPr>
          <w:rFonts w:ascii="Consolas" w:hAnsi="Consolas" w:cs="Courier New"/>
          <w:color w:val="000000"/>
          <w:sz w:val="17"/>
          <w:szCs w:val="17"/>
        </w:rPr>
        <w:t>convert</w:t>
      </w:r>
      <w:r>
        <w:rPr>
          <w:rFonts w:ascii="Consolas" w:hAnsi="Consolas" w:cs="Courier New"/>
          <w:color w:val="666600"/>
          <w:sz w:val="17"/>
          <w:szCs w:val="17"/>
        </w:rPr>
        <w:t>(</w:t>
      </w:r>
      <w:r>
        <w:rPr>
          <w:rFonts w:ascii="Consolas" w:hAnsi="Consolas" w:cs="Courier New"/>
          <w:color w:val="008800"/>
          <w:sz w:val="17"/>
          <w:szCs w:val="17"/>
        </w:rPr>
        <w:t>'P'</w:t>
      </w:r>
      <w:r>
        <w:rPr>
          <w:rFonts w:ascii="Consolas" w:hAnsi="Consolas" w:cs="Courier New"/>
          <w:color w:val="666600"/>
          <w:sz w:val="17"/>
          <w:szCs w:val="17"/>
        </w:rPr>
        <w:t>,</w:t>
      </w:r>
      <w:r>
        <w:rPr>
          <w:rFonts w:ascii="Consolas" w:hAnsi="Consolas" w:cs="Courier New"/>
          <w:color w:val="000000"/>
          <w:sz w:val="17"/>
          <w:szCs w:val="17"/>
        </w:rPr>
        <w:t xml:space="preserve"> palette</w:t>
      </w:r>
      <w:r>
        <w:rPr>
          <w:rFonts w:ascii="Consolas" w:hAnsi="Consolas" w:cs="Courier New"/>
          <w:color w:val="666600"/>
          <w:sz w:val="17"/>
          <w:szCs w:val="17"/>
        </w:rPr>
        <w:t>=</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ADAPTIVE</w:t>
      </w:r>
      <w:r>
        <w:rPr>
          <w:rFonts w:ascii="Consolas" w:hAnsi="Consolas" w:cs="Courier New"/>
          <w:color w:val="666600"/>
          <w:sz w:val="17"/>
          <w:szCs w:val="17"/>
        </w:rPr>
        <w:t>))</w:t>
      </w:r>
    </w:p>
    <w:p w14:paraId="42CB376B"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 </w:t>
      </w:r>
    </w:p>
    <w:p w14:paraId="0919C9C8"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 xml:space="preserve">    </w:t>
      </w:r>
      <w:r>
        <w:rPr>
          <w:rFonts w:ascii="Consolas" w:hAnsi="Consolas" w:cs="Courier New"/>
          <w:color w:val="880000"/>
          <w:sz w:val="17"/>
          <w:szCs w:val="17"/>
        </w:rPr>
        <w:t># Save the images as a GIF</w:t>
      </w:r>
    </w:p>
    <w:p w14:paraId="3D5EC331"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save</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r>
        <w:rPr>
          <w:rFonts w:ascii="Consolas" w:hAnsi="Consolas" w:cs="Courier New"/>
          <w:color w:val="000000"/>
          <w:sz w:val="17"/>
          <w:szCs w:val="17"/>
        </w:rPr>
        <w:t xml:space="preserve"> save_all</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append_images</w:t>
      </w:r>
      <w:r>
        <w:rPr>
          <w:rFonts w:ascii="Consolas" w:hAnsi="Consolas" w:cs="Courier New"/>
          <w:color w:val="666600"/>
          <w:sz w:val="17"/>
          <w:szCs w:val="17"/>
        </w:rPr>
        <w:t>=</w:t>
      </w:r>
      <w:r>
        <w:rPr>
          <w:rFonts w:ascii="Consolas" w:hAnsi="Consolas" w:cs="Courier New"/>
          <w:color w:val="000000"/>
          <w:sz w:val="17"/>
          <w:szCs w:val="17"/>
        </w:rPr>
        <w:t>image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optimize</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duration</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loop</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7772F7DA"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4.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created successfully at '{output_path}'!"</w:t>
      </w:r>
      <w:r>
        <w:rPr>
          <w:rFonts w:ascii="Consolas" w:hAnsi="Consolas" w:cs="Courier New"/>
          <w:color w:val="666600"/>
          <w:sz w:val="17"/>
          <w:szCs w:val="17"/>
        </w:rPr>
        <w:t>)</w:t>
      </w:r>
    </w:p>
    <w:p w14:paraId="109B6A39" w14:textId="77777777" w:rsidR="005E6FA0" w:rsidRDefault="005E6FA0" w:rsidP="005E6F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5. </w:t>
      </w:r>
      <w:r>
        <w:rPr>
          <w:rFonts w:ascii="Consolas" w:hAnsi="Consolas" w:cs="Courier New"/>
          <w:color w:val="000000"/>
          <w:sz w:val="17"/>
          <w:szCs w:val="17"/>
        </w:rPr>
        <w:t> </w:t>
      </w:r>
    </w:p>
    <w:p w14:paraId="3546C248" w14:textId="77777777" w:rsidR="005E6FA0" w:rsidRDefault="005E6FA0" w:rsidP="005E6FA0"/>
    <w:p w14:paraId="7698191F" w14:textId="77777777" w:rsidR="005E6FA0" w:rsidRDefault="005E6FA0" w:rsidP="005E6FA0">
      <w:r>
        <w:t>The created GIF is placed inside “</w:t>
      </w:r>
      <w:r w:rsidRPr="00BD12BB">
        <w:t>four-d-radar-thesis\docs\images</w:t>
      </w:r>
      <w:r>
        <w:t>”</w:t>
      </w:r>
    </w:p>
    <w:p w14:paraId="3C904C1C" w14:textId="77777777" w:rsidR="00F92AD0" w:rsidRDefault="00F92AD0" w:rsidP="0097530A">
      <w:pPr>
        <w:pStyle w:val="Heading3"/>
      </w:pPr>
      <w:r>
        <w:t>Training the model.</w:t>
      </w:r>
      <w:bookmarkEnd w:id="98"/>
    </w:p>
    <w:p w14:paraId="06C495BB" w14:textId="77777777" w:rsidR="00F92AD0" w:rsidRDefault="00F92AD0" w:rsidP="00D2380A">
      <w:pPr>
        <w:pStyle w:val="Paragraph"/>
      </w:pPr>
      <w:r w:rsidRPr="003E1847">
        <w:t>According to the research</w:t>
      </w:r>
      <w:r>
        <w:t xml:space="preserve"> carried out by </w:t>
      </w:r>
      <w:r>
        <w:rPr>
          <w:color w:val="000000"/>
          <w:shd w:val="clear" w:color="auto" w:fill="FFFFFF"/>
        </w:rPr>
        <w:t>(Pan et al., n.d.),</w:t>
      </w:r>
      <w:r>
        <w:rPr>
          <w:i/>
          <w:iCs/>
        </w:rPr>
        <w:t xml:space="preserve"> “</w:t>
      </w:r>
      <w:r w:rsidRPr="009F0CD5">
        <w:rPr>
          <w:i/>
          <w:iCs/>
        </w:rPr>
        <w:t>The training keeps for 16 epochs with an initial learning rate of 0.001. This allows for fast learning of accurate moving object detection before data association. We then train the whole network end-to-end for an additional 8 epochs with an initial learning rate of 0.0008</w:t>
      </w:r>
      <w:r>
        <w:rPr>
          <w:i/>
          <w:iCs/>
        </w:rPr>
        <w:t>.”</w:t>
      </w:r>
      <w:r>
        <w:t xml:space="preserve"> The authors of RaTrack used a total of 24 epochs to train the model.</w:t>
      </w:r>
    </w:p>
    <w:p w14:paraId="16533401" w14:textId="77777777" w:rsidR="007E4F58" w:rsidRDefault="007E4F58" w:rsidP="00D2380A">
      <w:pPr>
        <w:pStyle w:val="Paragraph"/>
      </w:pPr>
    </w:p>
    <w:p w14:paraId="17E2717D" w14:textId="77777777" w:rsidR="007E4F58" w:rsidRDefault="007E4F58" w:rsidP="00D2380A">
      <w:pPr>
        <w:pStyle w:val="Paragraph"/>
      </w:pPr>
    </w:p>
    <w:p w14:paraId="5CA70AD3" w14:textId="77777777" w:rsidR="007E4F58" w:rsidRDefault="007E4F58" w:rsidP="00D2380A">
      <w:pPr>
        <w:pStyle w:val="Paragraph"/>
      </w:pPr>
    </w:p>
    <w:p w14:paraId="3EB0EC51" w14:textId="65287896" w:rsidR="00F92AD0" w:rsidRPr="008B078C" w:rsidRDefault="00F92AD0" w:rsidP="00D2380A">
      <w:pPr>
        <w:pStyle w:val="Paragraph"/>
      </w:pPr>
      <w:r w:rsidRPr="008B078C">
        <w:t xml:space="preserve">It took approximately </w:t>
      </w:r>
      <w:r>
        <w:t>35</w:t>
      </w:r>
      <w:r w:rsidRPr="008B078C">
        <w:t>s for 1% of an epoch, given this information we can create the following equation:</w:t>
      </w:r>
    </w:p>
    <w:p w14:paraId="2466C0E9" w14:textId="77777777" w:rsidR="00F92AD0" w:rsidRPr="009E03E7" w:rsidRDefault="00F92AD0" w:rsidP="00D2380A">
      <w:pPr>
        <w:rPr>
          <w:rFonts w:eastAsiaTheme="minorEastAsia"/>
        </w:rPr>
      </w:pPr>
      <m:oMathPara>
        <m:oMath>
          <m:r>
            <w:rPr>
              <w:rFonts w:ascii="Cambria Math" w:hAnsi="Cambria Math"/>
            </w:rPr>
            <m:t>Time per epoch=35 seconds per 1%×100%=3500 seconds per epoch</m:t>
          </m:r>
        </m:oMath>
      </m:oMathPara>
    </w:p>
    <w:p w14:paraId="15036A30" w14:textId="77777777" w:rsidR="00F92AD0" w:rsidRPr="001660AC" w:rsidRDefault="00F92AD0" w:rsidP="00D2380A">
      <w:pPr>
        <w:rPr>
          <w:rFonts w:eastAsiaTheme="minorEastAsia"/>
        </w:rPr>
      </w:pPr>
    </w:p>
    <w:p w14:paraId="3F0D681D" w14:textId="77777777" w:rsidR="00F92AD0" w:rsidRPr="00AD6DC4" w:rsidRDefault="00F92AD0" w:rsidP="00D2380A">
      <w:pPr>
        <w:rPr>
          <w:rFonts w:eastAsiaTheme="minorEastAsia"/>
        </w:rPr>
      </w:pPr>
      <m:oMathPara>
        <m:oMath>
          <m:r>
            <w:rPr>
              <w:rFonts w:ascii="Cambria Math" w:hAnsi="Cambria Math"/>
            </w:rPr>
            <m:t xml:space="preserve">Total time </m:t>
          </m:r>
          <m:d>
            <m:dPr>
              <m:ctrlPr>
                <w:rPr>
                  <w:rFonts w:ascii="Cambria Math" w:hAnsi="Cambria Math"/>
                  <w:i/>
                </w:rPr>
              </m:ctrlPr>
            </m:dPr>
            <m:e>
              <m:r>
                <w:rPr>
                  <w:rFonts w:ascii="Cambria Math" w:hAnsi="Cambria Math"/>
                </w:rPr>
                <m:t>in seconds</m:t>
              </m:r>
            </m:e>
          </m:d>
          <m:r>
            <w:rPr>
              <w:rFonts w:ascii="Cambria Math" w:hAnsi="Cambria Math"/>
            </w:rPr>
            <m:t>=3500 seconds per epoch×24 epoch=84000 seconds</m:t>
          </m:r>
        </m:oMath>
      </m:oMathPara>
    </w:p>
    <w:p w14:paraId="005FEE9D" w14:textId="77777777" w:rsidR="00F92AD0" w:rsidRPr="003A482B" w:rsidRDefault="00F92AD0" w:rsidP="00D2380A">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hour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8400 seconds</m:t>
              </m:r>
            </m:num>
            <m:den>
              <m:r>
                <w:rPr>
                  <w:rFonts w:ascii="Cambria Math" w:eastAsiaTheme="minorEastAsia" w:hAnsi="Cambria Math"/>
                </w:rPr>
                <m:t>3600 seconds in an hour</m:t>
              </m:r>
            </m:den>
          </m:f>
          <m:r>
            <w:rPr>
              <w:rFonts w:ascii="Cambria Math" w:eastAsiaTheme="minorEastAsia" w:hAnsi="Cambria Math"/>
            </w:rPr>
            <m:t xml:space="preserve"> ≈ 23 </m:t>
          </m:r>
          <m:r>
            <w:rPr>
              <w:rFonts w:ascii="Cambria Math" w:eastAsiaTheme="minorEastAsia" w:hAnsi="Cambria Math"/>
            </w:rPr>
            <m:t xml:space="preserve">hours </m:t>
          </m:r>
        </m:oMath>
      </m:oMathPara>
    </w:p>
    <w:p w14:paraId="7B51BAD9" w14:textId="77777777" w:rsidR="00F92AD0" w:rsidRPr="000166BD" w:rsidRDefault="00F92AD0" w:rsidP="00D2380A">
      <w:pPr>
        <w:rPr>
          <w:rFonts w:ascii="Cambria Math" w:eastAsiaTheme="minorEastAsia" w:hAnsi="Cambria Math"/>
          <w:oMath/>
        </w:rPr>
      </w:pPr>
    </w:p>
    <w:p w14:paraId="097A116B" w14:textId="77777777" w:rsidR="00F92AD0" w:rsidRDefault="00F92AD0" w:rsidP="00D2380A">
      <w:pPr>
        <w:rPr>
          <w:rFonts w:cs="Times New Roman"/>
        </w:rPr>
      </w:pPr>
      <w:r w:rsidRPr="007176D4">
        <w:rPr>
          <w:rFonts w:cs="Times New Roman"/>
        </w:rPr>
        <w:t xml:space="preserve">Considering the capabilities of the available machine processor and the project deadlines, it was decided to initially train the model for 10 epochs. Subsequently, the model </w:t>
      </w:r>
      <w:r>
        <w:rPr>
          <w:rFonts w:cs="Times New Roman"/>
        </w:rPr>
        <w:t>would then</w:t>
      </w:r>
      <w:r w:rsidRPr="007176D4">
        <w:rPr>
          <w:rFonts w:cs="Times New Roman"/>
        </w:rPr>
        <w:t xml:space="preserve"> be trained for 24 epochs, allowing for a comparative analysis between the two training durations.</w:t>
      </w:r>
    </w:p>
    <w:p w14:paraId="2AFAFE07" w14:textId="77777777" w:rsidR="00F92AD0" w:rsidRPr="007176D4" w:rsidRDefault="00F92AD0" w:rsidP="00D2380A">
      <w:pPr>
        <w:rPr>
          <w:rFonts w:cs="Times New Roman"/>
        </w:rPr>
      </w:pPr>
    </w:p>
    <w:p w14:paraId="79F0294F" w14:textId="77777777" w:rsidR="00F92AD0" w:rsidRDefault="00F92AD0" w:rsidP="00D2380A">
      <w:pPr>
        <w:pStyle w:val="Paragraph"/>
      </w:pPr>
      <w:r>
        <w:t>The author trained the model by running the following command:</w:t>
      </w:r>
    </w:p>
    <w:p w14:paraId="0D6DA294"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d </w:t>
      </w:r>
      <w:r>
        <w:rPr>
          <w:rFonts w:ascii="Consolas" w:hAnsi="Consolas" w:cs="Courier New"/>
          <w:color w:val="660066"/>
          <w:sz w:val="17"/>
          <w:szCs w:val="17"/>
        </w:rPr>
        <w:t>Ratrack</w:t>
      </w:r>
    </w:p>
    <w:p w14:paraId="4202CA61"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py </w:t>
      </w:r>
    </w:p>
    <w:p w14:paraId="001AB113" w14:textId="77777777" w:rsidR="00F92AD0" w:rsidRDefault="00F92AD0" w:rsidP="00D2380A">
      <w:pPr>
        <w:pStyle w:val="Paragraph"/>
      </w:pPr>
    </w:p>
    <w:p w14:paraId="1B07E478" w14:textId="77777777" w:rsidR="00F92AD0" w:rsidRDefault="00F92AD0" w:rsidP="00D2380A">
      <w:pPr>
        <w:pStyle w:val="Paragraph"/>
      </w:pPr>
      <w:r>
        <w:t>The model training parameters are defined inside of “</w:t>
      </w:r>
      <w:r w:rsidRPr="009718CA">
        <w:t>configs.yaml</w:t>
      </w:r>
      <w:r>
        <w:t>”.</w:t>
      </w:r>
    </w:p>
    <w:p w14:paraId="54E0861F" w14:textId="77777777" w:rsidR="00375724" w:rsidRDefault="00375724" w:rsidP="00D2380A"/>
    <w:p w14:paraId="56FE388A" w14:textId="77777777" w:rsidR="00F92AD0" w:rsidRDefault="00F92AD0" w:rsidP="00D2380A">
      <w:pPr>
        <w:pStyle w:val="Paragraph"/>
      </w:pPr>
      <w:r>
        <w:t>The following terminal output was displayed after 10 epochs where run:</w:t>
      </w:r>
    </w:p>
    <w:p w14:paraId="71CBD807"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96</w:t>
      </w:r>
      <w:r>
        <w:rPr>
          <w:rFonts w:ascii="Consolas" w:hAnsi="Consolas" w:cs="Courier New"/>
          <w:color w:val="666600"/>
          <w:sz w:val="17"/>
          <w:szCs w:val="17"/>
        </w:rPr>
        <w:t>/</w:t>
      </w:r>
      <w:r>
        <w:rPr>
          <w:rFonts w:ascii="Consolas" w:hAnsi="Consolas" w:cs="Courier New"/>
          <w:color w:val="006666"/>
          <w:sz w:val="17"/>
          <w:szCs w:val="17"/>
        </w:rPr>
        <w:t>129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4</w:t>
      </w:r>
      <w:r>
        <w:rPr>
          <w:rFonts w:ascii="Consolas" w:hAnsi="Consolas" w:cs="Courier New"/>
          <w:color w:val="666600"/>
          <w:sz w:val="17"/>
          <w:szCs w:val="17"/>
        </w:rPr>
        <w:t>:</w:t>
      </w:r>
      <w:r>
        <w:rPr>
          <w:rFonts w:ascii="Consolas" w:hAnsi="Consolas" w:cs="Courier New"/>
          <w:color w:val="006666"/>
          <w:sz w:val="17"/>
          <w:szCs w:val="17"/>
        </w:rPr>
        <w:t>36</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14s</w:t>
      </w:r>
      <w:r>
        <w:rPr>
          <w:rFonts w:ascii="Consolas" w:hAnsi="Consolas" w:cs="Courier New"/>
          <w:color w:val="666600"/>
          <w:sz w:val="17"/>
          <w:szCs w:val="17"/>
        </w:rPr>
        <w:t>/</w:t>
      </w:r>
      <w:r>
        <w:rPr>
          <w:rFonts w:ascii="Consolas" w:hAnsi="Consolas" w:cs="Courier New"/>
          <w:color w:val="000000"/>
          <w:sz w:val="17"/>
          <w:szCs w:val="17"/>
        </w:rPr>
        <w:t>i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52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33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019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343</w:t>
      </w:r>
      <w:r>
        <w:rPr>
          <w:rFonts w:ascii="Consolas" w:hAnsi="Consolas" w:cs="Courier New"/>
          <w:color w:val="666600"/>
          <w:sz w:val="17"/>
          <w:szCs w:val="17"/>
        </w:rPr>
        <w:t>]</w:t>
      </w:r>
    </w:p>
    <w:p w14:paraId="342B72D7"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85251754062259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79923279619992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7869268018118742</w:t>
      </w:r>
      <w:r>
        <w:rPr>
          <w:rFonts w:ascii="Consolas" w:hAnsi="Consolas" w:cs="Courier New"/>
          <w:color w:val="666600"/>
          <w:sz w:val="17"/>
          <w:szCs w:val="17"/>
        </w:rPr>
        <w:t>}</w:t>
      </w:r>
    </w:p>
    <w:p w14:paraId="01E163F9"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478312124552548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721905669365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800350323273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485774119628494</w:t>
      </w:r>
      <w:r>
        <w:rPr>
          <w:rFonts w:ascii="Consolas" w:hAnsi="Consolas" w:cs="Courier New"/>
          <w:color w:val="666600"/>
          <w:sz w:val="17"/>
          <w:szCs w:val="17"/>
        </w:rPr>
        <w:t>}</w:t>
      </w:r>
    </w:p>
    <w:p w14:paraId="3EC4EDF8"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FINISH</w:t>
      </w:r>
    </w:p>
    <w:p w14:paraId="23EA2AE0"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w:t>
      </w:r>
    </w:p>
    <w:p w14:paraId="697B8D71" w14:textId="77777777" w:rsidR="00F92AD0" w:rsidRDefault="00F92AD0" w:rsidP="00D2380A">
      <w:pPr>
        <w:pStyle w:val="Paragraph"/>
      </w:pPr>
    </w:p>
    <w:p w14:paraId="43EE1F7D" w14:textId="574A5D12" w:rsidR="00F92AD0" w:rsidRDefault="00F92AD0" w:rsidP="00D2380A">
      <w:pPr>
        <w:pStyle w:val="Paragraph"/>
      </w:pPr>
      <w:r>
        <w:t>After the evaluation script was run on the trained model: “</w:t>
      </w:r>
      <w:r w:rsidRPr="001A09DC">
        <w:t>model.best.t7</w:t>
      </w:r>
      <w:r>
        <w:t xml:space="preserve">”, </w:t>
      </w:r>
      <w:r w:rsidR="00502C9B">
        <w:t xml:space="preserve">trained on 10 epochs </w:t>
      </w:r>
      <w:r>
        <w:t>the following output was achieved:</w:t>
      </w:r>
    </w:p>
    <w:p w14:paraId="213AC66B"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9</w:t>
      </w:r>
      <w:r>
        <w:rPr>
          <w:rFonts w:ascii="Consolas" w:hAnsi="Consolas" w:cs="Courier New"/>
          <w:color w:val="666600"/>
          <w:sz w:val="17"/>
          <w:szCs w:val="17"/>
        </w:rPr>
        <w:t>:</w:t>
      </w:r>
      <w:r>
        <w:rPr>
          <w:rFonts w:ascii="Consolas" w:hAnsi="Consolas" w:cs="Courier New"/>
          <w:color w:val="006666"/>
          <w:sz w:val="17"/>
          <w:szCs w:val="17"/>
        </w:rPr>
        <w:t>17</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18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038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14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07</w:t>
      </w:r>
      <w:r>
        <w:rPr>
          <w:rFonts w:ascii="Consolas" w:hAnsi="Consolas" w:cs="Courier New"/>
          <w:color w:val="666600"/>
          <w:sz w:val="17"/>
          <w:szCs w:val="17"/>
        </w:rPr>
        <w:t>]</w:t>
      </w:r>
    </w:p>
    <w:p w14:paraId="66DABFB3"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52384291124275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934885375768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22944355243864</w:t>
      </w:r>
      <w:r>
        <w:rPr>
          <w:rFonts w:ascii="Consolas" w:hAnsi="Consolas" w:cs="Courier New"/>
          <w:color w:val="666600"/>
          <w:sz w:val="17"/>
          <w:szCs w:val="17"/>
        </w:rPr>
        <w:t>}</w:t>
      </w:r>
    </w:p>
    <w:p w14:paraId="70F92525"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32739368978786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61498398075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95392213052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1396631543910963</w:t>
      </w:r>
      <w:r>
        <w:rPr>
          <w:rFonts w:ascii="Consolas" w:hAnsi="Consolas" w:cs="Courier New"/>
          <w:color w:val="666600"/>
          <w:sz w:val="17"/>
          <w:szCs w:val="17"/>
        </w:rPr>
        <w:t>}</w:t>
      </w:r>
    </w:p>
    <w:p w14:paraId="2112E498"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6CD86146"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13966</w:t>
      </w:r>
    </w:p>
    <w:p w14:paraId="4418B443"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02C855AC"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85155</w:t>
      </w:r>
    </w:p>
    <w:p w14:paraId="5A8B471A"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2C33A350"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best val loss till n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540D1000"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right" w:pos="8504"/>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FINISH</w:t>
      </w:r>
      <w:r>
        <w:rPr>
          <w:rFonts w:ascii="Consolas" w:hAnsi="Consolas" w:cs="Courier New"/>
          <w:color w:val="000000"/>
          <w:sz w:val="17"/>
          <w:szCs w:val="17"/>
        </w:rPr>
        <w:tab/>
      </w:r>
    </w:p>
    <w:p w14:paraId="66323872" w14:textId="77777777" w:rsidR="00B3478A" w:rsidRDefault="00B3478A" w:rsidP="00D2380A">
      <w:pPr>
        <w:pStyle w:val="Paragraph"/>
      </w:pPr>
    </w:p>
    <w:p w14:paraId="3897F68C" w14:textId="14ED3ADD" w:rsidR="008D484D" w:rsidRDefault="008D484D" w:rsidP="00D2380A">
      <w:pPr>
        <w:pStyle w:val="Paragraph"/>
      </w:pPr>
      <w:r>
        <w:t>The model was then trained on 24 epochs resulting in the following output:</w:t>
      </w:r>
    </w:p>
    <w:p w14:paraId="3BB60585" w14:textId="7D7D5866"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1.</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49</w:t>
      </w:r>
      <w:r>
        <w:rPr>
          <w:rFonts w:ascii="Consolas" w:hAnsi="Consolas" w:cs="Courier New"/>
          <w:color w:val="666600"/>
          <w:sz w:val="17"/>
          <w:szCs w:val="17"/>
        </w:rPr>
        <w:t>:</w:t>
      </w:r>
      <w:r>
        <w:rPr>
          <w:rFonts w:ascii="Consolas" w:hAnsi="Consolas" w:cs="Courier New"/>
          <w:color w:val="006666"/>
          <w:sz w:val="17"/>
          <w:szCs w:val="17"/>
        </w:rPr>
        <w:t>45</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72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08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0023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14</w:t>
      </w:r>
      <w:r>
        <w:rPr>
          <w:rFonts w:ascii="Consolas" w:hAnsi="Consolas" w:cs="Courier New"/>
          <w:color w:val="666600"/>
          <w:sz w:val="17"/>
          <w:szCs w:val="17"/>
        </w:rPr>
        <w:t>]</w:t>
      </w:r>
    </w:p>
    <w:p w14:paraId="50FE8DC4"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24883260088085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06742999346580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8802882110384151</w:t>
      </w:r>
      <w:r>
        <w:rPr>
          <w:rFonts w:ascii="Consolas" w:hAnsi="Consolas" w:cs="Courier New"/>
          <w:color w:val="666600"/>
          <w:sz w:val="17"/>
          <w:szCs w:val="17"/>
        </w:rPr>
        <w:t>}</w:t>
      </w:r>
    </w:p>
    <w:p w14:paraId="509178DC"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931905057732273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554519605173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95364143278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205050654612007</w:t>
      </w:r>
      <w:r>
        <w:rPr>
          <w:rFonts w:ascii="Consolas" w:hAnsi="Consolas" w:cs="Courier New"/>
          <w:color w:val="666600"/>
          <w:sz w:val="17"/>
          <w:szCs w:val="17"/>
        </w:rPr>
        <w:t>}</w:t>
      </w:r>
    </w:p>
    <w:p w14:paraId="77D675E5"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32229</w:t>
      </w:r>
    </w:p>
    <w:p w14:paraId="7975DA8F"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20505</w:t>
      </w:r>
    </w:p>
    <w:p w14:paraId="394E9044"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72420</w:t>
      </w:r>
    </w:p>
    <w:p w14:paraId="16016556"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99113</w:t>
      </w:r>
    </w:p>
    <w:p w14:paraId="4E99458B"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32229</w:t>
      </w:r>
    </w:p>
    <w:p w14:paraId="526EB583" w14:textId="5C18899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FINISH</w:t>
      </w:r>
    </w:p>
    <w:p w14:paraId="643C366E" w14:textId="77777777" w:rsidR="00C56DE2" w:rsidRDefault="00C56DE2" w:rsidP="00D2380A">
      <w:pPr>
        <w:pStyle w:val="Paragraph"/>
      </w:pPr>
    </w:p>
    <w:p w14:paraId="6964972E" w14:textId="66158F5A" w:rsidR="00F92AD0" w:rsidRDefault="00F92AD0" w:rsidP="00D2380A">
      <w:pPr>
        <w:pStyle w:val="Paragraph"/>
      </w:pPr>
      <w:r>
        <w:t>The results and the different metrics shown in the above code are explained in greater detail in</w:t>
      </w:r>
      <w:r w:rsidR="00A97DAD">
        <w:t xml:space="preserve"> [Chapter 5]</w:t>
      </w:r>
      <w:r>
        <w:t>.</w:t>
      </w:r>
    </w:p>
    <w:p w14:paraId="424C05BB" w14:textId="50D3EAC5" w:rsidR="00B10469" w:rsidRDefault="00890C72" w:rsidP="00B07CEE">
      <w:pPr>
        <w:pStyle w:val="Heading1"/>
      </w:pPr>
      <w:bookmarkStart w:id="99" w:name="_Toc164933180"/>
      <w:bookmarkEnd w:id="93"/>
      <w:r>
        <w:t xml:space="preserve">Testing </w:t>
      </w:r>
      <w:r w:rsidR="000F7927">
        <w:t>and Result</w:t>
      </w:r>
      <w:r w:rsidR="00ED114B">
        <w:t>s</w:t>
      </w:r>
      <w:bookmarkEnd w:id="99"/>
    </w:p>
    <w:p w14:paraId="6DB14CA6" w14:textId="6769EA43" w:rsidR="000F7927" w:rsidRDefault="00FE4CE8" w:rsidP="000F7927">
      <w:pPr>
        <w:pStyle w:val="Heading2"/>
      </w:pPr>
      <w:bookmarkStart w:id="100" w:name="_Toc164933181"/>
      <w:r>
        <w:t>Introduction</w:t>
      </w:r>
      <w:bookmarkEnd w:id="100"/>
      <w:r>
        <w:t xml:space="preserve">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23C7EF1D" w14:textId="100825BA" w:rsidR="00FE4CE8" w:rsidRDefault="00D248AA" w:rsidP="005D3C94">
      <w:pPr>
        <w:pStyle w:val="Heading2"/>
      </w:pPr>
      <w:bookmarkStart w:id="101" w:name="_Toc164933182"/>
      <w:r>
        <w:t xml:space="preserve">Unit </w:t>
      </w:r>
      <w:r w:rsidR="005D3C94">
        <w:t>Testing</w:t>
      </w:r>
      <w:bookmarkEnd w:id="101"/>
    </w:p>
    <w:p w14:paraId="6360C37B" w14:textId="6FF355D0" w:rsidR="006273FC" w:rsidRDefault="00674477" w:rsidP="006273FC">
      <w:pPr>
        <w:pStyle w:val="Heading3"/>
      </w:pPr>
      <w:bookmarkStart w:id="102" w:name="_Toc164933183"/>
      <w:r>
        <w:t>What is Unit Testing</w:t>
      </w:r>
      <w:r w:rsidR="000251C8">
        <w:t>,</w:t>
      </w:r>
      <w:r>
        <w:t xml:space="preserve"> and why is </w:t>
      </w:r>
      <w:r w:rsidR="00E5294A">
        <w:t xml:space="preserve">it </w:t>
      </w:r>
      <w:r w:rsidR="0004059D">
        <w:t>important?</w:t>
      </w:r>
      <w:bookmarkEnd w:id="102"/>
    </w:p>
    <w:p w14:paraId="70223E2B" w14:textId="4FDF0EE2"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xml:space="preserve">.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w:t>
      </w:r>
      <w:r w:rsidR="00D011E3">
        <w:t>before</w:t>
      </w:r>
      <w:r w:rsidR="00364024" w:rsidRPr="005B3EEF">
        <w:t xml:space="preserve">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1407DCBD" w:rsidR="008B53CE" w:rsidRDefault="00FC0538">
      <w:pPr>
        <w:pStyle w:val="Heading3"/>
      </w:pPr>
      <w:bookmarkStart w:id="103" w:name="_Toc164933184"/>
      <w:r>
        <w:t xml:space="preserve">Testing Framework in </w:t>
      </w:r>
      <w:r w:rsidR="005B3EEF">
        <w:t>PyCharm</w:t>
      </w:r>
      <w:bookmarkEnd w:id="103"/>
    </w:p>
    <w:p w14:paraId="1B07E43E" w14:textId="6AD4E1A1" w:rsidR="008E7069" w:rsidRDefault="009B1097" w:rsidP="009B1097">
      <w:pPr>
        <w:jc w:val="both"/>
      </w:pPr>
      <w:r w:rsidRPr="009B1097">
        <w:t>The</w:t>
      </w:r>
      <w:r w:rsidR="006B2A87">
        <w:t xml:space="preserve"> author utilized PyCharm's Python test framework to streamline the testing process, leveraging its integrated tools to efficiently write, manage, and execute unit tests directly within the IDE, ensuring each component functioned correctly before integration.</w:t>
      </w:r>
    </w:p>
    <w:p w14:paraId="7589B69B" w14:textId="7CED4FB6" w:rsidR="00B70E20" w:rsidRDefault="00B70E20" w:rsidP="00B70E20">
      <w:pPr>
        <w:pStyle w:val="Heading2"/>
      </w:pPr>
      <w:bookmarkStart w:id="104" w:name="_Toc164933185"/>
      <w:r>
        <w:t>Unit Testing</w:t>
      </w:r>
      <w:r w:rsidR="00DA5D55">
        <w:t xml:space="preserve"> Done</w:t>
      </w:r>
      <w:bookmarkEnd w:id="104"/>
    </w:p>
    <w:p w14:paraId="3324B762" w14:textId="1A149DC7" w:rsidR="00FC0572" w:rsidRDefault="007F5FD0" w:rsidP="007F5FD0">
      <w:r>
        <w:t>Pending…</w:t>
      </w:r>
    </w:p>
    <w:p w14:paraId="5CA7AF9E" w14:textId="77777777" w:rsidR="00496F72" w:rsidRPr="007F5FD0" w:rsidRDefault="00496F72" w:rsidP="007F5FD0"/>
    <w:p w14:paraId="5C0723C8" w14:textId="404D5DD1" w:rsidR="004D1E5E" w:rsidRDefault="004D1E5E" w:rsidP="004D1E5E">
      <w:pPr>
        <w:pStyle w:val="Heading2"/>
      </w:pPr>
      <w:bookmarkStart w:id="105" w:name="_Result_Analysis"/>
      <w:bookmarkStart w:id="106" w:name="_Model_Training_Results"/>
      <w:bookmarkStart w:id="107" w:name="_Toc164933186"/>
      <w:bookmarkEnd w:id="105"/>
      <w:bookmarkEnd w:id="106"/>
      <w:r>
        <w:t>Model Training Results</w:t>
      </w:r>
      <w:r w:rsidR="008218BF">
        <w:t xml:space="preserve"> Analysis</w:t>
      </w:r>
      <w:bookmarkEnd w:id="107"/>
    </w:p>
    <w:p w14:paraId="18F483E1" w14:textId="77777777" w:rsidR="004D1E5E" w:rsidRDefault="004D1E5E" w:rsidP="004D1E5E">
      <w:pPr>
        <w:pStyle w:val="Paragraph"/>
      </w:pPr>
    </w:p>
    <w:p w14:paraId="77740881" w14:textId="77777777" w:rsidR="004D1E5E" w:rsidRDefault="004D1E5E" w:rsidP="004D1E5E">
      <w:pPr>
        <w:pStyle w:val="Paragraph"/>
      </w:pPr>
      <w:r w:rsidRPr="00613DD4">
        <w:rPr>
          <w:noProof/>
        </w:rPr>
        <w:drawing>
          <wp:inline distT="0" distB="0" distL="0" distR="0" wp14:anchorId="0D9D90CC" wp14:editId="70C8A2FF">
            <wp:extent cx="5400040" cy="3256915"/>
            <wp:effectExtent l="0" t="0" r="0" b="635"/>
            <wp:docPr id="621626194"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626194" name="Picture 1" descr="A graph with a line going up&#10;&#10;Description automatically generated"/>
                    <pic:cNvPicPr/>
                  </pic:nvPicPr>
                  <pic:blipFill>
                    <a:blip r:embed="rId53"/>
                    <a:stretch>
                      <a:fillRect/>
                    </a:stretch>
                  </pic:blipFill>
                  <pic:spPr>
                    <a:xfrm>
                      <a:off x="0" y="0"/>
                      <a:ext cx="5400040" cy="3256915"/>
                    </a:xfrm>
                    <a:prstGeom prst="rect">
                      <a:avLst/>
                    </a:prstGeom>
                  </pic:spPr>
                </pic:pic>
              </a:graphicData>
            </a:graphic>
          </wp:inline>
        </w:drawing>
      </w:r>
    </w:p>
    <w:p w14:paraId="66C95318" w14:textId="77777777" w:rsidR="00307ACE" w:rsidRDefault="00307ACE" w:rsidP="00307ACE">
      <w:pPr>
        <w:pStyle w:val="Paragraph"/>
        <w:jc w:val="center"/>
      </w:pPr>
      <w:r w:rsidRPr="009D2CC1">
        <w:rPr>
          <w:b/>
          <w:bCs/>
        </w:rPr>
        <w:t>Fig 2</w:t>
      </w:r>
      <w:r>
        <w:rPr>
          <w:b/>
          <w:bCs/>
        </w:rPr>
        <w:t>4</w:t>
      </w:r>
      <w:r w:rsidRPr="009D2CC1">
        <w:rPr>
          <w:b/>
          <w:bCs/>
        </w:rPr>
        <w:t>:</w:t>
      </w:r>
      <w:r>
        <w:t xml:space="preserve"> Training and validation loss over epochs</w:t>
      </w:r>
    </w:p>
    <w:p w14:paraId="1F51AB09" w14:textId="6E3D085D" w:rsidR="00307ACE" w:rsidRPr="00307ACE" w:rsidRDefault="00307ACE" w:rsidP="00307ACE">
      <w:pPr>
        <w:pStyle w:val="Paragraph"/>
      </w:pPr>
      <w:r w:rsidRPr="00307ACE">
        <w:t xml:space="preserve">The graph displays the mean training loss of </w:t>
      </w:r>
      <w:r w:rsidR="00E27B01" w:rsidRPr="00307ACE">
        <w:t>the</w:t>
      </w:r>
      <w:r w:rsidR="00E27B01">
        <w:t xml:space="preserve"> </w:t>
      </w:r>
      <w:r w:rsidRPr="00307ACE">
        <w:t xml:space="preserve">model over </w:t>
      </w:r>
      <w:r w:rsidR="00A26D6E">
        <w:t>10</w:t>
      </w:r>
      <w:r w:rsidRPr="00307ACE">
        <w:t xml:space="preserve"> epochs, showing a general downward trend indicative of learning. Initially, the loss slightly plateaus between the first and second epoch but then resumes a </w:t>
      </w:r>
      <w:r w:rsidR="00E27B01" w:rsidRPr="00307ACE">
        <w:t>steadier</w:t>
      </w:r>
      <w:r w:rsidRPr="00307ACE">
        <w:t xml:space="preserve"> decline, suggesting effective learning after a brief stagnation. There are small fluctuations in the later epochs, hinting at potential issues with the learning rate or parameter adjustments, but overall, the training loss has decreased from just above 0.15 to below </w:t>
      </w:r>
      <w:r w:rsidR="00E27B01" w:rsidRPr="00307ACE">
        <w:t>0.12.</w:t>
      </w:r>
    </w:p>
    <w:p w14:paraId="39773ECA" w14:textId="77777777" w:rsidR="004D1E5E" w:rsidRDefault="004D1E5E" w:rsidP="004D1E5E">
      <w:pPr>
        <w:pStyle w:val="Paragraph"/>
      </w:pPr>
      <w:r w:rsidRPr="00AE014E">
        <w:rPr>
          <w:noProof/>
        </w:rPr>
        <w:drawing>
          <wp:inline distT="0" distB="0" distL="0" distR="0" wp14:anchorId="5C21F603" wp14:editId="1DE7C827">
            <wp:extent cx="5400040" cy="3475355"/>
            <wp:effectExtent l="0" t="0" r="0" b="0"/>
            <wp:docPr id="240900395"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900395" name="Picture 1" descr="A graph with red and blue lines&#10;&#10;Description automatically generated"/>
                    <pic:cNvPicPr/>
                  </pic:nvPicPr>
                  <pic:blipFill>
                    <a:blip r:embed="rId54"/>
                    <a:stretch>
                      <a:fillRect/>
                    </a:stretch>
                  </pic:blipFill>
                  <pic:spPr>
                    <a:xfrm>
                      <a:off x="0" y="0"/>
                      <a:ext cx="5400040" cy="3475355"/>
                    </a:xfrm>
                    <a:prstGeom prst="rect">
                      <a:avLst/>
                    </a:prstGeom>
                  </pic:spPr>
                </pic:pic>
              </a:graphicData>
            </a:graphic>
          </wp:inline>
        </w:drawing>
      </w:r>
    </w:p>
    <w:p w14:paraId="2EB0A406" w14:textId="77777777" w:rsidR="004D1E5E" w:rsidRDefault="004D1E5E" w:rsidP="004D1E5E">
      <w:pPr>
        <w:pStyle w:val="Paragraph"/>
        <w:jc w:val="center"/>
      </w:pPr>
      <w:r w:rsidRPr="009D2CC1">
        <w:rPr>
          <w:b/>
          <w:bCs/>
        </w:rPr>
        <w:t>Fig 2</w:t>
      </w:r>
      <w:r>
        <w:rPr>
          <w:b/>
          <w:bCs/>
        </w:rPr>
        <w:t>4</w:t>
      </w:r>
      <w:r w:rsidRPr="009D2CC1">
        <w:rPr>
          <w:b/>
          <w:bCs/>
        </w:rPr>
        <w:t>:</w:t>
      </w:r>
      <w:r>
        <w:t xml:space="preserve"> Training and validation loss over epochs</w:t>
      </w:r>
    </w:p>
    <w:p w14:paraId="49914F73" w14:textId="77777777" w:rsidR="004D1E5E" w:rsidRDefault="004D1E5E" w:rsidP="004D1E5E">
      <w:pPr>
        <w:pStyle w:val="Paragraph"/>
      </w:pPr>
    </w:p>
    <w:p w14:paraId="66A1BD60" w14:textId="77777777" w:rsidR="004D1E5E" w:rsidRPr="00E847EB" w:rsidRDefault="004D1E5E" w:rsidP="004D1E5E">
      <w:pPr>
        <w:pStyle w:val="Paragraph"/>
        <w:rPr>
          <w:b/>
          <w:bCs/>
        </w:rPr>
      </w:pPr>
      <w:r>
        <w:t xml:space="preserve">Illustrated by </w:t>
      </w:r>
      <w:r w:rsidRPr="00A20763">
        <w:rPr>
          <w:b/>
          <w:bCs/>
        </w:rPr>
        <w:t>Figure 24</w:t>
      </w:r>
      <w:r>
        <w:rPr>
          <w:b/>
          <w:bCs/>
        </w:rPr>
        <w:t xml:space="preserve">, </w:t>
      </w:r>
      <w:r w:rsidRPr="00A20763">
        <w:t>the following is observed:</w:t>
      </w:r>
      <w:r>
        <w:rPr>
          <w:b/>
          <w:bCs/>
        </w:rPr>
        <w:t xml:space="preserve"> </w:t>
      </w:r>
      <w:r w:rsidRPr="00A20763">
        <w:t>Both the mean training loss and the best validation loss are decreasing over epochs, indicating that the model is learning and improving its performance on the training dataset as well as on the validation dataset.</w:t>
      </w:r>
    </w:p>
    <w:p w14:paraId="65EAFA78" w14:textId="77777777" w:rsidR="004D1E5E" w:rsidRPr="00765E5D" w:rsidRDefault="004D1E5E" w:rsidP="004D1E5E">
      <w:pPr>
        <w:pStyle w:val="Paragraph"/>
        <w:rPr>
          <w:b/>
          <w:bCs/>
        </w:rPr>
      </w:pPr>
      <w:r w:rsidRPr="00765E5D">
        <w:rPr>
          <w:b/>
          <w:bCs/>
        </w:rPr>
        <w:t>Training Loss:</w:t>
      </w:r>
      <w:r>
        <w:rPr>
          <w:b/>
          <w:bCs/>
        </w:rPr>
        <w:t xml:space="preserve"> </w:t>
      </w:r>
      <w:r w:rsidRPr="00A20763">
        <w:t>It starts higher than the best validation loss.</w:t>
      </w:r>
      <w:r>
        <w:rPr>
          <w:b/>
          <w:bCs/>
        </w:rPr>
        <w:t xml:space="preserve"> </w:t>
      </w:r>
      <w:r w:rsidRPr="00A20763">
        <w:t>There's a notable drop in training loss after the first epoch, which could indicate that the model had a significant learning gain early on.</w:t>
      </w:r>
    </w:p>
    <w:p w14:paraId="0297AB55" w14:textId="77777777" w:rsidR="004D1E5E" w:rsidRPr="005B1616" w:rsidRDefault="004D1E5E" w:rsidP="004D1E5E">
      <w:pPr>
        <w:pStyle w:val="Paragraph"/>
        <w:rPr>
          <w:b/>
          <w:bCs/>
        </w:rPr>
      </w:pPr>
      <w:r w:rsidRPr="00AC1536">
        <w:rPr>
          <w:b/>
          <w:bCs/>
        </w:rPr>
        <w:t>Best Validation Loss:</w:t>
      </w:r>
      <w:r>
        <w:rPr>
          <w:b/>
          <w:bCs/>
        </w:rPr>
        <w:t xml:space="preserve"> </w:t>
      </w:r>
      <w:r w:rsidRPr="00A20763">
        <w:t>It consistently decreases, which suggests that the model is generalizing well and not overfitting to the training data.</w:t>
      </w:r>
      <w:r>
        <w:rPr>
          <w:b/>
          <w:bCs/>
        </w:rPr>
        <w:t xml:space="preserve"> </w:t>
      </w:r>
      <w:r w:rsidRPr="00A20763">
        <w:t>The fact that the validation loss is improving alongside the training loss is a good sign of the model's robustness.</w:t>
      </w:r>
    </w:p>
    <w:p w14:paraId="0F949846" w14:textId="77777777" w:rsidR="004D1E5E" w:rsidRPr="006C41B7" w:rsidRDefault="004D1E5E" w:rsidP="004D1E5E">
      <w:pPr>
        <w:pStyle w:val="Paragraph"/>
        <w:rPr>
          <w:b/>
          <w:bCs/>
        </w:rPr>
      </w:pPr>
      <w:r w:rsidRPr="006F7128">
        <w:rPr>
          <w:b/>
          <w:bCs/>
        </w:rPr>
        <w:t>Comparison Between Losses:</w:t>
      </w:r>
      <w:r>
        <w:rPr>
          <w:b/>
          <w:bCs/>
        </w:rPr>
        <w:t xml:space="preserve"> </w:t>
      </w:r>
      <w:r w:rsidRPr="00A20763">
        <w:t>The best validation loss seems to be lower than the mean training loss at the beginning, which is not typical. This might occur if the validation set is easier to predict than the training set, or if there is a lot of variances in the training loss from which the mean is derived.</w:t>
      </w:r>
      <w:r>
        <w:rPr>
          <w:b/>
          <w:bCs/>
        </w:rPr>
        <w:t xml:space="preserve"> </w:t>
      </w:r>
      <w:r w:rsidRPr="00A20763">
        <w:t>In later epochs, the mean training loss falls below the best validation loss, which is more common as the model begins to fit the training data more closely.</w:t>
      </w:r>
    </w:p>
    <w:p w14:paraId="52A27858" w14:textId="77777777" w:rsidR="004D1E5E" w:rsidRPr="00511829" w:rsidRDefault="004D1E5E" w:rsidP="004D1E5E">
      <w:pPr>
        <w:pStyle w:val="Paragraph"/>
        <w:rPr>
          <w:b/>
          <w:bCs/>
        </w:rPr>
      </w:pPr>
      <w:r w:rsidRPr="00511829">
        <w:rPr>
          <w:b/>
          <w:bCs/>
        </w:rPr>
        <w:t>Convergence:</w:t>
      </w:r>
    </w:p>
    <w:p w14:paraId="3DEF9A51" w14:textId="77777777" w:rsidR="004D1E5E" w:rsidRPr="00A20763" w:rsidRDefault="004D1E5E" w:rsidP="004D1E5E">
      <w:pPr>
        <w:pStyle w:val="Paragraph"/>
      </w:pPr>
      <w:r w:rsidRPr="00A20763">
        <w:t>By the last epoch (9), the training loss appears to slightly increase again, which could be an early sign of overfitting or just variance in the loss from epoch to epoch.</w:t>
      </w:r>
      <w:r>
        <w:t xml:space="preserve"> </w:t>
      </w:r>
      <w:r w:rsidRPr="00A20763">
        <w:t xml:space="preserve">The validation loss continues to decrease and does not show an upturn, suggesting that the model has not yet </w:t>
      </w:r>
      <w:r>
        <w:t xml:space="preserve">to </w:t>
      </w:r>
      <w:r w:rsidRPr="00A20763">
        <w:t>beg</w:t>
      </w:r>
      <w:r>
        <w:t xml:space="preserve">in </w:t>
      </w:r>
      <w:r w:rsidRPr="00A20763">
        <w:t>overfi</w:t>
      </w:r>
      <w:r>
        <w:t>t</w:t>
      </w:r>
      <w:r w:rsidRPr="00A20763">
        <w:t>t</w:t>
      </w:r>
      <w:r>
        <w:t>ing</w:t>
      </w:r>
      <w:r w:rsidRPr="00A20763">
        <w:t>.</w:t>
      </w:r>
    </w:p>
    <w:p w14:paraId="2BFFE0CE" w14:textId="77777777" w:rsidR="004D1E5E" w:rsidRPr="00FB1F42" w:rsidRDefault="004D1E5E" w:rsidP="004D1E5E">
      <w:pPr>
        <w:pStyle w:val="Paragraph"/>
        <w:rPr>
          <w:b/>
          <w:bCs/>
        </w:rPr>
      </w:pPr>
      <w:r w:rsidRPr="00FB1F42">
        <w:rPr>
          <w:b/>
          <w:bCs/>
        </w:rPr>
        <w:t>Data Points:</w:t>
      </w:r>
    </w:p>
    <w:p w14:paraId="12600E57" w14:textId="77777777" w:rsidR="004D1E5E" w:rsidRPr="00A20763" w:rsidRDefault="004D1E5E" w:rsidP="004D1E5E">
      <w:pPr>
        <w:pStyle w:val="Paragraph"/>
      </w:pPr>
      <w:r w:rsidRPr="00A20763">
        <w:t xml:space="preserve">The graph is somewhat coarse, </w:t>
      </w:r>
      <w:r>
        <w:t>due to the little number of epochs</w:t>
      </w:r>
      <w:r w:rsidRPr="00A20763">
        <w:t>. More epochs would provide a smoother curve and potentially more insight into the training dynamics.</w:t>
      </w:r>
    </w:p>
    <w:p w14:paraId="0A12C85F" w14:textId="77777777" w:rsidR="004D1E5E" w:rsidRPr="00665462" w:rsidRDefault="004D1E5E" w:rsidP="004D1E5E"/>
    <w:p w14:paraId="70F40532" w14:textId="0CE792AD" w:rsidR="007171A5" w:rsidRDefault="003B1D05" w:rsidP="007171A5">
      <w:pPr>
        <w:pStyle w:val="Heading2"/>
      </w:pPr>
      <w:bookmarkStart w:id="108" w:name="_Toc164933187"/>
      <w:r>
        <w:t xml:space="preserve">Model Evaluation </w:t>
      </w:r>
      <w:r w:rsidR="006D564F">
        <w:t>Analysis</w:t>
      </w:r>
      <w:bookmarkEnd w:id="108"/>
    </w:p>
    <w:p w14:paraId="00BE7EB4" w14:textId="178563ED" w:rsidR="00623352" w:rsidRDefault="00623352" w:rsidP="001F4A29">
      <w:pPr>
        <w:pStyle w:val="Paragraph"/>
      </w:pPr>
      <w:r>
        <w:t>Important note before running the evaluation script, inside of the following method</w:t>
      </w:r>
      <w:r w:rsidR="00540D65">
        <w:t xml:space="preserve"> in RaTrack/main_utils.py</w:t>
      </w:r>
      <w:r>
        <w:t>:</w:t>
      </w:r>
    </w:p>
    <w:p w14:paraId="187B3941" w14:textId="77777777" w:rsidR="00623352" w:rsidRDefault="006233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245355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epoch</w:t>
      </w:r>
      <w:r>
        <w:rPr>
          <w:rFonts w:ascii="Consolas" w:hAnsi="Consolas" w:cs="Courier New"/>
          <w:color w:val="666600"/>
          <w:sz w:val="17"/>
          <w:szCs w:val="17"/>
        </w:rPr>
        <w:t>(</w:t>
      </w:r>
    </w:p>
    <w:p w14:paraId="4A502EA1" w14:textId="77777777" w:rsidR="00623352" w:rsidRDefault="006233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245355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ep_num</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opt</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8800"/>
          <w:sz w:val="17"/>
          <w:szCs w:val="17"/>
        </w:rPr>
        <w:t>"train"</w:t>
      </w:r>
      <w:r>
        <w:rPr>
          <w:rFonts w:ascii="Consolas" w:hAnsi="Consolas" w:cs="Courier New"/>
          <w:color w:val="666600"/>
          <w:sz w:val="17"/>
          <w:szCs w:val="17"/>
        </w:rPr>
        <w:t>,</w:t>
      </w:r>
      <w:r>
        <w:rPr>
          <w:rFonts w:ascii="Consolas" w:hAnsi="Consolas" w:cs="Courier New"/>
          <w:color w:val="000000"/>
          <w:sz w:val="17"/>
          <w:szCs w:val="17"/>
        </w:rPr>
        <w:t xml:space="preserve"> display_images</w:t>
      </w:r>
      <w:r>
        <w:rPr>
          <w:rFonts w:ascii="Consolas" w:hAnsi="Consolas" w:cs="Courier New"/>
          <w:color w:val="666600"/>
          <w:sz w:val="17"/>
          <w:szCs w:val="17"/>
        </w:rPr>
        <w:t>=</w:t>
      </w:r>
      <w:r>
        <w:rPr>
          <w:rFonts w:ascii="Consolas" w:hAnsi="Consolas" w:cs="Courier New"/>
          <w:color w:val="000088"/>
          <w:sz w:val="17"/>
          <w:szCs w:val="17"/>
        </w:rPr>
        <w:t>False</w:t>
      </w:r>
    </w:p>
    <w:p w14:paraId="54659778" w14:textId="546ED5AD" w:rsidR="00623352" w:rsidRDefault="006233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245355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9797DF5" w14:textId="06C9A1EC" w:rsidR="00540D65" w:rsidRDefault="00324664" w:rsidP="001F4A29">
      <w:pPr>
        <w:pStyle w:val="Paragraph"/>
      </w:pPr>
      <w:r>
        <w:t xml:space="preserve">There is Boolean flag display_images if set to True, it will also run the real time visualisation </w:t>
      </w:r>
      <w:r w:rsidR="005D31DB">
        <w:t>and can slow down the evaluation a lot</w:t>
      </w:r>
      <w:r w:rsidR="003D20CA">
        <w:t>, if you do not wish to run the visualisation as the model is being evaluated set the flag to False.</w:t>
      </w:r>
    </w:p>
    <w:p w14:paraId="3411F982" w14:textId="1E1F7FE0" w:rsidR="00E54150" w:rsidRDefault="009C05F0" w:rsidP="001F4A29">
      <w:pPr>
        <w:pStyle w:val="Paragraph"/>
      </w:pPr>
      <w:r>
        <w:t xml:space="preserve">The </w:t>
      </w:r>
      <w:r w:rsidR="00496F72">
        <w:t>evaluation script</w:t>
      </w:r>
      <w:r w:rsidR="00E54150">
        <w:t xml:space="preserve"> </w:t>
      </w:r>
      <w:r w:rsidR="009862D1">
        <w:t xml:space="preserve">located </w:t>
      </w:r>
      <w:r w:rsidR="00E54150">
        <w:t>inside of RaTrack</w:t>
      </w:r>
      <w:r w:rsidR="00A65A76">
        <w:t xml:space="preserve"> is run with the following command</w:t>
      </w:r>
      <w:r w:rsidR="00F975C4">
        <w:t>:</w:t>
      </w:r>
    </w:p>
    <w:p w14:paraId="1FF9D5F4" w14:textId="2458A0E3" w:rsidR="008624A9" w:rsidRDefault="008624A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124527"/>
        <w:rPr>
          <w:rFonts w:ascii="Consolas" w:hAnsi="Consolas" w:cs="Courier New"/>
          <w:sz w:val="17"/>
          <w:szCs w:val="17"/>
        </w:rPr>
      </w:pPr>
      <w:r>
        <w:rPr>
          <w:rFonts w:ascii="Consolas" w:hAnsi="Consolas" w:cs="Courier New"/>
          <w:sz w:val="17"/>
          <w:szCs w:val="17"/>
        </w:rPr>
        <w:t xml:space="preserve">1. </w:t>
      </w:r>
      <w:r w:rsidR="00112804" w:rsidRPr="00112804">
        <w:rPr>
          <w:rFonts w:ascii="Consolas" w:hAnsi="Consolas" w:cs="Courier New"/>
          <w:sz w:val="17"/>
          <w:szCs w:val="17"/>
        </w:rPr>
        <w:t>python main.py --config .\configs_eval-sw-test.yaml</w:t>
      </w:r>
    </w:p>
    <w:p w14:paraId="008CA9B4" w14:textId="709C6DA7" w:rsidR="00115468" w:rsidRDefault="00115468" w:rsidP="001F4A29">
      <w:pPr>
        <w:pStyle w:val="Paragraph"/>
      </w:pPr>
      <w:r>
        <w:t xml:space="preserve">This will evaluate </w:t>
      </w:r>
      <w:r w:rsidR="00057935">
        <w:t>the</w:t>
      </w:r>
      <w:r>
        <w:t xml:space="preserve"> pretrained </w:t>
      </w:r>
      <w:r w:rsidRPr="00115468">
        <w:t xml:space="preserve">model </w:t>
      </w:r>
      <w:r w:rsidR="00125BA5">
        <w:t xml:space="preserve">specified inside the .yaml file </w:t>
      </w:r>
      <w:r w:rsidRPr="00115468">
        <w:t xml:space="preserve">and generate the </w:t>
      </w:r>
      <w:r w:rsidR="00E61325">
        <w:t>following:</w:t>
      </w:r>
    </w:p>
    <w:p w14:paraId="29734BE9" w14:textId="03878CBF" w:rsidR="00DF1A55" w:rsidRDefault="00105E84" w:rsidP="00237221">
      <w:pPr>
        <w:pStyle w:val="Paragraph"/>
        <w:numPr>
          <w:ilvl w:val="0"/>
          <w:numId w:val="56"/>
        </w:numPr>
      </w:pPr>
      <w:r>
        <w:t xml:space="preserve">Inside of </w:t>
      </w:r>
      <w:r w:rsidRPr="00105E84">
        <w:t>RaTrack/artifacts/eval</w:t>
      </w:r>
      <w:r>
        <w:t xml:space="preserve">: </w:t>
      </w:r>
      <w:r w:rsidRPr="00105E84">
        <w:t>eval-flow-metrics</w:t>
      </w:r>
      <w:r>
        <w:t xml:space="preserve">.csv and </w:t>
      </w:r>
      <w:r w:rsidRPr="00105E84">
        <w:t>eval-segmentation-metrics</w:t>
      </w:r>
      <w:r>
        <w:t xml:space="preserve">.csv </w:t>
      </w:r>
      <w:r w:rsidR="00A90A58">
        <w:t xml:space="preserve">are used to write </w:t>
      </w:r>
      <w:r w:rsidR="002778B0">
        <w:t xml:space="preserve">different metrics for segmentation and scene flow </w:t>
      </w:r>
      <w:r w:rsidR="00AF0A56">
        <w:t>evaluation.</w:t>
      </w:r>
      <w:r w:rsidR="0035489F">
        <w:t xml:space="preserve"> Each time the evaluation script is run it will add a new row to the according </w:t>
      </w:r>
      <w:r w:rsidR="007164AB">
        <w:t>CSV</w:t>
      </w:r>
      <w:r w:rsidR="0035489F">
        <w:t xml:space="preserve"> file</w:t>
      </w:r>
      <w:r w:rsidR="00716DD5">
        <w:t xml:space="preserve"> with the results</w:t>
      </w:r>
      <w:r w:rsidR="00AA4582">
        <w:t>, note these results will also be printed to the terminal upon completion</w:t>
      </w:r>
      <w:r w:rsidR="008523F1">
        <w:t xml:space="preserve"> of a model evaluation.</w:t>
      </w:r>
    </w:p>
    <w:p w14:paraId="46B91E97" w14:textId="1245B063" w:rsidR="00C0505E" w:rsidRDefault="0035489F" w:rsidP="00974C03">
      <w:pPr>
        <w:pStyle w:val="Paragraph"/>
        <w:numPr>
          <w:ilvl w:val="0"/>
          <w:numId w:val="56"/>
        </w:numPr>
      </w:pPr>
      <w:r>
        <w:t xml:space="preserve">Inside of </w:t>
      </w:r>
      <w:r w:rsidRPr="0035489F">
        <w:t>RaTrack/artifacts</w:t>
      </w:r>
      <w:r>
        <w:t xml:space="preserve"> a new folder </w:t>
      </w:r>
      <w:r w:rsidR="006C3433">
        <w:t>with a timestamped name for example “</w:t>
      </w:r>
      <w:r w:rsidR="006C3433" w:rsidRPr="006C3433">
        <w:t>2024-04-21--11-10</w:t>
      </w:r>
      <w:r w:rsidR="006C3433">
        <w:t>” is created</w:t>
      </w:r>
      <w:r w:rsidR="0071290A">
        <w:t xml:space="preserve"> in the format </w:t>
      </w:r>
      <w:r w:rsidR="0071290A" w:rsidRPr="0071290A">
        <w:t>Y</w:t>
      </w:r>
      <w:r w:rsidR="0071290A">
        <w:t>-</w:t>
      </w:r>
      <w:r w:rsidR="0071290A" w:rsidRPr="0071290A">
        <w:t>m-d-H-M-</w:t>
      </w:r>
      <w:r w:rsidR="00503CBE">
        <w:t>S</w:t>
      </w:r>
      <w:r w:rsidR="00153D9A">
        <w:t>. Inside are 2 folders</w:t>
      </w:r>
      <w:r w:rsidR="00527DEB">
        <w:t xml:space="preserve"> </w:t>
      </w:r>
      <w:r w:rsidR="00527DEB" w:rsidRPr="00527DEB">
        <w:t>results</w:t>
      </w:r>
      <w:r w:rsidR="00527DEB">
        <w:t xml:space="preserve"> and results_vis</w:t>
      </w:r>
      <w:r w:rsidR="00AD304D">
        <w:t>. Results contains a delft_”number”</w:t>
      </w:r>
      <w:r w:rsidR="00C0505E">
        <w:t xml:space="preserve"> folder which contain TXT </w:t>
      </w:r>
      <w:r w:rsidR="00227B10">
        <w:t>files</w:t>
      </w:r>
      <w:r w:rsidR="00FB29CA">
        <w:t>, each TXT file contains the raw points of the predictions for each corresponding</w:t>
      </w:r>
      <w:r w:rsidR="002A2CCA">
        <w:t xml:space="preserve"> </w:t>
      </w:r>
      <w:r w:rsidR="00FB29CA">
        <w:t xml:space="preserve">original raw radar point cloud data .bin file located in </w:t>
      </w:r>
      <w:r w:rsidR="00FB29CA" w:rsidRPr="00042D45">
        <w:t>data/view_of_delft_PUBLIC/radar/training/velodyne</w:t>
      </w:r>
      <w:r w:rsidR="00974C03">
        <w:t xml:space="preserve">, </w:t>
      </w:r>
      <w:r w:rsidR="00C0505E">
        <w:t>The results_vis contains PNG images</w:t>
      </w:r>
      <w:r w:rsidR="00604681">
        <w:t xml:space="preserve"> of the radar point cloud with the prediction results, numbered to their corresponding </w:t>
      </w:r>
      <w:r w:rsidR="004B1B3F">
        <w:t xml:space="preserve">original </w:t>
      </w:r>
      <w:r w:rsidR="00E01BCC">
        <w:t xml:space="preserve">raw radar point cloud </w:t>
      </w:r>
      <w:r w:rsidR="004B1B3F">
        <w:t>data .bin file</w:t>
      </w:r>
      <w:r w:rsidR="00485F98">
        <w:t xml:space="preserve"> located in </w:t>
      </w:r>
      <w:r w:rsidR="00042D45" w:rsidRPr="00042D45">
        <w:t>data/view_of_delft_PUBLIC/radar/training/velodyne</w:t>
      </w:r>
      <w:r w:rsidR="00F051C4">
        <w:t>, these are used for the real time visualization of object detection and tracking as the model is being evaluated.</w:t>
      </w:r>
    </w:p>
    <w:p w14:paraId="382F93A9" w14:textId="5BCF412C" w:rsidR="00253BA1" w:rsidRDefault="00F44076" w:rsidP="001F4A29">
      <w:pPr>
        <w:pStyle w:val="Paragraph"/>
      </w:pPr>
      <w:r>
        <w:t xml:space="preserve">Illustrated by </w:t>
      </w:r>
      <w:r w:rsidRPr="00FF2030">
        <w:rPr>
          <w:b/>
          <w:bCs/>
        </w:rPr>
        <w:t xml:space="preserve">Figure </w:t>
      </w:r>
      <w:r>
        <w:rPr>
          <w:b/>
          <w:bCs/>
        </w:rPr>
        <w:t>22</w:t>
      </w:r>
      <w:r w:rsidR="00FF2030">
        <w:t xml:space="preserve"> </w:t>
      </w:r>
      <w:r w:rsidR="005830A0">
        <w:t>is an</w:t>
      </w:r>
      <w:r w:rsidR="00253BA1">
        <w:t xml:space="preserve"> output </w:t>
      </w:r>
      <w:r w:rsidR="00BC2F9E">
        <w:t xml:space="preserve">you will receive after the evaluation script is run. It </w:t>
      </w:r>
      <w:r w:rsidR="00253BA1">
        <w:t xml:space="preserve">contains various metrics that are common for assessing the performance of models in tasks like object detection, segmentation, or tracking, particularly when working with radar, lidar, or similar types of data. </w:t>
      </w:r>
    </w:p>
    <w:p w14:paraId="14409AFB" w14:textId="13E15C9C" w:rsidR="00253BA1" w:rsidRDefault="00CD62E5" w:rsidP="00AC180F">
      <w:pPr>
        <w:pStyle w:val="Image"/>
      </w:pPr>
      <w:r>
        <w:drawing>
          <wp:inline distT="0" distB="0" distL="0" distR="0" wp14:anchorId="428E17AA" wp14:editId="0DE081BB">
            <wp:extent cx="5394325" cy="2604770"/>
            <wp:effectExtent l="0" t="0" r="0" b="5080"/>
            <wp:docPr id="155646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94325" cy="2604770"/>
                    </a:xfrm>
                    <a:prstGeom prst="rect">
                      <a:avLst/>
                    </a:prstGeom>
                    <a:noFill/>
                    <a:ln>
                      <a:noFill/>
                    </a:ln>
                  </pic:spPr>
                </pic:pic>
              </a:graphicData>
            </a:graphic>
          </wp:inline>
        </w:drawing>
      </w:r>
    </w:p>
    <w:p w14:paraId="64792228" w14:textId="32193BE9" w:rsidR="008E1377" w:rsidRDefault="008E1377" w:rsidP="008E1377">
      <w:pPr>
        <w:jc w:val="center"/>
        <w:rPr>
          <w:rFonts w:cs="Calibri"/>
        </w:rPr>
      </w:pPr>
      <w:r w:rsidRPr="0025124D">
        <w:rPr>
          <w:rFonts w:cs="Calibri"/>
          <w:b/>
          <w:bCs/>
        </w:rPr>
        <w:t xml:space="preserve">Fig </w:t>
      </w:r>
      <w:r w:rsidR="009D2CC1">
        <w:rPr>
          <w:rFonts w:cs="Calibri"/>
          <w:b/>
          <w:bCs/>
        </w:rPr>
        <w:t>22</w:t>
      </w:r>
      <w:r w:rsidR="00E3400B">
        <w:rPr>
          <w:rFonts w:cs="Calibri"/>
        </w:rPr>
        <w:t xml:space="preserve">: </w:t>
      </w:r>
      <w:r w:rsidR="00B8766F">
        <w:rPr>
          <w:rFonts w:cs="Calibri"/>
        </w:rPr>
        <w:t>T</w:t>
      </w:r>
      <w:r w:rsidR="009C76FA">
        <w:rPr>
          <w:rFonts w:cs="Calibri"/>
        </w:rPr>
        <w:t>erminal output</w:t>
      </w:r>
      <w:r>
        <w:rPr>
          <w:rFonts w:cs="Calibri"/>
        </w:rPr>
        <w:t xml:space="preserve"> for</w:t>
      </w:r>
      <w:r w:rsidR="00D34915">
        <w:rPr>
          <w:rFonts w:cs="Calibri"/>
        </w:rPr>
        <w:t xml:space="preserve"> model</w:t>
      </w:r>
      <w:r w:rsidR="00B8766F">
        <w:rPr>
          <w:rFonts w:cs="Calibri"/>
        </w:rPr>
        <w:t xml:space="preserve"> evaluation</w:t>
      </w:r>
    </w:p>
    <w:p w14:paraId="42DEF0B7" w14:textId="77777777" w:rsidR="00162D48" w:rsidRDefault="00162D48" w:rsidP="008E1377">
      <w:pPr>
        <w:jc w:val="center"/>
        <w:rPr>
          <w:rFonts w:cs="Calibri"/>
        </w:rPr>
      </w:pPr>
    </w:p>
    <w:p w14:paraId="576F2F88" w14:textId="1D32757E" w:rsidR="00237480" w:rsidRDefault="00237480" w:rsidP="00237480">
      <w:pPr>
        <w:pStyle w:val="Paragraph"/>
      </w:pPr>
      <w:r>
        <w:t>The following is a detailed breakdown of what these metrics represent</w:t>
      </w:r>
      <w:r w:rsidR="006F11B9">
        <w:t xml:space="preserve">, along with the values obtained from </w:t>
      </w:r>
      <w:r w:rsidR="006F11B9" w:rsidRPr="00656053">
        <w:rPr>
          <w:b/>
          <w:bCs/>
        </w:rPr>
        <w:t>Figure 22</w:t>
      </w:r>
      <w:r w:rsidR="006F11B9">
        <w:t xml:space="preserve"> and what they mean</w:t>
      </w:r>
      <w:r>
        <w:t>:</w:t>
      </w:r>
    </w:p>
    <w:p w14:paraId="737E7624" w14:textId="69616F06" w:rsidR="00253BA1" w:rsidRDefault="00253BA1" w:rsidP="001F4A29">
      <w:pPr>
        <w:pStyle w:val="Paragraph"/>
      </w:pPr>
      <w:r w:rsidRPr="00253BA1">
        <w:rPr>
          <w:b/>
          <w:bCs/>
        </w:rPr>
        <w:t>acc (Accuracy):</w:t>
      </w:r>
      <w:r>
        <w:t xml:space="preserve"> The proportion of correct predictions out of the total number of cases examined. The model has an accuracy of approximately 68.53%.</w:t>
      </w:r>
    </w:p>
    <w:p w14:paraId="3EBD2F0B" w14:textId="48CA2D9B" w:rsidR="00253BA1" w:rsidRDefault="00253BA1" w:rsidP="001F4A29">
      <w:pPr>
        <w:pStyle w:val="Paragraph"/>
      </w:pPr>
      <w:r w:rsidRPr="00253BA1">
        <w:rPr>
          <w:b/>
          <w:bCs/>
        </w:rPr>
        <w:t>miou (Mean Intersection over Union):</w:t>
      </w:r>
      <w:r>
        <w:t xml:space="preserve"> A common metric for semantic segmentation tasks that measures the average overlap between the predicted segmentation and the ground truth across all classes. The model has a miou of approximately 37.99%.</w:t>
      </w:r>
    </w:p>
    <w:p w14:paraId="1396A3CA" w14:textId="4F9A2050" w:rsidR="00253BA1" w:rsidRDefault="00253BA1" w:rsidP="001F4A29">
      <w:pPr>
        <w:pStyle w:val="Paragraph"/>
      </w:pPr>
      <w:r w:rsidRPr="00253BA1">
        <w:rPr>
          <w:b/>
          <w:bCs/>
        </w:rPr>
        <w:t>sen (Sensitivity):</w:t>
      </w:r>
      <w:r>
        <w:t xml:space="preserve"> Also known as recall or true positive rate, it measures the proportion of actual positives that are correctly identified. Your model has a sensitivity of approximately 78.69%.</w:t>
      </w:r>
    </w:p>
    <w:p w14:paraId="1283F693" w14:textId="31314135" w:rsidR="00253BA1" w:rsidRDefault="00253BA1" w:rsidP="001F4A29">
      <w:pPr>
        <w:pStyle w:val="Paragraph"/>
      </w:pPr>
      <w:r w:rsidRPr="00C900BB">
        <w:rPr>
          <w:b/>
          <w:bCs/>
        </w:rPr>
        <w:t>rne (Relative Navigation Error)</w:t>
      </w:r>
      <w:r w:rsidR="00C900BB" w:rsidRPr="00C900BB">
        <w:rPr>
          <w:b/>
          <w:bCs/>
        </w:rPr>
        <w:t>:</w:t>
      </w:r>
      <w:r>
        <w:t xml:space="preserve"> </w:t>
      </w:r>
      <w:r w:rsidR="00441F0E">
        <w:t xml:space="preserve">This appears to be </w:t>
      </w:r>
      <w:r>
        <w:t xml:space="preserve">a custom or specific metric for evaluating the performance </w:t>
      </w:r>
      <w:r w:rsidR="00B92FDD">
        <w:t>the</w:t>
      </w:r>
      <w:r>
        <w:t xml:space="preserve"> 4D radar tracking model</w:t>
      </w:r>
      <w:r w:rsidR="00441F0E">
        <w:t xml:space="preserve"> created by the </w:t>
      </w:r>
      <w:r w:rsidR="00652E49">
        <w:t>researchers</w:t>
      </w:r>
      <w:r w:rsidR="00441F0E">
        <w:t xml:space="preserve"> of the RaTrack repository</w:t>
      </w:r>
      <w:r>
        <w:t>. This could be assessing the accuracy of the model in terms of relative positioning or movement estimation. The rne is approximately 14.78%.</w:t>
      </w:r>
    </w:p>
    <w:p w14:paraId="20F82683" w14:textId="0E0EA934" w:rsidR="00253BA1" w:rsidRDefault="00253BA1" w:rsidP="001F4A29">
      <w:pPr>
        <w:pStyle w:val="Paragraph"/>
      </w:pPr>
      <w:r w:rsidRPr="00774785">
        <w:rPr>
          <w:b/>
          <w:bCs/>
        </w:rPr>
        <w:t>50-50 rne</w:t>
      </w:r>
      <w:r w:rsidR="00774785" w:rsidRPr="00774785">
        <w:rPr>
          <w:b/>
          <w:bCs/>
        </w:rPr>
        <w:t>:</w:t>
      </w:r>
      <w:r>
        <w:t xml:space="preserve"> This might be a variant of rne evaluated under certain conditions or thresholds. It's showing as `nan`, which suggests that the condition may not have been met or there was an issue during evaluation.</w:t>
      </w:r>
    </w:p>
    <w:p w14:paraId="370A69EA" w14:textId="2EB5DBAA" w:rsidR="00253BA1" w:rsidRDefault="00253BA1" w:rsidP="001F4A29">
      <w:pPr>
        <w:pStyle w:val="Paragraph"/>
      </w:pPr>
      <w:r w:rsidRPr="00774785">
        <w:rPr>
          <w:b/>
          <w:bCs/>
        </w:rPr>
        <w:t>mov_rne (Moving Relative Navigation Error)</w:t>
      </w:r>
      <w:r w:rsidR="00774785" w:rsidRPr="00774785">
        <w:rPr>
          <w:b/>
          <w:bCs/>
        </w:rPr>
        <w:t>:</w:t>
      </w:r>
      <w:r>
        <w:t xml:space="preserve"> This is showing as 0.0, which suggests that for moving objects, the model is performing perfectly, but this is quite unusual and further investigation</w:t>
      </w:r>
      <w:r w:rsidR="008F35AB">
        <w:t xml:space="preserve"> will be required</w:t>
      </w:r>
      <w:r>
        <w:t>.</w:t>
      </w:r>
    </w:p>
    <w:p w14:paraId="258DF613" w14:textId="6F1C60AE" w:rsidR="00253BA1" w:rsidRDefault="00253BA1" w:rsidP="001F4A29">
      <w:pPr>
        <w:pStyle w:val="Paragraph"/>
      </w:pPr>
      <w:r w:rsidRPr="00FC5CF6">
        <w:rPr>
          <w:b/>
          <w:bCs/>
        </w:rPr>
        <w:t>stat_rne (Static Relative Navigation Error)</w:t>
      </w:r>
      <w:r w:rsidR="00FC5CF6" w:rsidRPr="00FC5CF6">
        <w:rPr>
          <w:b/>
          <w:bCs/>
        </w:rPr>
        <w:t>:</w:t>
      </w:r>
      <w:r>
        <w:t xml:space="preserve"> Like the 50-50 rne, this is also `nan`, which could indicate missing or undefined values in the dataset for static objects.</w:t>
      </w:r>
    </w:p>
    <w:p w14:paraId="5BA44D16" w14:textId="063742BC" w:rsidR="00253BA1" w:rsidRDefault="00253BA1" w:rsidP="001F4A29">
      <w:pPr>
        <w:pStyle w:val="Paragraph"/>
      </w:pPr>
      <w:r w:rsidRPr="00FC5CF6">
        <w:rPr>
          <w:b/>
          <w:bCs/>
        </w:rPr>
        <w:t>sas (Static Accuracy Score)</w:t>
      </w:r>
      <w:r w:rsidR="00FC5CF6" w:rsidRPr="00FC5CF6">
        <w:rPr>
          <w:b/>
          <w:bCs/>
        </w:rPr>
        <w:t>:</w:t>
      </w:r>
      <w:r>
        <w:t xml:space="preserve"> It's very high, suggesting that the model's predictions for static objects are nearly perfect with a score of approximately 99.72%.</w:t>
      </w:r>
    </w:p>
    <w:p w14:paraId="0A981516" w14:textId="1E39693B" w:rsidR="00253BA1" w:rsidRDefault="00253BA1" w:rsidP="001F4A29">
      <w:pPr>
        <w:pStyle w:val="Paragraph"/>
      </w:pPr>
      <w:r w:rsidRPr="00FC5CF6">
        <w:rPr>
          <w:b/>
          <w:bCs/>
        </w:rPr>
        <w:t>ras (Radar Accuracy Score)</w:t>
      </w:r>
      <w:r w:rsidR="00FC5CF6" w:rsidRPr="00FC5CF6">
        <w:rPr>
          <w:b/>
          <w:bCs/>
        </w:rPr>
        <w:t>:</w:t>
      </w:r>
      <w:r>
        <w:t xml:space="preserve"> </w:t>
      </w:r>
      <w:r w:rsidR="00120863">
        <w:t>Like</w:t>
      </w:r>
      <w:r>
        <w:t xml:space="preserve"> sas, it's a very high score, showing that the model's overall radar prediction accuracy is nearly perfect at approximately 99.98%.</w:t>
      </w:r>
    </w:p>
    <w:p w14:paraId="15EB13A9" w14:textId="070A7853" w:rsidR="00253BA1" w:rsidRDefault="00253BA1" w:rsidP="001F4A29">
      <w:pPr>
        <w:pStyle w:val="Paragraph"/>
      </w:pPr>
      <w:r w:rsidRPr="00FC5CF6">
        <w:rPr>
          <w:b/>
          <w:bCs/>
        </w:rPr>
        <w:t>epe (End-Point Error)</w:t>
      </w:r>
      <w:r w:rsidR="00FC5CF6" w:rsidRPr="00FC5CF6">
        <w:rPr>
          <w:b/>
          <w:bCs/>
        </w:rPr>
        <w:t>:</w:t>
      </w:r>
      <w:r>
        <w:t xml:space="preserve"> Commonly used in optical flow estimation, this measures the average Euclidean distance (error) between the predicted end point and the ground truth. </w:t>
      </w:r>
      <w:r w:rsidR="00120863">
        <w:t xml:space="preserve">The model </w:t>
      </w:r>
      <w:r>
        <w:t xml:space="preserve">has an epe of approximately </w:t>
      </w:r>
      <w:r w:rsidR="00FC5CF6">
        <w:t>0.35.</w:t>
      </w:r>
    </w:p>
    <w:p w14:paraId="26AC96D8" w14:textId="7DB887D8" w:rsidR="004D4DC0" w:rsidRDefault="00347746" w:rsidP="00A80A57">
      <w:pPr>
        <w:pStyle w:val="Paragraph"/>
        <w:jc w:val="center"/>
      </w:pPr>
      <w:r w:rsidRPr="00347746">
        <w:rPr>
          <w:noProof/>
        </w:rPr>
        <w:drawing>
          <wp:inline distT="0" distB="0" distL="0" distR="0" wp14:anchorId="2B406E3E" wp14:editId="69331502">
            <wp:extent cx="4443928" cy="4250055"/>
            <wp:effectExtent l="0" t="0" r="0" b="0"/>
            <wp:docPr id="1023669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669377" name="Picture 1" descr="A screenshot of a computer&#10;&#10;Description automatically generated"/>
                    <pic:cNvPicPr/>
                  </pic:nvPicPr>
                  <pic:blipFill>
                    <a:blip r:embed="rId56"/>
                    <a:stretch>
                      <a:fillRect/>
                    </a:stretch>
                  </pic:blipFill>
                  <pic:spPr>
                    <a:xfrm>
                      <a:off x="0" y="0"/>
                      <a:ext cx="4460916" cy="4266302"/>
                    </a:xfrm>
                    <a:prstGeom prst="rect">
                      <a:avLst/>
                    </a:prstGeom>
                  </pic:spPr>
                </pic:pic>
              </a:graphicData>
            </a:graphic>
          </wp:inline>
        </w:drawing>
      </w:r>
    </w:p>
    <w:p w14:paraId="4D822916" w14:textId="65BD147C" w:rsidR="009D2CC1" w:rsidRDefault="009D2CC1" w:rsidP="009D2CC1">
      <w:pPr>
        <w:pStyle w:val="Paragraph"/>
        <w:jc w:val="center"/>
      </w:pPr>
      <w:r w:rsidRPr="009D2CC1">
        <w:rPr>
          <w:b/>
          <w:bCs/>
        </w:rPr>
        <w:t>Fig 23:</w:t>
      </w:r>
      <w:r>
        <w:t xml:space="preserve"> Output preview </w:t>
      </w:r>
      <w:r w:rsidR="00B160E7">
        <w:t xml:space="preserve">of </w:t>
      </w:r>
      <w:r>
        <w:t>“seq</w:t>
      </w:r>
      <w:r w:rsidR="00CA34C1">
        <w:t>445</w:t>
      </w:r>
      <w:r>
        <w:t>.png”</w:t>
      </w:r>
    </w:p>
    <w:p w14:paraId="15C45F2B" w14:textId="518FCD99" w:rsidR="00765053" w:rsidRDefault="00765053" w:rsidP="00765053">
      <w:pPr>
        <w:pStyle w:val="Paragraph"/>
        <w:jc w:val="left"/>
      </w:pPr>
      <w:r>
        <w:t xml:space="preserve">Illustrated by </w:t>
      </w:r>
      <w:r w:rsidRPr="00765053">
        <w:rPr>
          <w:b/>
          <w:bCs/>
        </w:rPr>
        <w:t>figure 23</w:t>
      </w:r>
      <w:r w:rsidRPr="00765053">
        <w:t>, is the</w:t>
      </w:r>
      <w:r>
        <w:rPr>
          <w:b/>
          <w:bCs/>
        </w:rPr>
        <w:t xml:space="preserve"> </w:t>
      </w:r>
      <w:r w:rsidRPr="00765053">
        <w:t>radar point cloud with the predictions made for detecting the objects and tracking them.</w:t>
      </w:r>
    </w:p>
    <w:p w14:paraId="38DCDFCB" w14:textId="1C9A35D6" w:rsidR="006D564F" w:rsidRDefault="00755405" w:rsidP="00755405">
      <w:pPr>
        <w:pStyle w:val="Heading2"/>
      </w:pPr>
      <w:bookmarkStart w:id="109" w:name="_Toc164933188"/>
      <w:r>
        <w:t>Discussion of Findings</w:t>
      </w:r>
      <w:bookmarkEnd w:id="109"/>
    </w:p>
    <w:p w14:paraId="4C515438" w14:textId="77777777" w:rsidR="00F71A81" w:rsidRDefault="00F71A81" w:rsidP="00F71A81">
      <w:pPr>
        <w:pStyle w:val="Paragraph"/>
      </w:pPr>
      <w:r>
        <w:t>The `nan` values could be due to division by zero or other invalid operations during metric calculations. This could happen if there are no data points for some of the conditions (like no static or 50-50 cases).</w:t>
      </w:r>
    </w:p>
    <w:p w14:paraId="6718CD45" w14:textId="2770120A" w:rsidR="00F71A81" w:rsidRDefault="00F71A81" w:rsidP="006D1790">
      <w:pPr>
        <w:pStyle w:val="Paragraph"/>
      </w:pPr>
      <w:r w:rsidRPr="006D1790">
        <w:t xml:space="preserve">These results seem to indicate that </w:t>
      </w:r>
      <w:r w:rsidR="00226357" w:rsidRPr="006D1790">
        <w:t>the</w:t>
      </w:r>
      <w:r w:rsidRPr="006D1790">
        <w:t xml:space="preserve"> model is performing relatively well, especially in terms of accuracy and for static objects. However, the validity of these metrics should be examined more closely due to the presence of `nan` values and a perfect score for moving objects, which is quite rare in practice. It would be good to perform additional validation to ensure the robustness of </w:t>
      </w:r>
      <w:r w:rsidR="006D1790" w:rsidRPr="006D1790">
        <w:t>the</w:t>
      </w:r>
      <w:r w:rsidRPr="006D1790">
        <w:t xml:space="preserve"> evaluation.</w:t>
      </w:r>
    </w:p>
    <w:p w14:paraId="229B8D3F" w14:textId="77777777" w:rsidR="00613DD4" w:rsidRDefault="00613DD4" w:rsidP="006D1790">
      <w:pPr>
        <w:pStyle w:val="Paragraph"/>
      </w:pPr>
    </w:p>
    <w:p w14:paraId="735397F6" w14:textId="77777777" w:rsidR="00613DD4" w:rsidRDefault="00613DD4" w:rsidP="006D1790">
      <w:pPr>
        <w:pStyle w:val="Paragraph"/>
      </w:pPr>
    </w:p>
    <w:p w14:paraId="141A2C4F" w14:textId="730B4C98" w:rsidR="00D468D6" w:rsidRDefault="00FD09A5" w:rsidP="00C20FCC">
      <w:pPr>
        <w:pStyle w:val="Heading1"/>
      </w:pPr>
      <w:bookmarkStart w:id="110" w:name="_Toc164933189"/>
      <w:r>
        <w:t>Conclusion:</w:t>
      </w:r>
      <w:bookmarkEnd w:id="110"/>
    </w:p>
    <w:p w14:paraId="2D6F7D8F" w14:textId="3B82FEA4" w:rsidR="00CC21D4" w:rsidRPr="00CC21D4" w:rsidRDefault="00CC21D4" w:rsidP="008962E9">
      <w:pPr>
        <w:pStyle w:val="Paragraph"/>
      </w:pPr>
      <w:r>
        <w:t>Pending</w:t>
      </w:r>
      <w:r w:rsidR="008117AD">
        <w:t>…</w:t>
      </w:r>
    </w:p>
    <w:p w14:paraId="4F0588F5" w14:textId="21FF9D28" w:rsidR="006B093A" w:rsidRDefault="00965678" w:rsidP="006B093A">
      <w:pPr>
        <w:pStyle w:val="Heading2"/>
      </w:pPr>
      <w:bookmarkStart w:id="111" w:name="_Future_Work"/>
      <w:bookmarkStart w:id="112" w:name="_Toc164933190"/>
      <w:bookmarkEnd w:id="111"/>
      <w:r>
        <w:t>Future Work</w:t>
      </w:r>
      <w:bookmarkEnd w:id="112"/>
    </w:p>
    <w:p w14:paraId="7CB0DE3E" w14:textId="4746DEEE" w:rsidR="00C02DDA" w:rsidRPr="00153667" w:rsidRDefault="00C02DDA" w:rsidP="00153667">
      <w:pPr>
        <w:pStyle w:val="Paragraph"/>
      </w:pPr>
      <w:r w:rsidRPr="00153667">
        <w:t xml:space="preserve">The 4D radar object detection and tracking pipeline, </w:t>
      </w:r>
      <w:r w:rsidR="00301F26" w:rsidRPr="00153667">
        <w:t xml:space="preserve">could be modified </w:t>
      </w:r>
      <w:r w:rsidRPr="00153667">
        <w:t xml:space="preserve">to integrate a classification module to enhance the pipeline's functionality. The current pipeline, which focuses on segmentation and scene flow, could be augmented by a classification module to </w:t>
      </w:r>
      <w:r w:rsidR="00153667" w:rsidRPr="00153667">
        <w:t>identify,</w:t>
      </w:r>
      <w:r w:rsidRPr="00153667">
        <w:t xml:space="preserve"> and categorize detected objects based on their radar signatures. This addition would allow for more sophisticated scene understanding and decision-making capabilities in applications like autonomous driving or surveillance. The classification results could also be fed back into the tracking system to improve the tracking accuracy by using class-specific motion models or size constraints, thereby refining the overall effectiveness of the object </w:t>
      </w:r>
      <w:r w:rsidR="00153667" w:rsidRPr="00153667">
        <w:t>detection,</w:t>
      </w:r>
      <w:r w:rsidRPr="00153667">
        <w:t xml:space="preserve"> and tracking process.</w:t>
      </w:r>
    </w:p>
    <w:p w14:paraId="5EEF45D8" w14:textId="449ED9BC" w:rsidR="00ED5A87" w:rsidRDefault="00ED5A87" w:rsidP="00ED5A87">
      <w:pPr>
        <w:pStyle w:val="Paragraph"/>
      </w:pPr>
      <w:r>
        <w:t xml:space="preserve">A keen interest is expressed in continuing to contribute to the RaTrack repository and its dependent submodules. The aim </w:t>
      </w:r>
      <w:r w:rsidR="00DD4091">
        <w:t xml:space="preserve">would be </w:t>
      </w:r>
      <w:r>
        <w:t>to further develop and refine the functionalities by implementing the latest research findings and community feedback. This ongoing commitment will focus on enhancing the robustness, accuracy, and efficiency of the modules, ensuring that the repository remains at the forefront of advancements in radar-based tracking technologies. The author is also dedicated to collaborating with other contributors to foster a vibrant community around the RaTrack project, encouraging open-source collaboration and knowledge sharing.</w:t>
      </w:r>
    </w:p>
    <w:p w14:paraId="1C576B54" w14:textId="77777777" w:rsidR="00ED5A87" w:rsidRDefault="00ED5A87" w:rsidP="00ED5A87">
      <w:pPr>
        <w:pStyle w:val="Paragraph"/>
      </w:pPr>
    </w:p>
    <w:p w14:paraId="60BD32A8" w14:textId="77777777" w:rsidR="00ED5A87" w:rsidRDefault="00ED5A87" w:rsidP="00ED5A87">
      <w:pPr>
        <w:pStyle w:val="Paragraph"/>
      </w:pPr>
    </w:p>
    <w:p w14:paraId="554D3943" w14:textId="77777777" w:rsidR="00ED5A87" w:rsidRDefault="00ED5A87" w:rsidP="00ED5A87">
      <w:pPr>
        <w:pStyle w:val="Paragraph"/>
      </w:pPr>
    </w:p>
    <w:p w14:paraId="0E9A9E34" w14:textId="77777777" w:rsidR="00ED5A87" w:rsidRDefault="00ED5A87" w:rsidP="00ED5A87">
      <w:pPr>
        <w:pStyle w:val="Paragraph"/>
      </w:pPr>
    </w:p>
    <w:p w14:paraId="723AEB83" w14:textId="77777777" w:rsidR="007F6675" w:rsidRDefault="007F6675" w:rsidP="00C04C2B"/>
    <w:p w14:paraId="50B913FF" w14:textId="77777777" w:rsidR="007F6675" w:rsidRDefault="007F6675" w:rsidP="00C04C2B"/>
    <w:p w14:paraId="4196BE2D" w14:textId="77777777" w:rsidR="007F6675" w:rsidRDefault="007F6675" w:rsidP="00C04C2B"/>
    <w:p w14:paraId="632D2296" w14:textId="77777777" w:rsidR="007F6675" w:rsidRDefault="007F6675" w:rsidP="00C04C2B"/>
    <w:p w14:paraId="44CE1A98" w14:textId="77777777" w:rsidR="007F6675" w:rsidRDefault="007F6675" w:rsidP="00C04C2B"/>
    <w:p w14:paraId="544A2ADF" w14:textId="77777777" w:rsidR="007F6675" w:rsidRDefault="007F6675" w:rsidP="00C04C2B"/>
    <w:p w14:paraId="218FE57F" w14:textId="77777777" w:rsidR="007F6675" w:rsidRDefault="007F6675" w:rsidP="00C04C2B"/>
    <w:p w14:paraId="1C25B876" w14:textId="77777777" w:rsidR="007F6675" w:rsidRDefault="007F6675" w:rsidP="00C04C2B"/>
    <w:p w14:paraId="32BD6CCA" w14:textId="77777777" w:rsidR="007F6675" w:rsidRDefault="007F6675" w:rsidP="00C04C2B"/>
    <w:p w14:paraId="1FC499F0" w14:textId="77777777" w:rsidR="007F6675" w:rsidRDefault="007F6675" w:rsidP="00C04C2B"/>
    <w:p w14:paraId="762CC2B7" w14:textId="77777777" w:rsidR="007F6675" w:rsidRDefault="007F6675" w:rsidP="00C04C2B"/>
    <w:p w14:paraId="09652E89" w14:textId="77777777" w:rsidR="007F6675" w:rsidRDefault="007F6675" w:rsidP="00C04C2B"/>
    <w:p w14:paraId="49187DA8" w14:textId="77777777" w:rsidR="007F6675" w:rsidRDefault="007F6675" w:rsidP="00C04C2B"/>
    <w:p w14:paraId="56A803BA" w14:textId="77777777" w:rsidR="007F6675" w:rsidRDefault="007F6675" w:rsidP="00C04C2B"/>
    <w:p w14:paraId="592B1387" w14:textId="77777777" w:rsidR="007F6675" w:rsidRDefault="007F6675" w:rsidP="00C04C2B"/>
    <w:p w14:paraId="5B37C7F4" w14:textId="77777777" w:rsidR="007F6675" w:rsidRDefault="007F6675" w:rsidP="00C04C2B"/>
    <w:p w14:paraId="35C4CE26" w14:textId="66EEEACF" w:rsidR="00C83669" w:rsidRDefault="00C83669" w:rsidP="005F19BA">
      <w:pPr>
        <w:pStyle w:val="Heading1"/>
        <w:numPr>
          <w:ilvl w:val="0"/>
          <w:numId w:val="0"/>
        </w:numPr>
      </w:pPr>
      <w:bookmarkStart w:id="113" w:name="_Toc164933191"/>
      <w:r w:rsidRPr="00C83669">
        <w:t>Appendix</w:t>
      </w:r>
      <w:bookmarkEnd w:id="113"/>
    </w:p>
    <w:p w14:paraId="59368EDF" w14:textId="5976987D" w:rsidR="007F6675" w:rsidRDefault="00AE608E" w:rsidP="009C6624">
      <w:pPr>
        <w:pStyle w:val="Heading1"/>
      </w:pPr>
      <w:bookmarkStart w:id="114" w:name="_Toc164933192"/>
      <w:r>
        <w:t>References</w:t>
      </w:r>
      <w:bookmarkEnd w:id="114"/>
      <w:r>
        <w:t xml:space="preserve"> </w:t>
      </w:r>
    </w:p>
    <w:p w14:paraId="7FC4F387" w14:textId="77777777" w:rsidR="00CB6C45" w:rsidRPr="0025124D" w:rsidRDefault="00CB6C45" w:rsidP="00841395">
      <w:r w:rsidRPr="0025124D">
        <w:t>Zhou, Y., Liu, L., Zhao, H., López-Benítez, M., Yu, L. and Yue, Y. (2022). Towards Deep Radar Perception for Autonomous Driving: Datasets, Methods, and Challenges. </w:t>
      </w:r>
      <w:r w:rsidRPr="0025124D">
        <w:rPr>
          <w:i/>
          <w:iCs/>
        </w:rPr>
        <w:t>Sensors</w:t>
      </w:r>
      <w:r w:rsidRPr="0025124D">
        <w:t xml:space="preserve">, [online] 22(11), pp.4208–4208. </w:t>
      </w:r>
      <w:proofErr w:type="spellStart"/>
      <w:r w:rsidRPr="0025124D">
        <w:t>doi:https</w:t>
      </w:r>
      <w:proofErr w:type="spellEnd"/>
      <w:r w:rsidRPr="0025124D">
        <w:t>://doi.org/10.3390/s22114208.</w:t>
      </w:r>
    </w:p>
    <w:p w14:paraId="41BF82B2" w14:textId="77777777" w:rsidR="00CB6C45" w:rsidRPr="0025124D" w:rsidRDefault="00CB6C45" w:rsidP="00841395">
      <w:r w:rsidRPr="0025124D">
        <w:t>2.0 A Vision for Safety AUTOMATED DRIVING SYSTEMS. (n.d.). Available at: https://www.nhtsa.gov/sites/nhtsa.gov/files/documents/13069a-ads2.0_090617_v9a_tag.pdf.</w:t>
      </w:r>
    </w:p>
    <w:p w14:paraId="6B05BBDB" w14:textId="50055B1E" w:rsidR="00CB6C45" w:rsidRPr="0025124D" w:rsidRDefault="00CB6C45" w:rsidP="00841395">
      <w:r w:rsidRPr="0025124D">
        <w:t>Anwesh Marwade (2020). </w:t>
      </w:r>
      <w:r w:rsidRPr="0025124D">
        <w:rPr>
          <w:i/>
          <w:iCs/>
        </w:rPr>
        <w:t>Kalman Filtering: An Intuitive Guide Based on Bayesian Approach</w:t>
      </w:r>
      <w:r w:rsidRPr="0025124D">
        <w:t xml:space="preserve">. [online] Medium. Available at: https://towardsdatascience.com/kalman-filtering-an-intuitive-guide-based-on-bayesian-approach-49c78b843ac7 </w:t>
      </w:r>
    </w:p>
    <w:p w14:paraId="5604AE8D" w14:textId="77777777" w:rsidR="00CB6C45" w:rsidRPr="0025124D" w:rsidRDefault="00CB6C45" w:rsidP="00841395">
      <w:r w:rsidRPr="0025124D">
        <w:t>AR, A. (2021). </w:t>
      </w:r>
      <w:r w:rsidRPr="0025124D">
        <w:rPr>
          <w:i/>
          <w:iCs/>
        </w:rPr>
        <w:t>LiDAR vs RADAR: Detection, Tracking, and Imaging - For 4D Sensing, AI, AR, AV... - Medium</w:t>
      </w:r>
      <w:r w:rsidRPr="0025124D">
        <w:t>. [online] Medium. Available at: https://4sense.medium.com/lidar-vs-radar-detection-tracking-and-imaging-ca528c0e9aae [Accessed 24 Oct. 2023].</w:t>
      </w:r>
    </w:p>
    <w:p w14:paraId="0CA949F1" w14:textId="2D75A518" w:rsidR="00CB6C45" w:rsidRDefault="00CB6C45" w:rsidP="00841395">
      <w:r w:rsidRPr="0025124D">
        <w:t>AUTOCRYPT. (2023). </w:t>
      </w:r>
      <w:r w:rsidRPr="0025124D">
        <w:rPr>
          <w:i/>
          <w:iCs/>
        </w:rPr>
        <w:t>The State of Level 3 Autonomous Driving in 2023 | AUTOCRYPT</w:t>
      </w:r>
      <w:r w:rsidRPr="0025124D">
        <w:t xml:space="preserve">. [online] Available at: https://autocrypt.io/the-state-of-level-3-autonomous-driving-in-2023/ </w:t>
      </w:r>
    </w:p>
    <w:p w14:paraId="0ED5E3D2" w14:textId="2B74B322" w:rsidR="00F903D0" w:rsidRDefault="00F903D0" w:rsidP="00841395">
      <w:pPr>
        <w:rPr>
          <w:rFonts w:eastAsia="Times New Roman"/>
          <w:color w:val="000000"/>
          <w:lang w:eastAsia="en-GB"/>
        </w:rPr>
      </w:pPr>
      <w:r w:rsidRPr="00F903D0">
        <w:rPr>
          <w:rFonts w:eastAsia="Times New Roman"/>
          <w:color w:val="000000"/>
          <w:lang w:eastAsia="en-GB"/>
        </w:rPr>
        <w:t>Alex Becker (www.kalmanfilter.net (2017). </w:t>
      </w:r>
      <w:r w:rsidRPr="00F903D0">
        <w:rPr>
          <w:rFonts w:eastAsia="Times New Roman"/>
          <w:i/>
          <w:iCs/>
          <w:color w:val="000000"/>
          <w:lang w:eastAsia="en-GB"/>
        </w:rPr>
        <w:t>Online Kalman Filter Tutorial</w:t>
      </w:r>
      <w:r w:rsidRPr="00F903D0">
        <w:rPr>
          <w:rFonts w:eastAsia="Times New Roman"/>
          <w:color w:val="000000"/>
          <w:lang w:eastAsia="en-GB"/>
        </w:rPr>
        <w:t xml:space="preserve">. [online] Kalmanfilter.net. Available at: https://www.kalmanfilter.net/default.aspx#:~:text=The%20Kalman%20Filter%20is%20a%20widely%20used%20estimation%20algorithm%20that,state%20based%20on%20past%20estimations. </w:t>
      </w:r>
    </w:p>
    <w:p w14:paraId="4FF6599E" w14:textId="77777777" w:rsidR="000F0BC7" w:rsidRPr="000F0BC7" w:rsidRDefault="000F0BC7" w:rsidP="00841395">
      <w:pPr>
        <w:rPr>
          <w:rFonts w:eastAsia="Times New Roman"/>
          <w:color w:val="000000"/>
          <w:lang w:eastAsia="en-GB"/>
        </w:rPr>
      </w:pPr>
      <w:r w:rsidRPr="000F0BC7">
        <w:rPr>
          <w:rFonts w:eastAsia="Times New Roman"/>
          <w:color w:val="000000"/>
          <w:lang w:eastAsia="en-GB"/>
        </w:rPr>
        <w:t xml:space="preserve">Walenta, K., Genser, </w:t>
      </w:r>
      <w:proofErr w:type="gramStart"/>
      <w:r w:rsidRPr="000F0BC7">
        <w:rPr>
          <w:rFonts w:eastAsia="Times New Roman"/>
          <w:color w:val="000000"/>
          <w:lang w:eastAsia="en-GB"/>
        </w:rPr>
        <w:t>S.</w:t>
      </w:r>
      <w:proofErr w:type="gramEnd"/>
      <w:r w:rsidRPr="000F0BC7">
        <w:rPr>
          <w:rFonts w:eastAsia="Times New Roman"/>
          <w:color w:val="000000"/>
          <w:lang w:eastAsia="en-GB"/>
        </w:rPr>
        <w:t xml:space="preserve"> and Selim Solmaz (2024). Bayesian Gaussian Mixture Models for Enhanced Radar Sensor </w:t>
      </w:r>
      <w:proofErr w:type="spellStart"/>
      <w:r w:rsidRPr="000F0BC7">
        <w:rPr>
          <w:rFonts w:eastAsia="Times New Roman"/>
          <w:color w:val="000000"/>
          <w:lang w:eastAsia="en-GB"/>
        </w:rPr>
        <w:t>Modeling</w:t>
      </w:r>
      <w:proofErr w:type="spellEnd"/>
      <w:r w:rsidRPr="000F0BC7">
        <w:rPr>
          <w:rFonts w:eastAsia="Times New Roman"/>
          <w:color w:val="000000"/>
          <w:lang w:eastAsia="en-GB"/>
        </w:rPr>
        <w:t>: A Data-Driven Approach towards Sensor Simulation for ADAS/AD Development. </w:t>
      </w:r>
      <w:r w:rsidRPr="000F0BC7">
        <w:rPr>
          <w:rFonts w:eastAsia="Times New Roman"/>
          <w:i/>
          <w:iCs/>
          <w:color w:val="000000"/>
          <w:lang w:eastAsia="en-GB"/>
        </w:rPr>
        <w:t>Sensors</w:t>
      </w:r>
      <w:r w:rsidRPr="000F0BC7">
        <w:rPr>
          <w:rFonts w:eastAsia="Times New Roman"/>
          <w:color w:val="000000"/>
          <w:lang w:eastAsia="en-GB"/>
        </w:rPr>
        <w:t xml:space="preserve">, [online] 24(7), pp.2177–2177. </w:t>
      </w:r>
      <w:proofErr w:type="spellStart"/>
      <w:r w:rsidRPr="000F0BC7">
        <w:rPr>
          <w:rFonts w:eastAsia="Times New Roman"/>
          <w:color w:val="000000"/>
          <w:lang w:eastAsia="en-GB"/>
        </w:rPr>
        <w:t>doi:https</w:t>
      </w:r>
      <w:proofErr w:type="spellEnd"/>
      <w:r w:rsidRPr="000F0BC7">
        <w:rPr>
          <w:rFonts w:eastAsia="Times New Roman"/>
          <w:color w:val="000000"/>
          <w:lang w:eastAsia="en-GB"/>
        </w:rPr>
        <w:t>://doi.org/10.3390/s24072177.</w:t>
      </w:r>
    </w:p>
    <w:p w14:paraId="295D7AE2" w14:textId="0B6D560A" w:rsidR="006727DD" w:rsidRPr="008A1A60" w:rsidRDefault="000F0BC7" w:rsidP="00841395">
      <w:pPr>
        <w:rPr>
          <w:rFonts w:eastAsia="Times New Roman"/>
          <w:color w:val="000000"/>
          <w:lang w:eastAsia="en-GB"/>
        </w:rPr>
      </w:pPr>
      <w:r w:rsidRPr="000F0BC7">
        <w:rPr>
          <w:rFonts w:eastAsia="Times New Roman"/>
          <w:color w:val="000000"/>
          <w:lang w:eastAsia="en-GB"/>
        </w:rPr>
        <w:t>‌</w:t>
      </w:r>
      <w:r w:rsidR="006727DD" w:rsidRPr="006727DD">
        <w:rPr>
          <w:rFonts w:eastAsia="Times New Roman"/>
          <w:color w:val="000000"/>
        </w:rPr>
        <w:t>Robotics Knowledgebase. (2019). </w:t>
      </w:r>
      <w:proofErr w:type="spellStart"/>
      <w:r w:rsidR="006727DD" w:rsidRPr="006727DD">
        <w:rPr>
          <w:rFonts w:eastAsia="Times New Roman"/>
          <w:i/>
          <w:iCs/>
          <w:color w:val="000000"/>
        </w:rPr>
        <w:t>Guassian</w:t>
      </w:r>
      <w:proofErr w:type="spellEnd"/>
      <w:r w:rsidR="006727DD" w:rsidRPr="006727DD">
        <w:rPr>
          <w:rFonts w:eastAsia="Times New Roman"/>
          <w:i/>
          <w:iCs/>
          <w:color w:val="000000"/>
        </w:rPr>
        <w:t xml:space="preserve"> Process and Gaussian Mixture Model</w:t>
      </w:r>
      <w:r w:rsidR="006727DD" w:rsidRPr="006727DD">
        <w:rPr>
          <w:rFonts w:eastAsia="Times New Roman"/>
          <w:color w:val="000000"/>
        </w:rPr>
        <w:t xml:space="preserve">. [online] Available at: https://roboticsknowledgebase.com/wiki/math/gaussian-process-gaussian-mixture-model/ </w:t>
      </w:r>
    </w:p>
    <w:p w14:paraId="16812387" w14:textId="3E265EFC" w:rsidR="00F903D0" w:rsidRPr="00F903D0" w:rsidRDefault="006727DD" w:rsidP="00841395">
      <w:pPr>
        <w:rPr>
          <w:rFonts w:eastAsia="Times New Roman"/>
          <w:color w:val="000000"/>
          <w:lang w:eastAsia="en-GB"/>
        </w:rPr>
      </w:pPr>
      <w:r w:rsidRPr="006727DD">
        <w:rPr>
          <w:rFonts w:eastAsia="Times New Roman"/>
          <w:color w:val="000000"/>
          <w:lang w:eastAsia="en-GB"/>
        </w:rPr>
        <w:t>‌</w:t>
      </w:r>
    </w:p>
    <w:p w14:paraId="5586598C" w14:textId="4D74EA4B" w:rsidR="00CB6C45" w:rsidRPr="0025124D" w:rsidRDefault="00CB6C45" w:rsidP="00841395">
      <w:r w:rsidRPr="0025124D">
        <w:t>Avijeet Biswal (2020). </w:t>
      </w:r>
      <w:r w:rsidRPr="0025124D">
        <w:rPr>
          <w:i/>
          <w:iCs/>
        </w:rPr>
        <w:t>Power of Recurrent Neural Networks (RNN): Revolutionizing AI</w:t>
      </w:r>
      <w:r w:rsidRPr="0025124D">
        <w:t xml:space="preserve">. [online] Simplilearn.com. Available at: https://www.simplilearn.com/tutorials/deep-learning-tutorial/rnn </w:t>
      </w:r>
    </w:p>
    <w:p w14:paraId="1E263624" w14:textId="0AABC6BA" w:rsidR="00CB6C45" w:rsidRPr="0025124D" w:rsidRDefault="00CB6C45" w:rsidP="00841395">
      <w:r w:rsidRPr="0025124D">
        <w:t xml:space="preserve"> baeldung (2022). </w:t>
      </w:r>
      <w:r w:rsidRPr="0025124D">
        <w:rPr>
          <w:i/>
          <w:iCs/>
        </w:rPr>
        <w:t>The Viola-Jones Algorithm | Baeldung on Computer Science</w:t>
      </w:r>
      <w:r w:rsidRPr="0025124D">
        <w:t xml:space="preserve">. [online] Baeldung on Computer Science. Available at: https://www.baeldung.com/cs/viola-jones-algorithm </w:t>
      </w:r>
    </w:p>
    <w:p w14:paraId="3AF7B43B" w14:textId="77777777" w:rsidR="00CB6C45" w:rsidRPr="0025124D" w:rsidRDefault="00CB6C45" w:rsidP="00841395">
      <w:r w:rsidRPr="0025124D">
        <w:t>Balasubramaniam, A. and Pasricha, S. (2022). </w:t>
      </w:r>
      <w:r w:rsidRPr="0025124D">
        <w:rPr>
          <w:i/>
          <w:iCs/>
        </w:rPr>
        <w:t>Object Detection in Autonomous Vehicles: Status and Open Challenges</w:t>
      </w:r>
      <w:r w:rsidRPr="0025124D">
        <w:t>. [online] ResearchGate. Available at: https://www.researchgate.net/publication/357953408_Object_Detection_in_Autonomous_Vehicles_Status_and_Open_Challenges#pf2 [Accessed 25 Oct. 2023].</w:t>
      </w:r>
    </w:p>
    <w:p w14:paraId="4BCA1B44" w14:textId="77777777" w:rsidR="00CB6C45" w:rsidRPr="0025124D" w:rsidRDefault="00CB6C45" w:rsidP="00841395">
      <w:r w:rsidRPr="0025124D">
        <w:rPr>
          <w:lang w:eastAsia="en-GB"/>
        </w:rPr>
        <w:t>Balasubramaniam, A. and Pasricha, S. (n.d.). </w:t>
      </w:r>
      <w:r w:rsidRPr="0025124D">
        <w:rPr>
          <w:i/>
          <w:iCs/>
          <w:lang w:eastAsia="en-GB"/>
        </w:rPr>
        <w:t>Object Detection in Autonomous Vehicles: Status and Open Challenges</w:t>
      </w:r>
      <w:r w:rsidRPr="0025124D">
        <w:rPr>
          <w:lang w:eastAsia="en-GB"/>
        </w:rPr>
        <w:t xml:space="preserve">. [online] Available at: https://arxiv.org/ftp/arxiv/papers/2201/2201.07706.pdf#:~:text=Object%20detection%20consists%20of%20two </w:t>
      </w:r>
    </w:p>
    <w:p w14:paraId="2384E5C2" w14:textId="77777777" w:rsidR="00CB6C45" w:rsidRPr="0025124D" w:rsidRDefault="00CB6C45" w:rsidP="00841395">
      <w:r w:rsidRPr="0025124D">
        <w:t>Barnard, M. (2016). </w:t>
      </w:r>
      <w:r w:rsidRPr="0025124D">
        <w:rPr>
          <w:i/>
          <w:iCs/>
        </w:rPr>
        <w:t xml:space="preserve">Tesla &amp; Google Disagree About LIDAR - Which Is Right? - </w:t>
      </w:r>
      <w:proofErr w:type="spellStart"/>
      <w:r w:rsidRPr="0025124D">
        <w:rPr>
          <w:i/>
          <w:iCs/>
        </w:rPr>
        <w:t>CleanTechnica</w:t>
      </w:r>
      <w:proofErr w:type="spellEnd"/>
      <w:r w:rsidRPr="0025124D">
        <w:t xml:space="preserve">. [online] </w:t>
      </w:r>
      <w:proofErr w:type="spellStart"/>
      <w:r w:rsidRPr="0025124D">
        <w:t>CleanTechnica</w:t>
      </w:r>
      <w:proofErr w:type="spellEnd"/>
      <w:r w:rsidRPr="0025124D">
        <w:t>. Available at: https://cleantechnica.com/2016/07/29/tesla-google-disagree-lidar-right/ [Accessed 10 Oct. 2023].</w:t>
      </w:r>
    </w:p>
    <w:p w14:paraId="3C6F0617" w14:textId="77777777" w:rsidR="00CB6C45" w:rsidRPr="0025124D" w:rsidRDefault="00CB6C45" w:rsidP="00841395">
      <w:r w:rsidRPr="0025124D">
        <w:t>Bloom, C. (2020). </w:t>
      </w:r>
      <w:r w:rsidRPr="0025124D">
        <w:rPr>
          <w:i/>
          <w:iCs/>
        </w:rPr>
        <w:t>Introduction to Radar</w:t>
      </w:r>
      <w:r w:rsidRPr="0025124D">
        <w:t>. [online] Arrow.com. Available at: https://www.arrow.com/en/research-and-events/articles/introduction-to-radar [Accessed 23 Oct. 2023].</w:t>
      </w:r>
    </w:p>
    <w:p w14:paraId="0A496631" w14:textId="77777777" w:rsidR="00CB6C45" w:rsidRPr="0025124D" w:rsidRDefault="00CB6C45" w:rsidP="00841395">
      <w:r w:rsidRPr="0025124D">
        <w:t>Borah, C. (2020). </w:t>
      </w:r>
      <w:r w:rsidRPr="0025124D">
        <w:rPr>
          <w:i/>
          <w:iCs/>
        </w:rPr>
        <w:t>Evolution of Object Detection - Analytics Vidhya - Medium</w:t>
      </w:r>
      <w:r w:rsidRPr="0025124D">
        <w:t>. [online] Medium. Available at: https://medium.com/analytics-vidhya/evolution-of-object-detection-582259d2aa9b [Accessed 25 Oct. 2023].</w:t>
      </w:r>
    </w:p>
    <w:p w14:paraId="3CE2245E" w14:textId="77777777" w:rsidR="00CB6C45" w:rsidRPr="0025124D" w:rsidRDefault="00CB6C45" w:rsidP="00841395">
      <w:r w:rsidRPr="0025124D">
        <w:t>Cohen, J. (2020). </w:t>
      </w:r>
      <w:r w:rsidRPr="0025124D">
        <w:rPr>
          <w:i/>
          <w:iCs/>
        </w:rPr>
        <w:t>How RADARs work</w:t>
      </w:r>
      <w:r w:rsidRPr="0025124D">
        <w:t>. [online] Welcome to The Library! Available at: https://www.thinkautonomous.ai/blog/how-radars-work/ [Accessed 4 Oct. 2023].</w:t>
      </w:r>
    </w:p>
    <w:p w14:paraId="4A99F753" w14:textId="77777777" w:rsidR="00CB6C45" w:rsidRPr="0025124D" w:rsidRDefault="00CB6C45" w:rsidP="00841395">
      <w:r w:rsidRPr="0025124D">
        <w:t>Cohen, J. (2023). </w:t>
      </w:r>
      <w:r w:rsidRPr="0025124D">
        <w:rPr>
          <w:i/>
          <w:iCs/>
        </w:rPr>
        <w:t xml:space="preserve">4D </w:t>
      </w:r>
      <w:proofErr w:type="spellStart"/>
      <w:r w:rsidRPr="0025124D">
        <w:rPr>
          <w:i/>
          <w:iCs/>
        </w:rPr>
        <w:t>LiDARs</w:t>
      </w:r>
      <w:proofErr w:type="spellEnd"/>
      <w:r w:rsidRPr="0025124D">
        <w:rPr>
          <w:i/>
          <w:iCs/>
        </w:rPr>
        <w:t xml:space="preserve"> vs 4D RADARs — Why the LiDAR vs RADAR comparison is more relevant today than ever</w:t>
      </w:r>
      <w:r w:rsidRPr="0025124D">
        <w:t>. [online] Welcome to The Library! Available at: https://www.thinkautonomous.ai/blog/fmcw-lidars-vs-imaging-radars/#:~:text=4D%20RADARs%20work%20using%20MIMO,have%20a%20pretty%20bad%20resolution. [Accessed 10 Oct. 2023].</w:t>
      </w:r>
    </w:p>
    <w:p w14:paraId="0FB20871" w14:textId="77777777" w:rsidR="00CB6C45" w:rsidRPr="0025124D" w:rsidRDefault="00CB6C45" w:rsidP="00841395">
      <w:r w:rsidRPr="0025124D">
        <w:t>Davies, E.R. (2022). The dramatically changing face of computer vision. </w:t>
      </w:r>
      <w:r w:rsidRPr="0025124D">
        <w:rPr>
          <w:i/>
          <w:iCs/>
        </w:rPr>
        <w:t>Elsevier eBooks</w:t>
      </w:r>
      <w:r w:rsidRPr="0025124D">
        <w:t xml:space="preserve">, [online] pp.1–91. </w:t>
      </w:r>
      <w:proofErr w:type="spellStart"/>
      <w:r w:rsidRPr="0025124D">
        <w:t>doi:https</w:t>
      </w:r>
      <w:proofErr w:type="spellEnd"/>
      <w:r w:rsidRPr="0025124D">
        <w:t>://doi.org/10.1016/b978-0-12-822109-9.00010-2.</w:t>
      </w:r>
    </w:p>
    <w:p w14:paraId="3BFA8FFF" w14:textId="77777777" w:rsidR="00CB6C45" w:rsidRPr="0025124D" w:rsidRDefault="00CB6C45" w:rsidP="00841395">
      <w:r w:rsidRPr="0025124D">
        <w:t>Doppler effect | Definition, Example, &amp; Facts | Britannica. (2023). In: </w:t>
      </w:r>
      <w:proofErr w:type="spellStart"/>
      <w:r w:rsidRPr="0025124D">
        <w:rPr>
          <w:i/>
          <w:iCs/>
        </w:rPr>
        <w:t>Encyclopædia</w:t>
      </w:r>
      <w:proofErr w:type="spellEnd"/>
      <w:r w:rsidRPr="0025124D">
        <w:rPr>
          <w:i/>
          <w:iCs/>
        </w:rPr>
        <w:t xml:space="preserve"> Britannica</w:t>
      </w:r>
      <w:r w:rsidRPr="0025124D">
        <w:t>. [online] Available at: https://www.britannica.com/science/Doppler-effect [Accessed 4 Oct. 2023].</w:t>
      </w:r>
    </w:p>
    <w:p w14:paraId="16730547" w14:textId="77777777" w:rsidR="00CB6C45" w:rsidRPr="0025124D" w:rsidRDefault="00CB6C45" w:rsidP="00841395">
      <w:r w:rsidRPr="0025124D">
        <w:t>Everythingrf.com. (2021). </w:t>
      </w:r>
      <w:r w:rsidRPr="0025124D">
        <w:rPr>
          <w:i/>
          <w:iCs/>
        </w:rPr>
        <w:t>What are 4D Radars? - everything RF</w:t>
      </w:r>
      <w:r w:rsidRPr="0025124D">
        <w:t>. [online] Available at: https://www.everythingrf.com/community/what-are-4d-radars [Accessed 10 Oct. 2023].</w:t>
      </w:r>
    </w:p>
    <w:p w14:paraId="559E2DE3" w14:textId="77777777" w:rsidR="00CB6C45" w:rsidRPr="0025124D" w:rsidRDefault="00CB6C45" w:rsidP="00841395">
      <w:r w:rsidRPr="0025124D">
        <w:t>Gandhi, R. (2018). </w:t>
      </w:r>
      <w:r w:rsidRPr="0025124D">
        <w:rPr>
          <w:i/>
          <w:iCs/>
        </w:rPr>
        <w:t>R-CNN, Fast R-CNN, Faster R-CNN, YOLO — Object Detection Algorithms</w:t>
      </w:r>
      <w:r w:rsidRPr="0025124D">
        <w:t xml:space="preserve">. [online] Medium. Available at: https://towardsdatascience.com/r-cnn-fast-r-cnn-faster-r-cnn-yolo-object-detection-algorithms-36d53571365e </w:t>
      </w:r>
    </w:p>
    <w:p w14:paraId="3053470A" w14:textId="77777777" w:rsidR="00CB6C45" w:rsidRPr="0025124D" w:rsidRDefault="00CB6C45" w:rsidP="00841395">
      <w:proofErr w:type="spellStart"/>
      <w:r w:rsidRPr="0025124D">
        <w:t>GeeksforGeeks</w:t>
      </w:r>
      <w:proofErr w:type="spellEnd"/>
      <w:r w:rsidRPr="0025124D">
        <w:t>. (2018). </w:t>
      </w:r>
      <w:r w:rsidRPr="0025124D">
        <w:rPr>
          <w:i/>
          <w:iCs/>
        </w:rPr>
        <w:t>Introduction to Recurrent Neural Network</w:t>
      </w:r>
      <w:r w:rsidRPr="0025124D">
        <w:t>. [online] Available at: https://www.geeksforgeeks.org/introduction-to-recurrent-neural-network/ [Accessed 1 Nov. 2023].</w:t>
      </w:r>
    </w:p>
    <w:p w14:paraId="05D921DA" w14:textId="77777777" w:rsidR="00CB6C45" w:rsidRPr="0025124D" w:rsidRDefault="00CB6C45" w:rsidP="00841395">
      <w:proofErr w:type="spellStart"/>
      <w:r w:rsidRPr="0025124D">
        <w:rPr>
          <w:lang w:eastAsia="en-GB"/>
        </w:rPr>
        <w:t>Gibiansky</w:t>
      </w:r>
      <w:proofErr w:type="spellEnd"/>
      <w:r w:rsidRPr="0025124D">
        <w:rPr>
          <w:lang w:eastAsia="en-GB"/>
        </w:rPr>
        <w:t>, A. (2014). </w:t>
      </w:r>
      <w:r w:rsidRPr="0025124D">
        <w:rPr>
          <w:i/>
          <w:iCs/>
          <w:lang w:eastAsia="en-GB"/>
        </w:rPr>
        <w:t xml:space="preserve">Convolutional Neural Networks - Andrew </w:t>
      </w:r>
      <w:proofErr w:type="spellStart"/>
      <w:r w:rsidRPr="0025124D">
        <w:rPr>
          <w:i/>
          <w:iCs/>
          <w:lang w:eastAsia="en-GB"/>
        </w:rPr>
        <w:t>Gibiansky</w:t>
      </w:r>
      <w:proofErr w:type="spellEnd"/>
      <w:r w:rsidRPr="0025124D">
        <w:rPr>
          <w:lang w:eastAsia="en-GB"/>
        </w:rPr>
        <w:t xml:space="preserve">. [online] Gibiansky.com. Available at: https://andrew.gibiansky.com/blog/machine-learning/convolutional-neural-networks/#:~:text=If%20we%20use%20an%20m,)(j%2Bb). </w:t>
      </w:r>
    </w:p>
    <w:p w14:paraId="75F46C27" w14:textId="77777777" w:rsidR="00CB6C45" w:rsidRPr="0025124D" w:rsidRDefault="00CB6C45" w:rsidP="00841395">
      <w:r w:rsidRPr="0025124D">
        <w:rPr>
          <w:lang w:eastAsia="en-GB"/>
        </w:rPr>
        <w:t>Gillis, A.S., Burns, E. and Brush, K. (2023). </w:t>
      </w:r>
      <w:r w:rsidRPr="0025124D">
        <w:rPr>
          <w:i/>
          <w:iCs/>
          <w:lang w:eastAsia="en-GB"/>
        </w:rPr>
        <w:t>deep learning</w:t>
      </w:r>
      <w:r w:rsidRPr="0025124D">
        <w:rPr>
          <w:lang w:eastAsia="en-GB"/>
        </w:rPr>
        <w:t xml:space="preserve">. [online] Enterprise AI. Available at: https://www.techtarget.com/searchenterpriseai/definition/deep-learning-deep-neural-network </w:t>
      </w:r>
    </w:p>
    <w:p w14:paraId="3CE60AB4" w14:textId="77777777" w:rsidR="00CB6C45" w:rsidRPr="0025124D" w:rsidRDefault="00CB6C45" w:rsidP="00841395">
      <w:proofErr w:type="spellStart"/>
      <w:r w:rsidRPr="0025124D">
        <w:t>Girshick</w:t>
      </w:r>
      <w:proofErr w:type="spellEnd"/>
      <w:r w:rsidRPr="0025124D">
        <w:t>, R., Donahue, J., Darrell, T. and Malik, J. (2016). Region-Based Convolutional Networks for Accurate Object Detection and Segmentation. </w:t>
      </w:r>
      <w:r w:rsidRPr="0025124D">
        <w:rPr>
          <w:i/>
          <w:iCs/>
        </w:rPr>
        <w:t>IEEE Transactions on Pattern Analysis and Machine Intelligence</w:t>
      </w:r>
      <w:r w:rsidRPr="0025124D">
        <w:t xml:space="preserve">, 38(1), pp.142–158. </w:t>
      </w:r>
      <w:proofErr w:type="spellStart"/>
      <w:r w:rsidRPr="0025124D">
        <w:t>doi:https</w:t>
      </w:r>
      <w:proofErr w:type="spellEnd"/>
      <w:r w:rsidRPr="0025124D">
        <w:t>://doi.org/10.1109/tpami.2015.2437384.</w:t>
      </w:r>
    </w:p>
    <w:p w14:paraId="60358304" w14:textId="77777777" w:rsidR="00CB6C45" w:rsidRPr="0025124D" w:rsidRDefault="00CB6C45" w:rsidP="00841395">
      <w:r w:rsidRPr="0025124D">
        <w:t>GitHub. (2023). </w:t>
      </w:r>
      <w:r w:rsidRPr="0025124D">
        <w:rPr>
          <w:i/>
          <w:iCs/>
        </w:rPr>
        <w:t xml:space="preserve">view-of-delft-dataset/figures/example_frame_2.png at main · </w:t>
      </w:r>
      <w:proofErr w:type="spellStart"/>
      <w:r w:rsidRPr="0025124D">
        <w:rPr>
          <w:i/>
          <w:iCs/>
        </w:rPr>
        <w:t>tudelft</w:t>
      </w:r>
      <w:proofErr w:type="spellEnd"/>
      <w:r w:rsidRPr="0025124D">
        <w:rPr>
          <w:i/>
          <w:iCs/>
        </w:rPr>
        <w:t>-iv/view-of-delft-dataset</w:t>
      </w:r>
      <w:r w:rsidRPr="0025124D">
        <w:t>. [online] Available at: https://github.com/tudelft-iv/view-of-delft-dataset/blob/main/figures/example_frame_2.png [Accessed 24 Oct. 2023].</w:t>
      </w:r>
    </w:p>
    <w:p w14:paraId="7FF0124E" w14:textId="77777777" w:rsidR="00CB6C45" w:rsidRPr="0025124D" w:rsidRDefault="00CB6C45" w:rsidP="00841395">
      <w:r w:rsidRPr="0025124D">
        <w:t xml:space="preserve">Hearst, M.A., Dumais, S.T., Osman, M., Platt, </w:t>
      </w:r>
      <w:proofErr w:type="gramStart"/>
      <w:r w:rsidRPr="0025124D">
        <w:t>J.</w:t>
      </w:r>
      <w:proofErr w:type="gramEnd"/>
      <w:r w:rsidRPr="0025124D">
        <w:t xml:space="preserve"> and Bernhard </w:t>
      </w:r>
      <w:proofErr w:type="spellStart"/>
      <w:r w:rsidRPr="0025124D">
        <w:t>Schölkopf</w:t>
      </w:r>
      <w:proofErr w:type="spellEnd"/>
      <w:r w:rsidRPr="0025124D">
        <w:t xml:space="preserve"> (1998). Support vector machines. </w:t>
      </w:r>
      <w:r w:rsidRPr="0025124D">
        <w:rPr>
          <w:i/>
          <w:iCs/>
        </w:rPr>
        <w:t>IEEE Intelligent Systems &amp; Their Applications</w:t>
      </w:r>
      <w:r w:rsidRPr="0025124D">
        <w:t xml:space="preserve">, [online] 13(4), pp.18–28. </w:t>
      </w:r>
      <w:proofErr w:type="spellStart"/>
      <w:r w:rsidRPr="0025124D">
        <w:t>doi:https</w:t>
      </w:r>
      <w:proofErr w:type="spellEnd"/>
      <w:r w:rsidRPr="0025124D">
        <w:t>://doi.org/10.1109/5254.708428.</w:t>
      </w:r>
    </w:p>
    <w:p w14:paraId="37FB4315" w14:textId="77777777" w:rsidR="00CB6C45" w:rsidRPr="0025124D" w:rsidRDefault="00CB6C45" w:rsidP="00841395">
      <w:proofErr w:type="spellStart"/>
      <w:r w:rsidRPr="0025124D">
        <w:t>Hesai</w:t>
      </w:r>
      <w:proofErr w:type="spellEnd"/>
      <w:r w:rsidRPr="0025124D">
        <w:t xml:space="preserve"> Webmaster (2023). </w:t>
      </w:r>
      <w:r w:rsidRPr="0025124D">
        <w:rPr>
          <w:i/>
          <w:iCs/>
        </w:rPr>
        <w:t>What You Need to Know About Lidar: The Strengths and Limitations of Camera, Radar, and Lidar. | HESAI</w:t>
      </w:r>
      <w:r w:rsidRPr="0025124D">
        <w:t>. [online] HESAI. Available at: https://www.hesaitech.com/what-you-need-to-know-about-lidar-the-strengths-and-limitations-of-camera-radar-and-lidar/#:~:text=Compared%20to%20the%20traditional%203D,over%20100%2C000%20points%20per%20frame. [Accessed 24 Oct. 2023].</w:t>
      </w:r>
    </w:p>
    <w:p w14:paraId="3D494323" w14:textId="77777777" w:rsidR="00CB6C45" w:rsidRPr="0025124D" w:rsidRDefault="00CB6C45" w:rsidP="00841395">
      <w:r w:rsidRPr="0025124D">
        <w:t xml:space="preserve">Jessica Van Brummelen, O’Brien, M., </w:t>
      </w:r>
      <w:proofErr w:type="spellStart"/>
      <w:r w:rsidRPr="0025124D">
        <w:t>Gruyer</w:t>
      </w:r>
      <w:proofErr w:type="spellEnd"/>
      <w:r w:rsidRPr="0025124D">
        <w:t xml:space="preserve">, D. and Homayoun </w:t>
      </w:r>
      <w:proofErr w:type="spellStart"/>
      <w:r w:rsidRPr="0025124D">
        <w:t>Najjaran</w:t>
      </w:r>
      <w:proofErr w:type="spellEnd"/>
      <w:r w:rsidRPr="0025124D">
        <w:t xml:space="preserve"> (2018). Autonomous vehicle perception: The technology of today and tomorrow. </w:t>
      </w:r>
      <w:r w:rsidRPr="0025124D">
        <w:rPr>
          <w:i/>
          <w:iCs/>
        </w:rPr>
        <w:t>Transportation Research Part C-emerging Technologies</w:t>
      </w:r>
      <w:r w:rsidRPr="0025124D">
        <w:t xml:space="preserve">, [online] 89, pp.384–406. </w:t>
      </w:r>
      <w:proofErr w:type="spellStart"/>
      <w:r w:rsidRPr="0025124D">
        <w:t>doi:https</w:t>
      </w:r>
      <w:proofErr w:type="spellEnd"/>
      <w:r w:rsidRPr="0025124D">
        <w:t>://doi.org/10.1016/j.trc.2018.02.012.</w:t>
      </w:r>
    </w:p>
    <w:p w14:paraId="3EA16CA2" w14:textId="77777777" w:rsidR="00CB6C45" w:rsidRPr="0025124D" w:rsidRDefault="00CB6C45" w:rsidP="00841395">
      <w:r w:rsidRPr="0025124D">
        <w:rPr>
          <w:lang w:eastAsia="en-GB"/>
        </w:rPr>
        <w:t>Levity.ai. (2023). </w:t>
      </w:r>
      <w:r w:rsidRPr="0025124D">
        <w:rPr>
          <w:i/>
          <w:iCs/>
          <w:lang w:eastAsia="en-GB"/>
        </w:rPr>
        <w:t>Deep Learning vs. Machine Learning – What’s The Difference?</w:t>
      </w:r>
      <w:r w:rsidRPr="0025124D">
        <w:rPr>
          <w:lang w:eastAsia="en-GB"/>
        </w:rPr>
        <w:t xml:space="preserve"> [online] Available at: https://levity.ai/blog/difference-machine-learning-deep-learning </w:t>
      </w:r>
    </w:p>
    <w:p w14:paraId="51D1514D" w14:textId="77777777" w:rsidR="00CB6C45" w:rsidRPr="0025124D" w:rsidRDefault="00CB6C45" w:rsidP="00841395">
      <w:r w:rsidRPr="0025124D">
        <w:t>‌Mathworks.com. (2023). </w:t>
      </w:r>
      <w:r w:rsidRPr="0025124D">
        <w:rPr>
          <w:i/>
          <w:iCs/>
        </w:rPr>
        <w:t>What Is SLAM (Simultaneous Localization and Mapping) – MATLAB &amp; Simulink</w:t>
      </w:r>
      <w:r w:rsidRPr="0025124D">
        <w:t>. [online] Available at: https://www.mathworks.com/discovery/slam.html#:~:text=SLAM%20(simultaneous%20localization%20and%20mapping)%20is%20a%20method%20used%20for,to%20map%20out%20unknown%20environments. [Accessed 10 Oct. 2023].</w:t>
      </w:r>
    </w:p>
    <w:p w14:paraId="6628D7A1" w14:textId="77777777" w:rsidR="00CB6C45" w:rsidRPr="0025124D" w:rsidRDefault="00CB6C45" w:rsidP="00841395">
      <w:proofErr w:type="spellStart"/>
      <w:r w:rsidRPr="0025124D">
        <w:t>Navtech</w:t>
      </w:r>
      <w:proofErr w:type="spellEnd"/>
      <w:r w:rsidRPr="0025124D">
        <w:t xml:space="preserve"> Radar. (2023). </w:t>
      </w:r>
      <w:r w:rsidRPr="0025124D">
        <w:rPr>
          <w:i/>
          <w:iCs/>
        </w:rPr>
        <w:t>FMCW Radar</w:t>
      </w:r>
      <w:r w:rsidRPr="0025124D">
        <w:t>. [online] Available at: https://navtechradar.com/explore/fmcw-radar/#:~:text=Frequency%20Modulated%20Continuous%20Wave%20(FMCW,by%20the%20radar%20and%20compared. [Accessed 10 Oct. 2023].</w:t>
      </w:r>
    </w:p>
    <w:p w14:paraId="47E52177" w14:textId="77777777" w:rsidR="00CB6C45" w:rsidRPr="0025124D" w:rsidRDefault="00CB6C45" w:rsidP="00841395">
      <w:r w:rsidRPr="0025124D">
        <w:t>NHTSA. (2020). </w:t>
      </w:r>
      <w:r w:rsidRPr="0025124D">
        <w:rPr>
          <w:i/>
          <w:iCs/>
        </w:rPr>
        <w:t>NHTSA</w:t>
      </w:r>
      <w:r w:rsidRPr="0025124D">
        <w:t>. [online] Available at: https://www.nhtsa.gov/technology-innovation/automated-vehicles-safety [Accessed 23 Oct. 2023].</w:t>
      </w:r>
    </w:p>
    <w:p w14:paraId="3C41B43D" w14:textId="77777777" w:rsidR="00CB6C45" w:rsidRPr="0025124D" w:rsidRDefault="00CB6C45" w:rsidP="00841395">
      <w:r w:rsidRPr="0025124D">
        <w:t>‌Ouaknine, A. (2022). </w:t>
      </w:r>
      <w:r w:rsidRPr="0025124D">
        <w:rPr>
          <w:i/>
          <w:iCs/>
        </w:rPr>
        <w:t>Deep learning for radar data exploitation of autonomous vehicle</w:t>
      </w:r>
      <w:r w:rsidRPr="0025124D">
        <w:t xml:space="preserve">. [online] arXiv.org. Available at: https://arxiv.org/abs/2203.08038 </w:t>
      </w:r>
    </w:p>
    <w:p w14:paraId="3FAC521D" w14:textId="77777777" w:rsidR="00CB6C45" w:rsidRPr="0025124D" w:rsidRDefault="00CB6C45" w:rsidP="00841395">
      <w:r w:rsidRPr="0025124D">
        <w:t>ResearchGate. (2019). </w:t>
      </w:r>
      <w:r w:rsidRPr="0025124D">
        <w:rPr>
          <w:i/>
          <w:iCs/>
        </w:rPr>
        <w:t>Figure 1. Schematic diagram of a basic convolutional neural network...</w:t>
      </w:r>
      <w:r w:rsidRPr="0025124D">
        <w:t xml:space="preserve"> [online] Available at: https://www.researchgate.net/figure/Schematic-diagram-of-a-basic-convolutional-neural-network-CNN-architecture-26_fig1_336805909 </w:t>
      </w:r>
    </w:p>
    <w:p w14:paraId="50D70717" w14:textId="77777777" w:rsidR="00CB6C45" w:rsidRPr="0025124D" w:rsidRDefault="00CB6C45" w:rsidP="00841395">
      <w:r w:rsidRPr="0025124D">
        <w:t>Synopsys.com. (2023). </w:t>
      </w:r>
      <w:r w:rsidRPr="0025124D">
        <w:rPr>
          <w:i/>
          <w:iCs/>
        </w:rPr>
        <w:t xml:space="preserve">What is an Autonomous Car? – </w:t>
      </w:r>
      <w:proofErr w:type="gramStart"/>
      <w:r w:rsidRPr="0025124D">
        <w:rPr>
          <w:i/>
          <w:iCs/>
        </w:rPr>
        <w:t>How</w:t>
      </w:r>
      <w:proofErr w:type="gramEnd"/>
      <w:r w:rsidRPr="0025124D">
        <w:rPr>
          <w:i/>
          <w:iCs/>
        </w:rPr>
        <w:t xml:space="preserve"> Self-Driving Cars Work | Synopsys</w:t>
      </w:r>
      <w:r w:rsidRPr="0025124D">
        <w:t>. [online] Available at: https://www.synopsys.com/automotive/what-is-autonomous-car.html#:~:text=Definition,in%20the%20vehicle%20at%20all. [Accessed 10 Oct. 2023].</w:t>
      </w:r>
    </w:p>
    <w:p w14:paraId="6437CE0D" w14:textId="77777777" w:rsidR="00CB6C45" w:rsidRPr="0025124D" w:rsidRDefault="00CB6C45" w:rsidP="00841395">
      <w:r w:rsidRPr="0025124D">
        <w:t>Tyagi, M. (2021). </w:t>
      </w:r>
      <w:r w:rsidRPr="0025124D">
        <w:rPr>
          <w:i/>
          <w:iCs/>
        </w:rPr>
        <w:t>HOG (Histogram of Oriented Gradients): An Overview - Towards Data Science</w:t>
      </w:r>
      <w:r w:rsidRPr="0025124D">
        <w:t>. [online] Medium. Available at: https://towardsdatascience.com/hog-histogram-of-oriented-gradients-67ecd887675f [Accessed 25 Oct. 2023].</w:t>
      </w:r>
    </w:p>
    <w:p w14:paraId="4BE8BA9D" w14:textId="77777777" w:rsidR="00CB6C45" w:rsidRPr="0025124D" w:rsidRDefault="00CB6C45" w:rsidP="00841395">
      <w:r w:rsidRPr="0025124D">
        <w:t>Udemy. (2023). </w:t>
      </w:r>
      <w:r w:rsidRPr="0025124D">
        <w:rPr>
          <w:i/>
          <w:iCs/>
        </w:rPr>
        <w:t>Automotive Radar</w:t>
      </w:r>
      <w:r w:rsidRPr="0025124D">
        <w:t>. [online] Available at: https://www.udemy.com/course/automotive-radar-basics-to-advance/ [Accessed 10 Oct. 2023].</w:t>
      </w:r>
    </w:p>
    <w:p w14:paraId="3A4BF679" w14:textId="77777777" w:rsidR="00CB6C45" w:rsidRPr="0025124D" w:rsidRDefault="00CB6C45" w:rsidP="00841395">
      <w:proofErr w:type="spellStart"/>
      <w:r w:rsidRPr="0025124D">
        <w:t>Xx</w:t>
      </w:r>
      <w:proofErr w:type="spellEnd"/>
      <w:r w:rsidRPr="0025124D">
        <w:t xml:space="preserve">, N., </w:t>
      </w:r>
      <w:proofErr w:type="spellStart"/>
      <w:r w:rsidRPr="0025124D">
        <w:t>Xx</w:t>
      </w:r>
      <w:proofErr w:type="spellEnd"/>
      <w:r w:rsidRPr="0025124D">
        <w:t xml:space="preserve">, X. and </w:t>
      </w:r>
      <w:proofErr w:type="spellStart"/>
      <w:r w:rsidRPr="0025124D">
        <w:t>Xxxx</w:t>
      </w:r>
      <w:proofErr w:type="spellEnd"/>
      <w:r w:rsidRPr="0025124D">
        <w:t xml:space="preserve"> (n.d.). </w:t>
      </w:r>
      <w:proofErr w:type="spellStart"/>
      <w:r w:rsidRPr="0025124D">
        <w:t>Millimeter</w:t>
      </w:r>
      <w:proofErr w:type="spellEnd"/>
      <w:r w:rsidRPr="0025124D">
        <w:t xml:space="preserve"> Wave Sensing: A Review of Application Pipelines and Building Blocks. </w:t>
      </w:r>
      <w:r w:rsidRPr="0025124D">
        <w:rPr>
          <w:i/>
          <w:iCs/>
        </w:rPr>
        <w:t>IEEE SENSORS JOURNAL</w:t>
      </w:r>
      <w:r w:rsidRPr="0025124D">
        <w:t>, [online] (1). Available at: https://arxiv.org/pdf/2012.13664.pdf.</w:t>
      </w:r>
    </w:p>
    <w:p w14:paraId="0F3B46D8" w14:textId="77777777" w:rsidR="00CB6C45" w:rsidRPr="0025124D" w:rsidRDefault="00CB6C45" w:rsidP="00841395">
      <w:r w:rsidRPr="0025124D">
        <w:t>Yang, B., Guo, R., Liang, M., Casas, S. and Urtasun, R. (n.d.). </w:t>
      </w:r>
      <w:proofErr w:type="spellStart"/>
      <w:r w:rsidRPr="0025124D">
        <w:rPr>
          <w:i/>
          <w:iCs/>
        </w:rPr>
        <w:t>RadarNet</w:t>
      </w:r>
      <w:proofErr w:type="spellEnd"/>
      <w:r w:rsidRPr="0025124D">
        <w:rPr>
          <w:i/>
          <w:iCs/>
        </w:rPr>
        <w:t>: Exploiting Radar for Robust Perception of Dynamic Objects</w:t>
      </w:r>
      <w:r w:rsidRPr="0025124D">
        <w:t>. [online] Available at: https://arxiv.org/pdf/2007.14366.pdf.</w:t>
      </w:r>
    </w:p>
    <w:p w14:paraId="70197980" w14:textId="77777777" w:rsidR="00CB6C45" w:rsidRPr="0025124D" w:rsidRDefault="00CB6C45" w:rsidP="00841395">
      <w:r w:rsidRPr="0025124D">
        <w:t>Zhou, T., Yang, M., Jiang, K., Wong, H.T. and Yang, D. (2020). MMW Radar-Based Technologies in Autonomous Driving: A Review. </w:t>
      </w:r>
      <w:r w:rsidRPr="0025124D">
        <w:rPr>
          <w:i/>
          <w:iCs/>
        </w:rPr>
        <w:t>Sensors</w:t>
      </w:r>
      <w:r w:rsidRPr="0025124D">
        <w:t xml:space="preserve">, [online] 20(24), pp.7283–7283. </w:t>
      </w:r>
      <w:proofErr w:type="spellStart"/>
      <w:r w:rsidRPr="0025124D">
        <w:t>doi:https</w:t>
      </w:r>
      <w:proofErr w:type="spellEnd"/>
      <w:r w:rsidRPr="0025124D">
        <w:t>://doi.org/10.3390/s20247283.</w:t>
      </w:r>
    </w:p>
    <w:p w14:paraId="1C5703B6" w14:textId="77777777" w:rsidR="00CB6C45" w:rsidRPr="0025124D" w:rsidRDefault="00CB6C45" w:rsidP="00841395">
      <w:r w:rsidRPr="0025124D">
        <w:t>Zhou, Y. and Yue, Y. (2022). </w:t>
      </w:r>
      <w:r w:rsidRPr="0025124D">
        <w:rPr>
          <w:i/>
          <w:iCs/>
        </w:rPr>
        <w:t>Radar Signal Processing Fundamentals</w:t>
      </w:r>
      <w:r w:rsidRPr="0025124D">
        <w:t>. [online] Encyclopedia.pub. Available at: https://encyclopedia.pub/entry/23781 [Accessed 23 Oct. 2023].</w:t>
      </w:r>
    </w:p>
    <w:p w14:paraId="51361949" w14:textId="77777777" w:rsidR="00CB6C45" w:rsidRPr="0025124D" w:rsidRDefault="00CB6C45" w:rsidP="00841395">
      <w:r w:rsidRPr="0025124D">
        <w:t>‌Joel Markus Vaz and Balaji, S. (2021). Convolutional neural networks (CNNs): concepts and applications in pharmacogenomics. </w:t>
      </w:r>
      <w:r w:rsidRPr="0025124D">
        <w:rPr>
          <w:i/>
          <w:iCs/>
        </w:rPr>
        <w:t>Molecular Diversity</w:t>
      </w:r>
      <w:r w:rsidRPr="0025124D">
        <w:t xml:space="preserve">, [online] 25(3), pp.1569–1584. </w:t>
      </w:r>
      <w:proofErr w:type="spellStart"/>
      <w:r w:rsidRPr="0025124D">
        <w:t>doi:https</w:t>
      </w:r>
      <w:proofErr w:type="spellEnd"/>
      <w:r w:rsidRPr="0025124D">
        <w:t>://doi.org/10.1007/s11030-021-10225-3.</w:t>
      </w:r>
    </w:p>
    <w:p w14:paraId="2374D9E4" w14:textId="77777777" w:rsidR="00CB6C45" w:rsidRPr="0025124D" w:rsidRDefault="00CB6C45" w:rsidP="00841395">
      <w:r w:rsidRPr="0025124D">
        <w:t>‌ Deng, J., Dong, W., Socher, R., Li, L., Li, K. and Li, F. (2009). ImageNet: A large-scale hierarchical image database. </w:t>
      </w:r>
      <w:r w:rsidRPr="0025124D">
        <w:rPr>
          <w:i/>
          <w:iCs/>
        </w:rPr>
        <w:t>2009 IEEE Conference on Computer Vision and Pattern Recognition</w:t>
      </w:r>
      <w:r w:rsidRPr="0025124D">
        <w:t xml:space="preserve">. [online] </w:t>
      </w:r>
      <w:proofErr w:type="spellStart"/>
      <w:r w:rsidRPr="0025124D">
        <w:t>doi:https</w:t>
      </w:r>
      <w:proofErr w:type="spellEnd"/>
      <w:r w:rsidRPr="0025124D">
        <w:t>://doi.org/10.1109/cvpr.2009.5206848.</w:t>
      </w:r>
    </w:p>
    <w:p w14:paraId="54D7C789" w14:textId="77777777" w:rsidR="00CB6C45" w:rsidRPr="0025124D" w:rsidRDefault="00CB6C45" w:rsidP="00841395">
      <w:r w:rsidRPr="0025124D">
        <w:t>‌ Hironobu Fujiyoshi, Hirakawa, T. and Yamashita, T. (2019). Deep learning-based image recognition for autonomous driving. </w:t>
      </w:r>
      <w:r w:rsidRPr="0025124D">
        <w:rPr>
          <w:i/>
          <w:iCs/>
        </w:rPr>
        <w:t>IATSS Research</w:t>
      </w:r>
      <w:r w:rsidRPr="0025124D">
        <w:t xml:space="preserve">, [online] 43(4), pp.244–252. </w:t>
      </w:r>
      <w:proofErr w:type="spellStart"/>
      <w:r w:rsidRPr="0025124D">
        <w:t>doi:https</w:t>
      </w:r>
      <w:proofErr w:type="spellEnd"/>
      <w:r w:rsidRPr="0025124D">
        <w:t>://doi.org/10.1016/j.iatssr.2019.11.008.</w:t>
      </w:r>
    </w:p>
    <w:p w14:paraId="750EA616" w14:textId="77777777" w:rsidR="00CB6C45" w:rsidRPr="0025124D" w:rsidRDefault="00CB6C45" w:rsidP="00841395">
      <w:r w:rsidRPr="0025124D">
        <w:t>‌Balasubramaniam, A. and Pasricha, S. (n.d.). </w:t>
      </w:r>
      <w:r w:rsidRPr="0025124D">
        <w:rPr>
          <w:i/>
          <w:iCs/>
        </w:rPr>
        <w:t>Object Detection in Autonomous Vehicles: Status and Open Challenges</w:t>
      </w:r>
      <w:r w:rsidRPr="0025124D">
        <w:t>. [online] Available at: https://arxiv.org/ftp/arxiv/papers/2201/2201.07706.pdf#:~:text=Object%20detection%20consists%20of%20two.</w:t>
      </w:r>
    </w:p>
    <w:p w14:paraId="4E069998" w14:textId="77777777" w:rsidR="00CB6C45" w:rsidRPr="0025124D" w:rsidRDefault="00CB6C45" w:rsidP="00841395">
      <w:r w:rsidRPr="0025124D">
        <w:t>‌Nitin Kushwaha (2023). </w:t>
      </w:r>
      <w:r w:rsidRPr="0025124D">
        <w:rPr>
          <w:i/>
          <w:iCs/>
        </w:rPr>
        <w:t>A Brief History of the Evolution of Image Classification</w:t>
      </w:r>
      <w:r w:rsidRPr="0025124D">
        <w:t xml:space="preserve">. [online] Medium. Available at: https://python.plainenglish.io/a-brief-history-of-the-evolution-of-image-classification-402c63baf50 </w:t>
      </w:r>
    </w:p>
    <w:p w14:paraId="6E3F42F1" w14:textId="77777777" w:rsidR="00CB6C45" w:rsidRPr="0025124D" w:rsidRDefault="00CB6C45" w:rsidP="00841395">
      <w:r w:rsidRPr="0025124D">
        <w:rPr>
          <w:lang w:eastAsia="en-GB"/>
        </w:rPr>
        <w:t>Deepchecks. (2021). </w:t>
      </w:r>
      <w:r w:rsidRPr="0025124D">
        <w:rPr>
          <w:i/>
          <w:iCs/>
          <w:lang w:eastAsia="en-GB"/>
        </w:rPr>
        <w:t>What is VGGNet | Deepchecks</w:t>
      </w:r>
      <w:r w:rsidRPr="0025124D">
        <w:rPr>
          <w:lang w:eastAsia="en-GB"/>
        </w:rPr>
        <w:t xml:space="preserve">. [online] Available at: https://deepchecks.com/glossary/vggnet/#:~:text=Its%20object%20recognition%20method%20developed,dataset%20by%20a%20wide%20margin. </w:t>
      </w:r>
    </w:p>
    <w:p w14:paraId="0BF818E1" w14:textId="77777777" w:rsidR="00CB6C45" w:rsidRPr="0025124D" w:rsidRDefault="00CB6C45" w:rsidP="00841395">
      <w:r w:rsidRPr="0025124D">
        <w:t>‌Great Learning Team (2020). </w:t>
      </w:r>
      <w:r w:rsidRPr="0025124D">
        <w:rPr>
          <w:i/>
          <w:iCs/>
        </w:rPr>
        <w:t>Introduction to Resnet or Residual Network</w:t>
      </w:r>
      <w:r w:rsidRPr="0025124D">
        <w:t>. [online] Great Learning Blog: Free Resources what Matters to shape your Career! Available at: https://www.mygreatlearning.com/blog/resnet/#:~:text=ResNet%2C%20short%20for%20Residual%20Network,Residual%20Learning%20for%20Image%20Recognition%E2%80%9D.</w:t>
      </w:r>
    </w:p>
    <w:p w14:paraId="47DF36FF" w14:textId="77777777" w:rsidR="00CB6C45" w:rsidRPr="0025124D" w:rsidRDefault="00CB6C45" w:rsidP="00841395">
      <w:r w:rsidRPr="0025124D">
        <w:t>‌Paperswithcode.com. (2020). </w:t>
      </w:r>
      <w:r w:rsidRPr="0025124D">
        <w:rPr>
          <w:i/>
          <w:iCs/>
        </w:rPr>
        <w:t>Papers with Code - DenseNet Explained</w:t>
      </w:r>
      <w:r w:rsidRPr="0025124D">
        <w:t>. [online] Available at: https://paperswithcode.com/method/densenet#:~:text=A%20DenseNet%20is%20a%20type,sizes)%20directly%20with%20each%20other.</w:t>
      </w:r>
    </w:p>
    <w:p w14:paraId="594DA482" w14:textId="77777777" w:rsidR="00CB6C45" w:rsidRPr="0025124D" w:rsidRDefault="00CB6C45" w:rsidP="00841395">
      <w:r w:rsidRPr="0025124D">
        <w:t xml:space="preserve">‌Dosovitskiy, A., Beyer, L., Kolesnikov, A., Weissenborn, D., Zhai, X., </w:t>
      </w:r>
      <w:proofErr w:type="spellStart"/>
      <w:r w:rsidRPr="0025124D">
        <w:t>Unterthiner</w:t>
      </w:r>
      <w:proofErr w:type="spellEnd"/>
      <w:r w:rsidRPr="0025124D">
        <w:t xml:space="preserve">, T., Dehghani, M., </w:t>
      </w:r>
      <w:proofErr w:type="spellStart"/>
      <w:r w:rsidRPr="0025124D">
        <w:t>Minderer</w:t>
      </w:r>
      <w:proofErr w:type="spellEnd"/>
      <w:r w:rsidRPr="0025124D">
        <w:t xml:space="preserve">, M., </w:t>
      </w:r>
      <w:proofErr w:type="spellStart"/>
      <w:r w:rsidRPr="0025124D">
        <w:t>Heigold</w:t>
      </w:r>
      <w:proofErr w:type="spellEnd"/>
      <w:r w:rsidRPr="0025124D">
        <w:t xml:space="preserve">, G., Gelly, S., </w:t>
      </w:r>
      <w:proofErr w:type="spellStart"/>
      <w:r w:rsidRPr="0025124D">
        <w:t>Uszkoreit</w:t>
      </w:r>
      <w:proofErr w:type="spellEnd"/>
      <w:r w:rsidRPr="0025124D">
        <w:t xml:space="preserve">, J. and </w:t>
      </w:r>
      <w:proofErr w:type="spellStart"/>
      <w:r w:rsidRPr="0025124D">
        <w:t>Houlsby</w:t>
      </w:r>
      <w:proofErr w:type="spellEnd"/>
      <w:r w:rsidRPr="0025124D">
        <w:t>, N. (2020). </w:t>
      </w:r>
      <w:r w:rsidRPr="0025124D">
        <w:rPr>
          <w:i/>
          <w:iCs/>
        </w:rPr>
        <w:t>An Image is Worth 16x16 Words: Transformers for Image Recognition at Scale</w:t>
      </w:r>
      <w:r w:rsidRPr="0025124D">
        <w:t>. [online] arXiv.org. Available at: https://arxiv.org/abs/2010.11929 .</w:t>
      </w:r>
    </w:p>
    <w:p w14:paraId="12AD0132" w14:textId="77777777" w:rsidR="00CB6C45" w:rsidRPr="0025124D" w:rsidRDefault="00CB6C45" w:rsidP="00841395">
      <w:pPr>
        <w:rPr>
          <w:lang w:eastAsia="en-GB"/>
        </w:rPr>
      </w:pPr>
      <w:r w:rsidRPr="0025124D">
        <w:rPr>
          <w:lang w:eastAsia="en-GB"/>
        </w:rPr>
        <w:t>‌</w:t>
      </w:r>
    </w:p>
    <w:p w14:paraId="12139935" w14:textId="7DB1EF4E" w:rsidR="00CB6C45" w:rsidRPr="0025124D" w:rsidRDefault="00CB6C45" w:rsidP="00841395">
      <w:r w:rsidRPr="0025124D">
        <w:rPr>
          <w:lang w:eastAsia="en-GB"/>
        </w:rPr>
        <w:t>GitHub. (2024). </w:t>
      </w:r>
      <w:proofErr w:type="spellStart"/>
      <w:r w:rsidRPr="0025124D">
        <w:rPr>
          <w:lang w:eastAsia="en-GB"/>
        </w:rPr>
        <w:t>tudelft</w:t>
      </w:r>
      <w:proofErr w:type="spellEnd"/>
      <w:r w:rsidRPr="0025124D">
        <w:rPr>
          <w:lang w:eastAsia="en-GB"/>
        </w:rPr>
        <w:t xml:space="preserve">-iv/view-of-delft-dataset: This repository shares the documentation and development kit of the View of Delft automotive dataset. [online] Available at: </w:t>
      </w:r>
      <w:hyperlink r:id="rId57" w:anchor="introduction" w:history="1">
        <w:r w:rsidRPr="0025124D">
          <w:rPr>
            <w:rStyle w:val="Hyperlink"/>
            <w:rFonts w:cs="Calibri"/>
            <w:lang w:eastAsia="en-GB"/>
          </w:rPr>
          <w:t>https://github.com/tudelft-iv/view-of-delft-dataset?tab=readme-ov-file#introduction</w:t>
        </w:r>
      </w:hyperlink>
      <w:r w:rsidRPr="0025124D">
        <w:rPr>
          <w:lang w:eastAsia="en-GB"/>
        </w:rPr>
        <w:t xml:space="preserve"> </w:t>
      </w:r>
    </w:p>
    <w:p w14:paraId="14E94905" w14:textId="77777777" w:rsidR="00CB6C45" w:rsidRPr="0025124D" w:rsidRDefault="00CB6C45" w:rsidP="00841395">
      <w:pPr>
        <w:rPr>
          <w:lang w:eastAsia="en-GB"/>
        </w:rPr>
      </w:pPr>
    </w:p>
    <w:p w14:paraId="54A2F239" w14:textId="77777777" w:rsidR="00CB6C45" w:rsidRPr="0025124D" w:rsidRDefault="00CB6C45" w:rsidP="00841395">
      <w:r w:rsidRPr="0025124D">
        <w:rPr>
          <w:lang w:eastAsia="en-GB"/>
        </w:rPr>
        <w:t>kili-website. (2023). </w:t>
      </w:r>
      <w:r w:rsidRPr="0025124D">
        <w:rPr>
          <w:i/>
          <w:iCs/>
          <w:lang w:eastAsia="en-GB"/>
        </w:rPr>
        <w:t>Mean Average Precision (mAP): A Complete Guide</w:t>
      </w:r>
      <w:r w:rsidRPr="0025124D">
        <w:rPr>
          <w:lang w:eastAsia="en-GB"/>
        </w:rPr>
        <w:t xml:space="preserve">. [online] Available at: https://kili-technology.com/data-labeling/machine-learning/mean-average-precision-map-a-complete-guide </w:t>
      </w:r>
    </w:p>
    <w:p w14:paraId="0A335166" w14:textId="77777777" w:rsidR="00CB6C45" w:rsidRPr="0025124D" w:rsidRDefault="00CB6C45" w:rsidP="00841395">
      <w:pPr>
        <w:rPr>
          <w:lang w:eastAsia="en-GB"/>
        </w:rPr>
      </w:pPr>
      <w:r w:rsidRPr="0025124D">
        <w:rPr>
          <w:lang w:eastAsia="en-GB"/>
        </w:rPr>
        <w:t>‌</w:t>
      </w:r>
    </w:p>
    <w:p w14:paraId="6DC65D9D" w14:textId="77777777" w:rsidR="00CB6C45" w:rsidRPr="0025124D" w:rsidRDefault="00CB6C45" w:rsidP="00841395">
      <w:r w:rsidRPr="0025124D">
        <w:t>‌ GitHub. (2024). </w:t>
      </w:r>
      <w:r w:rsidRPr="0025124D">
        <w:rPr>
          <w:i/>
          <w:iCs/>
        </w:rPr>
        <w:t>OpenPCDet/docs/multiple_models_demo.png at master · open-</w:t>
      </w:r>
      <w:proofErr w:type="spellStart"/>
      <w:r w:rsidRPr="0025124D">
        <w:rPr>
          <w:i/>
          <w:iCs/>
        </w:rPr>
        <w:t>mmlab</w:t>
      </w:r>
      <w:proofErr w:type="spellEnd"/>
      <w:r w:rsidRPr="0025124D">
        <w:rPr>
          <w:i/>
          <w:iCs/>
        </w:rPr>
        <w:t>/OpenPCDet</w:t>
      </w:r>
      <w:r w:rsidRPr="0025124D">
        <w:t xml:space="preserve">. [online] Available at: https://github.com/open-mmlab/OpenPCDet/blob/master/docs/multiple_models_demo.png </w:t>
      </w:r>
    </w:p>
    <w:p w14:paraId="6E024CA3" w14:textId="77777777" w:rsidR="00CB6C45" w:rsidRPr="0025124D" w:rsidRDefault="00CB6C45" w:rsidP="00841395">
      <w:pPr>
        <w:rPr>
          <w:lang w:eastAsia="en-GB"/>
        </w:rPr>
      </w:pPr>
      <w:r w:rsidRPr="0025124D">
        <w:rPr>
          <w:lang w:eastAsia="en-GB"/>
        </w:rPr>
        <w:t>‌</w:t>
      </w:r>
    </w:p>
    <w:p w14:paraId="69430C1D" w14:textId="77777777" w:rsidR="00CB6C45" w:rsidRPr="0025124D" w:rsidRDefault="00CB6C45" w:rsidP="00841395">
      <w:r w:rsidRPr="0025124D">
        <w:rPr>
          <w:lang w:eastAsia="en-GB"/>
        </w:rPr>
        <w:t>Guan, S., Wan, C. and Jiang, Y. (2023). </w:t>
      </w:r>
      <w:r w:rsidRPr="0025124D">
        <w:rPr>
          <w:i/>
          <w:iCs/>
          <w:lang w:eastAsia="en-GB"/>
        </w:rPr>
        <w:t xml:space="preserve">AV PV-RCNN: Improving 3D Object Detection with Adaptive Deformation and </w:t>
      </w:r>
      <w:proofErr w:type="spellStart"/>
      <w:r w:rsidRPr="0025124D">
        <w:rPr>
          <w:i/>
          <w:iCs/>
          <w:lang w:eastAsia="en-GB"/>
        </w:rPr>
        <w:t>VectorPool</w:t>
      </w:r>
      <w:proofErr w:type="spellEnd"/>
      <w:r w:rsidRPr="0025124D">
        <w:rPr>
          <w:i/>
          <w:iCs/>
          <w:lang w:eastAsia="en-GB"/>
        </w:rPr>
        <w:t xml:space="preserve"> Aggregation</w:t>
      </w:r>
      <w:r w:rsidRPr="0025124D">
        <w:rPr>
          <w:lang w:eastAsia="en-GB"/>
        </w:rPr>
        <w:t xml:space="preserve">. [online] ResearchGate. Available at: https://www.researchgate.net/publication/371321106_AV_PV-RCNN_Improving_3D_Object_Detection_with_Adaptive_Deformation_and_VectorPool_Aggregation </w:t>
      </w:r>
    </w:p>
    <w:p w14:paraId="1929B4D3" w14:textId="5760CEDB" w:rsidR="00CB6C45" w:rsidRPr="0025124D" w:rsidRDefault="00CB6C45" w:rsidP="00841395">
      <w:pPr>
        <w:rPr>
          <w:lang w:eastAsia="en-GB"/>
        </w:rPr>
      </w:pPr>
      <w:r w:rsidRPr="0025124D">
        <w:rPr>
          <w:lang w:eastAsia="en-GB"/>
        </w:rPr>
        <w:t>‌</w:t>
      </w:r>
    </w:p>
    <w:p w14:paraId="700AB3E1" w14:textId="70EC667E" w:rsidR="00CB6C45" w:rsidRPr="00F00E8B" w:rsidRDefault="00CB6C45" w:rsidP="00841395">
      <w:r w:rsidRPr="005F5E39">
        <w:rPr>
          <w:lang w:eastAsia="en-GB"/>
        </w:rPr>
        <w:t>‌</w:t>
      </w:r>
      <w:r w:rsidRPr="000922DD">
        <w:rPr>
          <w:rStyle w:val="ParagraphChar"/>
        </w:rPr>
        <w:t>Aha (2024). Agile Software Development - Agile Methodology Explained. [online] Www.aha.io. Available at: https://www.aha.io/roadmapping/guide/agile/agile-software-development</w:t>
      </w:r>
      <w:r w:rsidRPr="00F00E8B">
        <w:t xml:space="preserve"> </w:t>
      </w:r>
    </w:p>
    <w:p w14:paraId="4D76AC27" w14:textId="77777777" w:rsidR="001C4F73" w:rsidRPr="001C4F73" w:rsidRDefault="001C4F73" w:rsidP="00841395">
      <w:pPr>
        <w:rPr>
          <w:rFonts w:eastAsia="Times New Roman"/>
          <w:color w:val="000000"/>
          <w:lang w:eastAsia="en-GB"/>
        </w:rPr>
      </w:pPr>
      <w:r w:rsidRPr="001C4F73">
        <w:rPr>
          <w:rFonts w:eastAsia="Times New Roman"/>
          <w:color w:val="000000"/>
          <w:lang w:eastAsia="en-GB"/>
        </w:rPr>
        <w:t>Pan, Z., Ding, F., Zhong, H. and Lu, C.X. (2023). </w:t>
      </w:r>
      <w:r w:rsidRPr="001C4F73">
        <w:rPr>
          <w:rFonts w:eastAsia="Times New Roman"/>
          <w:i/>
          <w:iCs/>
          <w:color w:val="000000"/>
          <w:lang w:eastAsia="en-GB"/>
        </w:rPr>
        <w:t>RaTrack: Moving Object Detection and Tracking with 4D Radar Point Cloud</w:t>
      </w:r>
      <w:r w:rsidRPr="001C4F73">
        <w:rPr>
          <w:rFonts w:eastAsia="Times New Roman"/>
          <w:color w:val="000000"/>
          <w:lang w:eastAsia="en-GB"/>
        </w:rPr>
        <w:t>. [online] arXiv.org. Available at: https://arxiv.org/abs/2309.09737 [Accessed 20 Apr. 2024].</w:t>
      </w:r>
    </w:p>
    <w:p w14:paraId="2DAD0FE4" w14:textId="41AD6726" w:rsidR="000E23AE" w:rsidRPr="000E23AE" w:rsidRDefault="001C4F73" w:rsidP="00841395">
      <w:pPr>
        <w:rPr>
          <w:rFonts w:eastAsia="Times New Roman"/>
          <w:color w:val="000000"/>
        </w:rPr>
      </w:pPr>
      <w:r w:rsidRPr="001C4F73">
        <w:rPr>
          <w:rFonts w:eastAsia="Times New Roman"/>
          <w:color w:val="000000"/>
        </w:rPr>
        <w:t>‌</w:t>
      </w:r>
      <w:r w:rsidR="000E23AE" w:rsidRPr="000E23AE">
        <w:rPr>
          <w:color w:val="000000"/>
        </w:rPr>
        <w:t xml:space="preserve"> </w:t>
      </w:r>
      <w:r w:rsidR="000E23AE" w:rsidRPr="000E23AE">
        <w:rPr>
          <w:rFonts w:eastAsia="Times New Roman"/>
          <w:color w:val="000000"/>
        </w:rPr>
        <w:t>GitHub. (2024). </w:t>
      </w:r>
      <w:r w:rsidR="000E23AE" w:rsidRPr="000E23AE">
        <w:rPr>
          <w:rFonts w:eastAsia="Times New Roman"/>
          <w:i/>
          <w:iCs/>
          <w:color w:val="000000"/>
        </w:rPr>
        <w:t xml:space="preserve">RaTrack/doc/ratrack_pipeline.png at main · </w:t>
      </w:r>
      <w:proofErr w:type="spellStart"/>
      <w:r w:rsidR="000E23AE" w:rsidRPr="000E23AE">
        <w:rPr>
          <w:rFonts w:eastAsia="Times New Roman"/>
          <w:i/>
          <w:iCs/>
          <w:color w:val="000000"/>
        </w:rPr>
        <w:t>LJacksonPan</w:t>
      </w:r>
      <w:proofErr w:type="spellEnd"/>
      <w:r w:rsidR="000E23AE" w:rsidRPr="000E23AE">
        <w:rPr>
          <w:rFonts w:eastAsia="Times New Roman"/>
          <w:i/>
          <w:iCs/>
          <w:color w:val="000000"/>
        </w:rPr>
        <w:t>/RaTrack</w:t>
      </w:r>
      <w:r w:rsidR="000E23AE" w:rsidRPr="000E23AE">
        <w:rPr>
          <w:rFonts w:eastAsia="Times New Roman"/>
          <w:color w:val="000000"/>
        </w:rPr>
        <w:t xml:space="preserve">. [online] Available at: https://github.com/LJacksonPan/RaTrack/blob/main/doc/ratrack_pipeline.png </w:t>
      </w:r>
    </w:p>
    <w:p w14:paraId="04B495E2" w14:textId="77777777" w:rsidR="00AC0B56" w:rsidRPr="00AC0B56" w:rsidRDefault="000E23AE" w:rsidP="00841395">
      <w:pPr>
        <w:rPr>
          <w:rFonts w:eastAsia="Times New Roman"/>
          <w:color w:val="000000"/>
        </w:rPr>
      </w:pPr>
      <w:r w:rsidRPr="000E23AE">
        <w:rPr>
          <w:rFonts w:eastAsia="Times New Roman"/>
          <w:color w:val="000000"/>
        </w:rPr>
        <w:t>‌</w:t>
      </w:r>
      <w:r w:rsidR="00AC0B56" w:rsidRPr="00AC0B56">
        <w:rPr>
          <w:rFonts w:eastAsia="Times New Roman"/>
          <w:color w:val="000000"/>
        </w:rPr>
        <w:t>Pan, Z., Ding, F., Zhong, H. and Lu, C. (n.d.). </w:t>
      </w:r>
      <w:r w:rsidR="00AC0B56" w:rsidRPr="00AC0B56">
        <w:rPr>
          <w:rFonts w:eastAsia="Times New Roman"/>
          <w:i/>
          <w:iCs/>
          <w:color w:val="000000"/>
        </w:rPr>
        <w:t>RaTrack: Moving Object Detection and Tracking with 4D Radar Point Cloud</w:t>
      </w:r>
      <w:r w:rsidR="00AC0B56" w:rsidRPr="00AC0B56">
        <w:rPr>
          <w:rFonts w:eastAsia="Times New Roman"/>
          <w:color w:val="000000"/>
        </w:rPr>
        <w:t>. [online] Available at: https://arxiv.org/pdf/2309.09737.pdf.</w:t>
      </w:r>
    </w:p>
    <w:p w14:paraId="1EE6B880" w14:textId="77777777" w:rsidR="00AC0B56" w:rsidRPr="00AC0B56" w:rsidRDefault="00AC0B56" w:rsidP="00AC0B56">
      <w:pPr>
        <w:spacing w:before="100" w:beforeAutospacing="1" w:after="100" w:afterAutospacing="1" w:line="240" w:lineRule="auto"/>
        <w:rPr>
          <w:rFonts w:eastAsia="Times New Roman" w:cs="Times New Roman"/>
          <w:color w:val="000000"/>
          <w:lang w:eastAsia="en-GB"/>
        </w:rPr>
      </w:pPr>
      <w:r w:rsidRPr="00AC0B56">
        <w:rPr>
          <w:rFonts w:eastAsia="Times New Roman" w:cs="Times New Roman"/>
          <w:color w:val="000000"/>
          <w:lang w:eastAsia="en-GB"/>
        </w:rPr>
        <w:t>‌</w:t>
      </w:r>
    </w:p>
    <w:p w14:paraId="6347695B" w14:textId="1440BF39" w:rsidR="000E23AE" w:rsidRPr="000E23AE" w:rsidRDefault="000E23AE" w:rsidP="000E23AE">
      <w:pPr>
        <w:spacing w:before="100" w:beforeAutospacing="1" w:after="100" w:afterAutospacing="1" w:line="240" w:lineRule="auto"/>
        <w:rPr>
          <w:rFonts w:eastAsia="Times New Roman" w:cs="Times New Roman"/>
          <w:color w:val="000000"/>
          <w:lang w:eastAsia="en-GB"/>
        </w:rPr>
      </w:pPr>
    </w:p>
    <w:p w14:paraId="05587E33" w14:textId="77777777" w:rsidR="00873116" w:rsidRPr="00873116" w:rsidRDefault="00873116" w:rsidP="00873116">
      <w:pPr>
        <w:spacing w:after="240" w:line="360" w:lineRule="atLeast"/>
        <w:rPr>
          <w:rFonts w:eastAsia="Times New Roman" w:cs="Times New Roman"/>
          <w:color w:val="000000"/>
          <w:lang w:eastAsia="en-GB"/>
        </w:rPr>
      </w:pPr>
      <w:proofErr w:type="spellStart"/>
      <w:r w:rsidRPr="00873116">
        <w:rPr>
          <w:rFonts w:eastAsia="Times New Roman" w:cs="Times New Roman"/>
          <w:color w:val="000000"/>
          <w:lang w:eastAsia="en-GB"/>
        </w:rPr>
        <w:t>Alifya</w:t>
      </w:r>
      <w:proofErr w:type="spellEnd"/>
      <w:r w:rsidRPr="00873116">
        <w:rPr>
          <w:rFonts w:eastAsia="Times New Roman" w:cs="Times New Roman"/>
          <w:color w:val="000000"/>
          <w:lang w:eastAsia="en-GB"/>
        </w:rPr>
        <w:t xml:space="preserve"> </w:t>
      </w:r>
      <w:proofErr w:type="spellStart"/>
      <w:r w:rsidRPr="00873116">
        <w:rPr>
          <w:rFonts w:eastAsia="Times New Roman" w:cs="Times New Roman"/>
          <w:color w:val="000000"/>
          <w:lang w:eastAsia="en-GB"/>
        </w:rPr>
        <w:t>Febriana</w:t>
      </w:r>
      <w:proofErr w:type="spellEnd"/>
      <w:r w:rsidRPr="00873116">
        <w:rPr>
          <w:rFonts w:eastAsia="Times New Roman" w:cs="Times New Roman"/>
          <w:color w:val="000000"/>
          <w:lang w:eastAsia="en-GB"/>
        </w:rPr>
        <w:t xml:space="preserve"> (2023). </w:t>
      </w:r>
      <w:r w:rsidRPr="00873116">
        <w:rPr>
          <w:rFonts w:eastAsia="Times New Roman" w:cs="Times New Roman"/>
          <w:i/>
          <w:iCs/>
          <w:color w:val="000000"/>
          <w:lang w:eastAsia="en-GB"/>
        </w:rPr>
        <w:t>Setting Up 3D Open Source OpenPCDet with Anaconda: A Step-by-Step Guide</w:t>
      </w:r>
      <w:r w:rsidRPr="00873116">
        <w:rPr>
          <w:rFonts w:eastAsia="Times New Roman" w:cs="Times New Roman"/>
          <w:color w:val="000000"/>
          <w:lang w:eastAsia="en-GB"/>
        </w:rPr>
        <w:t>. [online] Medium. Available at: https://medium.com/@alifyafebriana/setting-up-3d-open-source-openpcdet-with-anaconda-a-step-by-step-guide-66126107215 [Accessed 25 Apr. 2024].</w:t>
      </w:r>
    </w:p>
    <w:p w14:paraId="2EEE2D4A" w14:textId="77777777" w:rsidR="00873116" w:rsidRPr="00873116" w:rsidRDefault="00873116" w:rsidP="00873116">
      <w:pPr>
        <w:spacing w:before="100" w:beforeAutospacing="1" w:after="100" w:afterAutospacing="1" w:line="240" w:lineRule="auto"/>
        <w:rPr>
          <w:rFonts w:eastAsia="Times New Roman" w:cs="Times New Roman"/>
          <w:color w:val="000000"/>
          <w:lang w:eastAsia="en-GB"/>
        </w:rPr>
      </w:pPr>
      <w:r w:rsidRPr="00873116">
        <w:rPr>
          <w:rFonts w:eastAsia="Times New Roman" w:cs="Times New Roman"/>
          <w:color w:val="000000"/>
          <w:lang w:eastAsia="en-GB"/>
        </w:rPr>
        <w:t>‌</w:t>
      </w:r>
    </w:p>
    <w:p w14:paraId="5CB73054" w14:textId="45A1A57F" w:rsidR="001C4F73" w:rsidRPr="001C4F73" w:rsidRDefault="001C4F73" w:rsidP="001C4F73">
      <w:pPr>
        <w:spacing w:before="100" w:beforeAutospacing="1" w:after="100" w:afterAutospacing="1" w:line="240" w:lineRule="auto"/>
        <w:rPr>
          <w:rFonts w:eastAsia="Times New Roman" w:cs="Times New Roman"/>
          <w:color w:val="000000"/>
          <w:lang w:eastAsia="en-GB"/>
        </w:rPr>
      </w:pPr>
    </w:p>
    <w:p w14:paraId="729CADD0" w14:textId="77777777" w:rsidR="00CB6C45" w:rsidRPr="00CB6C45" w:rsidRDefault="00CB6C45" w:rsidP="00CB6C45"/>
    <w:sectPr w:rsidR="00CB6C45" w:rsidRPr="00CB6C45" w:rsidSect="000530FD">
      <w:footerReference w:type="default" r:id="rId58"/>
      <w:pgSz w:w="11906" w:h="16838"/>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FF842E" w14:textId="77777777" w:rsidR="000530FD" w:rsidRDefault="000530FD" w:rsidP="001B5926">
      <w:pPr>
        <w:spacing w:after="0" w:line="240" w:lineRule="auto"/>
      </w:pPr>
      <w:r>
        <w:separator/>
      </w:r>
    </w:p>
  </w:endnote>
  <w:endnote w:type="continuationSeparator" w:id="0">
    <w:p w14:paraId="654D42A8" w14:textId="77777777" w:rsidR="000530FD" w:rsidRDefault="000530FD" w:rsidP="001B5926">
      <w:pPr>
        <w:spacing w:after="0" w:line="240" w:lineRule="auto"/>
      </w:pPr>
      <w:r>
        <w:continuationSeparator/>
      </w:r>
    </w:p>
  </w:endnote>
  <w:endnote w:type="continuationNotice" w:id="1">
    <w:p w14:paraId="70506525" w14:textId="77777777" w:rsidR="000530FD" w:rsidRDefault="000530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71769031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F21951" w14:textId="77777777" w:rsidR="000530FD" w:rsidRDefault="000530FD" w:rsidP="001B5926">
      <w:pPr>
        <w:spacing w:after="0" w:line="240" w:lineRule="auto"/>
      </w:pPr>
      <w:r>
        <w:separator/>
      </w:r>
    </w:p>
  </w:footnote>
  <w:footnote w:type="continuationSeparator" w:id="0">
    <w:p w14:paraId="0E6BF614" w14:textId="77777777" w:rsidR="000530FD" w:rsidRDefault="000530FD" w:rsidP="001B5926">
      <w:pPr>
        <w:spacing w:after="0" w:line="240" w:lineRule="auto"/>
      </w:pPr>
      <w:r>
        <w:continuationSeparator/>
      </w:r>
    </w:p>
  </w:footnote>
  <w:footnote w:type="continuationNotice" w:id="1">
    <w:p w14:paraId="55F01797" w14:textId="77777777" w:rsidR="000530FD" w:rsidRDefault="000530F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4332373"/>
    <w:multiLevelType w:val="hybridMultilevel"/>
    <w:tmpl w:val="B8CCF5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C97FD9"/>
    <w:multiLevelType w:val="hybridMultilevel"/>
    <w:tmpl w:val="11C64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C07BD3"/>
    <w:multiLevelType w:val="hybridMultilevel"/>
    <w:tmpl w:val="25A48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D1802B2"/>
    <w:multiLevelType w:val="hybridMultilevel"/>
    <w:tmpl w:val="D194BC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737A46"/>
    <w:multiLevelType w:val="hybridMultilevel"/>
    <w:tmpl w:val="30A8F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4C55DF3"/>
    <w:multiLevelType w:val="hybridMultilevel"/>
    <w:tmpl w:val="2020B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1"/>
  </w:num>
  <w:num w:numId="2" w16cid:durableId="369232166">
    <w:abstractNumId w:val="24"/>
  </w:num>
  <w:num w:numId="3" w16cid:durableId="1064447704">
    <w:abstractNumId w:val="42"/>
  </w:num>
  <w:num w:numId="4" w16cid:durableId="854615116">
    <w:abstractNumId w:val="50"/>
  </w:num>
  <w:num w:numId="5" w16cid:durableId="1145470798">
    <w:abstractNumId w:val="14"/>
  </w:num>
  <w:num w:numId="6" w16cid:durableId="506360331">
    <w:abstractNumId w:val="37"/>
  </w:num>
  <w:num w:numId="7" w16cid:durableId="808940590">
    <w:abstractNumId w:val="38"/>
  </w:num>
  <w:num w:numId="8" w16cid:durableId="1280792516">
    <w:abstractNumId w:val="22"/>
  </w:num>
  <w:num w:numId="9" w16cid:durableId="235672225">
    <w:abstractNumId w:val="17"/>
  </w:num>
  <w:num w:numId="10" w16cid:durableId="66808665">
    <w:abstractNumId w:val="54"/>
  </w:num>
  <w:num w:numId="11" w16cid:durableId="570428736">
    <w:abstractNumId w:val="53"/>
  </w:num>
  <w:num w:numId="12" w16cid:durableId="935554909">
    <w:abstractNumId w:val="3"/>
  </w:num>
  <w:num w:numId="13" w16cid:durableId="840849844">
    <w:abstractNumId w:val="12"/>
  </w:num>
  <w:num w:numId="14" w16cid:durableId="220749269">
    <w:abstractNumId w:val="47"/>
  </w:num>
  <w:num w:numId="15" w16cid:durableId="1755474715">
    <w:abstractNumId w:val="20"/>
  </w:num>
  <w:num w:numId="16" w16cid:durableId="1200316119">
    <w:abstractNumId w:val="9"/>
  </w:num>
  <w:num w:numId="17" w16cid:durableId="1451850789">
    <w:abstractNumId w:val="39"/>
  </w:num>
  <w:num w:numId="18" w16cid:durableId="287199124">
    <w:abstractNumId w:val="18"/>
  </w:num>
  <w:num w:numId="19" w16cid:durableId="428814630">
    <w:abstractNumId w:val="29"/>
  </w:num>
  <w:num w:numId="20" w16cid:durableId="225186288">
    <w:abstractNumId w:val="43"/>
  </w:num>
  <w:num w:numId="21" w16cid:durableId="2074573904">
    <w:abstractNumId w:val="35"/>
  </w:num>
  <w:num w:numId="22" w16cid:durableId="338821530">
    <w:abstractNumId w:val="10"/>
  </w:num>
  <w:num w:numId="23" w16cid:durableId="801004022">
    <w:abstractNumId w:val="52"/>
  </w:num>
  <w:num w:numId="24" w16cid:durableId="874998389">
    <w:abstractNumId w:val="51"/>
  </w:num>
  <w:num w:numId="25" w16cid:durableId="1791165011">
    <w:abstractNumId w:val="34"/>
  </w:num>
  <w:num w:numId="26" w16cid:durableId="1579899004">
    <w:abstractNumId w:val="40"/>
  </w:num>
  <w:num w:numId="27" w16cid:durableId="1033118139">
    <w:abstractNumId w:val="27"/>
  </w:num>
  <w:num w:numId="28" w16cid:durableId="1083257281">
    <w:abstractNumId w:val="46"/>
  </w:num>
  <w:num w:numId="29" w16cid:durableId="1588810954">
    <w:abstractNumId w:val="2"/>
  </w:num>
  <w:num w:numId="30" w16cid:durableId="890769771">
    <w:abstractNumId w:val="41"/>
  </w:num>
  <w:num w:numId="31" w16cid:durableId="897590647">
    <w:abstractNumId w:val="0"/>
  </w:num>
  <w:num w:numId="32" w16cid:durableId="454105118">
    <w:abstractNumId w:val="49"/>
  </w:num>
  <w:num w:numId="33" w16cid:durableId="1048332682">
    <w:abstractNumId w:val="55"/>
  </w:num>
  <w:num w:numId="34" w16cid:durableId="421995031">
    <w:abstractNumId w:val="8"/>
  </w:num>
  <w:num w:numId="35" w16cid:durableId="556673511">
    <w:abstractNumId w:val="28"/>
  </w:num>
  <w:num w:numId="36" w16cid:durableId="915480315">
    <w:abstractNumId w:val="23"/>
  </w:num>
  <w:num w:numId="37" w16cid:durableId="242495280">
    <w:abstractNumId w:val="5"/>
  </w:num>
  <w:num w:numId="38" w16cid:durableId="2109081771">
    <w:abstractNumId w:val="16"/>
  </w:num>
  <w:num w:numId="39" w16cid:durableId="652490141">
    <w:abstractNumId w:val="31"/>
  </w:num>
  <w:num w:numId="40" w16cid:durableId="2045323770">
    <w:abstractNumId w:val="4"/>
  </w:num>
  <w:num w:numId="41" w16cid:durableId="520826512">
    <w:abstractNumId w:val="48"/>
  </w:num>
  <w:num w:numId="42" w16cid:durableId="1387532894">
    <w:abstractNumId w:val="13"/>
  </w:num>
  <w:num w:numId="43" w16cid:durableId="1068770781">
    <w:abstractNumId w:val="26"/>
  </w:num>
  <w:num w:numId="44" w16cid:durableId="90325050">
    <w:abstractNumId w:val="15"/>
  </w:num>
  <w:num w:numId="45" w16cid:durableId="1530291175">
    <w:abstractNumId w:val="44"/>
  </w:num>
  <w:num w:numId="46" w16cid:durableId="966547278">
    <w:abstractNumId w:val="45"/>
  </w:num>
  <w:num w:numId="47" w16cid:durableId="953093993">
    <w:abstractNumId w:val="32"/>
  </w:num>
  <w:num w:numId="48" w16cid:durableId="969162942">
    <w:abstractNumId w:val="1"/>
  </w:num>
  <w:num w:numId="49" w16cid:durableId="1062170379">
    <w:abstractNumId w:val="33"/>
  </w:num>
  <w:num w:numId="50" w16cid:durableId="1948847348">
    <w:abstractNumId w:val="7"/>
  </w:num>
  <w:num w:numId="51" w16cid:durableId="629677667">
    <w:abstractNumId w:val="6"/>
  </w:num>
  <w:num w:numId="52" w16cid:durableId="435099184">
    <w:abstractNumId w:val="36"/>
  </w:num>
  <w:num w:numId="53" w16cid:durableId="412508807">
    <w:abstractNumId w:val="21"/>
  </w:num>
  <w:num w:numId="54" w16cid:durableId="1379237874">
    <w:abstractNumId w:val="30"/>
  </w:num>
  <w:num w:numId="55" w16cid:durableId="452097693">
    <w:abstractNumId w:val="19"/>
  </w:num>
  <w:num w:numId="56" w16cid:durableId="2034765590">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57A"/>
    <w:rsid w:val="00000C58"/>
    <w:rsid w:val="00001B7D"/>
    <w:rsid w:val="00002625"/>
    <w:rsid w:val="00002DD4"/>
    <w:rsid w:val="00002F47"/>
    <w:rsid w:val="000037C1"/>
    <w:rsid w:val="00004D45"/>
    <w:rsid w:val="00005180"/>
    <w:rsid w:val="0000726D"/>
    <w:rsid w:val="000075DE"/>
    <w:rsid w:val="00010EEB"/>
    <w:rsid w:val="000122BF"/>
    <w:rsid w:val="00012B8C"/>
    <w:rsid w:val="0001359C"/>
    <w:rsid w:val="00013902"/>
    <w:rsid w:val="0001416A"/>
    <w:rsid w:val="00014C4E"/>
    <w:rsid w:val="000166BD"/>
    <w:rsid w:val="000166CA"/>
    <w:rsid w:val="00017DA2"/>
    <w:rsid w:val="0002012E"/>
    <w:rsid w:val="00020664"/>
    <w:rsid w:val="00021C1C"/>
    <w:rsid w:val="00022698"/>
    <w:rsid w:val="00022F6F"/>
    <w:rsid w:val="00023241"/>
    <w:rsid w:val="00023383"/>
    <w:rsid w:val="000235F4"/>
    <w:rsid w:val="000236CC"/>
    <w:rsid w:val="000251C8"/>
    <w:rsid w:val="00026387"/>
    <w:rsid w:val="000278E1"/>
    <w:rsid w:val="00027FD5"/>
    <w:rsid w:val="0003182B"/>
    <w:rsid w:val="00031939"/>
    <w:rsid w:val="0003217E"/>
    <w:rsid w:val="00032492"/>
    <w:rsid w:val="00032E71"/>
    <w:rsid w:val="0003330D"/>
    <w:rsid w:val="00033379"/>
    <w:rsid w:val="000336FC"/>
    <w:rsid w:val="000351F9"/>
    <w:rsid w:val="00036420"/>
    <w:rsid w:val="00037C3A"/>
    <w:rsid w:val="00040274"/>
    <w:rsid w:val="000402EF"/>
    <w:rsid w:val="0004059D"/>
    <w:rsid w:val="000417F1"/>
    <w:rsid w:val="00041958"/>
    <w:rsid w:val="00042847"/>
    <w:rsid w:val="00042864"/>
    <w:rsid w:val="00042D45"/>
    <w:rsid w:val="000433D2"/>
    <w:rsid w:val="000438A2"/>
    <w:rsid w:val="000438BF"/>
    <w:rsid w:val="0004599A"/>
    <w:rsid w:val="000462DD"/>
    <w:rsid w:val="00046B6D"/>
    <w:rsid w:val="00047776"/>
    <w:rsid w:val="000479BF"/>
    <w:rsid w:val="00047DD2"/>
    <w:rsid w:val="000502A7"/>
    <w:rsid w:val="00050DAC"/>
    <w:rsid w:val="00050E07"/>
    <w:rsid w:val="00050E09"/>
    <w:rsid w:val="00051A50"/>
    <w:rsid w:val="000522DA"/>
    <w:rsid w:val="000523EF"/>
    <w:rsid w:val="000526C8"/>
    <w:rsid w:val="000530FD"/>
    <w:rsid w:val="0005444A"/>
    <w:rsid w:val="000549B5"/>
    <w:rsid w:val="000551B7"/>
    <w:rsid w:val="00055834"/>
    <w:rsid w:val="00056534"/>
    <w:rsid w:val="00057935"/>
    <w:rsid w:val="00060C8A"/>
    <w:rsid w:val="00062D7F"/>
    <w:rsid w:val="00063028"/>
    <w:rsid w:val="000635D0"/>
    <w:rsid w:val="00063876"/>
    <w:rsid w:val="00064240"/>
    <w:rsid w:val="00064393"/>
    <w:rsid w:val="0006456A"/>
    <w:rsid w:val="00064A21"/>
    <w:rsid w:val="00064B39"/>
    <w:rsid w:val="00064D82"/>
    <w:rsid w:val="0006590F"/>
    <w:rsid w:val="00065E83"/>
    <w:rsid w:val="000661AB"/>
    <w:rsid w:val="0006699C"/>
    <w:rsid w:val="00066BF1"/>
    <w:rsid w:val="00066FE0"/>
    <w:rsid w:val="000675F2"/>
    <w:rsid w:val="00067DC9"/>
    <w:rsid w:val="00067E9D"/>
    <w:rsid w:val="00070A7E"/>
    <w:rsid w:val="00070DB1"/>
    <w:rsid w:val="0007149D"/>
    <w:rsid w:val="00072493"/>
    <w:rsid w:val="00072A79"/>
    <w:rsid w:val="00073499"/>
    <w:rsid w:val="00073BA8"/>
    <w:rsid w:val="00073F73"/>
    <w:rsid w:val="000749B2"/>
    <w:rsid w:val="00074B30"/>
    <w:rsid w:val="00074D3C"/>
    <w:rsid w:val="000751E8"/>
    <w:rsid w:val="00075539"/>
    <w:rsid w:val="000755CE"/>
    <w:rsid w:val="00075B04"/>
    <w:rsid w:val="00076EF6"/>
    <w:rsid w:val="00077129"/>
    <w:rsid w:val="000771F7"/>
    <w:rsid w:val="00077FB9"/>
    <w:rsid w:val="00080527"/>
    <w:rsid w:val="0008082C"/>
    <w:rsid w:val="00081ABE"/>
    <w:rsid w:val="00081C79"/>
    <w:rsid w:val="00082AF4"/>
    <w:rsid w:val="00082F58"/>
    <w:rsid w:val="00082FD7"/>
    <w:rsid w:val="00083AA2"/>
    <w:rsid w:val="00084BE4"/>
    <w:rsid w:val="00084F30"/>
    <w:rsid w:val="00085F8F"/>
    <w:rsid w:val="000865D1"/>
    <w:rsid w:val="000865D6"/>
    <w:rsid w:val="00086A5E"/>
    <w:rsid w:val="00086F61"/>
    <w:rsid w:val="00091057"/>
    <w:rsid w:val="000915C3"/>
    <w:rsid w:val="00091A28"/>
    <w:rsid w:val="00091A9D"/>
    <w:rsid w:val="00091C02"/>
    <w:rsid w:val="00091FE1"/>
    <w:rsid w:val="000922DD"/>
    <w:rsid w:val="00092342"/>
    <w:rsid w:val="00092951"/>
    <w:rsid w:val="00092ACC"/>
    <w:rsid w:val="00093D6C"/>
    <w:rsid w:val="00095626"/>
    <w:rsid w:val="00095C6F"/>
    <w:rsid w:val="00095F41"/>
    <w:rsid w:val="00096823"/>
    <w:rsid w:val="0009705B"/>
    <w:rsid w:val="000971C0"/>
    <w:rsid w:val="00097318"/>
    <w:rsid w:val="00097693"/>
    <w:rsid w:val="000A0ED7"/>
    <w:rsid w:val="000A14E7"/>
    <w:rsid w:val="000A1B28"/>
    <w:rsid w:val="000A232C"/>
    <w:rsid w:val="000A2ABD"/>
    <w:rsid w:val="000A307B"/>
    <w:rsid w:val="000A48E6"/>
    <w:rsid w:val="000A4BBF"/>
    <w:rsid w:val="000A6219"/>
    <w:rsid w:val="000A66F7"/>
    <w:rsid w:val="000A6A61"/>
    <w:rsid w:val="000A7B04"/>
    <w:rsid w:val="000A7E7B"/>
    <w:rsid w:val="000B060C"/>
    <w:rsid w:val="000B0790"/>
    <w:rsid w:val="000B087C"/>
    <w:rsid w:val="000B10F6"/>
    <w:rsid w:val="000B1419"/>
    <w:rsid w:val="000B174E"/>
    <w:rsid w:val="000B2115"/>
    <w:rsid w:val="000B24E0"/>
    <w:rsid w:val="000B303B"/>
    <w:rsid w:val="000B3278"/>
    <w:rsid w:val="000B3497"/>
    <w:rsid w:val="000B5085"/>
    <w:rsid w:val="000B59BF"/>
    <w:rsid w:val="000B5CA2"/>
    <w:rsid w:val="000B615D"/>
    <w:rsid w:val="000B69B5"/>
    <w:rsid w:val="000B6BBC"/>
    <w:rsid w:val="000B7F7A"/>
    <w:rsid w:val="000C0F26"/>
    <w:rsid w:val="000C109B"/>
    <w:rsid w:val="000C1195"/>
    <w:rsid w:val="000C14F0"/>
    <w:rsid w:val="000C16C3"/>
    <w:rsid w:val="000C19C5"/>
    <w:rsid w:val="000C1A83"/>
    <w:rsid w:val="000C1CEF"/>
    <w:rsid w:val="000C23B3"/>
    <w:rsid w:val="000C24E1"/>
    <w:rsid w:val="000C3DB8"/>
    <w:rsid w:val="000C46C4"/>
    <w:rsid w:val="000C49CF"/>
    <w:rsid w:val="000C5075"/>
    <w:rsid w:val="000C5C52"/>
    <w:rsid w:val="000C5D71"/>
    <w:rsid w:val="000C65B8"/>
    <w:rsid w:val="000C694B"/>
    <w:rsid w:val="000D046E"/>
    <w:rsid w:val="000D0FA2"/>
    <w:rsid w:val="000D15CD"/>
    <w:rsid w:val="000D19CA"/>
    <w:rsid w:val="000D3321"/>
    <w:rsid w:val="000D3594"/>
    <w:rsid w:val="000D3AA8"/>
    <w:rsid w:val="000D3F26"/>
    <w:rsid w:val="000D4148"/>
    <w:rsid w:val="000D4E02"/>
    <w:rsid w:val="000E007C"/>
    <w:rsid w:val="000E0847"/>
    <w:rsid w:val="000E0AAA"/>
    <w:rsid w:val="000E13B0"/>
    <w:rsid w:val="000E14CF"/>
    <w:rsid w:val="000E19A5"/>
    <w:rsid w:val="000E23AE"/>
    <w:rsid w:val="000E320D"/>
    <w:rsid w:val="000E3C9F"/>
    <w:rsid w:val="000E43F2"/>
    <w:rsid w:val="000E4A3D"/>
    <w:rsid w:val="000E537A"/>
    <w:rsid w:val="000E5D6D"/>
    <w:rsid w:val="000E68E0"/>
    <w:rsid w:val="000E6F11"/>
    <w:rsid w:val="000E7223"/>
    <w:rsid w:val="000E75F0"/>
    <w:rsid w:val="000F0086"/>
    <w:rsid w:val="000F0BC7"/>
    <w:rsid w:val="000F15F4"/>
    <w:rsid w:val="000F171C"/>
    <w:rsid w:val="000F1FB0"/>
    <w:rsid w:val="000F2753"/>
    <w:rsid w:val="000F4AAF"/>
    <w:rsid w:val="000F5359"/>
    <w:rsid w:val="000F6658"/>
    <w:rsid w:val="000F702F"/>
    <w:rsid w:val="000F78D9"/>
    <w:rsid w:val="000F7927"/>
    <w:rsid w:val="001001B0"/>
    <w:rsid w:val="00100B88"/>
    <w:rsid w:val="00101E32"/>
    <w:rsid w:val="001023E0"/>
    <w:rsid w:val="00102414"/>
    <w:rsid w:val="001032BB"/>
    <w:rsid w:val="00103996"/>
    <w:rsid w:val="00103B75"/>
    <w:rsid w:val="00103FFF"/>
    <w:rsid w:val="001042A5"/>
    <w:rsid w:val="0010547A"/>
    <w:rsid w:val="00105591"/>
    <w:rsid w:val="001057C7"/>
    <w:rsid w:val="00105A97"/>
    <w:rsid w:val="00105DE4"/>
    <w:rsid w:val="00105E84"/>
    <w:rsid w:val="0010733C"/>
    <w:rsid w:val="00107465"/>
    <w:rsid w:val="00110AD1"/>
    <w:rsid w:val="001111CF"/>
    <w:rsid w:val="00111D1C"/>
    <w:rsid w:val="001121E6"/>
    <w:rsid w:val="00112804"/>
    <w:rsid w:val="00112AD6"/>
    <w:rsid w:val="00112F4D"/>
    <w:rsid w:val="001130C4"/>
    <w:rsid w:val="00114059"/>
    <w:rsid w:val="001147A3"/>
    <w:rsid w:val="00114A56"/>
    <w:rsid w:val="00115217"/>
    <w:rsid w:val="00115266"/>
    <w:rsid w:val="00115468"/>
    <w:rsid w:val="00115AB7"/>
    <w:rsid w:val="00115CE2"/>
    <w:rsid w:val="00116613"/>
    <w:rsid w:val="00120863"/>
    <w:rsid w:val="00120C1D"/>
    <w:rsid w:val="00120FB4"/>
    <w:rsid w:val="00121C71"/>
    <w:rsid w:val="00121E8A"/>
    <w:rsid w:val="00123DA5"/>
    <w:rsid w:val="00125446"/>
    <w:rsid w:val="00125B6B"/>
    <w:rsid w:val="00125BA5"/>
    <w:rsid w:val="00125F0D"/>
    <w:rsid w:val="001261DC"/>
    <w:rsid w:val="0012644E"/>
    <w:rsid w:val="00126661"/>
    <w:rsid w:val="00127DDE"/>
    <w:rsid w:val="0013007A"/>
    <w:rsid w:val="00130105"/>
    <w:rsid w:val="001303E4"/>
    <w:rsid w:val="0013041D"/>
    <w:rsid w:val="0013118F"/>
    <w:rsid w:val="0013174D"/>
    <w:rsid w:val="00131EF8"/>
    <w:rsid w:val="0013239B"/>
    <w:rsid w:val="001344D6"/>
    <w:rsid w:val="00135728"/>
    <w:rsid w:val="00135735"/>
    <w:rsid w:val="00135A22"/>
    <w:rsid w:val="001367AD"/>
    <w:rsid w:val="001368E1"/>
    <w:rsid w:val="001369E7"/>
    <w:rsid w:val="00136D6E"/>
    <w:rsid w:val="00136DD5"/>
    <w:rsid w:val="001370D3"/>
    <w:rsid w:val="00137208"/>
    <w:rsid w:val="001375C1"/>
    <w:rsid w:val="00137867"/>
    <w:rsid w:val="00137A65"/>
    <w:rsid w:val="00137B0A"/>
    <w:rsid w:val="00137D0D"/>
    <w:rsid w:val="001414ED"/>
    <w:rsid w:val="00142430"/>
    <w:rsid w:val="0014281C"/>
    <w:rsid w:val="00142EED"/>
    <w:rsid w:val="001431EE"/>
    <w:rsid w:val="00143D8C"/>
    <w:rsid w:val="00145062"/>
    <w:rsid w:val="0014630E"/>
    <w:rsid w:val="00146545"/>
    <w:rsid w:val="001477A1"/>
    <w:rsid w:val="00147869"/>
    <w:rsid w:val="00147992"/>
    <w:rsid w:val="00147C49"/>
    <w:rsid w:val="00147F65"/>
    <w:rsid w:val="00150193"/>
    <w:rsid w:val="00151000"/>
    <w:rsid w:val="00151787"/>
    <w:rsid w:val="00151BE5"/>
    <w:rsid w:val="00153667"/>
    <w:rsid w:val="001539DF"/>
    <w:rsid w:val="00153BDF"/>
    <w:rsid w:val="00153D9A"/>
    <w:rsid w:val="001540CF"/>
    <w:rsid w:val="001552D7"/>
    <w:rsid w:val="00155536"/>
    <w:rsid w:val="001573A4"/>
    <w:rsid w:val="0015752D"/>
    <w:rsid w:val="00157F58"/>
    <w:rsid w:val="001606C2"/>
    <w:rsid w:val="00161C40"/>
    <w:rsid w:val="00161DC0"/>
    <w:rsid w:val="0016280E"/>
    <w:rsid w:val="00162D48"/>
    <w:rsid w:val="0016371C"/>
    <w:rsid w:val="0016381F"/>
    <w:rsid w:val="00164C3D"/>
    <w:rsid w:val="001651CC"/>
    <w:rsid w:val="001651F2"/>
    <w:rsid w:val="001660AC"/>
    <w:rsid w:val="001664DF"/>
    <w:rsid w:val="001670B8"/>
    <w:rsid w:val="0016731A"/>
    <w:rsid w:val="0017040D"/>
    <w:rsid w:val="00170563"/>
    <w:rsid w:val="0017131C"/>
    <w:rsid w:val="00171BF4"/>
    <w:rsid w:val="00172294"/>
    <w:rsid w:val="0017244B"/>
    <w:rsid w:val="00173131"/>
    <w:rsid w:val="00175BC3"/>
    <w:rsid w:val="001762AC"/>
    <w:rsid w:val="00176764"/>
    <w:rsid w:val="0017704F"/>
    <w:rsid w:val="00177AD2"/>
    <w:rsid w:val="00177C69"/>
    <w:rsid w:val="00177E02"/>
    <w:rsid w:val="001809B0"/>
    <w:rsid w:val="00181BD7"/>
    <w:rsid w:val="00181CF6"/>
    <w:rsid w:val="001821AD"/>
    <w:rsid w:val="001829C4"/>
    <w:rsid w:val="00183676"/>
    <w:rsid w:val="00183F5A"/>
    <w:rsid w:val="00184460"/>
    <w:rsid w:val="00186B07"/>
    <w:rsid w:val="00190444"/>
    <w:rsid w:val="0019054F"/>
    <w:rsid w:val="00190AC6"/>
    <w:rsid w:val="00191268"/>
    <w:rsid w:val="001914F4"/>
    <w:rsid w:val="00191CE8"/>
    <w:rsid w:val="0019265C"/>
    <w:rsid w:val="0019288B"/>
    <w:rsid w:val="00192ED7"/>
    <w:rsid w:val="00193177"/>
    <w:rsid w:val="00194AFF"/>
    <w:rsid w:val="00194DEF"/>
    <w:rsid w:val="00194E14"/>
    <w:rsid w:val="00196B06"/>
    <w:rsid w:val="00197378"/>
    <w:rsid w:val="001A08C3"/>
    <w:rsid w:val="001A09DC"/>
    <w:rsid w:val="001A1539"/>
    <w:rsid w:val="001A18BC"/>
    <w:rsid w:val="001A1B14"/>
    <w:rsid w:val="001A1F90"/>
    <w:rsid w:val="001A2784"/>
    <w:rsid w:val="001A2D97"/>
    <w:rsid w:val="001A2EC6"/>
    <w:rsid w:val="001A4874"/>
    <w:rsid w:val="001A4B66"/>
    <w:rsid w:val="001A4C03"/>
    <w:rsid w:val="001A620B"/>
    <w:rsid w:val="001A6862"/>
    <w:rsid w:val="001A6F19"/>
    <w:rsid w:val="001B121F"/>
    <w:rsid w:val="001B35FA"/>
    <w:rsid w:val="001B397B"/>
    <w:rsid w:val="001B4A6B"/>
    <w:rsid w:val="001B4DE1"/>
    <w:rsid w:val="001B5926"/>
    <w:rsid w:val="001B6416"/>
    <w:rsid w:val="001B6FFD"/>
    <w:rsid w:val="001B7B69"/>
    <w:rsid w:val="001B7C2D"/>
    <w:rsid w:val="001B7FE9"/>
    <w:rsid w:val="001C1356"/>
    <w:rsid w:val="001C17C8"/>
    <w:rsid w:val="001C1F18"/>
    <w:rsid w:val="001C22C8"/>
    <w:rsid w:val="001C2365"/>
    <w:rsid w:val="001C283E"/>
    <w:rsid w:val="001C453C"/>
    <w:rsid w:val="001C4F73"/>
    <w:rsid w:val="001C6340"/>
    <w:rsid w:val="001C688F"/>
    <w:rsid w:val="001C706C"/>
    <w:rsid w:val="001C73BF"/>
    <w:rsid w:val="001C759B"/>
    <w:rsid w:val="001C7653"/>
    <w:rsid w:val="001C774D"/>
    <w:rsid w:val="001D0238"/>
    <w:rsid w:val="001D0317"/>
    <w:rsid w:val="001D089A"/>
    <w:rsid w:val="001D0CA0"/>
    <w:rsid w:val="001D1099"/>
    <w:rsid w:val="001D1242"/>
    <w:rsid w:val="001D2A74"/>
    <w:rsid w:val="001D36A3"/>
    <w:rsid w:val="001D3B12"/>
    <w:rsid w:val="001D4946"/>
    <w:rsid w:val="001D545E"/>
    <w:rsid w:val="001D5555"/>
    <w:rsid w:val="001D5B7A"/>
    <w:rsid w:val="001D5D4D"/>
    <w:rsid w:val="001D6959"/>
    <w:rsid w:val="001D697D"/>
    <w:rsid w:val="001D6A78"/>
    <w:rsid w:val="001D7003"/>
    <w:rsid w:val="001D7C19"/>
    <w:rsid w:val="001D7CD9"/>
    <w:rsid w:val="001E00EC"/>
    <w:rsid w:val="001E045D"/>
    <w:rsid w:val="001E0AE8"/>
    <w:rsid w:val="001E1CEB"/>
    <w:rsid w:val="001E1D41"/>
    <w:rsid w:val="001E2753"/>
    <w:rsid w:val="001E281C"/>
    <w:rsid w:val="001E286C"/>
    <w:rsid w:val="001E2887"/>
    <w:rsid w:val="001E3543"/>
    <w:rsid w:val="001E39A0"/>
    <w:rsid w:val="001E4AF4"/>
    <w:rsid w:val="001E55E3"/>
    <w:rsid w:val="001E55ED"/>
    <w:rsid w:val="001E5CD3"/>
    <w:rsid w:val="001E7606"/>
    <w:rsid w:val="001E768B"/>
    <w:rsid w:val="001F028B"/>
    <w:rsid w:val="001F05D4"/>
    <w:rsid w:val="001F1065"/>
    <w:rsid w:val="001F1447"/>
    <w:rsid w:val="001F2609"/>
    <w:rsid w:val="001F3011"/>
    <w:rsid w:val="001F35B2"/>
    <w:rsid w:val="001F36CB"/>
    <w:rsid w:val="001F3BBF"/>
    <w:rsid w:val="001F47F9"/>
    <w:rsid w:val="001F4A29"/>
    <w:rsid w:val="001F4C9B"/>
    <w:rsid w:val="001F5A3F"/>
    <w:rsid w:val="001F5C0C"/>
    <w:rsid w:val="001F6B21"/>
    <w:rsid w:val="0020090F"/>
    <w:rsid w:val="00200B7C"/>
    <w:rsid w:val="00200FB3"/>
    <w:rsid w:val="002013E4"/>
    <w:rsid w:val="00201707"/>
    <w:rsid w:val="00201900"/>
    <w:rsid w:val="00201C05"/>
    <w:rsid w:val="00202028"/>
    <w:rsid w:val="0020281C"/>
    <w:rsid w:val="00202E5D"/>
    <w:rsid w:val="00203109"/>
    <w:rsid w:val="00203AC2"/>
    <w:rsid w:val="002047AA"/>
    <w:rsid w:val="00204BB6"/>
    <w:rsid w:val="00205068"/>
    <w:rsid w:val="0020735D"/>
    <w:rsid w:val="00207D5A"/>
    <w:rsid w:val="00207FA0"/>
    <w:rsid w:val="002108CB"/>
    <w:rsid w:val="00210BBA"/>
    <w:rsid w:val="0021158E"/>
    <w:rsid w:val="00211922"/>
    <w:rsid w:val="00212011"/>
    <w:rsid w:val="00212776"/>
    <w:rsid w:val="00212B49"/>
    <w:rsid w:val="00212EC8"/>
    <w:rsid w:val="0021311B"/>
    <w:rsid w:val="00213243"/>
    <w:rsid w:val="00214568"/>
    <w:rsid w:val="0021484A"/>
    <w:rsid w:val="00214A8A"/>
    <w:rsid w:val="002153FC"/>
    <w:rsid w:val="0021629C"/>
    <w:rsid w:val="00216468"/>
    <w:rsid w:val="00216698"/>
    <w:rsid w:val="002177F6"/>
    <w:rsid w:val="0021789C"/>
    <w:rsid w:val="00217C6F"/>
    <w:rsid w:val="002210E6"/>
    <w:rsid w:val="00222A32"/>
    <w:rsid w:val="00222BB4"/>
    <w:rsid w:val="00222C40"/>
    <w:rsid w:val="002230CD"/>
    <w:rsid w:val="00223D2E"/>
    <w:rsid w:val="002244A4"/>
    <w:rsid w:val="002247FE"/>
    <w:rsid w:val="002257CF"/>
    <w:rsid w:val="00226357"/>
    <w:rsid w:val="00226A27"/>
    <w:rsid w:val="00226C06"/>
    <w:rsid w:val="002273E1"/>
    <w:rsid w:val="0022792F"/>
    <w:rsid w:val="00227A35"/>
    <w:rsid w:val="00227B10"/>
    <w:rsid w:val="0023072E"/>
    <w:rsid w:val="00230D39"/>
    <w:rsid w:val="0023133C"/>
    <w:rsid w:val="0023164E"/>
    <w:rsid w:val="002329A9"/>
    <w:rsid w:val="00232E43"/>
    <w:rsid w:val="00233867"/>
    <w:rsid w:val="00233AF9"/>
    <w:rsid w:val="00234F5F"/>
    <w:rsid w:val="00235C38"/>
    <w:rsid w:val="00235E86"/>
    <w:rsid w:val="002364B2"/>
    <w:rsid w:val="00236F49"/>
    <w:rsid w:val="00237221"/>
    <w:rsid w:val="00237480"/>
    <w:rsid w:val="00237A11"/>
    <w:rsid w:val="00237CD0"/>
    <w:rsid w:val="00237EEE"/>
    <w:rsid w:val="00240429"/>
    <w:rsid w:val="0024046C"/>
    <w:rsid w:val="002406B4"/>
    <w:rsid w:val="00241A37"/>
    <w:rsid w:val="00241D4B"/>
    <w:rsid w:val="0024267A"/>
    <w:rsid w:val="00243440"/>
    <w:rsid w:val="00244F10"/>
    <w:rsid w:val="00245AEA"/>
    <w:rsid w:val="002464EF"/>
    <w:rsid w:val="00247271"/>
    <w:rsid w:val="0024755C"/>
    <w:rsid w:val="002476C2"/>
    <w:rsid w:val="00247C67"/>
    <w:rsid w:val="0025027F"/>
    <w:rsid w:val="00250404"/>
    <w:rsid w:val="0025080F"/>
    <w:rsid w:val="00250F80"/>
    <w:rsid w:val="00251211"/>
    <w:rsid w:val="002517B8"/>
    <w:rsid w:val="00251F48"/>
    <w:rsid w:val="00251FAD"/>
    <w:rsid w:val="00252385"/>
    <w:rsid w:val="002523F0"/>
    <w:rsid w:val="002526DD"/>
    <w:rsid w:val="0025285E"/>
    <w:rsid w:val="0025319A"/>
    <w:rsid w:val="00253308"/>
    <w:rsid w:val="0025346D"/>
    <w:rsid w:val="00253BA1"/>
    <w:rsid w:val="00253F7E"/>
    <w:rsid w:val="00253F98"/>
    <w:rsid w:val="00254693"/>
    <w:rsid w:val="00255CA2"/>
    <w:rsid w:val="002566DE"/>
    <w:rsid w:val="00256952"/>
    <w:rsid w:val="00260D29"/>
    <w:rsid w:val="00261C54"/>
    <w:rsid w:val="002634F3"/>
    <w:rsid w:val="00263E1F"/>
    <w:rsid w:val="00264036"/>
    <w:rsid w:val="00265439"/>
    <w:rsid w:val="00265468"/>
    <w:rsid w:val="00265AB7"/>
    <w:rsid w:val="00266452"/>
    <w:rsid w:val="0026693A"/>
    <w:rsid w:val="00266C08"/>
    <w:rsid w:val="00266EBD"/>
    <w:rsid w:val="002700F6"/>
    <w:rsid w:val="00270437"/>
    <w:rsid w:val="0027046C"/>
    <w:rsid w:val="00270A93"/>
    <w:rsid w:val="0027150E"/>
    <w:rsid w:val="0027158F"/>
    <w:rsid w:val="00271F53"/>
    <w:rsid w:val="00272867"/>
    <w:rsid w:val="00272B3B"/>
    <w:rsid w:val="00272B52"/>
    <w:rsid w:val="002738E4"/>
    <w:rsid w:val="00273F59"/>
    <w:rsid w:val="00274757"/>
    <w:rsid w:val="002760DD"/>
    <w:rsid w:val="00276B64"/>
    <w:rsid w:val="00276ECB"/>
    <w:rsid w:val="00277271"/>
    <w:rsid w:val="002778B0"/>
    <w:rsid w:val="00280717"/>
    <w:rsid w:val="00280AEF"/>
    <w:rsid w:val="00280B10"/>
    <w:rsid w:val="00280E89"/>
    <w:rsid w:val="002817AE"/>
    <w:rsid w:val="00281ABE"/>
    <w:rsid w:val="00282058"/>
    <w:rsid w:val="00282D5D"/>
    <w:rsid w:val="002848A8"/>
    <w:rsid w:val="00284E39"/>
    <w:rsid w:val="0028569E"/>
    <w:rsid w:val="00285B4E"/>
    <w:rsid w:val="00285C1A"/>
    <w:rsid w:val="00285CC0"/>
    <w:rsid w:val="00285D5B"/>
    <w:rsid w:val="00286F4C"/>
    <w:rsid w:val="002872B8"/>
    <w:rsid w:val="00287424"/>
    <w:rsid w:val="00287CBC"/>
    <w:rsid w:val="00287D28"/>
    <w:rsid w:val="00287F78"/>
    <w:rsid w:val="002902B2"/>
    <w:rsid w:val="00290994"/>
    <w:rsid w:val="00290B01"/>
    <w:rsid w:val="00291B82"/>
    <w:rsid w:val="0029234D"/>
    <w:rsid w:val="0029348D"/>
    <w:rsid w:val="00293D50"/>
    <w:rsid w:val="0029411C"/>
    <w:rsid w:val="002942A5"/>
    <w:rsid w:val="0029461C"/>
    <w:rsid w:val="002947BE"/>
    <w:rsid w:val="0029492E"/>
    <w:rsid w:val="002950A9"/>
    <w:rsid w:val="00295313"/>
    <w:rsid w:val="002963B6"/>
    <w:rsid w:val="00296818"/>
    <w:rsid w:val="00297E24"/>
    <w:rsid w:val="002A0466"/>
    <w:rsid w:val="002A0675"/>
    <w:rsid w:val="002A199D"/>
    <w:rsid w:val="002A1B8A"/>
    <w:rsid w:val="002A2CCA"/>
    <w:rsid w:val="002A3F71"/>
    <w:rsid w:val="002A4F3C"/>
    <w:rsid w:val="002A5534"/>
    <w:rsid w:val="002A6215"/>
    <w:rsid w:val="002A7F3C"/>
    <w:rsid w:val="002B03CB"/>
    <w:rsid w:val="002B07DA"/>
    <w:rsid w:val="002B0C6B"/>
    <w:rsid w:val="002B144F"/>
    <w:rsid w:val="002B1A89"/>
    <w:rsid w:val="002B3162"/>
    <w:rsid w:val="002B384B"/>
    <w:rsid w:val="002B39E9"/>
    <w:rsid w:val="002B46A8"/>
    <w:rsid w:val="002B4D95"/>
    <w:rsid w:val="002B5B5B"/>
    <w:rsid w:val="002B657F"/>
    <w:rsid w:val="002B65C1"/>
    <w:rsid w:val="002B7584"/>
    <w:rsid w:val="002B7897"/>
    <w:rsid w:val="002C1EA3"/>
    <w:rsid w:val="002C2459"/>
    <w:rsid w:val="002C2B8B"/>
    <w:rsid w:val="002C46EB"/>
    <w:rsid w:val="002C51F3"/>
    <w:rsid w:val="002C5407"/>
    <w:rsid w:val="002C5E1B"/>
    <w:rsid w:val="002C5E39"/>
    <w:rsid w:val="002C67DB"/>
    <w:rsid w:val="002C6E8A"/>
    <w:rsid w:val="002C7667"/>
    <w:rsid w:val="002C771A"/>
    <w:rsid w:val="002C7FB6"/>
    <w:rsid w:val="002D0393"/>
    <w:rsid w:val="002D37DF"/>
    <w:rsid w:val="002D3FFF"/>
    <w:rsid w:val="002D46F6"/>
    <w:rsid w:val="002D7D5C"/>
    <w:rsid w:val="002E0EFC"/>
    <w:rsid w:val="002E185B"/>
    <w:rsid w:val="002E21AF"/>
    <w:rsid w:val="002E2613"/>
    <w:rsid w:val="002E2682"/>
    <w:rsid w:val="002E2B2D"/>
    <w:rsid w:val="002E33B9"/>
    <w:rsid w:val="002E3521"/>
    <w:rsid w:val="002E3558"/>
    <w:rsid w:val="002E4214"/>
    <w:rsid w:val="002E56BC"/>
    <w:rsid w:val="002E5DC1"/>
    <w:rsid w:val="002E6185"/>
    <w:rsid w:val="002E6187"/>
    <w:rsid w:val="002E65BE"/>
    <w:rsid w:val="002E78C2"/>
    <w:rsid w:val="002E7F43"/>
    <w:rsid w:val="002F0150"/>
    <w:rsid w:val="002F07C3"/>
    <w:rsid w:val="002F0D16"/>
    <w:rsid w:val="002F11C6"/>
    <w:rsid w:val="002F1246"/>
    <w:rsid w:val="002F2538"/>
    <w:rsid w:val="002F2E90"/>
    <w:rsid w:val="002F35FB"/>
    <w:rsid w:val="002F360E"/>
    <w:rsid w:val="002F36CA"/>
    <w:rsid w:val="002F3775"/>
    <w:rsid w:val="002F3D19"/>
    <w:rsid w:val="002F3ED0"/>
    <w:rsid w:val="002F4251"/>
    <w:rsid w:val="002F44F5"/>
    <w:rsid w:val="002F4691"/>
    <w:rsid w:val="002F5014"/>
    <w:rsid w:val="002F5FB4"/>
    <w:rsid w:val="002F64BE"/>
    <w:rsid w:val="002F6674"/>
    <w:rsid w:val="002F6C0E"/>
    <w:rsid w:val="002F6D96"/>
    <w:rsid w:val="002F726F"/>
    <w:rsid w:val="002F765F"/>
    <w:rsid w:val="002F76F4"/>
    <w:rsid w:val="002F7CF2"/>
    <w:rsid w:val="00300025"/>
    <w:rsid w:val="003001B6"/>
    <w:rsid w:val="003001EC"/>
    <w:rsid w:val="00300F3B"/>
    <w:rsid w:val="00301985"/>
    <w:rsid w:val="0030198D"/>
    <w:rsid w:val="00301F26"/>
    <w:rsid w:val="00302382"/>
    <w:rsid w:val="00302608"/>
    <w:rsid w:val="00302F35"/>
    <w:rsid w:val="00303106"/>
    <w:rsid w:val="00303CF6"/>
    <w:rsid w:val="00304E58"/>
    <w:rsid w:val="0030710C"/>
    <w:rsid w:val="00307ACE"/>
    <w:rsid w:val="00310876"/>
    <w:rsid w:val="003129DD"/>
    <w:rsid w:val="00313703"/>
    <w:rsid w:val="00313F96"/>
    <w:rsid w:val="003149AE"/>
    <w:rsid w:val="0031502A"/>
    <w:rsid w:val="00315498"/>
    <w:rsid w:val="00315EDF"/>
    <w:rsid w:val="003161CB"/>
    <w:rsid w:val="0031679B"/>
    <w:rsid w:val="003176D1"/>
    <w:rsid w:val="00320545"/>
    <w:rsid w:val="00321B74"/>
    <w:rsid w:val="00321ED6"/>
    <w:rsid w:val="0032353C"/>
    <w:rsid w:val="00323BBE"/>
    <w:rsid w:val="00323F7A"/>
    <w:rsid w:val="003243D1"/>
    <w:rsid w:val="0032446E"/>
    <w:rsid w:val="00324664"/>
    <w:rsid w:val="00324938"/>
    <w:rsid w:val="0032493C"/>
    <w:rsid w:val="00324B07"/>
    <w:rsid w:val="00324BC8"/>
    <w:rsid w:val="00324FB9"/>
    <w:rsid w:val="0032511B"/>
    <w:rsid w:val="00325D06"/>
    <w:rsid w:val="003273D5"/>
    <w:rsid w:val="00331850"/>
    <w:rsid w:val="00331890"/>
    <w:rsid w:val="00331A75"/>
    <w:rsid w:val="00331B2B"/>
    <w:rsid w:val="00331DAE"/>
    <w:rsid w:val="00331E3F"/>
    <w:rsid w:val="00332122"/>
    <w:rsid w:val="00332444"/>
    <w:rsid w:val="003334A1"/>
    <w:rsid w:val="00333B77"/>
    <w:rsid w:val="00334A8A"/>
    <w:rsid w:val="00336F41"/>
    <w:rsid w:val="00337157"/>
    <w:rsid w:val="00337F24"/>
    <w:rsid w:val="0034001F"/>
    <w:rsid w:val="00340B8D"/>
    <w:rsid w:val="00342B3E"/>
    <w:rsid w:val="00342E7D"/>
    <w:rsid w:val="00343D8F"/>
    <w:rsid w:val="00345F60"/>
    <w:rsid w:val="00347166"/>
    <w:rsid w:val="00347373"/>
    <w:rsid w:val="00347746"/>
    <w:rsid w:val="003503F8"/>
    <w:rsid w:val="003518AD"/>
    <w:rsid w:val="00351AAD"/>
    <w:rsid w:val="003520B4"/>
    <w:rsid w:val="00352348"/>
    <w:rsid w:val="00354088"/>
    <w:rsid w:val="00354515"/>
    <w:rsid w:val="0035489F"/>
    <w:rsid w:val="00354CF0"/>
    <w:rsid w:val="0035522D"/>
    <w:rsid w:val="00355345"/>
    <w:rsid w:val="00355506"/>
    <w:rsid w:val="00355B5F"/>
    <w:rsid w:val="00356D85"/>
    <w:rsid w:val="003575FC"/>
    <w:rsid w:val="00357DC3"/>
    <w:rsid w:val="00360C1E"/>
    <w:rsid w:val="00361AED"/>
    <w:rsid w:val="003621A8"/>
    <w:rsid w:val="003622E3"/>
    <w:rsid w:val="00362672"/>
    <w:rsid w:val="00362814"/>
    <w:rsid w:val="00362C72"/>
    <w:rsid w:val="003637FC"/>
    <w:rsid w:val="00364024"/>
    <w:rsid w:val="003640CD"/>
    <w:rsid w:val="003641C7"/>
    <w:rsid w:val="0036528A"/>
    <w:rsid w:val="00365301"/>
    <w:rsid w:val="0036564C"/>
    <w:rsid w:val="003657CA"/>
    <w:rsid w:val="003657CC"/>
    <w:rsid w:val="00365FDB"/>
    <w:rsid w:val="003672CC"/>
    <w:rsid w:val="0036751A"/>
    <w:rsid w:val="00367781"/>
    <w:rsid w:val="00367B14"/>
    <w:rsid w:val="00367BD2"/>
    <w:rsid w:val="00367C90"/>
    <w:rsid w:val="00367E07"/>
    <w:rsid w:val="003701AB"/>
    <w:rsid w:val="003702C4"/>
    <w:rsid w:val="00370480"/>
    <w:rsid w:val="003707EF"/>
    <w:rsid w:val="00370E8C"/>
    <w:rsid w:val="003716D7"/>
    <w:rsid w:val="003726BE"/>
    <w:rsid w:val="0037288E"/>
    <w:rsid w:val="00372997"/>
    <w:rsid w:val="00372AA0"/>
    <w:rsid w:val="00373204"/>
    <w:rsid w:val="00373B61"/>
    <w:rsid w:val="00375558"/>
    <w:rsid w:val="00375724"/>
    <w:rsid w:val="003758D3"/>
    <w:rsid w:val="00375DFA"/>
    <w:rsid w:val="003766F2"/>
    <w:rsid w:val="003777ED"/>
    <w:rsid w:val="0038117C"/>
    <w:rsid w:val="003815E0"/>
    <w:rsid w:val="00381751"/>
    <w:rsid w:val="003822C9"/>
    <w:rsid w:val="00382418"/>
    <w:rsid w:val="003838F8"/>
    <w:rsid w:val="00383C0C"/>
    <w:rsid w:val="003842D2"/>
    <w:rsid w:val="00384382"/>
    <w:rsid w:val="00384761"/>
    <w:rsid w:val="003848BF"/>
    <w:rsid w:val="00385DAA"/>
    <w:rsid w:val="003866D6"/>
    <w:rsid w:val="00386BBA"/>
    <w:rsid w:val="003870F6"/>
    <w:rsid w:val="00387CDE"/>
    <w:rsid w:val="00390967"/>
    <w:rsid w:val="00390D15"/>
    <w:rsid w:val="0039109F"/>
    <w:rsid w:val="003911FB"/>
    <w:rsid w:val="0039235B"/>
    <w:rsid w:val="0039591B"/>
    <w:rsid w:val="00395B0C"/>
    <w:rsid w:val="00396F0C"/>
    <w:rsid w:val="00397580"/>
    <w:rsid w:val="003A024E"/>
    <w:rsid w:val="003A02DD"/>
    <w:rsid w:val="003A070D"/>
    <w:rsid w:val="003A0E61"/>
    <w:rsid w:val="003A0FCB"/>
    <w:rsid w:val="003A356E"/>
    <w:rsid w:val="003A381D"/>
    <w:rsid w:val="003A43AB"/>
    <w:rsid w:val="003A43E3"/>
    <w:rsid w:val="003A4529"/>
    <w:rsid w:val="003A482B"/>
    <w:rsid w:val="003A589C"/>
    <w:rsid w:val="003A5EC5"/>
    <w:rsid w:val="003A6BE0"/>
    <w:rsid w:val="003A78D9"/>
    <w:rsid w:val="003A7F4E"/>
    <w:rsid w:val="003B0C4A"/>
    <w:rsid w:val="003B1D05"/>
    <w:rsid w:val="003B2A49"/>
    <w:rsid w:val="003B2A61"/>
    <w:rsid w:val="003B2D5D"/>
    <w:rsid w:val="003B2E53"/>
    <w:rsid w:val="003B3208"/>
    <w:rsid w:val="003B39A0"/>
    <w:rsid w:val="003B3D01"/>
    <w:rsid w:val="003B4A26"/>
    <w:rsid w:val="003B5088"/>
    <w:rsid w:val="003B52DE"/>
    <w:rsid w:val="003B606E"/>
    <w:rsid w:val="003B6FC7"/>
    <w:rsid w:val="003C03BF"/>
    <w:rsid w:val="003C072F"/>
    <w:rsid w:val="003C0793"/>
    <w:rsid w:val="003C1122"/>
    <w:rsid w:val="003C1753"/>
    <w:rsid w:val="003C191A"/>
    <w:rsid w:val="003C22A0"/>
    <w:rsid w:val="003C2E00"/>
    <w:rsid w:val="003C374C"/>
    <w:rsid w:val="003C4250"/>
    <w:rsid w:val="003C48C0"/>
    <w:rsid w:val="003C49BF"/>
    <w:rsid w:val="003C4C5F"/>
    <w:rsid w:val="003C515F"/>
    <w:rsid w:val="003C5176"/>
    <w:rsid w:val="003C55BF"/>
    <w:rsid w:val="003C58F8"/>
    <w:rsid w:val="003C5BA2"/>
    <w:rsid w:val="003C6599"/>
    <w:rsid w:val="003C7F00"/>
    <w:rsid w:val="003D03D7"/>
    <w:rsid w:val="003D20CA"/>
    <w:rsid w:val="003D3627"/>
    <w:rsid w:val="003D582F"/>
    <w:rsid w:val="003D647A"/>
    <w:rsid w:val="003D6D27"/>
    <w:rsid w:val="003D6E79"/>
    <w:rsid w:val="003D7290"/>
    <w:rsid w:val="003D78AD"/>
    <w:rsid w:val="003D7C8C"/>
    <w:rsid w:val="003E01C1"/>
    <w:rsid w:val="003E0493"/>
    <w:rsid w:val="003E0CB0"/>
    <w:rsid w:val="003E1426"/>
    <w:rsid w:val="003E1847"/>
    <w:rsid w:val="003E2D56"/>
    <w:rsid w:val="003E32D7"/>
    <w:rsid w:val="003E3440"/>
    <w:rsid w:val="003E4732"/>
    <w:rsid w:val="003E4A3A"/>
    <w:rsid w:val="003E5690"/>
    <w:rsid w:val="003E597A"/>
    <w:rsid w:val="003E5C4E"/>
    <w:rsid w:val="003E5D4F"/>
    <w:rsid w:val="003E5F34"/>
    <w:rsid w:val="003E6A99"/>
    <w:rsid w:val="003E6F53"/>
    <w:rsid w:val="003E72DB"/>
    <w:rsid w:val="003E7E35"/>
    <w:rsid w:val="003F0605"/>
    <w:rsid w:val="003F127F"/>
    <w:rsid w:val="003F27FC"/>
    <w:rsid w:val="003F2ACC"/>
    <w:rsid w:val="003F2C1C"/>
    <w:rsid w:val="003F4857"/>
    <w:rsid w:val="003F4C84"/>
    <w:rsid w:val="003F4E1F"/>
    <w:rsid w:val="003F513C"/>
    <w:rsid w:val="003F6C51"/>
    <w:rsid w:val="003F6E7A"/>
    <w:rsid w:val="003F794F"/>
    <w:rsid w:val="004002A5"/>
    <w:rsid w:val="0040110D"/>
    <w:rsid w:val="00401A51"/>
    <w:rsid w:val="004025A9"/>
    <w:rsid w:val="00403BE8"/>
    <w:rsid w:val="00404B40"/>
    <w:rsid w:val="00404EEE"/>
    <w:rsid w:val="0040532C"/>
    <w:rsid w:val="00405976"/>
    <w:rsid w:val="00405BCF"/>
    <w:rsid w:val="00405F7E"/>
    <w:rsid w:val="00406F5E"/>
    <w:rsid w:val="004072E6"/>
    <w:rsid w:val="0040764F"/>
    <w:rsid w:val="0041098F"/>
    <w:rsid w:val="0041105F"/>
    <w:rsid w:val="00411089"/>
    <w:rsid w:val="00411705"/>
    <w:rsid w:val="00411AEC"/>
    <w:rsid w:val="00411B88"/>
    <w:rsid w:val="00412FD8"/>
    <w:rsid w:val="004130A0"/>
    <w:rsid w:val="00413CF0"/>
    <w:rsid w:val="00414AB5"/>
    <w:rsid w:val="00415CA1"/>
    <w:rsid w:val="004160B2"/>
    <w:rsid w:val="004163E5"/>
    <w:rsid w:val="004166DF"/>
    <w:rsid w:val="00416F7A"/>
    <w:rsid w:val="004170AB"/>
    <w:rsid w:val="004174D2"/>
    <w:rsid w:val="00417568"/>
    <w:rsid w:val="00417B21"/>
    <w:rsid w:val="0042056E"/>
    <w:rsid w:val="004205E4"/>
    <w:rsid w:val="00420678"/>
    <w:rsid w:val="00421468"/>
    <w:rsid w:val="00422381"/>
    <w:rsid w:val="00422459"/>
    <w:rsid w:val="004230F6"/>
    <w:rsid w:val="00423AD6"/>
    <w:rsid w:val="00423DBD"/>
    <w:rsid w:val="0042424B"/>
    <w:rsid w:val="00426966"/>
    <w:rsid w:val="00426D91"/>
    <w:rsid w:val="00426F09"/>
    <w:rsid w:val="00427186"/>
    <w:rsid w:val="00430192"/>
    <w:rsid w:val="00430605"/>
    <w:rsid w:val="00431E17"/>
    <w:rsid w:val="00432190"/>
    <w:rsid w:val="00432889"/>
    <w:rsid w:val="00433DF5"/>
    <w:rsid w:val="004349BA"/>
    <w:rsid w:val="00435007"/>
    <w:rsid w:val="00435514"/>
    <w:rsid w:val="00435C66"/>
    <w:rsid w:val="00435EBC"/>
    <w:rsid w:val="004365E5"/>
    <w:rsid w:val="00436ED4"/>
    <w:rsid w:val="00440549"/>
    <w:rsid w:val="00440CA6"/>
    <w:rsid w:val="00441F0E"/>
    <w:rsid w:val="00442C6E"/>
    <w:rsid w:val="00443014"/>
    <w:rsid w:val="00443A3E"/>
    <w:rsid w:val="00443DCD"/>
    <w:rsid w:val="004446A3"/>
    <w:rsid w:val="00445187"/>
    <w:rsid w:val="004453F8"/>
    <w:rsid w:val="00445DE1"/>
    <w:rsid w:val="00445F75"/>
    <w:rsid w:val="004462EC"/>
    <w:rsid w:val="004465D8"/>
    <w:rsid w:val="004500A9"/>
    <w:rsid w:val="0045079B"/>
    <w:rsid w:val="00450C5F"/>
    <w:rsid w:val="00450F29"/>
    <w:rsid w:val="00451060"/>
    <w:rsid w:val="004518AA"/>
    <w:rsid w:val="00451A43"/>
    <w:rsid w:val="00451A94"/>
    <w:rsid w:val="00452E6E"/>
    <w:rsid w:val="0045346E"/>
    <w:rsid w:val="0045352F"/>
    <w:rsid w:val="00453A3E"/>
    <w:rsid w:val="00454A3B"/>
    <w:rsid w:val="00454AA8"/>
    <w:rsid w:val="00454F8D"/>
    <w:rsid w:val="00455D45"/>
    <w:rsid w:val="004565E8"/>
    <w:rsid w:val="004566B0"/>
    <w:rsid w:val="00457A3F"/>
    <w:rsid w:val="004618B1"/>
    <w:rsid w:val="0046248C"/>
    <w:rsid w:val="004624B4"/>
    <w:rsid w:val="00462E04"/>
    <w:rsid w:val="0046318B"/>
    <w:rsid w:val="00464806"/>
    <w:rsid w:val="00464B5D"/>
    <w:rsid w:val="00464BBD"/>
    <w:rsid w:val="004656F8"/>
    <w:rsid w:val="00466061"/>
    <w:rsid w:val="004660AF"/>
    <w:rsid w:val="0046613A"/>
    <w:rsid w:val="00466BBF"/>
    <w:rsid w:val="00466EFA"/>
    <w:rsid w:val="00467CE5"/>
    <w:rsid w:val="00470636"/>
    <w:rsid w:val="0047072B"/>
    <w:rsid w:val="00471C54"/>
    <w:rsid w:val="00472150"/>
    <w:rsid w:val="004728F2"/>
    <w:rsid w:val="004730C0"/>
    <w:rsid w:val="00474B3F"/>
    <w:rsid w:val="00474DB6"/>
    <w:rsid w:val="004767EC"/>
    <w:rsid w:val="00477925"/>
    <w:rsid w:val="00477B7B"/>
    <w:rsid w:val="0048015F"/>
    <w:rsid w:val="0048048E"/>
    <w:rsid w:val="004809EF"/>
    <w:rsid w:val="004811EC"/>
    <w:rsid w:val="00481F62"/>
    <w:rsid w:val="004830AF"/>
    <w:rsid w:val="004836B9"/>
    <w:rsid w:val="00484D0B"/>
    <w:rsid w:val="00484E15"/>
    <w:rsid w:val="00485442"/>
    <w:rsid w:val="00485E8C"/>
    <w:rsid w:val="00485F98"/>
    <w:rsid w:val="00486A12"/>
    <w:rsid w:val="00491630"/>
    <w:rsid w:val="00493F17"/>
    <w:rsid w:val="00494E1C"/>
    <w:rsid w:val="004954F3"/>
    <w:rsid w:val="004961B3"/>
    <w:rsid w:val="0049665D"/>
    <w:rsid w:val="00496D38"/>
    <w:rsid w:val="00496F72"/>
    <w:rsid w:val="004A02D3"/>
    <w:rsid w:val="004A0499"/>
    <w:rsid w:val="004A17A0"/>
    <w:rsid w:val="004A1B15"/>
    <w:rsid w:val="004A1E6E"/>
    <w:rsid w:val="004A2556"/>
    <w:rsid w:val="004A3184"/>
    <w:rsid w:val="004A4381"/>
    <w:rsid w:val="004A443D"/>
    <w:rsid w:val="004A4472"/>
    <w:rsid w:val="004A4D17"/>
    <w:rsid w:val="004A4F09"/>
    <w:rsid w:val="004A4FEE"/>
    <w:rsid w:val="004A5668"/>
    <w:rsid w:val="004A6AEC"/>
    <w:rsid w:val="004A6D86"/>
    <w:rsid w:val="004A77AD"/>
    <w:rsid w:val="004B05EC"/>
    <w:rsid w:val="004B11E1"/>
    <w:rsid w:val="004B1B3F"/>
    <w:rsid w:val="004B2042"/>
    <w:rsid w:val="004B2CFC"/>
    <w:rsid w:val="004B33D1"/>
    <w:rsid w:val="004B435C"/>
    <w:rsid w:val="004B4370"/>
    <w:rsid w:val="004B5056"/>
    <w:rsid w:val="004B5269"/>
    <w:rsid w:val="004B5E27"/>
    <w:rsid w:val="004B5E67"/>
    <w:rsid w:val="004B6665"/>
    <w:rsid w:val="004B68B9"/>
    <w:rsid w:val="004B6A26"/>
    <w:rsid w:val="004B6CC4"/>
    <w:rsid w:val="004C0473"/>
    <w:rsid w:val="004C06FC"/>
    <w:rsid w:val="004C0D74"/>
    <w:rsid w:val="004C12F0"/>
    <w:rsid w:val="004C279E"/>
    <w:rsid w:val="004C2874"/>
    <w:rsid w:val="004C31B1"/>
    <w:rsid w:val="004C32EF"/>
    <w:rsid w:val="004C3F0C"/>
    <w:rsid w:val="004C4B31"/>
    <w:rsid w:val="004C4BD6"/>
    <w:rsid w:val="004C5503"/>
    <w:rsid w:val="004C5AC7"/>
    <w:rsid w:val="004C5F77"/>
    <w:rsid w:val="004C66E3"/>
    <w:rsid w:val="004C6CDC"/>
    <w:rsid w:val="004C70C2"/>
    <w:rsid w:val="004C770A"/>
    <w:rsid w:val="004C783F"/>
    <w:rsid w:val="004C78A7"/>
    <w:rsid w:val="004C7C05"/>
    <w:rsid w:val="004C7FB5"/>
    <w:rsid w:val="004D0B9D"/>
    <w:rsid w:val="004D1E5E"/>
    <w:rsid w:val="004D2263"/>
    <w:rsid w:val="004D3D24"/>
    <w:rsid w:val="004D4DC0"/>
    <w:rsid w:val="004D5DF7"/>
    <w:rsid w:val="004D6697"/>
    <w:rsid w:val="004D6D76"/>
    <w:rsid w:val="004D6E06"/>
    <w:rsid w:val="004D7575"/>
    <w:rsid w:val="004E00FB"/>
    <w:rsid w:val="004E1A42"/>
    <w:rsid w:val="004E1B30"/>
    <w:rsid w:val="004E2DD8"/>
    <w:rsid w:val="004E32B5"/>
    <w:rsid w:val="004E35CB"/>
    <w:rsid w:val="004E4665"/>
    <w:rsid w:val="004E5296"/>
    <w:rsid w:val="004E538A"/>
    <w:rsid w:val="004E57C6"/>
    <w:rsid w:val="004E6D91"/>
    <w:rsid w:val="004E7EAC"/>
    <w:rsid w:val="004F1426"/>
    <w:rsid w:val="004F26AE"/>
    <w:rsid w:val="004F3507"/>
    <w:rsid w:val="004F370D"/>
    <w:rsid w:val="004F44F7"/>
    <w:rsid w:val="004F48F2"/>
    <w:rsid w:val="004F4952"/>
    <w:rsid w:val="004F496F"/>
    <w:rsid w:val="004F49A4"/>
    <w:rsid w:val="004F4A0B"/>
    <w:rsid w:val="004F4C81"/>
    <w:rsid w:val="004F65F3"/>
    <w:rsid w:val="004F6803"/>
    <w:rsid w:val="00500A33"/>
    <w:rsid w:val="00500A3E"/>
    <w:rsid w:val="00500D84"/>
    <w:rsid w:val="0050128E"/>
    <w:rsid w:val="00501F80"/>
    <w:rsid w:val="005023BB"/>
    <w:rsid w:val="00502733"/>
    <w:rsid w:val="00502C9B"/>
    <w:rsid w:val="005030B5"/>
    <w:rsid w:val="005034DE"/>
    <w:rsid w:val="005035CE"/>
    <w:rsid w:val="005037E4"/>
    <w:rsid w:val="00503CBE"/>
    <w:rsid w:val="005049F7"/>
    <w:rsid w:val="0050500E"/>
    <w:rsid w:val="0050505C"/>
    <w:rsid w:val="005051F2"/>
    <w:rsid w:val="00506478"/>
    <w:rsid w:val="00507269"/>
    <w:rsid w:val="00507A65"/>
    <w:rsid w:val="0051031D"/>
    <w:rsid w:val="0051142F"/>
    <w:rsid w:val="00511829"/>
    <w:rsid w:val="00511FA0"/>
    <w:rsid w:val="0051366A"/>
    <w:rsid w:val="005139AF"/>
    <w:rsid w:val="00514701"/>
    <w:rsid w:val="005157D5"/>
    <w:rsid w:val="00515BB0"/>
    <w:rsid w:val="005164F3"/>
    <w:rsid w:val="00516973"/>
    <w:rsid w:val="00516C8E"/>
    <w:rsid w:val="00516F65"/>
    <w:rsid w:val="00517676"/>
    <w:rsid w:val="00520233"/>
    <w:rsid w:val="00520F97"/>
    <w:rsid w:val="005222F2"/>
    <w:rsid w:val="005227D0"/>
    <w:rsid w:val="00523FBA"/>
    <w:rsid w:val="00524184"/>
    <w:rsid w:val="005245E8"/>
    <w:rsid w:val="005252EE"/>
    <w:rsid w:val="00525816"/>
    <w:rsid w:val="00525BCB"/>
    <w:rsid w:val="00526536"/>
    <w:rsid w:val="005267D9"/>
    <w:rsid w:val="00526A4E"/>
    <w:rsid w:val="00527AAA"/>
    <w:rsid w:val="00527DEB"/>
    <w:rsid w:val="00530D72"/>
    <w:rsid w:val="00531F10"/>
    <w:rsid w:val="0053202A"/>
    <w:rsid w:val="00532107"/>
    <w:rsid w:val="0053344E"/>
    <w:rsid w:val="005336C7"/>
    <w:rsid w:val="005337F6"/>
    <w:rsid w:val="00534DCB"/>
    <w:rsid w:val="00535219"/>
    <w:rsid w:val="005354E1"/>
    <w:rsid w:val="00535696"/>
    <w:rsid w:val="00536939"/>
    <w:rsid w:val="00536A5A"/>
    <w:rsid w:val="00536A7C"/>
    <w:rsid w:val="0053726A"/>
    <w:rsid w:val="00537CD0"/>
    <w:rsid w:val="00537D58"/>
    <w:rsid w:val="00537DB1"/>
    <w:rsid w:val="00537F07"/>
    <w:rsid w:val="0054053E"/>
    <w:rsid w:val="00540855"/>
    <w:rsid w:val="00540D65"/>
    <w:rsid w:val="00540E3D"/>
    <w:rsid w:val="005428BF"/>
    <w:rsid w:val="005434B5"/>
    <w:rsid w:val="00543672"/>
    <w:rsid w:val="00543858"/>
    <w:rsid w:val="00543D27"/>
    <w:rsid w:val="00544226"/>
    <w:rsid w:val="0054443A"/>
    <w:rsid w:val="00545965"/>
    <w:rsid w:val="005461E7"/>
    <w:rsid w:val="005467AE"/>
    <w:rsid w:val="00547BCA"/>
    <w:rsid w:val="00551893"/>
    <w:rsid w:val="00552D27"/>
    <w:rsid w:val="005531D9"/>
    <w:rsid w:val="00553216"/>
    <w:rsid w:val="00553AF6"/>
    <w:rsid w:val="005545DA"/>
    <w:rsid w:val="00554707"/>
    <w:rsid w:val="00555424"/>
    <w:rsid w:val="005555A1"/>
    <w:rsid w:val="0055648B"/>
    <w:rsid w:val="00556ADA"/>
    <w:rsid w:val="00556C59"/>
    <w:rsid w:val="00556EDF"/>
    <w:rsid w:val="0055738F"/>
    <w:rsid w:val="005575B7"/>
    <w:rsid w:val="00557EF9"/>
    <w:rsid w:val="005601AF"/>
    <w:rsid w:val="005601B9"/>
    <w:rsid w:val="00560EC3"/>
    <w:rsid w:val="00561172"/>
    <w:rsid w:val="00561321"/>
    <w:rsid w:val="005613D1"/>
    <w:rsid w:val="00563388"/>
    <w:rsid w:val="00564852"/>
    <w:rsid w:val="00564DB5"/>
    <w:rsid w:val="00564E58"/>
    <w:rsid w:val="00564E7E"/>
    <w:rsid w:val="00564F7D"/>
    <w:rsid w:val="00565207"/>
    <w:rsid w:val="00565D19"/>
    <w:rsid w:val="0056657C"/>
    <w:rsid w:val="00566E0B"/>
    <w:rsid w:val="0056768A"/>
    <w:rsid w:val="00567F26"/>
    <w:rsid w:val="00571459"/>
    <w:rsid w:val="005731BF"/>
    <w:rsid w:val="005731E0"/>
    <w:rsid w:val="005744C2"/>
    <w:rsid w:val="005749FC"/>
    <w:rsid w:val="0057510F"/>
    <w:rsid w:val="00575930"/>
    <w:rsid w:val="00575C51"/>
    <w:rsid w:val="00576511"/>
    <w:rsid w:val="00576760"/>
    <w:rsid w:val="00576A22"/>
    <w:rsid w:val="00577C18"/>
    <w:rsid w:val="00577E5E"/>
    <w:rsid w:val="00580693"/>
    <w:rsid w:val="00581859"/>
    <w:rsid w:val="005821AC"/>
    <w:rsid w:val="00582249"/>
    <w:rsid w:val="005828CA"/>
    <w:rsid w:val="005830A0"/>
    <w:rsid w:val="0058310E"/>
    <w:rsid w:val="00583215"/>
    <w:rsid w:val="0058423D"/>
    <w:rsid w:val="00584276"/>
    <w:rsid w:val="0058445B"/>
    <w:rsid w:val="005844F1"/>
    <w:rsid w:val="005853AF"/>
    <w:rsid w:val="00585D40"/>
    <w:rsid w:val="00586B6E"/>
    <w:rsid w:val="00586D4C"/>
    <w:rsid w:val="00587DCB"/>
    <w:rsid w:val="00587F74"/>
    <w:rsid w:val="00592980"/>
    <w:rsid w:val="00592A80"/>
    <w:rsid w:val="00593C48"/>
    <w:rsid w:val="00594E6C"/>
    <w:rsid w:val="00596680"/>
    <w:rsid w:val="0059754A"/>
    <w:rsid w:val="00597F31"/>
    <w:rsid w:val="005A0986"/>
    <w:rsid w:val="005A113B"/>
    <w:rsid w:val="005A1532"/>
    <w:rsid w:val="005A1CAB"/>
    <w:rsid w:val="005A1D68"/>
    <w:rsid w:val="005A2A0B"/>
    <w:rsid w:val="005A2A0D"/>
    <w:rsid w:val="005A341E"/>
    <w:rsid w:val="005A3A5A"/>
    <w:rsid w:val="005A3E90"/>
    <w:rsid w:val="005A3E95"/>
    <w:rsid w:val="005A4126"/>
    <w:rsid w:val="005A4811"/>
    <w:rsid w:val="005A4D10"/>
    <w:rsid w:val="005A4E78"/>
    <w:rsid w:val="005A57E4"/>
    <w:rsid w:val="005A68C9"/>
    <w:rsid w:val="005A6B81"/>
    <w:rsid w:val="005A7B16"/>
    <w:rsid w:val="005B0227"/>
    <w:rsid w:val="005B1054"/>
    <w:rsid w:val="005B1616"/>
    <w:rsid w:val="005B1668"/>
    <w:rsid w:val="005B2125"/>
    <w:rsid w:val="005B21BC"/>
    <w:rsid w:val="005B2231"/>
    <w:rsid w:val="005B2420"/>
    <w:rsid w:val="005B27FA"/>
    <w:rsid w:val="005B3797"/>
    <w:rsid w:val="005B38B8"/>
    <w:rsid w:val="005B3EEF"/>
    <w:rsid w:val="005B43E9"/>
    <w:rsid w:val="005B4827"/>
    <w:rsid w:val="005B52A1"/>
    <w:rsid w:val="005B5699"/>
    <w:rsid w:val="005B607C"/>
    <w:rsid w:val="005B65DA"/>
    <w:rsid w:val="005B68BC"/>
    <w:rsid w:val="005B6E27"/>
    <w:rsid w:val="005B742B"/>
    <w:rsid w:val="005B77F3"/>
    <w:rsid w:val="005B79DF"/>
    <w:rsid w:val="005C17E8"/>
    <w:rsid w:val="005C1963"/>
    <w:rsid w:val="005C19F9"/>
    <w:rsid w:val="005C2031"/>
    <w:rsid w:val="005C279F"/>
    <w:rsid w:val="005C3225"/>
    <w:rsid w:val="005C34BE"/>
    <w:rsid w:val="005C3C8C"/>
    <w:rsid w:val="005C3F43"/>
    <w:rsid w:val="005C4059"/>
    <w:rsid w:val="005C4852"/>
    <w:rsid w:val="005C4EA6"/>
    <w:rsid w:val="005C57BD"/>
    <w:rsid w:val="005C5B17"/>
    <w:rsid w:val="005C66A2"/>
    <w:rsid w:val="005C75B1"/>
    <w:rsid w:val="005C78ED"/>
    <w:rsid w:val="005D02F7"/>
    <w:rsid w:val="005D037F"/>
    <w:rsid w:val="005D0441"/>
    <w:rsid w:val="005D129F"/>
    <w:rsid w:val="005D279E"/>
    <w:rsid w:val="005D31DB"/>
    <w:rsid w:val="005D3841"/>
    <w:rsid w:val="005D3C94"/>
    <w:rsid w:val="005D3C9D"/>
    <w:rsid w:val="005D41E0"/>
    <w:rsid w:val="005D49BA"/>
    <w:rsid w:val="005D5BC5"/>
    <w:rsid w:val="005D5E88"/>
    <w:rsid w:val="005D5E95"/>
    <w:rsid w:val="005D6EF8"/>
    <w:rsid w:val="005D724F"/>
    <w:rsid w:val="005D79E5"/>
    <w:rsid w:val="005E1141"/>
    <w:rsid w:val="005E1A6A"/>
    <w:rsid w:val="005E1E4F"/>
    <w:rsid w:val="005E2277"/>
    <w:rsid w:val="005E238D"/>
    <w:rsid w:val="005E2B52"/>
    <w:rsid w:val="005E2FCA"/>
    <w:rsid w:val="005E3638"/>
    <w:rsid w:val="005E4E12"/>
    <w:rsid w:val="005E4FE3"/>
    <w:rsid w:val="005E6823"/>
    <w:rsid w:val="005E6F94"/>
    <w:rsid w:val="005E6FA0"/>
    <w:rsid w:val="005E7537"/>
    <w:rsid w:val="005E7B54"/>
    <w:rsid w:val="005E7D57"/>
    <w:rsid w:val="005F0CF0"/>
    <w:rsid w:val="005F1179"/>
    <w:rsid w:val="005F1429"/>
    <w:rsid w:val="005F160D"/>
    <w:rsid w:val="005F19BA"/>
    <w:rsid w:val="005F1CFB"/>
    <w:rsid w:val="005F1F48"/>
    <w:rsid w:val="005F1F4A"/>
    <w:rsid w:val="005F24CF"/>
    <w:rsid w:val="005F2A57"/>
    <w:rsid w:val="005F2DEE"/>
    <w:rsid w:val="005F32F6"/>
    <w:rsid w:val="005F3C2C"/>
    <w:rsid w:val="005F4310"/>
    <w:rsid w:val="005F44FE"/>
    <w:rsid w:val="005F4580"/>
    <w:rsid w:val="005F5DD4"/>
    <w:rsid w:val="005F66DE"/>
    <w:rsid w:val="005F6DA1"/>
    <w:rsid w:val="005F73C5"/>
    <w:rsid w:val="005F73E4"/>
    <w:rsid w:val="006017C0"/>
    <w:rsid w:val="006017DA"/>
    <w:rsid w:val="00601ED8"/>
    <w:rsid w:val="00602B9D"/>
    <w:rsid w:val="00602FD8"/>
    <w:rsid w:val="00604387"/>
    <w:rsid w:val="006043B7"/>
    <w:rsid w:val="00604452"/>
    <w:rsid w:val="00604681"/>
    <w:rsid w:val="00604BCC"/>
    <w:rsid w:val="00604EA8"/>
    <w:rsid w:val="006061E5"/>
    <w:rsid w:val="00606842"/>
    <w:rsid w:val="00606D0F"/>
    <w:rsid w:val="00607254"/>
    <w:rsid w:val="00607333"/>
    <w:rsid w:val="00607605"/>
    <w:rsid w:val="00607B6F"/>
    <w:rsid w:val="006104C2"/>
    <w:rsid w:val="00610F29"/>
    <w:rsid w:val="00610F9F"/>
    <w:rsid w:val="00610FBF"/>
    <w:rsid w:val="00611B03"/>
    <w:rsid w:val="00612075"/>
    <w:rsid w:val="0061236E"/>
    <w:rsid w:val="0061343E"/>
    <w:rsid w:val="00613DA3"/>
    <w:rsid w:val="00613DD4"/>
    <w:rsid w:val="006154E7"/>
    <w:rsid w:val="0061610F"/>
    <w:rsid w:val="0061613B"/>
    <w:rsid w:val="006170D8"/>
    <w:rsid w:val="00621223"/>
    <w:rsid w:val="00621AA2"/>
    <w:rsid w:val="00621B33"/>
    <w:rsid w:val="00622B45"/>
    <w:rsid w:val="00623352"/>
    <w:rsid w:val="006249DA"/>
    <w:rsid w:val="006249ED"/>
    <w:rsid w:val="00625627"/>
    <w:rsid w:val="00625AB2"/>
    <w:rsid w:val="0062623D"/>
    <w:rsid w:val="00626478"/>
    <w:rsid w:val="006273FC"/>
    <w:rsid w:val="00627E1E"/>
    <w:rsid w:val="00630011"/>
    <w:rsid w:val="0063193B"/>
    <w:rsid w:val="00631BB1"/>
    <w:rsid w:val="006326BD"/>
    <w:rsid w:val="00633A03"/>
    <w:rsid w:val="00633C5E"/>
    <w:rsid w:val="00633F2C"/>
    <w:rsid w:val="00633F58"/>
    <w:rsid w:val="00634B12"/>
    <w:rsid w:val="00634FDE"/>
    <w:rsid w:val="006352E6"/>
    <w:rsid w:val="006353D5"/>
    <w:rsid w:val="006357B5"/>
    <w:rsid w:val="00635B91"/>
    <w:rsid w:val="006373B9"/>
    <w:rsid w:val="006378C5"/>
    <w:rsid w:val="00637D67"/>
    <w:rsid w:val="00640002"/>
    <w:rsid w:val="006406A2"/>
    <w:rsid w:val="0064165E"/>
    <w:rsid w:val="0064190F"/>
    <w:rsid w:val="00642B7B"/>
    <w:rsid w:val="00642BC0"/>
    <w:rsid w:val="006430F0"/>
    <w:rsid w:val="0064441B"/>
    <w:rsid w:val="00644431"/>
    <w:rsid w:val="00645D82"/>
    <w:rsid w:val="00646242"/>
    <w:rsid w:val="006469AA"/>
    <w:rsid w:val="00647AB0"/>
    <w:rsid w:val="006501E7"/>
    <w:rsid w:val="00651567"/>
    <w:rsid w:val="0065235D"/>
    <w:rsid w:val="00652E49"/>
    <w:rsid w:val="00653921"/>
    <w:rsid w:val="006558DA"/>
    <w:rsid w:val="006558FC"/>
    <w:rsid w:val="00655EEA"/>
    <w:rsid w:val="00656053"/>
    <w:rsid w:val="0065763A"/>
    <w:rsid w:val="00657F4F"/>
    <w:rsid w:val="0066019A"/>
    <w:rsid w:val="00660255"/>
    <w:rsid w:val="0066113A"/>
    <w:rsid w:val="006611E7"/>
    <w:rsid w:val="00661495"/>
    <w:rsid w:val="006620F9"/>
    <w:rsid w:val="00662498"/>
    <w:rsid w:val="00662DBE"/>
    <w:rsid w:val="0066355E"/>
    <w:rsid w:val="00663C6C"/>
    <w:rsid w:val="00664B6C"/>
    <w:rsid w:val="00665462"/>
    <w:rsid w:val="00665505"/>
    <w:rsid w:val="0066593F"/>
    <w:rsid w:val="006667ED"/>
    <w:rsid w:val="006669AE"/>
    <w:rsid w:val="00666B36"/>
    <w:rsid w:val="00666D0A"/>
    <w:rsid w:val="00666DD3"/>
    <w:rsid w:val="006672E0"/>
    <w:rsid w:val="00670916"/>
    <w:rsid w:val="00670A24"/>
    <w:rsid w:val="00670A59"/>
    <w:rsid w:val="00670C4E"/>
    <w:rsid w:val="006710C8"/>
    <w:rsid w:val="006711FB"/>
    <w:rsid w:val="0067168A"/>
    <w:rsid w:val="00672410"/>
    <w:rsid w:val="006727DD"/>
    <w:rsid w:val="0067311F"/>
    <w:rsid w:val="0067317F"/>
    <w:rsid w:val="0067409D"/>
    <w:rsid w:val="006741DF"/>
    <w:rsid w:val="0067445F"/>
    <w:rsid w:val="00674477"/>
    <w:rsid w:val="006749D8"/>
    <w:rsid w:val="00674FB7"/>
    <w:rsid w:val="00675BEE"/>
    <w:rsid w:val="00675EB5"/>
    <w:rsid w:val="00677F5A"/>
    <w:rsid w:val="006810FC"/>
    <w:rsid w:val="00681D3C"/>
    <w:rsid w:val="006832F3"/>
    <w:rsid w:val="006837B7"/>
    <w:rsid w:val="00683CD4"/>
    <w:rsid w:val="0068486E"/>
    <w:rsid w:val="0068518C"/>
    <w:rsid w:val="0068613D"/>
    <w:rsid w:val="00686482"/>
    <w:rsid w:val="00687CE2"/>
    <w:rsid w:val="0069132E"/>
    <w:rsid w:val="00692315"/>
    <w:rsid w:val="00692C6E"/>
    <w:rsid w:val="006932D5"/>
    <w:rsid w:val="00694671"/>
    <w:rsid w:val="006949E2"/>
    <w:rsid w:val="00694E2A"/>
    <w:rsid w:val="00695719"/>
    <w:rsid w:val="006961AE"/>
    <w:rsid w:val="00696A4C"/>
    <w:rsid w:val="00697A00"/>
    <w:rsid w:val="00697A09"/>
    <w:rsid w:val="00697B45"/>
    <w:rsid w:val="006A01F2"/>
    <w:rsid w:val="006A0FC3"/>
    <w:rsid w:val="006A11A9"/>
    <w:rsid w:val="006A20EC"/>
    <w:rsid w:val="006A2EB2"/>
    <w:rsid w:val="006A2F11"/>
    <w:rsid w:val="006A33A1"/>
    <w:rsid w:val="006A35BD"/>
    <w:rsid w:val="006A39B3"/>
    <w:rsid w:val="006A3C1E"/>
    <w:rsid w:val="006A4152"/>
    <w:rsid w:val="006A66DA"/>
    <w:rsid w:val="006A6700"/>
    <w:rsid w:val="006A6D41"/>
    <w:rsid w:val="006A7DB3"/>
    <w:rsid w:val="006B093A"/>
    <w:rsid w:val="006B1DAB"/>
    <w:rsid w:val="006B20DE"/>
    <w:rsid w:val="006B2489"/>
    <w:rsid w:val="006B2A87"/>
    <w:rsid w:val="006B3726"/>
    <w:rsid w:val="006B4699"/>
    <w:rsid w:val="006B4CBF"/>
    <w:rsid w:val="006B53DC"/>
    <w:rsid w:val="006B59A2"/>
    <w:rsid w:val="006B5C6A"/>
    <w:rsid w:val="006B5D5B"/>
    <w:rsid w:val="006B6E30"/>
    <w:rsid w:val="006B74B7"/>
    <w:rsid w:val="006B753B"/>
    <w:rsid w:val="006B7F92"/>
    <w:rsid w:val="006C030B"/>
    <w:rsid w:val="006C07FF"/>
    <w:rsid w:val="006C083D"/>
    <w:rsid w:val="006C0F54"/>
    <w:rsid w:val="006C2828"/>
    <w:rsid w:val="006C3433"/>
    <w:rsid w:val="006C3936"/>
    <w:rsid w:val="006C41B7"/>
    <w:rsid w:val="006C4263"/>
    <w:rsid w:val="006C4656"/>
    <w:rsid w:val="006C46B1"/>
    <w:rsid w:val="006C59C1"/>
    <w:rsid w:val="006C5B9A"/>
    <w:rsid w:val="006C5F6D"/>
    <w:rsid w:val="006C6059"/>
    <w:rsid w:val="006C6A04"/>
    <w:rsid w:val="006C6A6C"/>
    <w:rsid w:val="006C6EFB"/>
    <w:rsid w:val="006C78AA"/>
    <w:rsid w:val="006D033A"/>
    <w:rsid w:val="006D07FD"/>
    <w:rsid w:val="006D1790"/>
    <w:rsid w:val="006D1ECF"/>
    <w:rsid w:val="006D22DF"/>
    <w:rsid w:val="006D2BED"/>
    <w:rsid w:val="006D3EF8"/>
    <w:rsid w:val="006D4016"/>
    <w:rsid w:val="006D48CF"/>
    <w:rsid w:val="006D4E32"/>
    <w:rsid w:val="006D4F75"/>
    <w:rsid w:val="006D4FC9"/>
    <w:rsid w:val="006D5408"/>
    <w:rsid w:val="006D564F"/>
    <w:rsid w:val="006D5CCC"/>
    <w:rsid w:val="006D6314"/>
    <w:rsid w:val="006D722F"/>
    <w:rsid w:val="006D743F"/>
    <w:rsid w:val="006D7BD2"/>
    <w:rsid w:val="006D7FFE"/>
    <w:rsid w:val="006E0086"/>
    <w:rsid w:val="006E07A4"/>
    <w:rsid w:val="006E0937"/>
    <w:rsid w:val="006E0EF9"/>
    <w:rsid w:val="006E1B45"/>
    <w:rsid w:val="006E35B1"/>
    <w:rsid w:val="006E4716"/>
    <w:rsid w:val="006E481A"/>
    <w:rsid w:val="006E6B44"/>
    <w:rsid w:val="006E75E9"/>
    <w:rsid w:val="006F01E0"/>
    <w:rsid w:val="006F0607"/>
    <w:rsid w:val="006F069C"/>
    <w:rsid w:val="006F0969"/>
    <w:rsid w:val="006F11B9"/>
    <w:rsid w:val="006F1E75"/>
    <w:rsid w:val="006F2609"/>
    <w:rsid w:val="006F358D"/>
    <w:rsid w:val="006F35F7"/>
    <w:rsid w:val="006F3CA5"/>
    <w:rsid w:val="006F4197"/>
    <w:rsid w:val="006F48A3"/>
    <w:rsid w:val="006F4F03"/>
    <w:rsid w:val="006F5484"/>
    <w:rsid w:val="006F5728"/>
    <w:rsid w:val="006F5EAB"/>
    <w:rsid w:val="006F7128"/>
    <w:rsid w:val="006F7AA6"/>
    <w:rsid w:val="006F7DA2"/>
    <w:rsid w:val="007013DD"/>
    <w:rsid w:val="00702EAD"/>
    <w:rsid w:val="00703070"/>
    <w:rsid w:val="00703F33"/>
    <w:rsid w:val="007046C3"/>
    <w:rsid w:val="00704819"/>
    <w:rsid w:val="00705459"/>
    <w:rsid w:val="0070554C"/>
    <w:rsid w:val="0070577A"/>
    <w:rsid w:val="00706241"/>
    <w:rsid w:val="00707303"/>
    <w:rsid w:val="00707721"/>
    <w:rsid w:val="00707E2E"/>
    <w:rsid w:val="007100B8"/>
    <w:rsid w:val="007100E7"/>
    <w:rsid w:val="00710141"/>
    <w:rsid w:val="00711798"/>
    <w:rsid w:val="00711B57"/>
    <w:rsid w:val="0071290A"/>
    <w:rsid w:val="00712BDE"/>
    <w:rsid w:val="00713B59"/>
    <w:rsid w:val="00713D39"/>
    <w:rsid w:val="00713D87"/>
    <w:rsid w:val="007145EC"/>
    <w:rsid w:val="00714BB9"/>
    <w:rsid w:val="007154CE"/>
    <w:rsid w:val="00715625"/>
    <w:rsid w:val="007163A3"/>
    <w:rsid w:val="007163F5"/>
    <w:rsid w:val="007164AB"/>
    <w:rsid w:val="00716886"/>
    <w:rsid w:val="00716AEC"/>
    <w:rsid w:val="00716BEF"/>
    <w:rsid w:val="00716DD5"/>
    <w:rsid w:val="007171A5"/>
    <w:rsid w:val="0071734B"/>
    <w:rsid w:val="007175CF"/>
    <w:rsid w:val="007176D4"/>
    <w:rsid w:val="00717CA7"/>
    <w:rsid w:val="00717D6E"/>
    <w:rsid w:val="0072061B"/>
    <w:rsid w:val="0072081C"/>
    <w:rsid w:val="00721076"/>
    <w:rsid w:val="00721DB4"/>
    <w:rsid w:val="00723154"/>
    <w:rsid w:val="007248C0"/>
    <w:rsid w:val="0072491E"/>
    <w:rsid w:val="00724BF9"/>
    <w:rsid w:val="00726384"/>
    <w:rsid w:val="00726C1B"/>
    <w:rsid w:val="00726D32"/>
    <w:rsid w:val="00727B7D"/>
    <w:rsid w:val="0073020A"/>
    <w:rsid w:val="0073027D"/>
    <w:rsid w:val="007302CC"/>
    <w:rsid w:val="00730441"/>
    <w:rsid w:val="00731719"/>
    <w:rsid w:val="00731810"/>
    <w:rsid w:val="00731D6C"/>
    <w:rsid w:val="00732D59"/>
    <w:rsid w:val="007340E7"/>
    <w:rsid w:val="00734146"/>
    <w:rsid w:val="00734244"/>
    <w:rsid w:val="00734A7B"/>
    <w:rsid w:val="00735A0A"/>
    <w:rsid w:val="0073657B"/>
    <w:rsid w:val="00736CF6"/>
    <w:rsid w:val="00737951"/>
    <w:rsid w:val="00740DEC"/>
    <w:rsid w:val="00741796"/>
    <w:rsid w:val="0074265A"/>
    <w:rsid w:val="00742C2C"/>
    <w:rsid w:val="00743ACD"/>
    <w:rsid w:val="00743F3C"/>
    <w:rsid w:val="007440DE"/>
    <w:rsid w:val="007440E0"/>
    <w:rsid w:val="007441B9"/>
    <w:rsid w:val="007455B0"/>
    <w:rsid w:val="007458D6"/>
    <w:rsid w:val="00745D25"/>
    <w:rsid w:val="0074719D"/>
    <w:rsid w:val="00750E04"/>
    <w:rsid w:val="00751354"/>
    <w:rsid w:val="00752473"/>
    <w:rsid w:val="0075274A"/>
    <w:rsid w:val="00752E44"/>
    <w:rsid w:val="0075395E"/>
    <w:rsid w:val="00753B00"/>
    <w:rsid w:val="0075427F"/>
    <w:rsid w:val="00754682"/>
    <w:rsid w:val="00754957"/>
    <w:rsid w:val="00754F71"/>
    <w:rsid w:val="00755405"/>
    <w:rsid w:val="00755D1B"/>
    <w:rsid w:val="00755DCC"/>
    <w:rsid w:val="00756B24"/>
    <w:rsid w:val="00756F00"/>
    <w:rsid w:val="007576C0"/>
    <w:rsid w:val="00757C00"/>
    <w:rsid w:val="00760124"/>
    <w:rsid w:val="00760873"/>
    <w:rsid w:val="00760FE2"/>
    <w:rsid w:val="0076185F"/>
    <w:rsid w:val="00761BD1"/>
    <w:rsid w:val="00762B84"/>
    <w:rsid w:val="00762C8E"/>
    <w:rsid w:val="00763EC4"/>
    <w:rsid w:val="00764239"/>
    <w:rsid w:val="0076484B"/>
    <w:rsid w:val="00764CF4"/>
    <w:rsid w:val="00765053"/>
    <w:rsid w:val="00765E5D"/>
    <w:rsid w:val="007671A4"/>
    <w:rsid w:val="00767595"/>
    <w:rsid w:val="007679FD"/>
    <w:rsid w:val="0077055E"/>
    <w:rsid w:val="00770A7C"/>
    <w:rsid w:val="00770E8E"/>
    <w:rsid w:val="0077144C"/>
    <w:rsid w:val="0077183E"/>
    <w:rsid w:val="00772205"/>
    <w:rsid w:val="00772DAA"/>
    <w:rsid w:val="007734DF"/>
    <w:rsid w:val="0077422E"/>
    <w:rsid w:val="00774307"/>
    <w:rsid w:val="00774732"/>
    <w:rsid w:val="00774785"/>
    <w:rsid w:val="00776488"/>
    <w:rsid w:val="00776974"/>
    <w:rsid w:val="00776BE4"/>
    <w:rsid w:val="00776D91"/>
    <w:rsid w:val="007771F2"/>
    <w:rsid w:val="00777323"/>
    <w:rsid w:val="007774D5"/>
    <w:rsid w:val="0078010F"/>
    <w:rsid w:val="007804DD"/>
    <w:rsid w:val="007804FA"/>
    <w:rsid w:val="007808D5"/>
    <w:rsid w:val="00780A85"/>
    <w:rsid w:val="00781940"/>
    <w:rsid w:val="00782756"/>
    <w:rsid w:val="007833B1"/>
    <w:rsid w:val="007840A7"/>
    <w:rsid w:val="00786C2D"/>
    <w:rsid w:val="00786EDA"/>
    <w:rsid w:val="00786EEE"/>
    <w:rsid w:val="00787A80"/>
    <w:rsid w:val="00787BDB"/>
    <w:rsid w:val="007909F0"/>
    <w:rsid w:val="00790D4A"/>
    <w:rsid w:val="00791001"/>
    <w:rsid w:val="00791656"/>
    <w:rsid w:val="00791E4E"/>
    <w:rsid w:val="00791F8F"/>
    <w:rsid w:val="007926F9"/>
    <w:rsid w:val="00793FAB"/>
    <w:rsid w:val="007946C5"/>
    <w:rsid w:val="007950EB"/>
    <w:rsid w:val="00795617"/>
    <w:rsid w:val="00795988"/>
    <w:rsid w:val="00795A8B"/>
    <w:rsid w:val="0079610F"/>
    <w:rsid w:val="00796E41"/>
    <w:rsid w:val="00797E64"/>
    <w:rsid w:val="007A01BA"/>
    <w:rsid w:val="007A09B9"/>
    <w:rsid w:val="007A0A10"/>
    <w:rsid w:val="007A2882"/>
    <w:rsid w:val="007A2C97"/>
    <w:rsid w:val="007A3828"/>
    <w:rsid w:val="007A38F7"/>
    <w:rsid w:val="007A49A0"/>
    <w:rsid w:val="007A70BD"/>
    <w:rsid w:val="007A7746"/>
    <w:rsid w:val="007B034A"/>
    <w:rsid w:val="007B069B"/>
    <w:rsid w:val="007B075B"/>
    <w:rsid w:val="007B0DF4"/>
    <w:rsid w:val="007B11FB"/>
    <w:rsid w:val="007B19A8"/>
    <w:rsid w:val="007B2B60"/>
    <w:rsid w:val="007B31C8"/>
    <w:rsid w:val="007B34CF"/>
    <w:rsid w:val="007B3DF2"/>
    <w:rsid w:val="007B4656"/>
    <w:rsid w:val="007B48F4"/>
    <w:rsid w:val="007B4C1B"/>
    <w:rsid w:val="007B6771"/>
    <w:rsid w:val="007B6B3B"/>
    <w:rsid w:val="007B6E0C"/>
    <w:rsid w:val="007B7433"/>
    <w:rsid w:val="007B7DEA"/>
    <w:rsid w:val="007C06ED"/>
    <w:rsid w:val="007C0834"/>
    <w:rsid w:val="007C1695"/>
    <w:rsid w:val="007C20F6"/>
    <w:rsid w:val="007C21DC"/>
    <w:rsid w:val="007C243D"/>
    <w:rsid w:val="007C24C5"/>
    <w:rsid w:val="007C288E"/>
    <w:rsid w:val="007C3CEA"/>
    <w:rsid w:val="007C3F40"/>
    <w:rsid w:val="007C5595"/>
    <w:rsid w:val="007C76F8"/>
    <w:rsid w:val="007C7C95"/>
    <w:rsid w:val="007D0658"/>
    <w:rsid w:val="007D07B0"/>
    <w:rsid w:val="007D09C2"/>
    <w:rsid w:val="007D0DDC"/>
    <w:rsid w:val="007D0E0F"/>
    <w:rsid w:val="007D160D"/>
    <w:rsid w:val="007D197F"/>
    <w:rsid w:val="007D1E17"/>
    <w:rsid w:val="007D27B5"/>
    <w:rsid w:val="007D2A62"/>
    <w:rsid w:val="007D2AED"/>
    <w:rsid w:val="007D33FC"/>
    <w:rsid w:val="007D57F3"/>
    <w:rsid w:val="007D593E"/>
    <w:rsid w:val="007D6AE2"/>
    <w:rsid w:val="007D6E17"/>
    <w:rsid w:val="007D77E5"/>
    <w:rsid w:val="007D7E51"/>
    <w:rsid w:val="007D7E81"/>
    <w:rsid w:val="007E04FD"/>
    <w:rsid w:val="007E1E05"/>
    <w:rsid w:val="007E27F3"/>
    <w:rsid w:val="007E2914"/>
    <w:rsid w:val="007E2B90"/>
    <w:rsid w:val="007E3312"/>
    <w:rsid w:val="007E3FDB"/>
    <w:rsid w:val="007E4397"/>
    <w:rsid w:val="007E4F58"/>
    <w:rsid w:val="007E4F8F"/>
    <w:rsid w:val="007E64E5"/>
    <w:rsid w:val="007E6AC9"/>
    <w:rsid w:val="007E6ED6"/>
    <w:rsid w:val="007E7685"/>
    <w:rsid w:val="007E7FBF"/>
    <w:rsid w:val="007F034A"/>
    <w:rsid w:val="007F157A"/>
    <w:rsid w:val="007F1A5F"/>
    <w:rsid w:val="007F25F2"/>
    <w:rsid w:val="007F2686"/>
    <w:rsid w:val="007F27DB"/>
    <w:rsid w:val="007F343F"/>
    <w:rsid w:val="007F4363"/>
    <w:rsid w:val="007F45B0"/>
    <w:rsid w:val="007F5245"/>
    <w:rsid w:val="007F5FD0"/>
    <w:rsid w:val="007F62DD"/>
    <w:rsid w:val="007F63B2"/>
    <w:rsid w:val="007F6675"/>
    <w:rsid w:val="007F6F4D"/>
    <w:rsid w:val="007F74DF"/>
    <w:rsid w:val="007F76F3"/>
    <w:rsid w:val="007F7B19"/>
    <w:rsid w:val="007F7C92"/>
    <w:rsid w:val="0080018F"/>
    <w:rsid w:val="00800ABA"/>
    <w:rsid w:val="00800D4E"/>
    <w:rsid w:val="00801142"/>
    <w:rsid w:val="0080204C"/>
    <w:rsid w:val="00803A5D"/>
    <w:rsid w:val="00803AA0"/>
    <w:rsid w:val="0080459C"/>
    <w:rsid w:val="00804757"/>
    <w:rsid w:val="008049B9"/>
    <w:rsid w:val="00804A2B"/>
    <w:rsid w:val="00804A5F"/>
    <w:rsid w:val="00805184"/>
    <w:rsid w:val="00805E5D"/>
    <w:rsid w:val="0080634B"/>
    <w:rsid w:val="00806B3A"/>
    <w:rsid w:val="00807310"/>
    <w:rsid w:val="00807D90"/>
    <w:rsid w:val="00810AFA"/>
    <w:rsid w:val="008117AD"/>
    <w:rsid w:val="00813502"/>
    <w:rsid w:val="008143D2"/>
    <w:rsid w:val="008165ED"/>
    <w:rsid w:val="008167D5"/>
    <w:rsid w:val="00816A73"/>
    <w:rsid w:val="008177EC"/>
    <w:rsid w:val="00820009"/>
    <w:rsid w:val="008205A2"/>
    <w:rsid w:val="00821367"/>
    <w:rsid w:val="008213F3"/>
    <w:rsid w:val="008218BF"/>
    <w:rsid w:val="008223A6"/>
    <w:rsid w:val="008228BE"/>
    <w:rsid w:val="0082387E"/>
    <w:rsid w:val="008239D5"/>
    <w:rsid w:val="008241A4"/>
    <w:rsid w:val="00824923"/>
    <w:rsid w:val="00824BB7"/>
    <w:rsid w:val="00824E25"/>
    <w:rsid w:val="008266D9"/>
    <w:rsid w:val="008269BB"/>
    <w:rsid w:val="008277D3"/>
    <w:rsid w:val="0083095D"/>
    <w:rsid w:val="00830C01"/>
    <w:rsid w:val="00831269"/>
    <w:rsid w:val="0083150F"/>
    <w:rsid w:val="00831732"/>
    <w:rsid w:val="00832981"/>
    <w:rsid w:val="008333B6"/>
    <w:rsid w:val="008339B9"/>
    <w:rsid w:val="00833A14"/>
    <w:rsid w:val="00833F4C"/>
    <w:rsid w:val="00834304"/>
    <w:rsid w:val="00835424"/>
    <w:rsid w:val="00835CAA"/>
    <w:rsid w:val="00836BCF"/>
    <w:rsid w:val="00837051"/>
    <w:rsid w:val="00837AF0"/>
    <w:rsid w:val="008406AE"/>
    <w:rsid w:val="008408EC"/>
    <w:rsid w:val="0084094B"/>
    <w:rsid w:val="00840982"/>
    <w:rsid w:val="00841395"/>
    <w:rsid w:val="0084152D"/>
    <w:rsid w:val="008415D0"/>
    <w:rsid w:val="008421D0"/>
    <w:rsid w:val="0084287B"/>
    <w:rsid w:val="00842A5E"/>
    <w:rsid w:val="008437CF"/>
    <w:rsid w:val="0084541E"/>
    <w:rsid w:val="0084567D"/>
    <w:rsid w:val="00845DAD"/>
    <w:rsid w:val="0084709B"/>
    <w:rsid w:val="00847611"/>
    <w:rsid w:val="0085075F"/>
    <w:rsid w:val="00850D5E"/>
    <w:rsid w:val="00850FA1"/>
    <w:rsid w:val="00850FD9"/>
    <w:rsid w:val="00851280"/>
    <w:rsid w:val="008516FD"/>
    <w:rsid w:val="00851FB6"/>
    <w:rsid w:val="008523F1"/>
    <w:rsid w:val="00852580"/>
    <w:rsid w:val="00852B85"/>
    <w:rsid w:val="00853021"/>
    <w:rsid w:val="00853939"/>
    <w:rsid w:val="00854445"/>
    <w:rsid w:val="00855674"/>
    <w:rsid w:val="00855DC5"/>
    <w:rsid w:val="00857589"/>
    <w:rsid w:val="00857EAA"/>
    <w:rsid w:val="0086097A"/>
    <w:rsid w:val="00861802"/>
    <w:rsid w:val="008624A9"/>
    <w:rsid w:val="00862757"/>
    <w:rsid w:val="00862FB4"/>
    <w:rsid w:val="008637D9"/>
    <w:rsid w:val="00864618"/>
    <w:rsid w:val="008647BB"/>
    <w:rsid w:val="00864AAA"/>
    <w:rsid w:val="00865019"/>
    <w:rsid w:val="00865975"/>
    <w:rsid w:val="00866019"/>
    <w:rsid w:val="008662D6"/>
    <w:rsid w:val="00866915"/>
    <w:rsid w:val="00867012"/>
    <w:rsid w:val="00867A18"/>
    <w:rsid w:val="00870AE5"/>
    <w:rsid w:val="00870B9D"/>
    <w:rsid w:val="00872C9D"/>
    <w:rsid w:val="00873116"/>
    <w:rsid w:val="00873F2D"/>
    <w:rsid w:val="00874426"/>
    <w:rsid w:val="00874CA2"/>
    <w:rsid w:val="008752A9"/>
    <w:rsid w:val="008762B0"/>
    <w:rsid w:val="00876585"/>
    <w:rsid w:val="00877D2D"/>
    <w:rsid w:val="00877D80"/>
    <w:rsid w:val="00880608"/>
    <w:rsid w:val="0088069F"/>
    <w:rsid w:val="00881088"/>
    <w:rsid w:val="0088165B"/>
    <w:rsid w:val="0088186F"/>
    <w:rsid w:val="00881FAB"/>
    <w:rsid w:val="00882011"/>
    <w:rsid w:val="008827EE"/>
    <w:rsid w:val="008833E0"/>
    <w:rsid w:val="008835FE"/>
    <w:rsid w:val="008846FB"/>
    <w:rsid w:val="00885CDF"/>
    <w:rsid w:val="00885E36"/>
    <w:rsid w:val="0088623C"/>
    <w:rsid w:val="008907E5"/>
    <w:rsid w:val="00890C72"/>
    <w:rsid w:val="00890D68"/>
    <w:rsid w:val="008914CE"/>
    <w:rsid w:val="00892AB9"/>
    <w:rsid w:val="00893103"/>
    <w:rsid w:val="008938EA"/>
    <w:rsid w:val="00894059"/>
    <w:rsid w:val="00894C1E"/>
    <w:rsid w:val="00895265"/>
    <w:rsid w:val="0089529E"/>
    <w:rsid w:val="008962E9"/>
    <w:rsid w:val="00896503"/>
    <w:rsid w:val="008968C5"/>
    <w:rsid w:val="00896D1D"/>
    <w:rsid w:val="00896FA5"/>
    <w:rsid w:val="008A01E8"/>
    <w:rsid w:val="008A0BE1"/>
    <w:rsid w:val="008A14CD"/>
    <w:rsid w:val="008A1A60"/>
    <w:rsid w:val="008A3900"/>
    <w:rsid w:val="008A3C22"/>
    <w:rsid w:val="008A5B85"/>
    <w:rsid w:val="008A67D2"/>
    <w:rsid w:val="008A6C6D"/>
    <w:rsid w:val="008A7836"/>
    <w:rsid w:val="008A7D28"/>
    <w:rsid w:val="008B0137"/>
    <w:rsid w:val="008B016A"/>
    <w:rsid w:val="008B03BD"/>
    <w:rsid w:val="008B0534"/>
    <w:rsid w:val="008B078C"/>
    <w:rsid w:val="008B09B6"/>
    <w:rsid w:val="008B1D25"/>
    <w:rsid w:val="008B240B"/>
    <w:rsid w:val="008B2818"/>
    <w:rsid w:val="008B2A11"/>
    <w:rsid w:val="008B2C31"/>
    <w:rsid w:val="008B3ACF"/>
    <w:rsid w:val="008B3EA8"/>
    <w:rsid w:val="008B41D6"/>
    <w:rsid w:val="008B4E32"/>
    <w:rsid w:val="008B53CE"/>
    <w:rsid w:val="008B6DEE"/>
    <w:rsid w:val="008B7109"/>
    <w:rsid w:val="008B792C"/>
    <w:rsid w:val="008C0554"/>
    <w:rsid w:val="008C0914"/>
    <w:rsid w:val="008C0B14"/>
    <w:rsid w:val="008C1EE1"/>
    <w:rsid w:val="008C2EAE"/>
    <w:rsid w:val="008C32C5"/>
    <w:rsid w:val="008C355E"/>
    <w:rsid w:val="008C3AB5"/>
    <w:rsid w:val="008C49EC"/>
    <w:rsid w:val="008C4CF2"/>
    <w:rsid w:val="008C5C8F"/>
    <w:rsid w:val="008C69B5"/>
    <w:rsid w:val="008C7073"/>
    <w:rsid w:val="008C76F6"/>
    <w:rsid w:val="008C7C28"/>
    <w:rsid w:val="008D0E23"/>
    <w:rsid w:val="008D1404"/>
    <w:rsid w:val="008D184F"/>
    <w:rsid w:val="008D1BC9"/>
    <w:rsid w:val="008D3386"/>
    <w:rsid w:val="008D3A4F"/>
    <w:rsid w:val="008D484D"/>
    <w:rsid w:val="008D4BFC"/>
    <w:rsid w:val="008D5379"/>
    <w:rsid w:val="008D54DD"/>
    <w:rsid w:val="008D57C3"/>
    <w:rsid w:val="008D5A8E"/>
    <w:rsid w:val="008D74C5"/>
    <w:rsid w:val="008D76AE"/>
    <w:rsid w:val="008D7DA4"/>
    <w:rsid w:val="008E0B39"/>
    <w:rsid w:val="008E1377"/>
    <w:rsid w:val="008E2742"/>
    <w:rsid w:val="008E28D6"/>
    <w:rsid w:val="008E3C5F"/>
    <w:rsid w:val="008E3D45"/>
    <w:rsid w:val="008E3EF4"/>
    <w:rsid w:val="008E4DD7"/>
    <w:rsid w:val="008E540E"/>
    <w:rsid w:val="008E57BD"/>
    <w:rsid w:val="008E5BB1"/>
    <w:rsid w:val="008E6CA7"/>
    <w:rsid w:val="008E7069"/>
    <w:rsid w:val="008E741A"/>
    <w:rsid w:val="008E7565"/>
    <w:rsid w:val="008F01C0"/>
    <w:rsid w:val="008F0DE5"/>
    <w:rsid w:val="008F24AD"/>
    <w:rsid w:val="008F279E"/>
    <w:rsid w:val="008F2A04"/>
    <w:rsid w:val="008F3338"/>
    <w:rsid w:val="008F35AB"/>
    <w:rsid w:val="008F39AE"/>
    <w:rsid w:val="008F47A6"/>
    <w:rsid w:val="008F47F6"/>
    <w:rsid w:val="008F4A34"/>
    <w:rsid w:val="008F4A94"/>
    <w:rsid w:val="008F4B02"/>
    <w:rsid w:val="008F4ED4"/>
    <w:rsid w:val="008F536D"/>
    <w:rsid w:val="008F5383"/>
    <w:rsid w:val="008F5A1C"/>
    <w:rsid w:val="008F6965"/>
    <w:rsid w:val="008F6F1A"/>
    <w:rsid w:val="008F7E37"/>
    <w:rsid w:val="00900357"/>
    <w:rsid w:val="00900D0A"/>
    <w:rsid w:val="00900ED4"/>
    <w:rsid w:val="00903162"/>
    <w:rsid w:val="00903458"/>
    <w:rsid w:val="00903CA0"/>
    <w:rsid w:val="0090407F"/>
    <w:rsid w:val="00904316"/>
    <w:rsid w:val="00904AFC"/>
    <w:rsid w:val="009051CD"/>
    <w:rsid w:val="00905623"/>
    <w:rsid w:val="0090570A"/>
    <w:rsid w:val="00905857"/>
    <w:rsid w:val="009059E9"/>
    <w:rsid w:val="0090675B"/>
    <w:rsid w:val="0090675D"/>
    <w:rsid w:val="00907C97"/>
    <w:rsid w:val="00907EE1"/>
    <w:rsid w:val="009103A2"/>
    <w:rsid w:val="0091059F"/>
    <w:rsid w:val="00910976"/>
    <w:rsid w:val="009109B0"/>
    <w:rsid w:val="00911572"/>
    <w:rsid w:val="009127FC"/>
    <w:rsid w:val="00912810"/>
    <w:rsid w:val="009134AD"/>
    <w:rsid w:val="00913799"/>
    <w:rsid w:val="009137FE"/>
    <w:rsid w:val="00913D51"/>
    <w:rsid w:val="00914BE6"/>
    <w:rsid w:val="00915C7E"/>
    <w:rsid w:val="0091618F"/>
    <w:rsid w:val="009173DD"/>
    <w:rsid w:val="009205EA"/>
    <w:rsid w:val="00920B84"/>
    <w:rsid w:val="00920BBE"/>
    <w:rsid w:val="00921AEE"/>
    <w:rsid w:val="00922D91"/>
    <w:rsid w:val="009245C5"/>
    <w:rsid w:val="00924CF0"/>
    <w:rsid w:val="00924D6B"/>
    <w:rsid w:val="0092516F"/>
    <w:rsid w:val="009255BD"/>
    <w:rsid w:val="00925BD8"/>
    <w:rsid w:val="00926B0F"/>
    <w:rsid w:val="00926E90"/>
    <w:rsid w:val="009276B5"/>
    <w:rsid w:val="00927C01"/>
    <w:rsid w:val="00927F40"/>
    <w:rsid w:val="00930795"/>
    <w:rsid w:val="00932627"/>
    <w:rsid w:val="00934134"/>
    <w:rsid w:val="009350E5"/>
    <w:rsid w:val="00935653"/>
    <w:rsid w:val="00935FF1"/>
    <w:rsid w:val="00936CB1"/>
    <w:rsid w:val="00937157"/>
    <w:rsid w:val="009375EB"/>
    <w:rsid w:val="009376E5"/>
    <w:rsid w:val="00937C7D"/>
    <w:rsid w:val="00940957"/>
    <w:rsid w:val="00940B76"/>
    <w:rsid w:val="009412BD"/>
    <w:rsid w:val="00941AD2"/>
    <w:rsid w:val="00942C3A"/>
    <w:rsid w:val="009434AE"/>
    <w:rsid w:val="00943723"/>
    <w:rsid w:val="00943B93"/>
    <w:rsid w:val="009441F3"/>
    <w:rsid w:val="009447C8"/>
    <w:rsid w:val="00945242"/>
    <w:rsid w:val="00946E15"/>
    <w:rsid w:val="00947043"/>
    <w:rsid w:val="00947B18"/>
    <w:rsid w:val="00950A6F"/>
    <w:rsid w:val="00950A76"/>
    <w:rsid w:val="00950E3B"/>
    <w:rsid w:val="0095148C"/>
    <w:rsid w:val="0095151F"/>
    <w:rsid w:val="00951BC6"/>
    <w:rsid w:val="00951D49"/>
    <w:rsid w:val="00951FE6"/>
    <w:rsid w:val="00952025"/>
    <w:rsid w:val="00952092"/>
    <w:rsid w:val="00952BAC"/>
    <w:rsid w:val="00952D06"/>
    <w:rsid w:val="00953DAF"/>
    <w:rsid w:val="0095432D"/>
    <w:rsid w:val="009543FA"/>
    <w:rsid w:val="00954C0A"/>
    <w:rsid w:val="00955628"/>
    <w:rsid w:val="00955E50"/>
    <w:rsid w:val="0095756C"/>
    <w:rsid w:val="00957CED"/>
    <w:rsid w:val="00961C6E"/>
    <w:rsid w:val="00962A3C"/>
    <w:rsid w:val="00962CDA"/>
    <w:rsid w:val="00962DFC"/>
    <w:rsid w:val="00963948"/>
    <w:rsid w:val="00964C88"/>
    <w:rsid w:val="00965678"/>
    <w:rsid w:val="00965DA6"/>
    <w:rsid w:val="00967417"/>
    <w:rsid w:val="00970001"/>
    <w:rsid w:val="009701B5"/>
    <w:rsid w:val="009703AA"/>
    <w:rsid w:val="0097058A"/>
    <w:rsid w:val="009705A6"/>
    <w:rsid w:val="009705F3"/>
    <w:rsid w:val="00970C6A"/>
    <w:rsid w:val="00971699"/>
    <w:rsid w:val="00971862"/>
    <w:rsid w:val="009718CA"/>
    <w:rsid w:val="00973156"/>
    <w:rsid w:val="00974C03"/>
    <w:rsid w:val="00974D2B"/>
    <w:rsid w:val="0097530A"/>
    <w:rsid w:val="0097577E"/>
    <w:rsid w:val="00976728"/>
    <w:rsid w:val="0097698A"/>
    <w:rsid w:val="00976D5D"/>
    <w:rsid w:val="00977547"/>
    <w:rsid w:val="00977779"/>
    <w:rsid w:val="00980D37"/>
    <w:rsid w:val="009815E9"/>
    <w:rsid w:val="00983780"/>
    <w:rsid w:val="00983921"/>
    <w:rsid w:val="00983B26"/>
    <w:rsid w:val="00983BA4"/>
    <w:rsid w:val="009848C1"/>
    <w:rsid w:val="00985823"/>
    <w:rsid w:val="009862D1"/>
    <w:rsid w:val="009864CA"/>
    <w:rsid w:val="00986DB9"/>
    <w:rsid w:val="00986E5F"/>
    <w:rsid w:val="00987A6B"/>
    <w:rsid w:val="00989818"/>
    <w:rsid w:val="009901FE"/>
    <w:rsid w:val="00990369"/>
    <w:rsid w:val="009907CF"/>
    <w:rsid w:val="00991D94"/>
    <w:rsid w:val="00991F22"/>
    <w:rsid w:val="00992099"/>
    <w:rsid w:val="009923B9"/>
    <w:rsid w:val="0099270F"/>
    <w:rsid w:val="0099453E"/>
    <w:rsid w:val="00995BCE"/>
    <w:rsid w:val="00995DB0"/>
    <w:rsid w:val="009966E2"/>
    <w:rsid w:val="009971CC"/>
    <w:rsid w:val="00997C0C"/>
    <w:rsid w:val="009A033F"/>
    <w:rsid w:val="009A04EB"/>
    <w:rsid w:val="009A0B1C"/>
    <w:rsid w:val="009A0ED8"/>
    <w:rsid w:val="009A1CAC"/>
    <w:rsid w:val="009A25E0"/>
    <w:rsid w:val="009A3441"/>
    <w:rsid w:val="009A5B49"/>
    <w:rsid w:val="009A62DF"/>
    <w:rsid w:val="009A6834"/>
    <w:rsid w:val="009A6C6E"/>
    <w:rsid w:val="009A6EF0"/>
    <w:rsid w:val="009A7668"/>
    <w:rsid w:val="009B0926"/>
    <w:rsid w:val="009B0A1E"/>
    <w:rsid w:val="009B1097"/>
    <w:rsid w:val="009B1CDC"/>
    <w:rsid w:val="009B329C"/>
    <w:rsid w:val="009B32DD"/>
    <w:rsid w:val="009B3EF0"/>
    <w:rsid w:val="009B4EAC"/>
    <w:rsid w:val="009B5CE9"/>
    <w:rsid w:val="009B5FA7"/>
    <w:rsid w:val="009B6268"/>
    <w:rsid w:val="009B6AB1"/>
    <w:rsid w:val="009B6DFD"/>
    <w:rsid w:val="009B7674"/>
    <w:rsid w:val="009B7711"/>
    <w:rsid w:val="009B7733"/>
    <w:rsid w:val="009B7F67"/>
    <w:rsid w:val="009C05F0"/>
    <w:rsid w:val="009C0816"/>
    <w:rsid w:val="009C0D04"/>
    <w:rsid w:val="009C0D32"/>
    <w:rsid w:val="009C1188"/>
    <w:rsid w:val="009C127F"/>
    <w:rsid w:val="009C12D9"/>
    <w:rsid w:val="009C1F01"/>
    <w:rsid w:val="009C22F7"/>
    <w:rsid w:val="009C30A4"/>
    <w:rsid w:val="009C3623"/>
    <w:rsid w:val="009C37C7"/>
    <w:rsid w:val="009C3B5B"/>
    <w:rsid w:val="009C5CC4"/>
    <w:rsid w:val="009C6624"/>
    <w:rsid w:val="009C69B6"/>
    <w:rsid w:val="009C761E"/>
    <w:rsid w:val="009C7647"/>
    <w:rsid w:val="009C76FA"/>
    <w:rsid w:val="009C78CB"/>
    <w:rsid w:val="009C7CE7"/>
    <w:rsid w:val="009D039B"/>
    <w:rsid w:val="009D12A8"/>
    <w:rsid w:val="009D23FD"/>
    <w:rsid w:val="009D2CC1"/>
    <w:rsid w:val="009D2E2D"/>
    <w:rsid w:val="009D3BDF"/>
    <w:rsid w:val="009D4A40"/>
    <w:rsid w:val="009D510B"/>
    <w:rsid w:val="009D5566"/>
    <w:rsid w:val="009D5824"/>
    <w:rsid w:val="009D6C72"/>
    <w:rsid w:val="009D74CE"/>
    <w:rsid w:val="009D7864"/>
    <w:rsid w:val="009D7926"/>
    <w:rsid w:val="009E03E7"/>
    <w:rsid w:val="009E07E2"/>
    <w:rsid w:val="009E1051"/>
    <w:rsid w:val="009E1521"/>
    <w:rsid w:val="009E1F1E"/>
    <w:rsid w:val="009E2186"/>
    <w:rsid w:val="009E27EF"/>
    <w:rsid w:val="009E3061"/>
    <w:rsid w:val="009E3606"/>
    <w:rsid w:val="009E4035"/>
    <w:rsid w:val="009E43AE"/>
    <w:rsid w:val="009E44FC"/>
    <w:rsid w:val="009E49D8"/>
    <w:rsid w:val="009E4A14"/>
    <w:rsid w:val="009E57D4"/>
    <w:rsid w:val="009E5D73"/>
    <w:rsid w:val="009E6B3C"/>
    <w:rsid w:val="009E6D22"/>
    <w:rsid w:val="009E6DA4"/>
    <w:rsid w:val="009F004C"/>
    <w:rsid w:val="009F0A6A"/>
    <w:rsid w:val="009F0CD5"/>
    <w:rsid w:val="009F29EA"/>
    <w:rsid w:val="009F31F0"/>
    <w:rsid w:val="009F33F4"/>
    <w:rsid w:val="009F34A2"/>
    <w:rsid w:val="009F36F2"/>
    <w:rsid w:val="009F3CD7"/>
    <w:rsid w:val="009F3E96"/>
    <w:rsid w:val="009F4207"/>
    <w:rsid w:val="009F4BB3"/>
    <w:rsid w:val="009F5066"/>
    <w:rsid w:val="009F75A3"/>
    <w:rsid w:val="009F78B3"/>
    <w:rsid w:val="00A00012"/>
    <w:rsid w:val="00A002F0"/>
    <w:rsid w:val="00A00BBE"/>
    <w:rsid w:val="00A027A7"/>
    <w:rsid w:val="00A02E85"/>
    <w:rsid w:val="00A032E1"/>
    <w:rsid w:val="00A035B5"/>
    <w:rsid w:val="00A04712"/>
    <w:rsid w:val="00A05909"/>
    <w:rsid w:val="00A05FFE"/>
    <w:rsid w:val="00A06548"/>
    <w:rsid w:val="00A070DD"/>
    <w:rsid w:val="00A0719C"/>
    <w:rsid w:val="00A1022C"/>
    <w:rsid w:val="00A10391"/>
    <w:rsid w:val="00A105DF"/>
    <w:rsid w:val="00A105F5"/>
    <w:rsid w:val="00A109B3"/>
    <w:rsid w:val="00A10A24"/>
    <w:rsid w:val="00A10C5E"/>
    <w:rsid w:val="00A11187"/>
    <w:rsid w:val="00A1122A"/>
    <w:rsid w:val="00A112AB"/>
    <w:rsid w:val="00A12A04"/>
    <w:rsid w:val="00A12AE4"/>
    <w:rsid w:val="00A12F38"/>
    <w:rsid w:val="00A136B7"/>
    <w:rsid w:val="00A13B85"/>
    <w:rsid w:val="00A13BBA"/>
    <w:rsid w:val="00A13F21"/>
    <w:rsid w:val="00A1499F"/>
    <w:rsid w:val="00A157E8"/>
    <w:rsid w:val="00A15B63"/>
    <w:rsid w:val="00A15BF5"/>
    <w:rsid w:val="00A16E18"/>
    <w:rsid w:val="00A16E98"/>
    <w:rsid w:val="00A16EF2"/>
    <w:rsid w:val="00A17A94"/>
    <w:rsid w:val="00A20242"/>
    <w:rsid w:val="00A20320"/>
    <w:rsid w:val="00A20763"/>
    <w:rsid w:val="00A20DBF"/>
    <w:rsid w:val="00A21DD4"/>
    <w:rsid w:val="00A24919"/>
    <w:rsid w:val="00A24D22"/>
    <w:rsid w:val="00A2582C"/>
    <w:rsid w:val="00A2583B"/>
    <w:rsid w:val="00A25B5E"/>
    <w:rsid w:val="00A2627E"/>
    <w:rsid w:val="00A262B3"/>
    <w:rsid w:val="00A26551"/>
    <w:rsid w:val="00A265AA"/>
    <w:rsid w:val="00A26D6E"/>
    <w:rsid w:val="00A2777B"/>
    <w:rsid w:val="00A301B5"/>
    <w:rsid w:val="00A301E9"/>
    <w:rsid w:val="00A313D8"/>
    <w:rsid w:val="00A31E24"/>
    <w:rsid w:val="00A328ED"/>
    <w:rsid w:val="00A32E28"/>
    <w:rsid w:val="00A33C7A"/>
    <w:rsid w:val="00A33E8C"/>
    <w:rsid w:val="00A35215"/>
    <w:rsid w:val="00A36312"/>
    <w:rsid w:val="00A36345"/>
    <w:rsid w:val="00A372C1"/>
    <w:rsid w:val="00A37670"/>
    <w:rsid w:val="00A3794C"/>
    <w:rsid w:val="00A379D2"/>
    <w:rsid w:val="00A37FA1"/>
    <w:rsid w:val="00A40041"/>
    <w:rsid w:val="00A407DE"/>
    <w:rsid w:val="00A40DA4"/>
    <w:rsid w:val="00A4129C"/>
    <w:rsid w:val="00A4141A"/>
    <w:rsid w:val="00A41977"/>
    <w:rsid w:val="00A41AE8"/>
    <w:rsid w:val="00A422CC"/>
    <w:rsid w:val="00A42953"/>
    <w:rsid w:val="00A42CA8"/>
    <w:rsid w:val="00A43259"/>
    <w:rsid w:val="00A43732"/>
    <w:rsid w:val="00A44461"/>
    <w:rsid w:val="00A45A23"/>
    <w:rsid w:val="00A45B5E"/>
    <w:rsid w:val="00A4607D"/>
    <w:rsid w:val="00A464C4"/>
    <w:rsid w:val="00A46A7B"/>
    <w:rsid w:val="00A46C4E"/>
    <w:rsid w:val="00A46EBE"/>
    <w:rsid w:val="00A470C0"/>
    <w:rsid w:val="00A5056F"/>
    <w:rsid w:val="00A51353"/>
    <w:rsid w:val="00A513FC"/>
    <w:rsid w:val="00A514A0"/>
    <w:rsid w:val="00A51558"/>
    <w:rsid w:val="00A51643"/>
    <w:rsid w:val="00A51B99"/>
    <w:rsid w:val="00A51F72"/>
    <w:rsid w:val="00A52204"/>
    <w:rsid w:val="00A53736"/>
    <w:rsid w:val="00A5408C"/>
    <w:rsid w:val="00A54427"/>
    <w:rsid w:val="00A544FE"/>
    <w:rsid w:val="00A549BE"/>
    <w:rsid w:val="00A549C0"/>
    <w:rsid w:val="00A549FD"/>
    <w:rsid w:val="00A54BDE"/>
    <w:rsid w:val="00A55BDA"/>
    <w:rsid w:val="00A56E75"/>
    <w:rsid w:val="00A576F0"/>
    <w:rsid w:val="00A57953"/>
    <w:rsid w:val="00A600C5"/>
    <w:rsid w:val="00A6066C"/>
    <w:rsid w:val="00A60D51"/>
    <w:rsid w:val="00A610EC"/>
    <w:rsid w:val="00A61201"/>
    <w:rsid w:val="00A61512"/>
    <w:rsid w:val="00A62162"/>
    <w:rsid w:val="00A62C3B"/>
    <w:rsid w:val="00A63570"/>
    <w:rsid w:val="00A639AD"/>
    <w:rsid w:val="00A63C00"/>
    <w:rsid w:val="00A64845"/>
    <w:rsid w:val="00A65A76"/>
    <w:rsid w:val="00A65DFB"/>
    <w:rsid w:val="00A66505"/>
    <w:rsid w:val="00A66960"/>
    <w:rsid w:val="00A70E51"/>
    <w:rsid w:val="00A717EF"/>
    <w:rsid w:val="00A72917"/>
    <w:rsid w:val="00A73E4B"/>
    <w:rsid w:val="00A75278"/>
    <w:rsid w:val="00A768CC"/>
    <w:rsid w:val="00A76E34"/>
    <w:rsid w:val="00A77654"/>
    <w:rsid w:val="00A77ED0"/>
    <w:rsid w:val="00A802B4"/>
    <w:rsid w:val="00A80388"/>
    <w:rsid w:val="00A8057B"/>
    <w:rsid w:val="00A80A57"/>
    <w:rsid w:val="00A80BA6"/>
    <w:rsid w:val="00A80E66"/>
    <w:rsid w:val="00A81002"/>
    <w:rsid w:val="00A811A2"/>
    <w:rsid w:val="00A82875"/>
    <w:rsid w:val="00A8334C"/>
    <w:rsid w:val="00A84C17"/>
    <w:rsid w:val="00A84C3C"/>
    <w:rsid w:val="00A90986"/>
    <w:rsid w:val="00A90A58"/>
    <w:rsid w:val="00A9169E"/>
    <w:rsid w:val="00A923AB"/>
    <w:rsid w:val="00A929B7"/>
    <w:rsid w:val="00A9333A"/>
    <w:rsid w:val="00A93A73"/>
    <w:rsid w:val="00A94BD7"/>
    <w:rsid w:val="00A959FC"/>
    <w:rsid w:val="00A95F2F"/>
    <w:rsid w:val="00A9688B"/>
    <w:rsid w:val="00A970B9"/>
    <w:rsid w:val="00A97DAD"/>
    <w:rsid w:val="00AA079E"/>
    <w:rsid w:val="00AA14D3"/>
    <w:rsid w:val="00AA1DB1"/>
    <w:rsid w:val="00AA24CE"/>
    <w:rsid w:val="00AA2F69"/>
    <w:rsid w:val="00AA36B6"/>
    <w:rsid w:val="00AA38EF"/>
    <w:rsid w:val="00AA40F8"/>
    <w:rsid w:val="00AA4582"/>
    <w:rsid w:val="00AA49B6"/>
    <w:rsid w:val="00AA49ED"/>
    <w:rsid w:val="00AA50D6"/>
    <w:rsid w:val="00AA62D5"/>
    <w:rsid w:val="00AA6495"/>
    <w:rsid w:val="00AA6AE1"/>
    <w:rsid w:val="00AA6B92"/>
    <w:rsid w:val="00AA6F71"/>
    <w:rsid w:val="00AA7422"/>
    <w:rsid w:val="00AA7AD1"/>
    <w:rsid w:val="00AB15A4"/>
    <w:rsid w:val="00AB18D4"/>
    <w:rsid w:val="00AB18E5"/>
    <w:rsid w:val="00AB1F2E"/>
    <w:rsid w:val="00AB2084"/>
    <w:rsid w:val="00AB20F9"/>
    <w:rsid w:val="00AB29AE"/>
    <w:rsid w:val="00AB326B"/>
    <w:rsid w:val="00AB40CE"/>
    <w:rsid w:val="00AB4234"/>
    <w:rsid w:val="00AB4641"/>
    <w:rsid w:val="00AB470A"/>
    <w:rsid w:val="00AB48B2"/>
    <w:rsid w:val="00AB51EE"/>
    <w:rsid w:val="00AB5A22"/>
    <w:rsid w:val="00AB5E5C"/>
    <w:rsid w:val="00AB703B"/>
    <w:rsid w:val="00AC01F1"/>
    <w:rsid w:val="00AC0911"/>
    <w:rsid w:val="00AC09F1"/>
    <w:rsid w:val="00AC0B56"/>
    <w:rsid w:val="00AC0BC9"/>
    <w:rsid w:val="00AC0FBA"/>
    <w:rsid w:val="00AC1003"/>
    <w:rsid w:val="00AC1536"/>
    <w:rsid w:val="00AC15CA"/>
    <w:rsid w:val="00AC180F"/>
    <w:rsid w:val="00AC1B14"/>
    <w:rsid w:val="00AC2450"/>
    <w:rsid w:val="00AC2494"/>
    <w:rsid w:val="00AC2616"/>
    <w:rsid w:val="00AC3A1C"/>
    <w:rsid w:val="00AC7B6A"/>
    <w:rsid w:val="00AD0ECF"/>
    <w:rsid w:val="00AD14A4"/>
    <w:rsid w:val="00AD1CAD"/>
    <w:rsid w:val="00AD304D"/>
    <w:rsid w:val="00AD4200"/>
    <w:rsid w:val="00AD4C1D"/>
    <w:rsid w:val="00AD4D76"/>
    <w:rsid w:val="00AD575B"/>
    <w:rsid w:val="00AD59B0"/>
    <w:rsid w:val="00AD5F74"/>
    <w:rsid w:val="00AD6DC4"/>
    <w:rsid w:val="00AD7D8C"/>
    <w:rsid w:val="00AE014E"/>
    <w:rsid w:val="00AE0A6F"/>
    <w:rsid w:val="00AE17E6"/>
    <w:rsid w:val="00AE2B97"/>
    <w:rsid w:val="00AE395E"/>
    <w:rsid w:val="00AE3A4B"/>
    <w:rsid w:val="00AE43DF"/>
    <w:rsid w:val="00AE4CA5"/>
    <w:rsid w:val="00AE4EF9"/>
    <w:rsid w:val="00AE5D0E"/>
    <w:rsid w:val="00AE5DD0"/>
    <w:rsid w:val="00AE608E"/>
    <w:rsid w:val="00AE6EE5"/>
    <w:rsid w:val="00AE7767"/>
    <w:rsid w:val="00AE7DBF"/>
    <w:rsid w:val="00AE7FE2"/>
    <w:rsid w:val="00AF031D"/>
    <w:rsid w:val="00AF049C"/>
    <w:rsid w:val="00AF0A56"/>
    <w:rsid w:val="00AF1334"/>
    <w:rsid w:val="00AF2576"/>
    <w:rsid w:val="00AF26E0"/>
    <w:rsid w:val="00AF3EEA"/>
    <w:rsid w:val="00AF49A7"/>
    <w:rsid w:val="00AF5769"/>
    <w:rsid w:val="00AF6DC1"/>
    <w:rsid w:val="00AF71DC"/>
    <w:rsid w:val="00AF7743"/>
    <w:rsid w:val="00B002CC"/>
    <w:rsid w:val="00B013EB"/>
    <w:rsid w:val="00B03673"/>
    <w:rsid w:val="00B0411E"/>
    <w:rsid w:val="00B043BD"/>
    <w:rsid w:val="00B04EB0"/>
    <w:rsid w:val="00B0560A"/>
    <w:rsid w:val="00B05A21"/>
    <w:rsid w:val="00B05AD7"/>
    <w:rsid w:val="00B05B38"/>
    <w:rsid w:val="00B07CEE"/>
    <w:rsid w:val="00B10469"/>
    <w:rsid w:val="00B10FA8"/>
    <w:rsid w:val="00B115CE"/>
    <w:rsid w:val="00B120CD"/>
    <w:rsid w:val="00B14AE0"/>
    <w:rsid w:val="00B1533D"/>
    <w:rsid w:val="00B160E7"/>
    <w:rsid w:val="00B17120"/>
    <w:rsid w:val="00B178F1"/>
    <w:rsid w:val="00B20078"/>
    <w:rsid w:val="00B201FF"/>
    <w:rsid w:val="00B20363"/>
    <w:rsid w:val="00B207C4"/>
    <w:rsid w:val="00B20CDB"/>
    <w:rsid w:val="00B215B4"/>
    <w:rsid w:val="00B21B9E"/>
    <w:rsid w:val="00B21EFF"/>
    <w:rsid w:val="00B21FFD"/>
    <w:rsid w:val="00B22D7F"/>
    <w:rsid w:val="00B23EA2"/>
    <w:rsid w:val="00B2481E"/>
    <w:rsid w:val="00B24CA9"/>
    <w:rsid w:val="00B2616C"/>
    <w:rsid w:val="00B269F5"/>
    <w:rsid w:val="00B27FD2"/>
    <w:rsid w:val="00B30267"/>
    <w:rsid w:val="00B3028F"/>
    <w:rsid w:val="00B30321"/>
    <w:rsid w:val="00B30611"/>
    <w:rsid w:val="00B3193F"/>
    <w:rsid w:val="00B31E27"/>
    <w:rsid w:val="00B31F55"/>
    <w:rsid w:val="00B31FB6"/>
    <w:rsid w:val="00B32CDA"/>
    <w:rsid w:val="00B33DD9"/>
    <w:rsid w:val="00B3422D"/>
    <w:rsid w:val="00B3478A"/>
    <w:rsid w:val="00B348EA"/>
    <w:rsid w:val="00B34EDC"/>
    <w:rsid w:val="00B352F9"/>
    <w:rsid w:val="00B35326"/>
    <w:rsid w:val="00B35E32"/>
    <w:rsid w:val="00B3667C"/>
    <w:rsid w:val="00B372F3"/>
    <w:rsid w:val="00B40283"/>
    <w:rsid w:val="00B407FF"/>
    <w:rsid w:val="00B40806"/>
    <w:rsid w:val="00B411C6"/>
    <w:rsid w:val="00B4169D"/>
    <w:rsid w:val="00B419B4"/>
    <w:rsid w:val="00B41AEA"/>
    <w:rsid w:val="00B42B59"/>
    <w:rsid w:val="00B4305E"/>
    <w:rsid w:val="00B43276"/>
    <w:rsid w:val="00B43799"/>
    <w:rsid w:val="00B457AD"/>
    <w:rsid w:val="00B45C01"/>
    <w:rsid w:val="00B503F5"/>
    <w:rsid w:val="00B50C7A"/>
    <w:rsid w:val="00B51137"/>
    <w:rsid w:val="00B525D4"/>
    <w:rsid w:val="00B52A3A"/>
    <w:rsid w:val="00B5388D"/>
    <w:rsid w:val="00B53D8E"/>
    <w:rsid w:val="00B54014"/>
    <w:rsid w:val="00B5471D"/>
    <w:rsid w:val="00B551ED"/>
    <w:rsid w:val="00B554BB"/>
    <w:rsid w:val="00B558D1"/>
    <w:rsid w:val="00B558F4"/>
    <w:rsid w:val="00B5646F"/>
    <w:rsid w:val="00B5660C"/>
    <w:rsid w:val="00B5763E"/>
    <w:rsid w:val="00B57CE3"/>
    <w:rsid w:val="00B60EF7"/>
    <w:rsid w:val="00B613BF"/>
    <w:rsid w:val="00B618AF"/>
    <w:rsid w:val="00B620DB"/>
    <w:rsid w:val="00B62E0B"/>
    <w:rsid w:val="00B63887"/>
    <w:rsid w:val="00B64AEA"/>
    <w:rsid w:val="00B652E6"/>
    <w:rsid w:val="00B65A85"/>
    <w:rsid w:val="00B66377"/>
    <w:rsid w:val="00B66687"/>
    <w:rsid w:val="00B66F16"/>
    <w:rsid w:val="00B67541"/>
    <w:rsid w:val="00B6769D"/>
    <w:rsid w:val="00B70530"/>
    <w:rsid w:val="00B70E20"/>
    <w:rsid w:val="00B71615"/>
    <w:rsid w:val="00B71AE0"/>
    <w:rsid w:val="00B71BE8"/>
    <w:rsid w:val="00B71D9B"/>
    <w:rsid w:val="00B72410"/>
    <w:rsid w:val="00B748CF"/>
    <w:rsid w:val="00B75647"/>
    <w:rsid w:val="00B75A4C"/>
    <w:rsid w:val="00B7636B"/>
    <w:rsid w:val="00B768C3"/>
    <w:rsid w:val="00B76AEB"/>
    <w:rsid w:val="00B76F13"/>
    <w:rsid w:val="00B777C4"/>
    <w:rsid w:val="00B8292F"/>
    <w:rsid w:val="00B832A5"/>
    <w:rsid w:val="00B84129"/>
    <w:rsid w:val="00B84D7F"/>
    <w:rsid w:val="00B85BE9"/>
    <w:rsid w:val="00B868F0"/>
    <w:rsid w:val="00B87391"/>
    <w:rsid w:val="00B874C4"/>
    <w:rsid w:val="00B8766F"/>
    <w:rsid w:val="00B902D0"/>
    <w:rsid w:val="00B90425"/>
    <w:rsid w:val="00B9139B"/>
    <w:rsid w:val="00B91463"/>
    <w:rsid w:val="00B92290"/>
    <w:rsid w:val="00B922AA"/>
    <w:rsid w:val="00B922C3"/>
    <w:rsid w:val="00B92488"/>
    <w:rsid w:val="00B925CA"/>
    <w:rsid w:val="00B92E84"/>
    <w:rsid w:val="00B92FDD"/>
    <w:rsid w:val="00B937FC"/>
    <w:rsid w:val="00B93EEF"/>
    <w:rsid w:val="00B94024"/>
    <w:rsid w:val="00B948A9"/>
    <w:rsid w:val="00B95314"/>
    <w:rsid w:val="00B96E14"/>
    <w:rsid w:val="00B977C2"/>
    <w:rsid w:val="00B97A54"/>
    <w:rsid w:val="00BA0102"/>
    <w:rsid w:val="00BA0806"/>
    <w:rsid w:val="00BA0C67"/>
    <w:rsid w:val="00BA47C5"/>
    <w:rsid w:val="00BA4B26"/>
    <w:rsid w:val="00BA4E5B"/>
    <w:rsid w:val="00BA59F7"/>
    <w:rsid w:val="00BA6581"/>
    <w:rsid w:val="00BB08E1"/>
    <w:rsid w:val="00BB0A37"/>
    <w:rsid w:val="00BB1963"/>
    <w:rsid w:val="00BB222C"/>
    <w:rsid w:val="00BB2E64"/>
    <w:rsid w:val="00BB3D58"/>
    <w:rsid w:val="00BB4498"/>
    <w:rsid w:val="00BB45D5"/>
    <w:rsid w:val="00BB4B14"/>
    <w:rsid w:val="00BB5111"/>
    <w:rsid w:val="00BB5797"/>
    <w:rsid w:val="00BB6352"/>
    <w:rsid w:val="00BB6ED2"/>
    <w:rsid w:val="00BB7391"/>
    <w:rsid w:val="00BB73DC"/>
    <w:rsid w:val="00BB7EA4"/>
    <w:rsid w:val="00BC010A"/>
    <w:rsid w:val="00BC079A"/>
    <w:rsid w:val="00BC0F85"/>
    <w:rsid w:val="00BC163F"/>
    <w:rsid w:val="00BC18A9"/>
    <w:rsid w:val="00BC196A"/>
    <w:rsid w:val="00BC1AD6"/>
    <w:rsid w:val="00BC1C7D"/>
    <w:rsid w:val="00BC1D5E"/>
    <w:rsid w:val="00BC2A8E"/>
    <w:rsid w:val="00BC2F9E"/>
    <w:rsid w:val="00BC31D9"/>
    <w:rsid w:val="00BC41EB"/>
    <w:rsid w:val="00BC4E05"/>
    <w:rsid w:val="00BC514A"/>
    <w:rsid w:val="00BC52B0"/>
    <w:rsid w:val="00BC5533"/>
    <w:rsid w:val="00BC56DA"/>
    <w:rsid w:val="00BC5725"/>
    <w:rsid w:val="00BC6F39"/>
    <w:rsid w:val="00BC75A3"/>
    <w:rsid w:val="00BD0114"/>
    <w:rsid w:val="00BD07D6"/>
    <w:rsid w:val="00BD0BBF"/>
    <w:rsid w:val="00BD0BEA"/>
    <w:rsid w:val="00BD0BEF"/>
    <w:rsid w:val="00BD12BB"/>
    <w:rsid w:val="00BD196C"/>
    <w:rsid w:val="00BD2127"/>
    <w:rsid w:val="00BD217D"/>
    <w:rsid w:val="00BD2629"/>
    <w:rsid w:val="00BD2693"/>
    <w:rsid w:val="00BD2A8A"/>
    <w:rsid w:val="00BD3A9F"/>
    <w:rsid w:val="00BD3BE3"/>
    <w:rsid w:val="00BD49B0"/>
    <w:rsid w:val="00BD4B65"/>
    <w:rsid w:val="00BD5B2E"/>
    <w:rsid w:val="00BD5E90"/>
    <w:rsid w:val="00BD6260"/>
    <w:rsid w:val="00BD6703"/>
    <w:rsid w:val="00BD6ADE"/>
    <w:rsid w:val="00BD6CD9"/>
    <w:rsid w:val="00BD76DE"/>
    <w:rsid w:val="00BE01F3"/>
    <w:rsid w:val="00BE0EF6"/>
    <w:rsid w:val="00BE0F53"/>
    <w:rsid w:val="00BE1498"/>
    <w:rsid w:val="00BE1B17"/>
    <w:rsid w:val="00BE203D"/>
    <w:rsid w:val="00BE3059"/>
    <w:rsid w:val="00BE3549"/>
    <w:rsid w:val="00BE37FA"/>
    <w:rsid w:val="00BE626D"/>
    <w:rsid w:val="00BE6AEB"/>
    <w:rsid w:val="00BE6D63"/>
    <w:rsid w:val="00BE7327"/>
    <w:rsid w:val="00BE7A9A"/>
    <w:rsid w:val="00BF2C11"/>
    <w:rsid w:val="00BF2F7B"/>
    <w:rsid w:val="00BF303D"/>
    <w:rsid w:val="00BF4622"/>
    <w:rsid w:val="00BF4DF8"/>
    <w:rsid w:val="00BF52B5"/>
    <w:rsid w:val="00BF5910"/>
    <w:rsid w:val="00BF5928"/>
    <w:rsid w:val="00BF65E7"/>
    <w:rsid w:val="00BF6C65"/>
    <w:rsid w:val="00BF6FF3"/>
    <w:rsid w:val="00BF714C"/>
    <w:rsid w:val="00BF715E"/>
    <w:rsid w:val="00BF7198"/>
    <w:rsid w:val="00BF71A7"/>
    <w:rsid w:val="00BF72E7"/>
    <w:rsid w:val="00BF75FF"/>
    <w:rsid w:val="00C00112"/>
    <w:rsid w:val="00C009DA"/>
    <w:rsid w:val="00C020E7"/>
    <w:rsid w:val="00C022E9"/>
    <w:rsid w:val="00C02DDA"/>
    <w:rsid w:val="00C03528"/>
    <w:rsid w:val="00C038C0"/>
    <w:rsid w:val="00C03A9C"/>
    <w:rsid w:val="00C04004"/>
    <w:rsid w:val="00C04B45"/>
    <w:rsid w:val="00C04C2B"/>
    <w:rsid w:val="00C0505E"/>
    <w:rsid w:val="00C0546E"/>
    <w:rsid w:val="00C05DFA"/>
    <w:rsid w:val="00C0675F"/>
    <w:rsid w:val="00C06DCE"/>
    <w:rsid w:val="00C06E45"/>
    <w:rsid w:val="00C072E7"/>
    <w:rsid w:val="00C10F4B"/>
    <w:rsid w:val="00C11697"/>
    <w:rsid w:val="00C11B74"/>
    <w:rsid w:val="00C12D96"/>
    <w:rsid w:val="00C13540"/>
    <w:rsid w:val="00C151CA"/>
    <w:rsid w:val="00C153FE"/>
    <w:rsid w:val="00C15C79"/>
    <w:rsid w:val="00C16475"/>
    <w:rsid w:val="00C16AF3"/>
    <w:rsid w:val="00C17007"/>
    <w:rsid w:val="00C17C37"/>
    <w:rsid w:val="00C205B3"/>
    <w:rsid w:val="00C2076B"/>
    <w:rsid w:val="00C20FCC"/>
    <w:rsid w:val="00C21E38"/>
    <w:rsid w:val="00C22679"/>
    <w:rsid w:val="00C22C42"/>
    <w:rsid w:val="00C237C3"/>
    <w:rsid w:val="00C2496D"/>
    <w:rsid w:val="00C255F9"/>
    <w:rsid w:val="00C26467"/>
    <w:rsid w:val="00C26726"/>
    <w:rsid w:val="00C271FA"/>
    <w:rsid w:val="00C27772"/>
    <w:rsid w:val="00C27B45"/>
    <w:rsid w:val="00C3062D"/>
    <w:rsid w:val="00C31713"/>
    <w:rsid w:val="00C321B2"/>
    <w:rsid w:val="00C32AD3"/>
    <w:rsid w:val="00C3309C"/>
    <w:rsid w:val="00C33B9D"/>
    <w:rsid w:val="00C3404B"/>
    <w:rsid w:val="00C3555D"/>
    <w:rsid w:val="00C35E05"/>
    <w:rsid w:val="00C3682C"/>
    <w:rsid w:val="00C3783D"/>
    <w:rsid w:val="00C37858"/>
    <w:rsid w:val="00C37F9B"/>
    <w:rsid w:val="00C40246"/>
    <w:rsid w:val="00C40E6E"/>
    <w:rsid w:val="00C4260E"/>
    <w:rsid w:val="00C42B0F"/>
    <w:rsid w:val="00C42BB0"/>
    <w:rsid w:val="00C43005"/>
    <w:rsid w:val="00C43124"/>
    <w:rsid w:val="00C4359F"/>
    <w:rsid w:val="00C4382E"/>
    <w:rsid w:val="00C438B7"/>
    <w:rsid w:val="00C439EB"/>
    <w:rsid w:val="00C44340"/>
    <w:rsid w:val="00C44701"/>
    <w:rsid w:val="00C45D8C"/>
    <w:rsid w:val="00C4665B"/>
    <w:rsid w:val="00C46DE4"/>
    <w:rsid w:val="00C47E19"/>
    <w:rsid w:val="00C50851"/>
    <w:rsid w:val="00C50A12"/>
    <w:rsid w:val="00C51892"/>
    <w:rsid w:val="00C5245C"/>
    <w:rsid w:val="00C52C3B"/>
    <w:rsid w:val="00C53155"/>
    <w:rsid w:val="00C531EA"/>
    <w:rsid w:val="00C53692"/>
    <w:rsid w:val="00C53BFE"/>
    <w:rsid w:val="00C542C1"/>
    <w:rsid w:val="00C54340"/>
    <w:rsid w:val="00C55C07"/>
    <w:rsid w:val="00C56DE2"/>
    <w:rsid w:val="00C578F6"/>
    <w:rsid w:val="00C6107C"/>
    <w:rsid w:val="00C6153E"/>
    <w:rsid w:val="00C61D11"/>
    <w:rsid w:val="00C61D58"/>
    <w:rsid w:val="00C62E35"/>
    <w:rsid w:val="00C63290"/>
    <w:rsid w:val="00C63872"/>
    <w:rsid w:val="00C63AC5"/>
    <w:rsid w:val="00C64E1C"/>
    <w:rsid w:val="00C659AE"/>
    <w:rsid w:val="00C65C38"/>
    <w:rsid w:val="00C66217"/>
    <w:rsid w:val="00C6685C"/>
    <w:rsid w:val="00C67455"/>
    <w:rsid w:val="00C67930"/>
    <w:rsid w:val="00C679A0"/>
    <w:rsid w:val="00C7071B"/>
    <w:rsid w:val="00C719EA"/>
    <w:rsid w:val="00C72ABE"/>
    <w:rsid w:val="00C72AE7"/>
    <w:rsid w:val="00C74660"/>
    <w:rsid w:val="00C74927"/>
    <w:rsid w:val="00C74C9D"/>
    <w:rsid w:val="00C74D37"/>
    <w:rsid w:val="00C7516C"/>
    <w:rsid w:val="00C76295"/>
    <w:rsid w:val="00C76ED0"/>
    <w:rsid w:val="00C772D8"/>
    <w:rsid w:val="00C81BCF"/>
    <w:rsid w:val="00C81CC3"/>
    <w:rsid w:val="00C81D9F"/>
    <w:rsid w:val="00C81EAF"/>
    <w:rsid w:val="00C82050"/>
    <w:rsid w:val="00C8219F"/>
    <w:rsid w:val="00C82BF7"/>
    <w:rsid w:val="00C830FC"/>
    <w:rsid w:val="00C83669"/>
    <w:rsid w:val="00C83C47"/>
    <w:rsid w:val="00C844C1"/>
    <w:rsid w:val="00C8547E"/>
    <w:rsid w:val="00C85853"/>
    <w:rsid w:val="00C85A08"/>
    <w:rsid w:val="00C870A7"/>
    <w:rsid w:val="00C87649"/>
    <w:rsid w:val="00C87C65"/>
    <w:rsid w:val="00C87D9B"/>
    <w:rsid w:val="00C900BB"/>
    <w:rsid w:val="00C90BF4"/>
    <w:rsid w:val="00C90BFA"/>
    <w:rsid w:val="00C91105"/>
    <w:rsid w:val="00C91200"/>
    <w:rsid w:val="00C9204E"/>
    <w:rsid w:val="00C92781"/>
    <w:rsid w:val="00C93518"/>
    <w:rsid w:val="00C943CC"/>
    <w:rsid w:val="00C946C0"/>
    <w:rsid w:val="00C94FA5"/>
    <w:rsid w:val="00C95DF2"/>
    <w:rsid w:val="00C96891"/>
    <w:rsid w:val="00C96A02"/>
    <w:rsid w:val="00C96A9F"/>
    <w:rsid w:val="00C96B8D"/>
    <w:rsid w:val="00C97709"/>
    <w:rsid w:val="00CA0582"/>
    <w:rsid w:val="00CA283D"/>
    <w:rsid w:val="00CA3396"/>
    <w:rsid w:val="00CA34C1"/>
    <w:rsid w:val="00CA3576"/>
    <w:rsid w:val="00CA370F"/>
    <w:rsid w:val="00CA3F22"/>
    <w:rsid w:val="00CA43E7"/>
    <w:rsid w:val="00CA450D"/>
    <w:rsid w:val="00CA46E7"/>
    <w:rsid w:val="00CA4CDB"/>
    <w:rsid w:val="00CA59CE"/>
    <w:rsid w:val="00CA5BF5"/>
    <w:rsid w:val="00CA6028"/>
    <w:rsid w:val="00CA6E3F"/>
    <w:rsid w:val="00CA6F7F"/>
    <w:rsid w:val="00CA798C"/>
    <w:rsid w:val="00CA7D48"/>
    <w:rsid w:val="00CB16E9"/>
    <w:rsid w:val="00CB199B"/>
    <w:rsid w:val="00CB29A0"/>
    <w:rsid w:val="00CB46C1"/>
    <w:rsid w:val="00CB4770"/>
    <w:rsid w:val="00CB49E4"/>
    <w:rsid w:val="00CB5820"/>
    <w:rsid w:val="00CB5A10"/>
    <w:rsid w:val="00CB60AD"/>
    <w:rsid w:val="00CB6205"/>
    <w:rsid w:val="00CB6981"/>
    <w:rsid w:val="00CB6C45"/>
    <w:rsid w:val="00CB6C52"/>
    <w:rsid w:val="00CB6F45"/>
    <w:rsid w:val="00CB7392"/>
    <w:rsid w:val="00CC0543"/>
    <w:rsid w:val="00CC1795"/>
    <w:rsid w:val="00CC1AB5"/>
    <w:rsid w:val="00CC2160"/>
    <w:rsid w:val="00CC21D4"/>
    <w:rsid w:val="00CC2971"/>
    <w:rsid w:val="00CC46B8"/>
    <w:rsid w:val="00CC4798"/>
    <w:rsid w:val="00CC574C"/>
    <w:rsid w:val="00CC5ABE"/>
    <w:rsid w:val="00CC5DEA"/>
    <w:rsid w:val="00CD0851"/>
    <w:rsid w:val="00CD11F5"/>
    <w:rsid w:val="00CD18AC"/>
    <w:rsid w:val="00CD2DD4"/>
    <w:rsid w:val="00CD39F1"/>
    <w:rsid w:val="00CD4E74"/>
    <w:rsid w:val="00CD60C6"/>
    <w:rsid w:val="00CD6184"/>
    <w:rsid w:val="00CD62E5"/>
    <w:rsid w:val="00CD6C5F"/>
    <w:rsid w:val="00CD7052"/>
    <w:rsid w:val="00CD72B8"/>
    <w:rsid w:val="00CE19F7"/>
    <w:rsid w:val="00CE33C4"/>
    <w:rsid w:val="00CE3510"/>
    <w:rsid w:val="00CE3F06"/>
    <w:rsid w:val="00CE4CD5"/>
    <w:rsid w:val="00CE52A6"/>
    <w:rsid w:val="00CE5481"/>
    <w:rsid w:val="00CE5A55"/>
    <w:rsid w:val="00CE643B"/>
    <w:rsid w:val="00CE6A09"/>
    <w:rsid w:val="00CE7417"/>
    <w:rsid w:val="00CE7809"/>
    <w:rsid w:val="00CF0CF3"/>
    <w:rsid w:val="00CF15E1"/>
    <w:rsid w:val="00CF1618"/>
    <w:rsid w:val="00CF1823"/>
    <w:rsid w:val="00CF2396"/>
    <w:rsid w:val="00CF2563"/>
    <w:rsid w:val="00CF25BE"/>
    <w:rsid w:val="00CF2A5E"/>
    <w:rsid w:val="00CF2B8F"/>
    <w:rsid w:val="00CF3D5F"/>
    <w:rsid w:val="00CF4046"/>
    <w:rsid w:val="00CF454E"/>
    <w:rsid w:val="00CF58AF"/>
    <w:rsid w:val="00CF62FC"/>
    <w:rsid w:val="00CF7E0D"/>
    <w:rsid w:val="00D011E3"/>
    <w:rsid w:val="00D020F4"/>
    <w:rsid w:val="00D02A6C"/>
    <w:rsid w:val="00D02C7B"/>
    <w:rsid w:val="00D02D37"/>
    <w:rsid w:val="00D038F4"/>
    <w:rsid w:val="00D04DAD"/>
    <w:rsid w:val="00D05290"/>
    <w:rsid w:val="00D05A04"/>
    <w:rsid w:val="00D05D76"/>
    <w:rsid w:val="00D06272"/>
    <w:rsid w:val="00D062E6"/>
    <w:rsid w:val="00D06F6B"/>
    <w:rsid w:val="00D07051"/>
    <w:rsid w:val="00D07087"/>
    <w:rsid w:val="00D0718E"/>
    <w:rsid w:val="00D07F1F"/>
    <w:rsid w:val="00D11676"/>
    <w:rsid w:val="00D11E05"/>
    <w:rsid w:val="00D125F3"/>
    <w:rsid w:val="00D1290D"/>
    <w:rsid w:val="00D13683"/>
    <w:rsid w:val="00D1493A"/>
    <w:rsid w:val="00D1512A"/>
    <w:rsid w:val="00D157DC"/>
    <w:rsid w:val="00D15BF3"/>
    <w:rsid w:val="00D161E4"/>
    <w:rsid w:val="00D16986"/>
    <w:rsid w:val="00D173CE"/>
    <w:rsid w:val="00D179EF"/>
    <w:rsid w:val="00D20098"/>
    <w:rsid w:val="00D200A5"/>
    <w:rsid w:val="00D20F40"/>
    <w:rsid w:val="00D21222"/>
    <w:rsid w:val="00D21D02"/>
    <w:rsid w:val="00D2380A"/>
    <w:rsid w:val="00D238D2"/>
    <w:rsid w:val="00D23987"/>
    <w:rsid w:val="00D23BF0"/>
    <w:rsid w:val="00D2457E"/>
    <w:rsid w:val="00D248AA"/>
    <w:rsid w:val="00D25296"/>
    <w:rsid w:val="00D25DD7"/>
    <w:rsid w:val="00D261BD"/>
    <w:rsid w:val="00D26237"/>
    <w:rsid w:val="00D2774A"/>
    <w:rsid w:val="00D30268"/>
    <w:rsid w:val="00D307B1"/>
    <w:rsid w:val="00D311D9"/>
    <w:rsid w:val="00D3194B"/>
    <w:rsid w:val="00D3202F"/>
    <w:rsid w:val="00D32087"/>
    <w:rsid w:val="00D322E2"/>
    <w:rsid w:val="00D32962"/>
    <w:rsid w:val="00D33381"/>
    <w:rsid w:val="00D344C4"/>
    <w:rsid w:val="00D34915"/>
    <w:rsid w:val="00D3544F"/>
    <w:rsid w:val="00D35B92"/>
    <w:rsid w:val="00D35FDE"/>
    <w:rsid w:val="00D36190"/>
    <w:rsid w:val="00D36593"/>
    <w:rsid w:val="00D367F0"/>
    <w:rsid w:val="00D369B1"/>
    <w:rsid w:val="00D36C67"/>
    <w:rsid w:val="00D37102"/>
    <w:rsid w:val="00D3743F"/>
    <w:rsid w:val="00D37AA4"/>
    <w:rsid w:val="00D40120"/>
    <w:rsid w:val="00D43D66"/>
    <w:rsid w:val="00D440DD"/>
    <w:rsid w:val="00D45C6C"/>
    <w:rsid w:val="00D45EB7"/>
    <w:rsid w:val="00D45FB6"/>
    <w:rsid w:val="00D467ED"/>
    <w:rsid w:val="00D468D6"/>
    <w:rsid w:val="00D47A10"/>
    <w:rsid w:val="00D47E01"/>
    <w:rsid w:val="00D50047"/>
    <w:rsid w:val="00D513DD"/>
    <w:rsid w:val="00D51E1B"/>
    <w:rsid w:val="00D5233D"/>
    <w:rsid w:val="00D52F61"/>
    <w:rsid w:val="00D538E6"/>
    <w:rsid w:val="00D53A87"/>
    <w:rsid w:val="00D540F7"/>
    <w:rsid w:val="00D55AAC"/>
    <w:rsid w:val="00D564F8"/>
    <w:rsid w:val="00D5703F"/>
    <w:rsid w:val="00D57D34"/>
    <w:rsid w:val="00D60020"/>
    <w:rsid w:val="00D60476"/>
    <w:rsid w:val="00D608D3"/>
    <w:rsid w:val="00D61037"/>
    <w:rsid w:val="00D612B9"/>
    <w:rsid w:val="00D62043"/>
    <w:rsid w:val="00D623B7"/>
    <w:rsid w:val="00D63560"/>
    <w:rsid w:val="00D63FAF"/>
    <w:rsid w:val="00D64B26"/>
    <w:rsid w:val="00D658EF"/>
    <w:rsid w:val="00D65E99"/>
    <w:rsid w:val="00D66E64"/>
    <w:rsid w:val="00D673F8"/>
    <w:rsid w:val="00D675AC"/>
    <w:rsid w:val="00D67DA9"/>
    <w:rsid w:val="00D7162C"/>
    <w:rsid w:val="00D717BD"/>
    <w:rsid w:val="00D7188E"/>
    <w:rsid w:val="00D71C27"/>
    <w:rsid w:val="00D72AA0"/>
    <w:rsid w:val="00D72FC3"/>
    <w:rsid w:val="00D739AA"/>
    <w:rsid w:val="00D756DD"/>
    <w:rsid w:val="00D766D6"/>
    <w:rsid w:val="00D76A4A"/>
    <w:rsid w:val="00D77080"/>
    <w:rsid w:val="00D770EB"/>
    <w:rsid w:val="00D77A98"/>
    <w:rsid w:val="00D80007"/>
    <w:rsid w:val="00D809A8"/>
    <w:rsid w:val="00D81891"/>
    <w:rsid w:val="00D82AB1"/>
    <w:rsid w:val="00D82E23"/>
    <w:rsid w:val="00D83386"/>
    <w:rsid w:val="00D8355D"/>
    <w:rsid w:val="00D84277"/>
    <w:rsid w:val="00D84725"/>
    <w:rsid w:val="00D869F9"/>
    <w:rsid w:val="00D86E81"/>
    <w:rsid w:val="00D87026"/>
    <w:rsid w:val="00D8714A"/>
    <w:rsid w:val="00D8763F"/>
    <w:rsid w:val="00D877BA"/>
    <w:rsid w:val="00D9147B"/>
    <w:rsid w:val="00D919D4"/>
    <w:rsid w:val="00D91B5A"/>
    <w:rsid w:val="00D91FC2"/>
    <w:rsid w:val="00D9210E"/>
    <w:rsid w:val="00D94AB0"/>
    <w:rsid w:val="00D9708B"/>
    <w:rsid w:val="00D9795A"/>
    <w:rsid w:val="00D97C6C"/>
    <w:rsid w:val="00DA161B"/>
    <w:rsid w:val="00DA22FC"/>
    <w:rsid w:val="00DA3381"/>
    <w:rsid w:val="00DA3558"/>
    <w:rsid w:val="00DA3B93"/>
    <w:rsid w:val="00DA412D"/>
    <w:rsid w:val="00DA4334"/>
    <w:rsid w:val="00DA4687"/>
    <w:rsid w:val="00DA484C"/>
    <w:rsid w:val="00DA5425"/>
    <w:rsid w:val="00DA58DF"/>
    <w:rsid w:val="00DA5D55"/>
    <w:rsid w:val="00DA639C"/>
    <w:rsid w:val="00DA64A6"/>
    <w:rsid w:val="00DA7EE7"/>
    <w:rsid w:val="00DB076B"/>
    <w:rsid w:val="00DB07E2"/>
    <w:rsid w:val="00DB09F5"/>
    <w:rsid w:val="00DB0EDE"/>
    <w:rsid w:val="00DB1553"/>
    <w:rsid w:val="00DB22F2"/>
    <w:rsid w:val="00DB2EF2"/>
    <w:rsid w:val="00DB31AC"/>
    <w:rsid w:val="00DB63A0"/>
    <w:rsid w:val="00DB6AFB"/>
    <w:rsid w:val="00DB6D11"/>
    <w:rsid w:val="00DB7808"/>
    <w:rsid w:val="00DC0A25"/>
    <w:rsid w:val="00DC1189"/>
    <w:rsid w:val="00DC28A9"/>
    <w:rsid w:val="00DC2EF0"/>
    <w:rsid w:val="00DC32CF"/>
    <w:rsid w:val="00DC55DA"/>
    <w:rsid w:val="00DC5665"/>
    <w:rsid w:val="00DC56FD"/>
    <w:rsid w:val="00DC63DD"/>
    <w:rsid w:val="00DC6518"/>
    <w:rsid w:val="00DC6852"/>
    <w:rsid w:val="00DC6E23"/>
    <w:rsid w:val="00DC71DF"/>
    <w:rsid w:val="00DD01E7"/>
    <w:rsid w:val="00DD06C5"/>
    <w:rsid w:val="00DD0D0C"/>
    <w:rsid w:val="00DD194F"/>
    <w:rsid w:val="00DD33DB"/>
    <w:rsid w:val="00DD3575"/>
    <w:rsid w:val="00DD4091"/>
    <w:rsid w:val="00DD5383"/>
    <w:rsid w:val="00DD5B65"/>
    <w:rsid w:val="00DD5D25"/>
    <w:rsid w:val="00DD5F06"/>
    <w:rsid w:val="00DD61DF"/>
    <w:rsid w:val="00DD6CFA"/>
    <w:rsid w:val="00DD721B"/>
    <w:rsid w:val="00DD7F82"/>
    <w:rsid w:val="00DE1278"/>
    <w:rsid w:val="00DE19F3"/>
    <w:rsid w:val="00DE27CE"/>
    <w:rsid w:val="00DE2D77"/>
    <w:rsid w:val="00DE33F4"/>
    <w:rsid w:val="00DE42B9"/>
    <w:rsid w:val="00DE44F7"/>
    <w:rsid w:val="00DE585A"/>
    <w:rsid w:val="00DE5C7B"/>
    <w:rsid w:val="00DE770F"/>
    <w:rsid w:val="00DF1A55"/>
    <w:rsid w:val="00DF1E61"/>
    <w:rsid w:val="00DF26FE"/>
    <w:rsid w:val="00DF2B69"/>
    <w:rsid w:val="00DF3078"/>
    <w:rsid w:val="00DF3F9A"/>
    <w:rsid w:val="00DF5B0E"/>
    <w:rsid w:val="00DF685B"/>
    <w:rsid w:val="00DF70B9"/>
    <w:rsid w:val="00DF70D5"/>
    <w:rsid w:val="00DF7991"/>
    <w:rsid w:val="00E0111B"/>
    <w:rsid w:val="00E01BCC"/>
    <w:rsid w:val="00E027FB"/>
    <w:rsid w:val="00E04DDC"/>
    <w:rsid w:val="00E0527F"/>
    <w:rsid w:val="00E05B80"/>
    <w:rsid w:val="00E06452"/>
    <w:rsid w:val="00E1007F"/>
    <w:rsid w:val="00E107D8"/>
    <w:rsid w:val="00E10AAA"/>
    <w:rsid w:val="00E10C96"/>
    <w:rsid w:val="00E11198"/>
    <w:rsid w:val="00E11645"/>
    <w:rsid w:val="00E11CA5"/>
    <w:rsid w:val="00E1271C"/>
    <w:rsid w:val="00E12C57"/>
    <w:rsid w:val="00E12FCE"/>
    <w:rsid w:val="00E13172"/>
    <w:rsid w:val="00E13302"/>
    <w:rsid w:val="00E14081"/>
    <w:rsid w:val="00E15967"/>
    <w:rsid w:val="00E16FB8"/>
    <w:rsid w:val="00E1733F"/>
    <w:rsid w:val="00E1773D"/>
    <w:rsid w:val="00E17896"/>
    <w:rsid w:val="00E20ED3"/>
    <w:rsid w:val="00E2181C"/>
    <w:rsid w:val="00E22288"/>
    <w:rsid w:val="00E22C1B"/>
    <w:rsid w:val="00E24DE8"/>
    <w:rsid w:val="00E24F1A"/>
    <w:rsid w:val="00E2529E"/>
    <w:rsid w:val="00E254CE"/>
    <w:rsid w:val="00E26C6B"/>
    <w:rsid w:val="00E26F0D"/>
    <w:rsid w:val="00E27B01"/>
    <w:rsid w:val="00E27D30"/>
    <w:rsid w:val="00E30411"/>
    <w:rsid w:val="00E30726"/>
    <w:rsid w:val="00E30B0D"/>
    <w:rsid w:val="00E31013"/>
    <w:rsid w:val="00E317B8"/>
    <w:rsid w:val="00E32493"/>
    <w:rsid w:val="00E3311D"/>
    <w:rsid w:val="00E33536"/>
    <w:rsid w:val="00E33610"/>
    <w:rsid w:val="00E3389A"/>
    <w:rsid w:val="00E33CC6"/>
    <w:rsid w:val="00E3400B"/>
    <w:rsid w:val="00E341BD"/>
    <w:rsid w:val="00E35023"/>
    <w:rsid w:val="00E361A4"/>
    <w:rsid w:val="00E36221"/>
    <w:rsid w:val="00E37C32"/>
    <w:rsid w:val="00E400E0"/>
    <w:rsid w:val="00E40395"/>
    <w:rsid w:val="00E4108F"/>
    <w:rsid w:val="00E4253C"/>
    <w:rsid w:val="00E434BE"/>
    <w:rsid w:val="00E43E54"/>
    <w:rsid w:val="00E44548"/>
    <w:rsid w:val="00E451A4"/>
    <w:rsid w:val="00E45310"/>
    <w:rsid w:val="00E45ED1"/>
    <w:rsid w:val="00E5200B"/>
    <w:rsid w:val="00E525D4"/>
    <w:rsid w:val="00E5294A"/>
    <w:rsid w:val="00E52953"/>
    <w:rsid w:val="00E53C38"/>
    <w:rsid w:val="00E54150"/>
    <w:rsid w:val="00E54585"/>
    <w:rsid w:val="00E54D11"/>
    <w:rsid w:val="00E54FAB"/>
    <w:rsid w:val="00E5538D"/>
    <w:rsid w:val="00E56DC5"/>
    <w:rsid w:val="00E56ECA"/>
    <w:rsid w:val="00E600CE"/>
    <w:rsid w:val="00E60306"/>
    <w:rsid w:val="00E60842"/>
    <w:rsid w:val="00E60A53"/>
    <w:rsid w:val="00E60E21"/>
    <w:rsid w:val="00E612ED"/>
    <w:rsid w:val="00E61325"/>
    <w:rsid w:val="00E613EB"/>
    <w:rsid w:val="00E627A3"/>
    <w:rsid w:val="00E636DD"/>
    <w:rsid w:val="00E63B13"/>
    <w:rsid w:val="00E646A9"/>
    <w:rsid w:val="00E65159"/>
    <w:rsid w:val="00E65BCF"/>
    <w:rsid w:val="00E65BF0"/>
    <w:rsid w:val="00E65C8C"/>
    <w:rsid w:val="00E65D5F"/>
    <w:rsid w:val="00E66B44"/>
    <w:rsid w:val="00E67261"/>
    <w:rsid w:val="00E7077E"/>
    <w:rsid w:val="00E71147"/>
    <w:rsid w:val="00E71B0E"/>
    <w:rsid w:val="00E73FE2"/>
    <w:rsid w:val="00E74A5D"/>
    <w:rsid w:val="00E758AF"/>
    <w:rsid w:val="00E75EFC"/>
    <w:rsid w:val="00E76036"/>
    <w:rsid w:val="00E765B9"/>
    <w:rsid w:val="00E76AC1"/>
    <w:rsid w:val="00E77394"/>
    <w:rsid w:val="00E77576"/>
    <w:rsid w:val="00E77A83"/>
    <w:rsid w:val="00E8014B"/>
    <w:rsid w:val="00E802D8"/>
    <w:rsid w:val="00E80BFF"/>
    <w:rsid w:val="00E80D22"/>
    <w:rsid w:val="00E80E97"/>
    <w:rsid w:val="00E82967"/>
    <w:rsid w:val="00E829F5"/>
    <w:rsid w:val="00E8327D"/>
    <w:rsid w:val="00E83D43"/>
    <w:rsid w:val="00E83EBC"/>
    <w:rsid w:val="00E847EB"/>
    <w:rsid w:val="00E84900"/>
    <w:rsid w:val="00E8540C"/>
    <w:rsid w:val="00E85571"/>
    <w:rsid w:val="00E85F70"/>
    <w:rsid w:val="00E8612D"/>
    <w:rsid w:val="00E86DBD"/>
    <w:rsid w:val="00E87394"/>
    <w:rsid w:val="00E875FE"/>
    <w:rsid w:val="00E87ED4"/>
    <w:rsid w:val="00E91C46"/>
    <w:rsid w:val="00E91FEF"/>
    <w:rsid w:val="00E93890"/>
    <w:rsid w:val="00E939CB"/>
    <w:rsid w:val="00E9448C"/>
    <w:rsid w:val="00E94BD7"/>
    <w:rsid w:val="00E95169"/>
    <w:rsid w:val="00E9632B"/>
    <w:rsid w:val="00E96EE6"/>
    <w:rsid w:val="00E9733F"/>
    <w:rsid w:val="00EA09D1"/>
    <w:rsid w:val="00EA1A3D"/>
    <w:rsid w:val="00EA21F0"/>
    <w:rsid w:val="00EA24C9"/>
    <w:rsid w:val="00EA2BF2"/>
    <w:rsid w:val="00EA4325"/>
    <w:rsid w:val="00EA4754"/>
    <w:rsid w:val="00EA4873"/>
    <w:rsid w:val="00EA4D6E"/>
    <w:rsid w:val="00EA5A15"/>
    <w:rsid w:val="00EA62F6"/>
    <w:rsid w:val="00EA65B2"/>
    <w:rsid w:val="00EA7079"/>
    <w:rsid w:val="00EA7A54"/>
    <w:rsid w:val="00EB0808"/>
    <w:rsid w:val="00EB0A49"/>
    <w:rsid w:val="00EB10AC"/>
    <w:rsid w:val="00EB123D"/>
    <w:rsid w:val="00EB19DD"/>
    <w:rsid w:val="00EB35CD"/>
    <w:rsid w:val="00EB4986"/>
    <w:rsid w:val="00EB559C"/>
    <w:rsid w:val="00EB5F22"/>
    <w:rsid w:val="00EB621D"/>
    <w:rsid w:val="00EB7CD1"/>
    <w:rsid w:val="00EB7E42"/>
    <w:rsid w:val="00EB7FC0"/>
    <w:rsid w:val="00EC0073"/>
    <w:rsid w:val="00EC05C2"/>
    <w:rsid w:val="00EC073D"/>
    <w:rsid w:val="00EC312E"/>
    <w:rsid w:val="00EC3398"/>
    <w:rsid w:val="00EC4151"/>
    <w:rsid w:val="00EC459B"/>
    <w:rsid w:val="00EC4AAE"/>
    <w:rsid w:val="00EC55AE"/>
    <w:rsid w:val="00EC55C0"/>
    <w:rsid w:val="00EC5812"/>
    <w:rsid w:val="00EC6057"/>
    <w:rsid w:val="00EC65B0"/>
    <w:rsid w:val="00EC6757"/>
    <w:rsid w:val="00EC70AD"/>
    <w:rsid w:val="00EC7361"/>
    <w:rsid w:val="00EC7423"/>
    <w:rsid w:val="00ED0B2E"/>
    <w:rsid w:val="00ED114B"/>
    <w:rsid w:val="00ED1C57"/>
    <w:rsid w:val="00ED4879"/>
    <w:rsid w:val="00ED499E"/>
    <w:rsid w:val="00ED5A7B"/>
    <w:rsid w:val="00ED5A87"/>
    <w:rsid w:val="00ED5EBA"/>
    <w:rsid w:val="00ED6FC8"/>
    <w:rsid w:val="00ED7704"/>
    <w:rsid w:val="00ED7E2E"/>
    <w:rsid w:val="00EE0062"/>
    <w:rsid w:val="00EE0807"/>
    <w:rsid w:val="00EE0AAB"/>
    <w:rsid w:val="00EE1677"/>
    <w:rsid w:val="00EE3708"/>
    <w:rsid w:val="00EE374A"/>
    <w:rsid w:val="00EE3B7B"/>
    <w:rsid w:val="00EE3D6C"/>
    <w:rsid w:val="00EE409F"/>
    <w:rsid w:val="00EE478B"/>
    <w:rsid w:val="00EE495E"/>
    <w:rsid w:val="00EE4E4E"/>
    <w:rsid w:val="00EE5759"/>
    <w:rsid w:val="00EE5AC4"/>
    <w:rsid w:val="00EE5B3B"/>
    <w:rsid w:val="00EE6120"/>
    <w:rsid w:val="00EE64F5"/>
    <w:rsid w:val="00EE6676"/>
    <w:rsid w:val="00EE6A07"/>
    <w:rsid w:val="00EE701F"/>
    <w:rsid w:val="00EE7787"/>
    <w:rsid w:val="00EF01CF"/>
    <w:rsid w:val="00EF047A"/>
    <w:rsid w:val="00EF0E51"/>
    <w:rsid w:val="00EF0FFD"/>
    <w:rsid w:val="00EF2733"/>
    <w:rsid w:val="00EF412B"/>
    <w:rsid w:val="00EF4BD0"/>
    <w:rsid w:val="00EF4C71"/>
    <w:rsid w:val="00EF59B8"/>
    <w:rsid w:val="00EF6413"/>
    <w:rsid w:val="00F00F12"/>
    <w:rsid w:val="00F00FC2"/>
    <w:rsid w:val="00F0103D"/>
    <w:rsid w:val="00F0105F"/>
    <w:rsid w:val="00F01504"/>
    <w:rsid w:val="00F016DA"/>
    <w:rsid w:val="00F0229D"/>
    <w:rsid w:val="00F022CF"/>
    <w:rsid w:val="00F03142"/>
    <w:rsid w:val="00F03280"/>
    <w:rsid w:val="00F0455C"/>
    <w:rsid w:val="00F04620"/>
    <w:rsid w:val="00F0477C"/>
    <w:rsid w:val="00F04FED"/>
    <w:rsid w:val="00F051C4"/>
    <w:rsid w:val="00F0520A"/>
    <w:rsid w:val="00F06BD8"/>
    <w:rsid w:val="00F074E8"/>
    <w:rsid w:val="00F07CB4"/>
    <w:rsid w:val="00F10CDB"/>
    <w:rsid w:val="00F119B3"/>
    <w:rsid w:val="00F12126"/>
    <w:rsid w:val="00F1232F"/>
    <w:rsid w:val="00F1328F"/>
    <w:rsid w:val="00F1346D"/>
    <w:rsid w:val="00F13F8F"/>
    <w:rsid w:val="00F14015"/>
    <w:rsid w:val="00F14244"/>
    <w:rsid w:val="00F149B4"/>
    <w:rsid w:val="00F14D4E"/>
    <w:rsid w:val="00F15938"/>
    <w:rsid w:val="00F16704"/>
    <w:rsid w:val="00F168A7"/>
    <w:rsid w:val="00F16D8B"/>
    <w:rsid w:val="00F16DA5"/>
    <w:rsid w:val="00F224BD"/>
    <w:rsid w:val="00F23187"/>
    <w:rsid w:val="00F231C7"/>
    <w:rsid w:val="00F238A3"/>
    <w:rsid w:val="00F24904"/>
    <w:rsid w:val="00F24B7F"/>
    <w:rsid w:val="00F24BD2"/>
    <w:rsid w:val="00F24F51"/>
    <w:rsid w:val="00F2529B"/>
    <w:rsid w:val="00F25457"/>
    <w:rsid w:val="00F25C31"/>
    <w:rsid w:val="00F26120"/>
    <w:rsid w:val="00F26CEE"/>
    <w:rsid w:val="00F274F5"/>
    <w:rsid w:val="00F3124F"/>
    <w:rsid w:val="00F3158E"/>
    <w:rsid w:val="00F329F1"/>
    <w:rsid w:val="00F32F66"/>
    <w:rsid w:val="00F34966"/>
    <w:rsid w:val="00F3548E"/>
    <w:rsid w:val="00F35A17"/>
    <w:rsid w:val="00F36E76"/>
    <w:rsid w:val="00F3758C"/>
    <w:rsid w:val="00F379C2"/>
    <w:rsid w:val="00F40F9B"/>
    <w:rsid w:val="00F41C77"/>
    <w:rsid w:val="00F42409"/>
    <w:rsid w:val="00F42510"/>
    <w:rsid w:val="00F42AC0"/>
    <w:rsid w:val="00F42B72"/>
    <w:rsid w:val="00F42BF0"/>
    <w:rsid w:val="00F438A6"/>
    <w:rsid w:val="00F44076"/>
    <w:rsid w:val="00F441D8"/>
    <w:rsid w:val="00F44AED"/>
    <w:rsid w:val="00F44CF0"/>
    <w:rsid w:val="00F44CFA"/>
    <w:rsid w:val="00F44F8E"/>
    <w:rsid w:val="00F45133"/>
    <w:rsid w:val="00F458F2"/>
    <w:rsid w:val="00F46246"/>
    <w:rsid w:val="00F46910"/>
    <w:rsid w:val="00F469BF"/>
    <w:rsid w:val="00F4710B"/>
    <w:rsid w:val="00F47688"/>
    <w:rsid w:val="00F47844"/>
    <w:rsid w:val="00F51386"/>
    <w:rsid w:val="00F5229F"/>
    <w:rsid w:val="00F526EC"/>
    <w:rsid w:val="00F53738"/>
    <w:rsid w:val="00F538D4"/>
    <w:rsid w:val="00F53EA4"/>
    <w:rsid w:val="00F54AC2"/>
    <w:rsid w:val="00F5513A"/>
    <w:rsid w:val="00F55E87"/>
    <w:rsid w:val="00F571C5"/>
    <w:rsid w:val="00F575A3"/>
    <w:rsid w:val="00F60704"/>
    <w:rsid w:val="00F60BA2"/>
    <w:rsid w:val="00F60DDA"/>
    <w:rsid w:val="00F610CC"/>
    <w:rsid w:val="00F6147B"/>
    <w:rsid w:val="00F61E09"/>
    <w:rsid w:val="00F64C83"/>
    <w:rsid w:val="00F6586D"/>
    <w:rsid w:val="00F6589F"/>
    <w:rsid w:val="00F66196"/>
    <w:rsid w:val="00F676A9"/>
    <w:rsid w:val="00F70012"/>
    <w:rsid w:val="00F7017A"/>
    <w:rsid w:val="00F7170A"/>
    <w:rsid w:val="00F71A81"/>
    <w:rsid w:val="00F71A8D"/>
    <w:rsid w:val="00F7212C"/>
    <w:rsid w:val="00F73234"/>
    <w:rsid w:val="00F736F4"/>
    <w:rsid w:val="00F73AF1"/>
    <w:rsid w:val="00F74196"/>
    <w:rsid w:val="00F74340"/>
    <w:rsid w:val="00F74824"/>
    <w:rsid w:val="00F74B07"/>
    <w:rsid w:val="00F75123"/>
    <w:rsid w:val="00F75239"/>
    <w:rsid w:val="00F75ED1"/>
    <w:rsid w:val="00F7769D"/>
    <w:rsid w:val="00F80858"/>
    <w:rsid w:val="00F8131C"/>
    <w:rsid w:val="00F81594"/>
    <w:rsid w:val="00F8200C"/>
    <w:rsid w:val="00F820E7"/>
    <w:rsid w:val="00F82875"/>
    <w:rsid w:val="00F8318E"/>
    <w:rsid w:val="00F832A3"/>
    <w:rsid w:val="00F844C1"/>
    <w:rsid w:val="00F85B82"/>
    <w:rsid w:val="00F865D4"/>
    <w:rsid w:val="00F865D7"/>
    <w:rsid w:val="00F866C1"/>
    <w:rsid w:val="00F86711"/>
    <w:rsid w:val="00F873F1"/>
    <w:rsid w:val="00F879B0"/>
    <w:rsid w:val="00F87AEF"/>
    <w:rsid w:val="00F87F1C"/>
    <w:rsid w:val="00F903D0"/>
    <w:rsid w:val="00F90835"/>
    <w:rsid w:val="00F90F3F"/>
    <w:rsid w:val="00F91685"/>
    <w:rsid w:val="00F91F94"/>
    <w:rsid w:val="00F923CB"/>
    <w:rsid w:val="00F923F2"/>
    <w:rsid w:val="00F929DA"/>
    <w:rsid w:val="00F92AD0"/>
    <w:rsid w:val="00F939B0"/>
    <w:rsid w:val="00F939FF"/>
    <w:rsid w:val="00F93A06"/>
    <w:rsid w:val="00F93A86"/>
    <w:rsid w:val="00F93D15"/>
    <w:rsid w:val="00F9421A"/>
    <w:rsid w:val="00F9530B"/>
    <w:rsid w:val="00F953F9"/>
    <w:rsid w:val="00F95A49"/>
    <w:rsid w:val="00F95D99"/>
    <w:rsid w:val="00F9612A"/>
    <w:rsid w:val="00F96718"/>
    <w:rsid w:val="00F971CE"/>
    <w:rsid w:val="00F97383"/>
    <w:rsid w:val="00F975C4"/>
    <w:rsid w:val="00F97B0E"/>
    <w:rsid w:val="00FA0AC2"/>
    <w:rsid w:val="00FA0C74"/>
    <w:rsid w:val="00FA0D39"/>
    <w:rsid w:val="00FA24DE"/>
    <w:rsid w:val="00FA3351"/>
    <w:rsid w:val="00FA356E"/>
    <w:rsid w:val="00FA3FD2"/>
    <w:rsid w:val="00FA4043"/>
    <w:rsid w:val="00FA4806"/>
    <w:rsid w:val="00FA4AD1"/>
    <w:rsid w:val="00FA4CEF"/>
    <w:rsid w:val="00FA5003"/>
    <w:rsid w:val="00FA5FBA"/>
    <w:rsid w:val="00FA6C7D"/>
    <w:rsid w:val="00FA7164"/>
    <w:rsid w:val="00FA7310"/>
    <w:rsid w:val="00FB0B90"/>
    <w:rsid w:val="00FB1B8B"/>
    <w:rsid w:val="00FB1F42"/>
    <w:rsid w:val="00FB26A8"/>
    <w:rsid w:val="00FB29CA"/>
    <w:rsid w:val="00FB2BD4"/>
    <w:rsid w:val="00FB41B3"/>
    <w:rsid w:val="00FB4891"/>
    <w:rsid w:val="00FB5515"/>
    <w:rsid w:val="00FB5DCE"/>
    <w:rsid w:val="00FB6C14"/>
    <w:rsid w:val="00FB7A4E"/>
    <w:rsid w:val="00FB7AC7"/>
    <w:rsid w:val="00FC0198"/>
    <w:rsid w:val="00FC0265"/>
    <w:rsid w:val="00FC0538"/>
    <w:rsid w:val="00FC0572"/>
    <w:rsid w:val="00FC090F"/>
    <w:rsid w:val="00FC0B79"/>
    <w:rsid w:val="00FC1F05"/>
    <w:rsid w:val="00FC25FD"/>
    <w:rsid w:val="00FC3D73"/>
    <w:rsid w:val="00FC44B8"/>
    <w:rsid w:val="00FC58C1"/>
    <w:rsid w:val="00FC5C06"/>
    <w:rsid w:val="00FC5CF6"/>
    <w:rsid w:val="00FC639F"/>
    <w:rsid w:val="00FC666D"/>
    <w:rsid w:val="00FD0431"/>
    <w:rsid w:val="00FD05C5"/>
    <w:rsid w:val="00FD09A5"/>
    <w:rsid w:val="00FD1164"/>
    <w:rsid w:val="00FD1F1A"/>
    <w:rsid w:val="00FD219F"/>
    <w:rsid w:val="00FD36EA"/>
    <w:rsid w:val="00FD6148"/>
    <w:rsid w:val="00FD6E06"/>
    <w:rsid w:val="00FD7F1A"/>
    <w:rsid w:val="00FE06AF"/>
    <w:rsid w:val="00FE2C54"/>
    <w:rsid w:val="00FE3336"/>
    <w:rsid w:val="00FE38BB"/>
    <w:rsid w:val="00FE3F3C"/>
    <w:rsid w:val="00FE4230"/>
    <w:rsid w:val="00FE4CE8"/>
    <w:rsid w:val="00FE564D"/>
    <w:rsid w:val="00FE6068"/>
    <w:rsid w:val="00FE6E2D"/>
    <w:rsid w:val="00FE7C20"/>
    <w:rsid w:val="00FE7CE7"/>
    <w:rsid w:val="00FF1771"/>
    <w:rsid w:val="00FF2030"/>
    <w:rsid w:val="00FF252D"/>
    <w:rsid w:val="00FF252F"/>
    <w:rsid w:val="00FF26C4"/>
    <w:rsid w:val="00FF2A4D"/>
    <w:rsid w:val="00FF3BB8"/>
    <w:rsid w:val="00FF4053"/>
    <w:rsid w:val="00FF49FA"/>
    <w:rsid w:val="00FF705A"/>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BD0"/>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9CA"/>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675BEE"/>
    <w:pPr>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675BEE"/>
    <w:rPr>
      <w:rFonts w:ascii="Times New Roman" w:hAnsi="Times New Roman" w:cs="Times New Roman"/>
    </w:rPr>
  </w:style>
  <w:style w:type="paragraph" w:styleId="NormalWeb">
    <w:name w:val="Normal (Web)"/>
    <w:basedOn w:val="Normal"/>
    <w:uiPriority w:val="99"/>
    <w:unhideWhenUsed/>
    <w:rsid w:val="00FE7CE7"/>
    <w:pPr>
      <w:keepNext/>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 w:type="character" w:customStyle="1" w:styleId="hljs-builtin">
    <w:name w:val="hljs-built_in"/>
    <w:basedOn w:val="DefaultParagraphFont"/>
    <w:rsid w:val="00C3309C"/>
  </w:style>
  <w:style w:type="character" w:customStyle="1" w:styleId="mi">
    <w:name w:val="mi"/>
    <w:basedOn w:val="DefaultParagraphFont"/>
    <w:rsid w:val="002F4251"/>
  </w:style>
  <w:style w:type="character" w:customStyle="1" w:styleId="mo">
    <w:name w:val="mo"/>
    <w:basedOn w:val="DefaultParagraphFont"/>
    <w:rsid w:val="002F4251"/>
  </w:style>
  <w:style w:type="character" w:customStyle="1" w:styleId="mn">
    <w:name w:val="mn"/>
    <w:basedOn w:val="DefaultParagraphFont"/>
    <w:rsid w:val="002F42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3432353">
      <w:bodyDiv w:val="1"/>
      <w:marLeft w:val="0"/>
      <w:marRight w:val="0"/>
      <w:marTop w:val="0"/>
      <w:marBottom w:val="0"/>
      <w:divBdr>
        <w:top w:val="none" w:sz="0" w:space="0" w:color="auto"/>
        <w:left w:val="none" w:sz="0" w:space="0" w:color="auto"/>
        <w:bottom w:val="none" w:sz="0" w:space="0" w:color="auto"/>
        <w:right w:val="none" w:sz="0" w:space="0" w:color="auto"/>
      </w:divBdr>
      <w:divsChild>
        <w:div w:id="677537786">
          <w:marLeft w:val="0"/>
          <w:marRight w:val="0"/>
          <w:marTop w:val="0"/>
          <w:marBottom w:val="0"/>
          <w:divBdr>
            <w:top w:val="none" w:sz="0" w:space="0" w:color="auto"/>
            <w:left w:val="none" w:sz="0" w:space="0" w:color="auto"/>
            <w:bottom w:val="none" w:sz="0" w:space="0" w:color="auto"/>
            <w:right w:val="none" w:sz="0" w:space="0" w:color="auto"/>
          </w:divBdr>
        </w:div>
      </w:divsChild>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120406">
      <w:bodyDiv w:val="1"/>
      <w:marLeft w:val="0"/>
      <w:marRight w:val="0"/>
      <w:marTop w:val="0"/>
      <w:marBottom w:val="0"/>
      <w:divBdr>
        <w:top w:val="none" w:sz="0" w:space="0" w:color="auto"/>
        <w:left w:val="none" w:sz="0" w:space="0" w:color="auto"/>
        <w:bottom w:val="none" w:sz="0" w:space="0" w:color="auto"/>
        <w:right w:val="none" w:sz="0" w:space="0" w:color="auto"/>
      </w:divBdr>
      <w:divsChild>
        <w:div w:id="218134967">
          <w:marLeft w:val="0"/>
          <w:marRight w:val="0"/>
          <w:marTop w:val="0"/>
          <w:marBottom w:val="0"/>
          <w:divBdr>
            <w:top w:val="none" w:sz="0" w:space="0" w:color="auto"/>
            <w:left w:val="none" w:sz="0" w:space="0" w:color="auto"/>
            <w:bottom w:val="none" w:sz="0" w:space="0" w:color="auto"/>
            <w:right w:val="none" w:sz="0" w:space="0" w:color="auto"/>
          </w:divBdr>
        </w:div>
      </w:divsChild>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0923748">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28924038">
      <w:bodyDiv w:val="1"/>
      <w:marLeft w:val="0"/>
      <w:marRight w:val="0"/>
      <w:marTop w:val="0"/>
      <w:marBottom w:val="0"/>
      <w:divBdr>
        <w:top w:val="none" w:sz="0" w:space="0" w:color="auto"/>
        <w:left w:val="none" w:sz="0" w:space="0" w:color="auto"/>
        <w:bottom w:val="none" w:sz="0" w:space="0" w:color="auto"/>
        <w:right w:val="none" w:sz="0" w:space="0" w:color="auto"/>
      </w:divBdr>
      <w:divsChild>
        <w:div w:id="861750364">
          <w:marLeft w:val="0"/>
          <w:marRight w:val="0"/>
          <w:marTop w:val="0"/>
          <w:marBottom w:val="240"/>
          <w:divBdr>
            <w:top w:val="none" w:sz="0" w:space="0" w:color="auto"/>
            <w:left w:val="none" w:sz="0" w:space="0" w:color="auto"/>
            <w:bottom w:val="none" w:sz="0" w:space="0" w:color="auto"/>
            <w:right w:val="none" w:sz="0" w:space="0" w:color="auto"/>
          </w:divBdr>
        </w:div>
      </w:divsChild>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5960590">
      <w:bodyDiv w:val="1"/>
      <w:marLeft w:val="0"/>
      <w:marRight w:val="0"/>
      <w:marTop w:val="0"/>
      <w:marBottom w:val="0"/>
      <w:divBdr>
        <w:top w:val="none" w:sz="0" w:space="0" w:color="auto"/>
        <w:left w:val="none" w:sz="0" w:space="0" w:color="auto"/>
        <w:bottom w:val="none" w:sz="0" w:space="0" w:color="auto"/>
        <w:right w:val="none" w:sz="0" w:space="0" w:color="auto"/>
      </w:divBdr>
      <w:divsChild>
        <w:div w:id="1151412254">
          <w:marLeft w:val="0"/>
          <w:marRight w:val="0"/>
          <w:marTop w:val="0"/>
          <w:marBottom w:val="0"/>
          <w:divBdr>
            <w:top w:val="none" w:sz="0" w:space="0" w:color="auto"/>
            <w:left w:val="none" w:sz="0" w:space="0" w:color="auto"/>
            <w:bottom w:val="none" w:sz="0" w:space="0" w:color="auto"/>
            <w:right w:val="none" w:sz="0" w:space="0" w:color="auto"/>
          </w:divBdr>
        </w:div>
      </w:divsChild>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68901783">
      <w:bodyDiv w:val="1"/>
      <w:marLeft w:val="0"/>
      <w:marRight w:val="0"/>
      <w:marTop w:val="0"/>
      <w:marBottom w:val="0"/>
      <w:divBdr>
        <w:top w:val="none" w:sz="0" w:space="0" w:color="auto"/>
        <w:left w:val="none" w:sz="0" w:space="0" w:color="auto"/>
        <w:bottom w:val="none" w:sz="0" w:space="0" w:color="auto"/>
        <w:right w:val="none" w:sz="0" w:space="0" w:color="auto"/>
      </w:divBdr>
      <w:divsChild>
        <w:div w:id="569775002">
          <w:marLeft w:val="0"/>
          <w:marRight w:val="0"/>
          <w:marTop w:val="0"/>
          <w:marBottom w:val="0"/>
          <w:divBdr>
            <w:top w:val="none" w:sz="0" w:space="0" w:color="auto"/>
            <w:left w:val="none" w:sz="0" w:space="0" w:color="auto"/>
            <w:bottom w:val="none" w:sz="0" w:space="0" w:color="auto"/>
            <w:right w:val="none" w:sz="0" w:space="0" w:color="auto"/>
          </w:divBdr>
        </w:div>
      </w:divsChild>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17069">
      <w:bodyDiv w:val="1"/>
      <w:marLeft w:val="0"/>
      <w:marRight w:val="0"/>
      <w:marTop w:val="0"/>
      <w:marBottom w:val="0"/>
      <w:divBdr>
        <w:top w:val="none" w:sz="0" w:space="0" w:color="auto"/>
        <w:left w:val="none" w:sz="0" w:space="0" w:color="auto"/>
        <w:bottom w:val="none" w:sz="0" w:space="0" w:color="auto"/>
        <w:right w:val="none" w:sz="0" w:space="0" w:color="auto"/>
      </w:divBdr>
      <w:divsChild>
        <w:div w:id="177741473">
          <w:marLeft w:val="0"/>
          <w:marRight w:val="0"/>
          <w:marTop w:val="0"/>
          <w:marBottom w:val="0"/>
          <w:divBdr>
            <w:top w:val="none" w:sz="0" w:space="0" w:color="auto"/>
            <w:left w:val="none" w:sz="0" w:space="0" w:color="auto"/>
            <w:bottom w:val="none" w:sz="0" w:space="0" w:color="auto"/>
            <w:right w:val="none" w:sz="0" w:space="0" w:color="auto"/>
          </w:divBdr>
        </w:div>
      </w:divsChild>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5451664">
      <w:bodyDiv w:val="1"/>
      <w:marLeft w:val="0"/>
      <w:marRight w:val="0"/>
      <w:marTop w:val="0"/>
      <w:marBottom w:val="0"/>
      <w:divBdr>
        <w:top w:val="none" w:sz="0" w:space="0" w:color="auto"/>
        <w:left w:val="none" w:sz="0" w:space="0" w:color="auto"/>
        <w:bottom w:val="none" w:sz="0" w:space="0" w:color="auto"/>
        <w:right w:val="none" w:sz="0" w:space="0" w:color="auto"/>
      </w:divBdr>
      <w:divsChild>
        <w:div w:id="1083792828">
          <w:marLeft w:val="0"/>
          <w:marRight w:val="0"/>
          <w:marTop w:val="0"/>
          <w:marBottom w:val="0"/>
          <w:divBdr>
            <w:top w:val="none" w:sz="0" w:space="0" w:color="auto"/>
            <w:left w:val="none" w:sz="0" w:space="0" w:color="auto"/>
            <w:bottom w:val="none" w:sz="0" w:space="0" w:color="auto"/>
            <w:right w:val="none" w:sz="0" w:space="0" w:color="auto"/>
          </w:divBdr>
        </w:div>
      </w:divsChild>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438146">
      <w:bodyDiv w:val="1"/>
      <w:marLeft w:val="0"/>
      <w:marRight w:val="0"/>
      <w:marTop w:val="0"/>
      <w:marBottom w:val="0"/>
      <w:divBdr>
        <w:top w:val="none" w:sz="0" w:space="0" w:color="auto"/>
        <w:left w:val="none" w:sz="0" w:space="0" w:color="auto"/>
        <w:bottom w:val="none" w:sz="0" w:space="0" w:color="auto"/>
        <w:right w:val="none" w:sz="0" w:space="0" w:color="auto"/>
      </w:divBdr>
      <w:divsChild>
        <w:div w:id="1412964935">
          <w:marLeft w:val="0"/>
          <w:marRight w:val="0"/>
          <w:marTop w:val="0"/>
          <w:marBottom w:val="0"/>
          <w:divBdr>
            <w:top w:val="none" w:sz="0" w:space="0" w:color="auto"/>
            <w:left w:val="none" w:sz="0" w:space="0" w:color="auto"/>
            <w:bottom w:val="none" w:sz="0" w:space="0" w:color="auto"/>
            <w:right w:val="none" w:sz="0" w:space="0" w:color="auto"/>
          </w:divBdr>
        </w:div>
      </w:divsChild>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38391513">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6759273">
      <w:bodyDiv w:val="1"/>
      <w:marLeft w:val="0"/>
      <w:marRight w:val="0"/>
      <w:marTop w:val="0"/>
      <w:marBottom w:val="0"/>
      <w:divBdr>
        <w:top w:val="none" w:sz="0" w:space="0" w:color="auto"/>
        <w:left w:val="none" w:sz="0" w:space="0" w:color="auto"/>
        <w:bottom w:val="none" w:sz="0" w:space="0" w:color="auto"/>
        <w:right w:val="none" w:sz="0" w:space="0" w:color="auto"/>
      </w:divBdr>
      <w:divsChild>
        <w:div w:id="116337564">
          <w:marLeft w:val="0"/>
          <w:marRight w:val="0"/>
          <w:marTop w:val="0"/>
          <w:marBottom w:val="0"/>
          <w:divBdr>
            <w:top w:val="none" w:sz="0" w:space="0" w:color="auto"/>
            <w:left w:val="none" w:sz="0" w:space="0" w:color="auto"/>
            <w:bottom w:val="none" w:sz="0" w:space="0" w:color="auto"/>
            <w:right w:val="none" w:sz="0" w:space="0" w:color="auto"/>
          </w:divBdr>
        </w:div>
      </w:divsChild>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07564">
      <w:bodyDiv w:val="1"/>
      <w:marLeft w:val="0"/>
      <w:marRight w:val="0"/>
      <w:marTop w:val="0"/>
      <w:marBottom w:val="0"/>
      <w:divBdr>
        <w:top w:val="none" w:sz="0" w:space="0" w:color="auto"/>
        <w:left w:val="none" w:sz="0" w:space="0" w:color="auto"/>
        <w:bottom w:val="none" w:sz="0" w:space="0" w:color="auto"/>
        <w:right w:val="none" w:sz="0" w:space="0" w:color="auto"/>
      </w:divBdr>
      <w:divsChild>
        <w:div w:id="1994674649">
          <w:marLeft w:val="0"/>
          <w:marRight w:val="0"/>
          <w:marTop w:val="0"/>
          <w:marBottom w:val="0"/>
          <w:divBdr>
            <w:top w:val="none" w:sz="0" w:space="0" w:color="auto"/>
            <w:left w:val="none" w:sz="0" w:space="0" w:color="auto"/>
            <w:bottom w:val="none" w:sz="0" w:space="0" w:color="auto"/>
            <w:right w:val="none" w:sz="0" w:space="0" w:color="auto"/>
          </w:divBdr>
        </w:div>
      </w:divsChild>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266805">
      <w:bodyDiv w:val="1"/>
      <w:marLeft w:val="0"/>
      <w:marRight w:val="0"/>
      <w:marTop w:val="0"/>
      <w:marBottom w:val="0"/>
      <w:divBdr>
        <w:top w:val="none" w:sz="0" w:space="0" w:color="auto"/>
        <w:left w:val="none" w:sz="0" w:space="0" w:color="auto"/>
        <w:bottom w:val="none" w:sz="0" w:space="0" w:color="auto"/>
        <w:right w:val="none" w:sz="0" w:space="0" w:color="auto"/>
      </w:divBdr>
      <w:divsChild>
        <w:div w:id="527984461">
          <w:marLeft w:val="0"/>
          <w:marRight w:val="0"/>
          <w:marTop w:val="0"/>
          <w:marBottom w:val="0"/>
          <w:divBdr>
            <w:top w:val="none" w:sz="0" w:space="0" w:color="auto"/>
            <w:left w:val="none" w:sz="0" w:space="0" w:color="auto"/>
            <w:bottom w:val="none" w:sz="0" w:space="0" w:color="auto"/>
            <w:right w:val="none" w:sz="0" w:space="0" w:color="auto"/>
          </w:divBdr>
        </w:div>
      </w:divsChild>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19569153">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195280">
      <w:bodyDiv w:val="1"/>
      <w:marLeft w:val="0"/>
      <w:marRight w:val="0"/>
      <w:marTop w:val="0"/>
      <w:marBottom w:val="0"/>
      <w:divBdr>
        <w:top w:val="none" w:sz="0" w:space="0" w:color="auto"/>
        <w:left w:val="none" w:sz="0" w:space="0" w:color="auto"/>
        <w:bottom w:val="none" w:sz="0" w:space="0" w:color="auto"/>
        <w:right w:val="none" w:sz="0" w:space="0" w:color="auto"/>
      </w:divBdr>
      <w:divsChild>
        <w:div w:id="446192770">
          <w:marLeft w:val="0"/>
          <w:marRight w:val="0"/>
          <w:marTop w:val="0"/>
          <w:marBottom w:val="0"/>
          <w:divBdr>
            <w:top w:val="none" w:sz="0" w:space="0" w:color="auto"/>
            <w:left w:val="none" w:sz="0" w:space="0" w:color="auto"/>
            <w:bottom w:val="none" w:sz="0" w:space="0" w:color="auto"/>
            <w:right w:val="none" w:sz="0" w:space="0" w:color="auto"/>
          </w:divBdr>
        </w:div>
      </w:divsChild>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922302">
      <w:bodyDiv w:val="1"/>
      <w:marLeft w:val="0"/>
      <w:marRight w:val="0"/>
      <w:marTop w:val="0"/>
      <w:marBottom w:val="0"/>
      <w:divBdr>
        <w:top w:val="none" w:sz="0" w:space="0" w:color="auto"/>
        <w:left w:val="none" w:sz="0" w:space="0" w:color="auto"/>
        <w:bottom w:val="none" w:sz="0" w:space="0" w:color="auto"/>
        <w:right w:val="none" w:sz="0" w:space="0" w:color="auto"/>
      </w:divBdr>
      <w:divsChild>
        <w:div w:id="603347721">
          <w:marLeft w:val="0"/>
          <w:marRight w:val="0"/>
          <w:marTop w:val="0"/>
          <w:marBottom w:val="0"/>
          <w:divBdr>
            <w:top w:val="none" w:sz="0" w:space="0" w:color="auto"/>
            <w:left w:val="none" w:sz="0" w:space="0" w:color="auto"/>
            <w:bottom w:val="none" w:sz="0" w:space="0" w:color="auto"/>
            <w:right w:val="none" w:sz="0" w:space="0" w:color="auto"/>
          </w:divBdr>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0695108">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011133">
      <w:bodyDiv w:val="1"/>
      <w:marLeft w:val="0"/>
      <w:marRight w:val="0"/>
      <w:marTop w:val="0"/>
      <w:marBottom w:val="0"/>
      <w:divBdr>
        <w:top w:val="none" w:sz="0" w:space="0" w:color="auto"/>
        <w:left w:val="none" w:sz="0" w:space="0" w:color="auto"/>
        <w:bottom w:val="none" w:sz="0" w:space="0" w:color="auto"/>
        <w:right w:val="none" w:sz="0" w:space="0" w:color="auto"/>
      </w:divBdr>
      <w:divsChild>
        <w:div w:id="318848215">
          <w:marLeft w:val="0"/>
          <w:marRight w:val="0"/>
          <w:marTop w:val="0"/>
          <w:marBottom w:val="0"/>
          <w:divBdr>
            <w:top w:val="none" w:sz="0" w:space="0" w:color="auto"/>
            <w:left w:val="none" w:sz="0" w:space="0" w:color="auto"/>
            <w:bottom w:val="none" w:sz="0" w:space="0" w:color="auto"/>
            <w:right w:val="none" w:sz="0" w:space="0" w:color="auto"/>
          </w:divBdr>
        </w:div>
      </w:divsChild>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459750">
      <w:bodyDiv w:val="1"/>
      <w:marLeft w:val="0"/>
      <w:marRight w:val="0"/>
      <w:marTop w:val="0"/>
      <w:marBottom w:val="0"/>
      <w:divBdr>
        <w:top w:val="none" w:sz="0" w:space="0" w:color="auto"/>
        <w:left w:val="none" w:sz="0" w:space="0" w:color="auto"/>
        <w:bottom w:val="none" w:sz="0" w:space="0" w:color="auto"/>
        <w:right w:val="none" w:sz="0" w:space="0" w:color="auto"/>
      </w:divBdr>
      <w:divsChild>
        <w:div w:id="1934968481">
          <w:marLeft w:val="0"/>
          <w:marRight w:val="0"/>
          <w:marTop w:val="0"/>
          <w:marBottom w:val="0"/>
          <w:divBdr>
            <w:top w:val="none" w:sz="0" w:space="0" w:color="auto"/>
            <w:left w:val="none" w:sz="0" w:space="0" w:color="auto"/>
            <w:bottom w:val="none" w:sz="0" w:space="0" w:color="auto"/>
            <w:right w:val="none" w:sz="0" w:space="0" w:color="auto"/>
          </w:divBdr>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0730319">
      <w:bodyDiv w:val="1"/>
      <w:marLeft w:val="0"/>
      <w:marRight w:val="0"/>
      <w:marTop w:val="0"/>
      <w:marBottom w:val="0"/>
      <w:divBdr>
        <w:top w:val="none" w:sz="0" w:space="0" w:color="auto"/>
        <w:left w:val="none" w:sz="0" w:space="0" w:color="auto"/>
        <w:bottom w:val="none" w:sz="0" w:space="0" w:color="auto"/>
        <w:right w:val="none" w:sz="0" w:space="0" w:color="auto"/>
      </w:divBdr>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4930568">
      <w:bodyDiv w:val="1"/>
      <w:marLeft w:val="0"/>
      <w:marRight w:val="0"/>
      <w:marTop w:val="0"/>
      <w:marBottom w:val="0"/>
      <w:divBdr>
        <w:top w:val="none" w:sz="0" w:space="0" w:color="auto"/>
        <w:left w:val="none" w:sz="0" w:space="0" w:color="auto"/>
        <w:bottom w:val="none" w:sz="0" w:space="0" w:color="auto"/>
        <w:right w:val="none" w:sz="0" w:space="0" w:color="auto"/>
      </w:divBdr>
      <w:divsChild>
        <w:div w:id="2134522355">
          <w:marLeft w:val="0"/>
          <w:marRight w:val="0"/>
          <w:marTop w:val="0"/>
          <w:marBottom w:val="0"/>
          <w:divBdr>
            <w:top w:val="none" w:sz="0" w:space="0" w:color="auto"/>
            <w:left w:val="none" w:sz="0" w:space="0" w:color="auto"/>
            <w:bottom w:val="none" w:sz="0" w:space="0" w:color="auto"/>
            <w:right w:val="none" w:sz="0" w:space="0" w:color="auto"/>
          </w:divBdr>
        </w:div>
      </w:divsChild>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10174">
      <w:bodyDiv w:val="1"/>
      <w:marLeft w:val="0"/>
      <w:marRight w:val="0"/>
      <w:marTop w:val="0"/>
      <w:marBottom w:val="0"/>
      <w:divBdr>
        <w:top w:val="none" w:sz="0" w:space="0" w:color="auto"/>
        <w:left w:val="none" w:sz="0" w:space="0" w:color="auto"/>
        <w:bottom w:val="none" w:sz="0" w:space="0" w:color="auto"/>
        <w:right w:val="none" w:sz="0" w:space="0" w:color="auto"/>
      </w:divBdr>
      <w:divsChild>
        <w:div w:id="474879556">
          <w:marLeft w:val="0"/>
          <w:marRight w:val="0"/>
          <w:marTop w:val="0"/>
          <w:marBottom w:val="0"/>
          <w:divBdr>
            <w:top w:val="none" w:sz="0" w:space="0" w:color="auto"/>
            <w:left w:val="none" w:sz="0" w:space="0" w:color="auto"/>
            <w:bottom w:val="none" w:sz="0" w:space="0" w:color="auto"/>
            <w:right w:val="none" w:sz="0" w:space="0" w:color="auto"/>
          </w:divBdr>
        </w:div>
      </w:divsChild>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379">
      <w:bodyDiv w:val="1"/>
      <w:marLeft w:val="0"/>
      <w:marRight w:val="0"/>
      <w:marTop w:val="0"/>
      <w:marBottom w:val="0"/>
      <w:divBdr>
        <w:top w:val="none" w:sz="0" w:space="0" w:color="auto"/>
        <w:left w:val="none" w:sz="0" w:space="0" w:color="auto"/>
        <w:bottom w:val="none" w:sz="0" w:space="0" w:color="auto"/>
        <w:right w:val="none" w:sz="0" w:space="0" w:color="auto"/>
      </w:divBdr>
      <w:divsChild>
        <w:div w:id="1378241092">
          <w:marLeft w:val="0"/>
          <w:marRight w:val="0"/>
          <w:marTop w:val="0"/>
          <w:marBottom w:val="0"/>
          <w:divBdr>
            <w:top w:val="none" w:sz="0" w:space="0" w:color="auto"/>
            <w:left w:val="none" w:sz="0" w:space="0" w:color="auto"/>
            <w:bottom w:val="none" w:sz="0" w:space="0" w:color="auto"/>
            <w:right w:val="none" w:sz="0" w:space="0" w:color="auto"/>
          </w:divBdr>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32512086">
      <w:bodyDiv w:val="1"/>
      <w:marLeft w:val="0"/>
      <w:marRight w:val="0"/>
      <w:marTop w:val="0"/>
      <w:marBottom w:val="0"/>
      <w:divBdr>
        <w:top w:val="none" w:sz="0" w:space="0" w:color="auto"/>
        <w:left w:val="none" w:sz="0" w:space="0" w:color="auto"/>
        <w:bottom w:val="none" w:sz="0" w:space="0" w:color="auto"/>
        <w:right w:val="none" w:sz="0" w:space="0" w:color="auto"/>
      </w:divBdr>
    </w:div>
    <w:div w:id="933710533">
      <w:bodyDiv w:val="1"/>
      <w:marLeft w:val="0"/>
      <w:marRight w:val="0"/>
      <w:marTop w:val="0"/>
      <w:marBottom w:val="0"/>
      <w:divBdr>
        <w:top w:val="none" w:sz="0" w:space="0" w:color="auto"/>
        <w:left w:val="none" w:sz="0" w:space="0" w:color="auto"/>
        <w:bottom w:val="none" w:sz="0" w:space="0" w:color="auto"/>
        <w:right w:val="none" w:sz="0" w:space="0" w:color="auto"/>
      </w:divBdr>
      <w:divsChild>
        <w:div w:id="1567883973">
          <w:marLeft w:val="0"/>
          <w:marRight w:val="0"/>
          <w:marTop w:val="0"/>
          <w:marBottom w:val="0"/>
          <w:divBdr>
            <w:top w:val="none" w:sz="0" w:space="0" w:color="auto"/>
            <w:left w:val="none" w:sz="0" w:space="0" w:color="auto"/>
            <w:bottom w:val="none" w:sz="0" w:space="0" w:color="auto"/>
            <w:right w:val="none" w:sz="0" w:space="0" w:color="auto"/>
          </w:divBdr>
        </w:div>
      </w:divsChild>
    </w:div>
    <w:div w:id="936865232">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83604591">
      <w:bodyDiv w:val="1"/>
      <w:marLeft w:val="0"/>
      <w:marRight w:val="0"/>
      <w:marTop w:val="0"/>
      <w:marBottom w:val="0"/>
      <w:divBdr>
        <w:top w:val="none" w:sz="0" w:space="0" w:color="auto"/>
        <w:left w:val="none" w:sz="0" w:space="0" w:color="auto"/>
        <w:bottom w:val="none" w:sz="0" w:space="0" w:color="auto"/>
        <w:right w:val="none" w:sz="0" w:space="0" w:color="auto"/>
      </w:divBdr>
    </w:div>
    <w:div w:id="1085346388">
      <w:bodyDiv w:val="1"/>
      <w:marLeft w:val="0"/>
      <w:marRight w:val="0"/>
      <w:marTop w:val="0"/>
      <w:marBottom w:val="0"/>
      <w:divBdr>
        <w:top w:val="none" w:sz="0" w:space="0" w:color="auto"/>
        <w:left w:val="none" w:sz="0" w:space="0" w:color="auto"/>
        <w:bottom w:val="none" w:sz="0" w:space="0" w:color="auto"/>
        <w:right w:val="none" w:sz="0" w:space="0" w:color="auto"/>
      </w:divBdr>
      <w:divsChild>
        <w:div w:id="642781143">
          <w:marLeft w:val="0"/>
          <w:marRight w:val="0"/>
          <w:marTop w:val="0"/>
          <w:marBottom w:val="0"/>
          <w:divBdr>
            <w:top w:val="none" w:sz="0" w:space="0" w:color="auto"/>
            <w:left w:val="none" w:sz="0" w:space="0" w:color="auto"/>
            <w:bottom w:val="none" w:sz="0" w:space="0" w:color="auto"/>
            <w:right w:val="none" w:sz="0" w:space="0" w:color="auto"/>
          </w:divBdr>
        </w:div>
      </w:divsChild>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19763124">
      <w:bodyDiv w:val="1"/>
      <w:marLeft w:val="0"/>
      <w:marRight w:val="0"/>
      <w:marTop w:val="0"/>
      <w:marBottom w:val="0"/>
      <w:divBdr>
        <w:top w:val="none" w:sz="0" w:space="0" w:color="auto"/>
        <w:left w:val="none" w:sz="0" w:space="0" w:color="auto"/>
        <w:bottom w:val="none" w:sz="0" w:space="0" w:color="auto"/>
        <w:right w:val="none" w:sz="0" w:space="0" w:color="auto"/>
      </w:divBdr>
      <w:divsChild>
        <w:div w:id="1396703367">
          <w:marLeft w:val="0"/>
          <w:marRight w:val="0"/>
          <w:marTop w:val="0"/>
          <w:marBottom w:val="0"/>
          <w:divBdr>
            <w:top w:val="none" w:sz="0" w:space="0" w:color="auto"/>
            <w:left w:val="none" w:sz="0" w:space="0" w:color="auto"/>
            <w:bottom w:val="none" w:sz="0" w:space="0" w:color="auto"/>
            <w:right w:val="none" w:sz="0" w:space="0" w:color="auto"/>
          </w:divBdr>
        </w:div>
      </w:divsChild>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4104256">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37721">
      <w:bodyDiv w:val="1"/>
      <w:marLeft w:val="0"/>
      <w:marRight w:val="0"/>
      <w:marTop w:val="0"/>
      <w:marBottom w:val="0"/>
      <w:divBdr>
        <w:top w:val="none" w:sz="0" w:space="0" w:color="auto"/>
        <w:left w:val="none" w:sz="0" w:space="0" w:color="auto"/>
        <w:bottom w:val="none" w:sz="0" w:space="0" w:color="auto"/>
        <w:right w:val="none" w:sz="0" w:space="0" w:color="auto"/>
      </w:divBdr>
      <w:divsChild>
        <w:div w:id="1759403620">
          <w:marLeft w:val="0"/>
          <w:marRight w:val="0"/>
          <w:marTop w:val="0"/>
          <w:marBottom w:val="0"/>
          <w:divBdr>
            <w:top w:val="none" w:sz="0" w:space="0" w:color="auto"/>
            <w:left w:val="none" w:sz="0" w:space="0" w:color="auto"/>
            <w:bottom w:val="none" w:sz="0" w:space="0" w:color="auto"/>
            <w:right w:val="none" w:sz="0" w:space="0" w:color="auto"/>
          </w:divBdr>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0895002">
      <w:bodyDiv w:val="1"/>
      <w:marLeft w:val="0"/>
      <w:marRight w:val="0"/>
      <w:marTop w:val="0"/>
      <w:marBottom w:val="0"/>
      <w:divBdr>
        <w:top w:val="none" w:sz="0" w:space="0" w:color="auto"/>
        <w:left w:val="none" w:sz="0" w:space="0" w:color="auto"/>
        <w:bottom w:val="none" w:sz="0" w:space="0" w:color="auto"/>
        <w:right w:val="none" w:sz="0" w:space="0" w:color="auto"/>
      </w:divBdr>
      <w:divsChild>
        <w:div w:id="1159537982">
          <w:marLeft w:val="0"/>
          <w:marRight w:val="0"/>
          <w:marTop w:val="0"/>
          <w:marBottom w:val="0"/>
          <w:divBdr>
            <w:top w:val="none" w:sz="0" w:space="0" w:color="auto"/>
            <w:left w:val="none" w:sz="0" w:space="0" w:color="auto"/>
            <w:bottom w:val="none" w:sz="0" w:space="0" w:color="auto"/>
            <w:right w:val="none" w:sz="0" w:space="0" w:color="auto"/>
          </w:divBdr>
        </w:div>
      </w:divsChild>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3854304">
      <w:bodyDiv w:val="1"/>
      <w:marLeft w:val="0"/>
      <w:marRight w:val="0"/>
      <w:marTop w:val="0"/>
      <w:marBottom w:val="0"/>
      <w:divBdr>
        <w:top w:val="none" w:sz="0" w:space="0" w:color="auto"/>
        <w:left w:val="none" w:sz="0" w:space="0" w:color="auto"/>
        <w:bottom w:val="none" w:sz="0" w:space="0" w:color="auto"/>
        <w:right w:val="none" w:sz="0" w:space="0" w:color="auto"/>
      </w:divBdr>
      <w:divsChild>
        <w:div w:id="1268391106">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2665805">
      <w:bodyDiv w:val="1"/>
      <w:marLeft w:val="0"/>
      <w:marRight w:val="0"/>
      <w:marTop w:val="0"/>
      <w:marBottom w:val="0"/>
      <w:divBdr>
        <w:top w:val="none" w:sz="0" w:space="0" w:color="auto"/>
        <w:left w:val="none" w:sz="0" w:space="0" w:color="auto"/>
        <w:bottom w:val="none" w:sz="0" w:space="0" w:color="auto"/>
        <w:right w:val="none" w:sz="0" w:space="0" w:color="auto"/>
      </w:divBdr>
      <w:divsChild>
        <w:div w:id="1477795308">
          <w:marLeft w:val="0"/>
          <w:marRight w:val="0"/>
          <w:marTop w:val="0"/>
          <w:marBottom w:val="0"/>
          <w:divBdr>
            <w:top w:val="none" w:sz="0" w:space="0" w:color="auto"/>
            <w:left w:val="none" w:sz="0" w:space="0" w:color="auto"/>
            <w:bottom w:val="none" w:sz="0" w:space="0" w:color="auto"/>
            <w:right w:val="none" w:sz="0" w:space="0" w:color="auto"/>
          </w:divBdr>
        </w:div>
      </w:divsChild>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87801082">
      <w:bodyDiv w:val="1"/>
      <w:marLeft w:val="0"/>
      <w:marRight w:val="0"/>
      <w:marTop w:val="0"/>
      <w:marBottom w:val="0"/>
      <w:divBdr>
        <w:top w:val="none" w:sz="0" w:space="0" w:color="auto"/>
        <w:left w:val="none" w:sz="0" w:space="0" w:color="auto"/>
        <w:bottom w:val="none" w:sz="0" w:space="0" w:color="auto"/>
        <w:right w:val="none" w:sz="0" w:space="0" w:color="auto"/>
      </w:divBdr>
      <w:divsChild>
        <w:div w:id="127826945">
          <w:marLeft w:val="0"/>
          <w:marRight w:val="0"/>
          <w:marTop w:val="0"/>
          <w:marBottom w:val="0"/>
          <w:divBdr>
            <w:top w:val="none" w:sz="0" w:space="0" w:color="auto"/>
            <w:left w:val="none" w:sz="0" w:space="0" w:color="auto"/>
            <w:bottom w:val="none" w:sz="0" w:space="0" w:color="auto"/>
            <w:right w:val="none" w:sz="0" w:space="0" w:color="auto"/>
          </w:divBdr>
        </w:div>
      </w:divsChild>
    </w:div>
    <w:div w:id="1391076027">
      <w:bodyDiv w:val="1"/>
      <w:marLeft w:val="0"/>
      <w:marRight w:val="0"/>
      <w:marTop w:val="0"/>
      <w:marBottom w:val="0"/>
      <w:divBdr>
        <w:top w:val="none" w:sz="0" w:space="0" w:color="auto"/>
        <w:left w:val="none" w:sz="0" w:space="0" w:color="auto"/>
        <w:bottom w:val="none" w:sz="0" w:space="0" w:color="auto"/>
        <w:right w:val="none" w:sz="0" w:space="0" w:color="auto"/>
      </w:divBdr>
      <w:divsChild>
        <w:div w:id="289171946">
          <w:marLeft w:val="0"/>
          <w:marRight w:val="0"/>
          <w:marTop w:val="0"/>
          <w:marBottom w:val="0"/>
          <w:divBdr>
            <w:top w:val="none" w:sz="0" w:space="0" w:color="auto"/>
            <w:left w:val="none" w:sz="0" w:space="0" w:color="auto"/>
            <w:bottom w:val="none" w:sz="0" w:space="0" w:color="auto"/>
            <w:right w:val="none" w:sz="0" w:space="0" w:color="auto"/>
          </w:divBdr>
          <w:divsChild>
            <w:div w:id="318580208">
              <w:marLeft w:val="0"/>
              <w:marRight w:val="0"/>
              <w:marTop w:val="0"/>
              <w:marBottom w:val="0"/>
              <w:divBdr>
                <w:top w:val="none" w:sz="0" w:space="0" w:color="auto"/>
                <w:left w:val="none" w:sz="0" w:space="0" w:color="auto"/>
                <w:bottom w:val="none" w:sz="0" w:space="0" w:color="auto"/>
                <w:right w:val="none" w:sz="0" w:space="0" w:color="auto"/>
              </w:divBdr>
              <w:divsChild>
                <w:div w:id="194900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2948347">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7365778">
      <w:bodyDiv w:val="1"/>
      <w:marLeft w:val="0"/>
      <w:marRight w:val="0"/>
      <w:marTop w:val="0"/>
      <w:marBottom w:val="0"/>
      <w:divBdr>
        <w:top w:val="none" w:sz="0" w:space="0" w:color="auto"/>
        <w:left w:val="none" w:sz="0" w:space="0" w:color="auto"/>
        <w:bottom w:val="none" w:sz="0" w:space="0" w:color="auto"/>
        <w:right w:val="none" w:sz="0" w:space="0" w:color="auto"/>
      </w:divBdr>
      <w:divsChild>
        <w:div w:id="536116435">
          <w:marLeft w:val="0"/>
          <w:marRight w:val="0"/>
          <w:marTop w:val="0"/>
          <w:marBottom w:val="0"/>
          <w:divBdr>
            <w:top w:val="none" w:sz="0" w:space="0" w:color="auto"/>
            <w:left w:val="none" w:sz="0" w:space="0" w:color="auto"/>
            <w:bottom w:val="none" w:sz="0" w:space="0" w:color="auto"/>
            <w:right w:val="none" w:sz="0" w:space="0" w:color="auto"/>
          </w:divBdr>
        </w:div>
      </w:divsChild>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49618616">
      <w:bodyDiv w:val="1"/>
      <w:marLeft w:val="0"/>
      <w:marRight w:val="0"/>
      <w:marTop w:val="0"/>
      <w:marBottom w:val="0"/>
      <w:divBdr>
        <w:top w:val="none" w:sz="0" w:space="0" w:color="auto"/>
        <w:left w:val="none" w:sz="0" w:space="0" w:color="auto"/>
        <w:bottom w:val="none" w:sz="0" w:space="0" w:color="auto"/>
        <w:right w:val="none" w:sz="0" w:space="0" w:color="auto"/>
      </w:divBdr>
      <w:divsChild>
        <w:div w:id="1532453550">
          <w:marLeft w:val="0"/>
          <w:marRight w:val="0"/>
          <w:marTop w:val="0"/>
          <w:marBottom w:val="0"/>
          <w:divBdr>
            <w:top w:val="none" w:sz="0" w:space="0" w:color="auto"/>
            <w:left w:val="none" w:sz="0" w:space="0" w:color="auto"/>
            <w:bottom w:val="none" w:sz="0" w:space="0" w:color="auto"/>
            <w:right w:val="none" w:sz="0" w:space="0" w:color="auto"/>
          </w:divBdr>
        </w:div>
      </w:divsChild>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0583973">
      <w:bodyDiv w:val="1"/>
      <w:marLeft w:val="0"/>
      <w:marRight w:val="0"/>
      <w:marTop w:val="0"/>
      <w:marBottom w:val="0"/>
      <w:divBdr>
        <w:top w:val="none" w:sz="0" w:space="0" w:color="auto"/>
        <w:left w:val="none" w:sz="0" w:space="0" w:color="auto"/>
        <w:bottom w:val="none" w:sz="0" w:space="0" w:color="auto"/>
        <w:right w:val="none" w:sz="0" w:space="0" w:color="auto"/>
      </w:divBdr>
      <w:divsChild>
        <w:div w:id="1264417803">
          <w:marLeft w:val="0"/>
          <w:marRight w:val="0"/>
          <w:marTop w:val="0"/>
          <w:marBottom w:val="0"/>
          <w:divBdr>
            <w:top w:val="none" w:sz="0" w:space="0" w:color="auto"/>
            <w:left w:val="none" w:sz="0" w:space="0" w:color="auto"/>
            <w:bottom w:val="none" w:sz="0" w:space="0" w:color="auto"/>
            <w:right w:val="none" w:sz="0" w:space="0" w:color="auto"/>
          </w:divBdr>
        </w:div>
      </w:divsChild>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6840049">
      <w:bodyDiv w:val="1"/>
      <w:marLeft w:val="0"/>
      <w:marRight w:val="0"/>
      <w:marTop w:val="0"/>
      <w:marBottom w:val="0"/>
      <w:divBdr>
        <w:top w:val="none" w:sz="0" w:space="0" w:color="auto"/>
        <w:left w:val="none" w:sz="0" w:space="0" w:color="auto"/>
        <w:bottom w:val="none" w:sz="0" w:space="0" w:color="auto"/>
        <w:right w:val="none" w:sz="0" w:space="0" w:color="auto"/>
      </w:divBdr>
      <w:divsChild>
        <w:div w:id="1293244228">
          <w:marLeft w:val="0"/>
          <w:marRight w:val="0"/>
          <w:marTop w:val="0"/>
          <w:marBottom w:val="0"/>
          <w:divBdr>
            <w:top w:val="none" w:sz="0" w:space="0" w:color="auto"/>
            <w:left w:val="none" w:sz="0" w:space="0" w:color="auto"/>
            <w:bottom w:val="none" w:sz="0" w:space="0" w:color="auto"/>
            <w:right w:val="none" w:sz="0" w:space="0" w:color="auto"/>
          </w:divBdr>
        </w:div>
      </w:divsChild>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89342682">
      <w:bodyDiv w:val="1"/>
      <w:marLeft w:val="0"/>
      <w:marRight w:val="0"/>
      <w:marTop w:val="0"/>
      <w:marBottom w:val="0"/>
      <w:divBdr>
        <w:top w:val="none" w:sz="0" w:space="0" w:color="auto"/>
        <w:left w:val="none" w:sz="0" w:space="0" w:color="auto"/>
        <w:bottom w:val="none" w:sz="0" w:space="0" w:color="auto"/>
        <w:right w:val="none" w:sz="0" w:space="0" w:color="auto"/>
      </w:divBdr>
      <w:divsChild>
        <w:div w:id="1919629118">
          <w:marLeft w:val="0"/>
          <w:marRight w:val="0"/>
          <w:marTop w:val="0"/>
          <w:marBottom w:val="0"/>
          <w:divBdr>
            <w:top w:val="none" w:sz="0" w:space="0" w:color="auto"/>
            <w:left w:val="none" w:sz="0" w:space="0" w:color="auto"/>
            <w:bottom w:val="none" w:sz="0" w:space="0" w:color="auto"/>
            <w:right w:val="none" w:sz="0" w:space="0" w:color="auto"/>
          </w:divBdr>
        </w:div>
      </w:divsChild>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7271739">
      <w:bodyDiv w:val="1"/>
      <w:marLeft w:val="0"/>
      <w:marRight w:val="0"/>
      <w:marTop w:val="0"/>
      <w:marBottom w:val="0"/>
      <w:divBdr>
        <w:top w:val="none" w:sz="0" w:space="0" w:color="auto"/>
        <w:left w:val="none" w:sz="0" w:space="0" w:color="auto"/>
        <w:bottom w:val="none" w:sz="0" w:space="0" w:color="auto"/>
        <w:right w:val="none" w:sz="0" w:space="0" w:color="auto"/>
      </w:divBdr>
      <w:divsChild>
        <w:div w:id="1704482564">
          <w:marLeft w:val="0"/>
          <w:marRight w:val="0"/>
          <w:marTop w:val="0"/>
          <w:marBottom w:val="0"/>
          <w:divBdr>
            <w:top w:val="none" w:sz="0" w:space="0" w:color="auto"/>
            <w:left w:val="none" w:sz="0" w:space="0" w:color="auto"/>
            <w:bottom w:val="none" w:sz="0" w:space="0" w:color="auto"/>
            <w:right w:val="none" w:sz="0" w:space="0" w:color="auto"/>
          </w:divBdr>
        </w:div>
      </w:divsChild>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3386735">
      <w:bodyDiv w:val="1"/>
      <w:marLeft w:val="0"/>
      <w:marRight w:val="0"/>
      <w:marTop w:val="0"/>
      <w:marBottom w:val="0"/>
      <w:divBdr>
        <w:top w:val="none" w:sz="0" w:space="0" w:color="auto"/>
        <w:left w:val="none" w:sz="0" w:space="0" w:color="auto"/>
        <w:bottom w:val="none" w:sz="0" w:space="0" w:color="auto"/>
        <w:right w:val="none" w:sz="0" w:space="0" w:color="auto"/>
      </w:divBdr>
      <w:divsChild>
        <w:div w:id="1513834924">
          <w:marLeft w:val="0"/>
          <w:marRight w:val="0"/>
          <w:marTop w:val="0"/>
          <w:marBottom w:val="0"/>
          <w:divBdr>
            <w:top w:val="none" w:sz="0" w:space="0" w:color="auto"/>
            <w:left w:val="none" w:sz="0" w:space="0" w:color="auto"/>
            <w:bottom w:val="none" w:sz="0" w:space="0" w:color="auto"/>
            <w:right w:val="none" w:sz="0" w:space="0" w:color="auto"/>
          </w:divBdr>
        </w:div>
      </w:divsChild>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0016232">
      <w:bodyDiv w:val="1"/>
      <w:marLeft w:val="0"/>
      <w:marRight w:val="0"/>
      <w:marTop w:val="0"/>
      <w:marBottom w:val="0"/>
      <w:divBdr>
        <w:top w:val="none" w:sz="0" w:space="0" w:color="auto"/>
        <w:left w:val="none" w:sz="0" w:space="0" w:color="auto"/>
        <w:bottom w:val="none" w:sz="0" w:space="0" w:color="auto"/>
        <w:right w:val="none" w:sz="0" w:space="0" w:color="auto"/>
      </w:divBdr>
      <w:divsChild>
        <w:div w:id="690299448">
          <w:marLeft w:val="0"/>
          <w:marRight w:val="0"/>
          <w:marTop w:val="0"/>
          <w:marBottom w:val="240"/>
          <w:divBdr>
            <w:top w:val="none" w:sz="0" w:space="0" w:color="auto"/>
            <w:left w:val="none" w:sz="0" w:space="0" w:color="auto"/>
            <w:bottom w:val="none" w:sz="0" w:space="0" w:color="auto"/>
            <w:right w:val="none" w:sz="0" w:space="0" w:color="auto"/>
          </w:divBdr>
        </w:div>
      </w:divsChild>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2052719">
      <w:bodyDiv w:val="1"/>
      <w:marLeft w:val="0"/>
      <w:marRight w:val="0"/>
      <w:marTop w:val="0"/>
      <w:marBottom w:val="0"/>
      <w:divBdr>
        <w:top w:val="none" w:sz="0" w:space="0" w:color="auto"/>
        <w:left w:val="none" w:sz="0" w:space="0" w:color="auto"/>
        <w:bottom w:val="none" w:sz="0" w:space="0" w:color="auto"/>
        <w:right w:val="none" w:sz="0" w:space="0" w:color="auto"/>
      </w:divBdr>
      <w:divsChild>
        <w:div w:id="829174817">
          <w:marLeft w:val="0"/>
          <w:marRight w:val="0"/>
          <w:marTop w:val="0"/>
          <w:marBottom w:val="0"/>
          <w:divBdr>
            <w:top w:val="none" w:sz="0" w:space="0" w:color="auto"/>
            <w:left w:val="none" w:sz="0" w:space="0" w:color="auto"/>
            <w:bottom w:val="none" w:sz="0" w:space="0" w:color="auto"/>
            <w:right w:val="none" w:sz="0" w:space="0" w:color="auto"/>
          </w:divBdr>
        </w:div>
      </w:divsChild>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4675289">
      <w:bodyDiv w:val="1"/>
      <w:marLeft w:val="0"/>
      <w:marRight w:val="0"/>
      <w:marTop w:val="0"/>
      <w:marBottom w:val="0"/>
      <w:divBdr>
        <w:top w:val="none" w:sz="0" w:space="0" w:color="auto"/>
        <w:left w:val="none" w:sz="0" w:space="0" w:color="auto"/>
        <w:bottom w:val="none" w:sz="0" w:space="0" w:color="auto"/>
        <w:right w:val="none" w:sz="0" w:space="0" w:color="auto"/>
      </w:divBdr>
      <w:divsChild>
        <w:div w:id="643240777">
          <w:marLeft w:val="0"/>
          <w:marRight w:val="0"/>
          <w:marTop w:val="0"/>
          <w:marBottom w:val="0"/>
          <w:divBdr>
            <w:top w:val="none" w:sz="0" w:space="0" w:color="auto"/>
            <w:left w:val="none" w:sz="0" w:space="0" w:color="auto"/>
            <w:bottom w:val="none" w:sz="0" w:space="0" w:color="auto"/>
            <w:right w:val="none" w:sz="0" w:space="0" w:color="auto"/>
          </w:divBdr>
        </w:div>
      </w:divsChild>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385007">
      <w:bodyDiv w:val="1"/>
      <w:marLeft w:val="0"/>
      <w:marRight w:val="0"/>
      <w:marTop w:val="0"/>
      <w:marBottom w:val="0"/>
      <w:divBdr>
        <w:top w:val="none" w:sz="0" w:space="0" w:color="auto"/>
        <w:left w:val="none" w:sz="0" w:space="0" w:color="auto"/>
        <w:bottom w:val="none" w:sz="0" w:space="0" w:color="auto"/>
        <w:right w:val="none" w:sz="0" w:space="0" w:color="auto"/>
      </w:divBdr>
      <w:divsChild>
        <w:div w:id="1541480553">
          <w:marLeft w:val="0"/>
          <w:marRight w:val="0"/>
          <w:marTop w:val="0"/>
          <w:marBottom w:val="0"/>
          <w:divBdr>
            <w:top w:val="none" w:sz="0" w:space="0" w:color="auto"/>
            <w:left w:val="none" w:sz="0" w:space="0" w:color="auto"/>
            <w:bottom w:val="none" w:sz="0" w:space="0" w:color="auto"/>
            <w:right w:val="none" w:sz="0" w:space="0" w:color="auto"/>
          </w:divBdr>
        </w:div>
      </w:divsChild>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49962209">
      <w:bodyDiv w:val="1"/>
      <w:marLeft w:val="0"/>
      <w:marRight w:val="0"/>
      <w:marTop w:val="0"/>
      <w:marBottom w:val="0"/>
      <w:divBdr>
        <w:top w:val="none" w:sz="0" w:space="0" w:color="auto"/>
        <w:left w:val="none" w:sz="0" w:space="0" w:color="auto"/>
        <w:bottom w:val="none" w:sz="0" w:space="0" w:color="auto"/>
        <w:right w:val="none" w:sz="0" w:space="0" w:color="auto"/>
      </w:divBdr>
      <w:divsChild>
        <w:div w:id="1645428326">
          <w:marLeft w:val="0"/>
          <w:marRight w:val="0"/>
          <w:marTop w:val="0"/>
          <w:marBottom w:val="0"/>
          <w:divBdr>
            <w:top w:val="none" w:sz="0" w:space="0" w:color="auto"/>
            <w:left w:val="none" w:sz="0" w:space="0" w:color="auto"/>
            <w:bottom w:val="none" w:sz="0" w:space="0" w:color="auto"/>
            <w:right w:val="none" w:sz="0" w:space="0" w:color="auto"/>
          </w:divBdr>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798641047">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1653742">
      <w:bodyDiv w:val="1"/>
      <w:marLeft w:val="0"/>
      <w:marRight w:val="0"/>
      <w:marTop w:val="0"/>
      <w:marBottom w:val="0"/>
      <w:divBdr>
        <w:top w:val="none" w:sz="0" w:space="0" w:color="auto"/>
        <w:left w:val="none" w:sz="0" w:space="0" w:color="auto"/>
        <w:bottom w:val="none" w:sz="0" w:space="0" w:color="auto"/>
        <w:right w:val="none" w:sz="0" w:space="0" w:color="auto"/>
      </w:divBdr>
      <w:divsChild>
        <w:div w:id="2042515111">
          <w:marLeft w:val="0"/>
          <w:marRight w:val="0"/>
          <w:marTop w:val="0"/>
          <w:marBottom w:val="0"/>
          <w:divBdr>
            <w:top w:val="none" w:sz="0" w:space="0" w:color="auto"/>
            <w:left w:val="none" w:sz="0" w:space="0" w:color="auto"/>
            <w:bottom w:val="none" w:sz="0" w:space="0" w:color="auto"/>
            <w:right w:val="none" w:sz="0" w:space="0" w:color="auto"/>
          </w:divBdr>
        </w:div>
      </w:divsChild>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7286372">
      <w:bodyDiv w:val="1"/>
      <w:marLeft w:val="0"/>
      <w:marRight w:val="0"/>
      <w:marTop w:val="0"/>
      <w:marBottom w:val="0"/>
      <w:divBdr>
        <w:top w:val="none" w:sz="0" w:space="0" w:color="auto"/>
        <w:left w:val="none" w:sz="0" w:space="0" w:color="auto"/>
        <w:bottom w:val="none" w:sz="0" w:space="0" w:color="auto"/>
        <w:right w:val="none" w:sz="0" w:space="0" w:color="auto"/>
      </w:divBdr>
      <w:divsChild>
        <w:div w:id="111901741">
          <w:marLeft w:val="0"/>
          <w:marRight w:val="0"/>
          <w:marTop w:val="0"/>
          <w:marBottom w:val="0"/>
          <w:divBdr>
            <w:top w:val="none" w:sz="0" w:space="0" w:color="auto"/>
            <w:left w:val="none" w:sz="0" w:space="0" w:color="auto"/>
            <w:bottom w:val="none" w:sz="0" w:space="0" w:color="auto"/>
            <w:right w:val="none" w:sz="0" w:space="0" w:color="auto"/>
          </w:divBdr>
        </w:div>
      </w:divsChild>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3545653">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89608869">
      <w:bodyDiv w:val="1"/>
      <w:marLeft w:val="0"/>
      <w:marRight w:val="0"/>
      <w:marTop w:val="0"/>
      <w:marBottom w:val="0"/>
      <w:divBdr>
        <w:top w:val="none" w:sz="0" w:space="0" w:color="auto"/>
        <w:left w:val="none" w:sz="0" w:space="0" w:color="auto"/>
        <w:bottom w:val="none" w:sz="0" w:space="0" w:color="auto"/>
        <w:right w:val="none" w:sz="0" w:space="0" w:color="auto"/>
      </w:divBdr>
      <w:divsChild>
        <w:div w:id="1114904070">
          <w:marLeft w:val="0"/>
          <w:marRight w:val="0"/>
          <w:marTop w:val="0"/>
          <w:marBottom w:val="0"/>
          <w:divBdr>
            <w:top w:val="none" w:sz="0" w:space="0" w:color="auto"/>
            <w:left w:val="none" w:sz="0" w:space="0" w:color="auto"/>
            <w:bottom w:val="none" w:sz="0" w:space="0" w:color="auto"/>
            <w:right w:val="none" w:sz="0" w:space="0" w:color="auto"/>
          </w:divBdr>
        </w:div>
      </w:divsChild>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1059888">
      <w:bodyDiv w:val="1"/>
      <w:marLeft w:val="0"/>
      <w:marRight w:val="0"/>
      <w:marTop w:val="0"/>
      <w:marBottom w:val="0"/>
      <w:divBdr>
        <w:top w:val="none" w:sz="0" w:space="0" w:color="auto"/>
        <w:left w:val="none" w:sz="0" w:space="0" w:color="auto"/>
        <w:bottom w:val="none" w:sz="0" w:space="0" w:color="auto"/>
        <w:right w:val="none" w:sz="0" w:space="0" w:color="auto"/>
      </w:divBdr>
      <w:divsChild>
        <w:div w:id="731124527">
          <w:marLeft w:val="0"/>
          <w:marRight w:val="0"/>
          <w:marTop w:val="0"/>
          <w:marBottom w:val="0"/>
          <w:divBdr>
            <w:top w:val="none" w:sz="0" w:space="0" w:color="auto"/>
            <w:left w:val="none" w:sz="0" w:space="0" w:color="auto"/>
            <w:bottom w:val="none" w:sz="0" w:space="0" w:color="auto"/>
            <w:right w:val="none" w:sz="0" w:space="0" w:color="auto"/>
          </w:divBdr>
        </w:div>
      </w:divsChild>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068139">
      <w:bodyDiv w:val="1"/>
      <w:marLeft w:val="0"/>
      <w:marRight w:val="0"/>
      <w:marTop w:val="0"/>
      <w:marBottom w:val="0"/>
      <w:divBdr>
        <w:top w:val="none" w:sz="0" w:space="0" w:color="auto"/>
        <w:left w:val="none" w:sz="0" w:space="0" w:color="auto"/>
        <w:bottom w:val="none" w:sz="0" w:space="0" w:color="auto"/>
        <w:right w:val="none" w:sz="0" w:space="0" w:color="auto"/>
      </w:divBdr>
      <w:divsChild>
        <w:div w:id="1190072297">
          <w:marLeft w:val="0"/>
          <w:marRight w:val="0"/>
          <w:marTop w:val="0"/>
          <w:marBottom w:val="0"/>
          <w:divBdr>
            <w:top w:val="none" w:sz="0" w:space="0" w:color="auto"/>
            <w:left w:val="none" w:sz="0" w:space="0" w:color="auto"/>
            <w:bottom w:val="none" w:sz="0" w:space="0" w:color="auto"/>
            <w:right w:val="none" w:sz="0" w:space="0" w:color="auto"/>
          </w:divBdr>
        </w:div>
      </w:divsChild>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4501560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89492791">
      <w:bodyDiv w:val="1"/>
      <w:marLeft w:val="0"/>
      <w:marRight w:val="0"/>
      <w:marTop w:val="0"/>
      <w:marBottom w:val="0"/>
      <w:divBdr>
        <w:top w:val="none" w:sz="0" w:space="0" w:color="auto"/>
        <w:left w:val="none" w:sz="0" w:space="0" w:color="auto"/>
        <w:bottom w:val="none" w:sz="0" w:space="0" w:color="auto"/>
        <w:right w:val="none" w:sz="0" w:space="0" w:color="auto"/>
      </w:divBdr>
      <w:divsChild>
        <w:div w:id="1845970762">
          <w:marLeft w:val="0"/>
          <w:marRight w:val="0"/>
          <w:marTop w:val="0"/>
          <w:marBottom w:val="0"/>
          <w:divBdr>
            <w:top w:val="none" w:sz="0" w:space="0" w:color="auto"/>
            <w:left w:val="none" w:sz="0" w:space="0" w:color="auto"/>
            <w:bottom w:val="none" w:sz="0" w:space="0" w:color="auto"/>
            <w:right w:val="none" w:sz="0" w:space="0" w:color="auto"/>
          </w:divBdr>
        </w:div>
      </w:divsChild>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5931091">
      <w:bodyDiv w:val="1"/>
      <w:marLeft w:val="0"/>
      <w:marRight w:val="0"/>
      <w:marTop w:val="0"/>
      <w:marBottom w:val="0"/>
      <w:divBdr>
        <w:top w:val="none" w:sz="0" w:space="0" w:color="auto"/>
        <w:left w:val="none" w:sz="0" w:space="0" w:color="auto"/>
        <w:bottom w:val="none" w:sz="0" w:space="0" w:color="auto"/>
        <w:right w:val="none" w:sz="0" w:space="0" w:color="auto"/>
      </w:divBdr>
      <w:divsChild>
        <w:div w:id="2113086830">
          <w:marLeft w:val="0"/>
          <w:marRight w:val="0"/>
          <w:marTop w:val="0"/>
          <w:marBottom w:val="0"/>
          <w:divBdr>
            <w:top w:val="none" w:sz="0" w:space="0" w:color="auto"/>
            <w:left w:val="none" w:sz="0" w:space="0" w:color="auto"/>
            <w:bottom w:val="none" w:sz="0" w:space="0" w:color="auto"/>
            <w:right w:val="none" w:sz="0" w:space="0" w:color="auto"/>
          </w:divBdr>
        </w:div>
      </w:divsChild>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4033382">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nicktmv/four-d-radar-thesis"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1.png"/><Relationship Id="rId21" Type="http://schemas.openxmlformats.org/officeDocument/2006/relationships/image" Target="media/image9.png"/><Relationship Id="rId34" Type="http://schemas.openxmlformats.org/officeDocument/2006/relationships/image" Target="media/image18.png"/><Relationship Id="rId42" Type="http://schemas.openxmlformats.org/officeDocument/2006/relationships/image" Target="media/image24.png"/><Relationship Id="rId47" Type="http://schemas.openxmlformats.org/officeDocument/2006/relationships/hyperlink" Target="https://github.com/xinshuoweng/AB3DMOT/tree/master" TargetMode="External"/><Relationship Id="rId50" Type="http://schemas.openxmlformats.org/officeDocument/2006/relationships/hyperlink" Target="https://github.com/sshaoshuai/Pointnet2.PyTorch" TargetMode="External"/><Relationship Id="rId55" Type="http://schemas.openxmlformats.org/officeDocument/2006/relationships/image" Target="media/image32.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www.udemy.com/course/python-for-computer-vision-with-opencv-and-deep-learning/learn/lecture/12257624?start=0" TargetMode="Externa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6.png"/><Relationship Id="rId37" Type="http://schemas.openxmlformats.org/officeDocument/2006/relationships/hyperlink" Target="https://github.com/nicktmv/four-d-radar-thesis" TargetMode="External"/><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0.png"/><Relationship Id="rId58" Type="http://schemas.openxmlformats.org/officeDocument/2006/relationships/footer" Target="footer3.xml"/><Relationship Id="rId5" Type="http://schemas.openxmlformats.org/officeDocument/2006/relationships/numbering" Target="numbering.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udemy.com/course/advanced-driver-assistance-systems/learn/lecture/24251478?start=0" TargetMode="External"/><Relationship Id="rId30" Type="http://schemas.openxmlformats.org/officeDocument/2006/relationships/hyperlink" Target="https://www.udemy.com/course/deep-learning-recurrent-neural-networks-in-python/learn/lecture/21514852?start=0" TargetMode="External"/><Relationship Id="rId35" Type="http://schemas.openxmlformats.org/officeDocument/2006/relationships/hyperlink" Target="https://github.com/LJacksonPan/RaTrack" TargetMode="External"/><Relationship Id="rId43" Type="http://schemas.openxmlformats.org/officeDocument/2006/relationships/image" Target="media/image25.png"/><Relationship Id="rId48" Type="http://schemas.openxmlformats.org/officeDocument/2006/relationships/hyperlink" Target="https://github.com/xinshuoweng/Xinshuo_PyToolbox" TargetMode="External"/><Relationship Id="rId56" Type="http://schemas.openxmlformats.org/officeDocument/2006/relationships/image" Target="media/image33.png"/><Relationship Id="rId8" Type="http://schemas.openxmlformats.org/officeDocument/2006/relationships/webSettings" Target="webSettings.xml"/><Relationship Id="rId51" Type="http://schemas.openxmlformats.org/officeDocument/2006/relationships/image" Target="media/image29.png"/><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7.jpe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udemy.com/course/automotive-radar-basics-to-advance/learn/lecture/20249534?start=15" TargetMode="External"/><Relationship Id="rId36" Type="http://schemas.openxmlformats.org/officeDocument/2006/relationships/image" Target="media/image19.png"/><Relationship Id="rId49" Type="http://schemas.openxmlformats.org/officeDocument/2006/relationships/hyperlink" Target="https://github.com/xinshuoweng" TargetMode="External"/><Relationship Id="rId57" Type="http://schemas.openxmlformats.org/officeDocument/2006/relationships/hyperlink" Target="https://github.com/tudelft-iv/view-of-delft-dataset?tab=readme-ov-file"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6.png"/><Relationship Id="rId52" Type="http://schemas.openxmlformats.org/officeDocument/2006/relationships/hyperlink" Target="https://github.com/nicktmv/AB3DMOT/compare/28288d48fc13ca688d50f5add39de40e3e240143...87e1857b09c2e3914346ae29a1a14d23c3913742" TargetMode="External"/><Relationship Id="rId6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customXml/itemProps4.xml><?xml version="1.0" encoding="utf-8"?>
<ds:datastoreItem xmlns:ds="http://schemas.openxmlformats.org/officeDocument/2006/customXml" ds:itemID="{17E4C70F-DEA0-40B3-8D08-5CC337D8E4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53</TotalTime>
  <Pages>85</Pages>
  <Words>19418</Words>
  <Characters>110685</Characters>
  <Application>Microsoft Office Word</Application>
  <DocSecurity>0</DocSecurity>
  <Lines>922</Lines>
  <Paragraphs>259</Paragraphs>
  <ScaleCrop>false</ScaleCrop>
  <HeadingPairs>
    <vt:vector size="4" baseType="variant">
      <vt:variant>
        <vt:lpstr>Title</vt:lpstr>
      </vt:variant>
      <vt:variant>
        <vt:i4>1</vt:i4>
      </vt:variant>
      <vt:variant>
        <vt:lpstr>Headings</vt:lpstr>
      </vt:variant>
      <vt:variant>
        <vt:i4>77</vt:i4>
      </vt:variant>
    </vt:vector>
  </HeadingPairs>
  <TitlesOfParts>
    <vt:vector size="78" baseType="lpstr">
      <vt:lpstr>Four-D Radar Thesis</vt:lpstr>
      <vt:lpstr>Abstract</vt:lpstr>
      <vt:lpstr>Acknowledgements</vt:lpstr>
      <vt:lpstr>Ethical Declaration</vt:lpstr>
      <vt:lpstr>Glossary</vt:lpstr>
      <vt:lpstr>Table of Figures</vt:lpstr>
      <vt:lpstr>Introduction</vt:lpstr>
      <vt:lpstr>    Objective</vt:lpstr>
      <vt:lpstr>    Solution Developed</vt:lpstr>
      <vt:lpstr>    Report Structure</vt:lpstr>
      <vt:lpstr>Literature Review</vt:lpstr>
      <vt:lpstr>    Introduction</vt:lpstr>
      <vt:lpstr>    Autonomous Vehicles</vt:lpstr>
      <vt:lpstr>        Autonomous Vehicle Perception.</vt:lpstr>
      <vt:lpstr>        Kalman Filters</vt:lpstr>
      <vt:lpstr>        Bayesian Methods</vt:lpstr>
      <vt:lpstr>    Overview of Radar</vt:lpstr>
      <vt:lpstr>        FMCW Radar Signal Processing.</vt:lpstr>
      <vt:lpstr>    Overview of LiDAR</vt:lpstr>
      <vt:lpstr>    Overview of 4D mm Radar</vt:lpstr>
      <vt:lpstr>    RADAR Vs LiDAR</vt:lpstr>
      <vt:lpstr>        4D Radar Advantages.</vt:lpstr>
      <vt:lpstr>        4D RADAR Disadvantages.</vt:lpstr>
      <vt:lpstr>    Deep Learning</vt:lpstr>
      <vt:lpstr>        Convolutional Neural Networks (CNNs).</vt:lpstr>
      <vt:lpstr>        Recurrent Neural Networks (RNNs).</vt:lpstr>
      <vt:lpstr>        Region-Based Convolutional Neural Network (R-CNN).</vt:lpstr>
      <vt:lpstr>    Object Detection &amp; Tracking</vt:lpstr>
      <vt:lpstr>        Traditional Object Detection Techniques.</vt:lpstr>
      <vt:lpstr>    Object Classification</vt:lpstr>
      <vt:lpstr>        AlexNet (2012).</vt:lpstr>
      <vt:lpstr>        VGGNet (2014).</vt:lpstr>
      <vt:lpstr>        ResNet (2015).</vt:lpstr>
      <vt:lpstr>        DenseNet (2017).</vt:lpstr>
      <vt:lpstr>    Related Experimental Results</vt:lpstr>
      <vt:lpstr>    Conclusion</vt:lpstr>
      <vt:lpstr>Analysis and Design</vt:lpstr>
      <vt:lpstr>    Application Overview</vt:lpstr>
      <vt:lpstr>    Potential Blockers and Considerations</vt:lpstr>
      <vt:lpstr>        Data Sparsity and Quality</vt:lpstr>
      <vt:lpstr>        Dataset Acquisition</vt:lpstr>
      <vt:lpstr>        Computational Complexity</vt:lpstr>
      <vt:lpstr>        Steep Learning Curve</vt:lpstr>
      <vt:lpstr>    Scope</vt:lpstr>
      <vt:lpstr>    Prerequisites </vt:lpstr>
      <vt:lpstr>    Software Development Process</vt:lpstr>
      <vt:lpstr>        Agile</vt:lpstr>
      <vt:lpstr>        Minimal viable product </vt:lpstr>
      <vt:lpstr>        Project Management</vt:lpstr>
      <vt:lpstr>    Tools and Framework Considered</vt:lpstr>
      <vt:lpstr>        Python</vt:lpstr>
      <vt:lpstr>        Jupiter Notebook</vt:lpstr>
      <vt:lpstr>    Dataset</vt:lpstr>
      <vt:lpstr>        View-Of-Delft Sensor Setup</vt:lpstr>
      <vt:lpstr>        Dataset Frame Information</vt:lpstr>
      <vt:lpstr>        Dataset Label Information</vt:lpstr>
      <vt:lpstr>    Data Visualization and Exploration</vt:lpstr>
      <vt:lpstr>    Model Architecture Considered</vt:lpstr>
      <vt:lpstr>        PV-RCNN Components Overview</vt:lpstr>
      <vt:lpstr>    Training and Inference Details</vt:lpstr>
      <vt:lpstr>    Evaluation Metrics(Finish)</vt:lpstr>
      <vt:lpstr>    New architecture</vt:lpstr>
      <vt:lpstr>Implementation</vt:lpstr>
      <vt:lpstr>    Introduction </vt:lpstr>
      <vt:lpstr>    Source Control</vt:lpstr>
      <vt:lpstr>    Installation</vt:lpstr>
      <vt:lpstr>    OpenPCDet Implementation</vt:lpstr>
      <vt:lpstr>        Tools Used</vt:lpstr>
      <vt:lpstr>        Data Loader &amp; Split</vt:lpstr>
      <vt:lpstr>        Point Cloud Visualization in Open3d</vt:lpstr>
      <vt:lpstr>        Sensor Calibration </vt:lpstr>
      <vt:lpstr>    RaTrack</vt:lpstr>
      <vt:lpstr>        RaTrack Code Standard Review</vt:lpstr>
      <vt:lpstr>        Getting required repositories</vt:lpstr>
      <vt:lpstr>        Building the Wheels</vt:lpstr>
      <vt:lpstr>    GitHub Contributions</vt:lpstr>
      <vt:lpstr>        Improvements to RaTrack source code</vt:lpstr>
      <vt:lpstr>        Training the model.</vt:lpstr>
    </vt:vector>
  </TitlesOfParts>
  <Company/>
  <LinksUpToDate>false</LinksUpToDate>
  <CharactersWithSpaces>129844</CharactersWithSpaces>
  <SharedDoc>false</SharedDoc>
  <HyperlinkBase>github.com/zsolt821201/iDentity-ml-fyp-py</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D Radar Thesis</dc:title>
  <dc:subject>an FYP project using image reginition</dc:subject>
  <dc:creator>Nick</dc:creator>
  <cp:keywords/>
  <dc:description/>
  <cp:lastModifiedBy>Nick .</cp:lastModifiedBy>
  <cp:revision>1069</cp:revision>
  <cp:lastPrinted>2024-04-10T22:43:00Z</cp:lastPrinted>
  <dcterms:created xsi:type="dcterms:W3CDTF">2024-04-07T19:56:00Z</dcterms:created>
  <dcterms:modified xsi:type="dcterms:W3CDTF">2024-04-28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